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2E5076C1" w:rsidR="00887A22" w:rsidRDefault="00302DE1" w:rsidP="00AA0750">
      <w:pPr>
        <w:suppressAutoHyphens/>
        <w:spacing w:after="0" w:line="240" w:lineRule="auto"/>
        <w:contextualSpacing/>
        <w:jc w:val="center"/>
        <w:rPr>
          <w:rFonts w:eastAsia="Times New Roman" w:cs="Times New Roman"/>
          <w:szCs w:val="24"/>
        </w:rPr>
      </w:pPr>
      <w:r>
        <w:rPr>
          <w:rFonts w:eastAsia="Times New Roman" w:cs="Times New Roman"/>
          <w:szCs w:val="24"/>
        </w:rPr>
        <w:t>May</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F171A9">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52D0D9D1" w14:textId="17260272" w:rsidR="00FD1801"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5902208" w:history="1">
        <w:r w:rsidR="00FD1801" w:rsidRPr="0023562C">
          <w:rPr>
            <w:rStyle w:val="Hyperlink"/>
            <w:noProof/>
          </w:rPr>
          <w:t>Chapter 1: Introduction</w:t>
        </w:r>
        <w:r w:rsidR="00FD1801">
          <w:rPr>
            <w:noProof/>
            <w:webHidden/>
          </w:rPr>
          <w:tab/>
        </w:r>
        <w:r w:rsidR="00FD1801">
          <w:rPr>
            <w:noProof/>
            <w:webHidden/>
          </w:rPr>
          <w:fldChar w:fldCharType="begin"/>
        </w:r>
        <w:r w:rsidR="00FD1801">
          <w:rPr>
            <w:noProof/>
            <w:webHidden/>
          </w:rPr>
          <w:instrText xml:space="preserve"> PAGEREF _Toc165902208 \h </w:instrText>
        </w:r>
        <w:r w:rsidR="00FD1801">
          <w:rPr>
            <w:noProof/>
            <w:webHidden/>
          </w:rPr>
        </w:r>
        <w:r w:rsidR="00FD1801">
          <w:rPr>
            <w:noProof/>
            <w:webHidden/>
          </w:rPr>
          <w:fldChar w:fldCharType="separate"/>
        </w:r>
        <w:r w:rsidR="00FD1801">
          <w:rPr>
            <w:noProof/>
            <w:webHidden/>
          </w:rPr>
          <w:t>1</w:t>
        </w:r>
        <w:r w:rsidR="00FD1801">
          <w:rPr>
            <w:noProof/>
            <w:webHidden/>
          </w:rPr>
          <w:fldChar w:fldCharType="end"/>
        </w:r>
      </w:hyperlink>
    </w:p>
    <w:p w14:paraId="314113A6" w14:textId="3C50132F" w:rsidR="00FD1801" w:rsidRDefault="00000000">
      <w:pPr>
        <w:pStyle w:val="TOC2"/>
        <w:rPr>
          <w:rFonts w:asciiTheme="minorHAnsi" w:eastAsiaTheme="minorEastAsia" w:hAnsiTheme="minorHAnsi" w:cstheme="minorBidi"/>
          <w:noProof/>
          <w:kern w:val="2"/>
          <w14:ligatures w14:val="standardContextual"/>
        </w:rPr>
      </w:pPr>
      <w:hyperlink w:anchor="_Toc165902209" w:history="1">
        <w:r w:rsidR="00FD1801" w:rsidRPr="0023562C">
          <w:rPr>
            <w:rStyle w:val="Hyperlink"/>
            <w:noProof/>
          </w:rPr>
          <w:t>Statement of the Problem</w:t>
        </w:r>
        <w:r w:rsidR="00FD1801">
          <w:rPr>
            <w:noProof/>
            <w:webHidden/>
          </w:rPr>
          <w:tab/>
        </w:r>
        <w:r w:rsidR="00FD1801">
          <w:rPr>
            <w:noProof/>
            <w:webHidden/>
          </w:rPr>
          <w:fldChar w:fldCharType="begin"/>
        </w:r>
        <w:r w:rsidR="00FD1801">
          <w:rPr>
            <w:noProof/>
            <w:webHidden/>
          </w:rPr>
          <w:instrText xml:space="preserve"> PAGEREF _Toc165902209 \h </w:instrText>
        </w:r>
        <w:r w:rsidR="00FD1801">
          <w:rPr>
            <w:noProof/>
            <w:webHidden/>
          </w:rPr>
        </w:r>
        <w:r w:rsidR="00FD1801">
          <w:rPr>
            <w:noProof/>
            <w:webHidden/>
          </w:rPr>
          <w:fldChar w:fldCharType="separate"/>
        </w:r>
        <w:r w:rsidR="00FD1801">
          <w:rPr>
            <w:noProof/>
            <w:webHidden/>
          </w:rPr>
          <w:t>3</w:t>
        </w:r>
        <w:r w:rsidR="00FD1801">
          <w:rPr>
            <w:noProof/>
            <w:webHidden/>
          </w:rPr>
          <w:fldChar w:fldCharType="end"/>
        </w:r>
      </w:hyperlink>
    </w:p>
    <w:p w14:paraId="289B9049" w14:textId="122D16F7" w:rsidR="00FD1801" w:rsidRDefault="00000000">
      <w:pPr>
        <w:pStyle w:val="TOC2"/>
        <w:rPr>
          <w:rFonts w:asciiTheme="minorHAnsi" w:eastAsiaTheme="minorEastAsia" w:hAnsiTheme="minorHAnsi" w:cstheme="minorBidi"/>
          <w:noProof/>
          <w:kern w:val="2"/>
          <w14:ligatures w14:val="standardContextual"/>
        </w:rPr>
      </w:pPr>
      <w:hyperlink w:anchor="_Toc165902210" w:history="1">
        <w:r w:rsidR="00FD1801" w:rsidRPr="0023562C">
          <w:rPr>
            <w:rStyle w:val="Hyperlink"/>
            <w:noProof/>
          </w:rPr>
          <w:t>Purpose of the Study</w:t>
        </w:r>
        <w:r w:rsidR="00FD1801">
          <w:rPr>
            <w:noProof/>
            <w:webHidden/>
          </w:rPr>
          <w:tab/>
        </w:r>
        <w:r w:rsidR="00FD1801">
          <w:rPr>
            <w:noProof/>
            <w:webHidden/>
          </w:rPr>
          <w:fldChar w:fldCharType="begin"/>
        </w:r>
        <w:r w:rsidR="00FD1801">
          <w:rPr>
            <w:noProof/>
            <w:webHidden/>
          </w:rPr>
          <w:instrText xml:space="preserve"> PAGEREF _Toc165902210 \h </w:instrText>
        </w:r>
        <w:r w:rsidR="00FD1801">
          <w:rPr>
            <w:noProof/>
            <w:webHidden/>
          </w:rPr>
        </w:r>
        <w:r w:rsidR="00FD1801">
          <w:rPr>
            <w:noProof/>
            <w:webHidden/>
          </w:rPr>
          <w:fldChar w:fldCharType="separate"/>
        </w:r>
        <w:r w:rsidR="00FD1801">
          <w:rPr>
            <w:noProof/>
            <w:webHidden/>
          </w:rPr>
          <w:t>4</w:t>
        </w:r>
        <w:r w:rsidR="00FD1801">
          <w:rPr>
            <w:noProof/>
            <w:webHidden/>
          </w:rPr>
          <w:fldChar w:fldCharType="end"/>
        </w:r>
      </w:hyperlink>
    </w:p>
    <w:p w14:paraId="72FB1735" w14:textId="35BF3A3F" w:rsidR="00FD1801" w:rsidRDefault="00000000">
      <w:pPr>
        <w:pStyle w:val="TOC2"/>
        <w:rPr>
          <w:rFonts w:asciiTheme="minorHAnsi" w:eastAsiaTheme="minorEastAsia" w:hAnsiTheme="minorHAnsi" w:cstheme="minorBidi"/>
          <w:noProof/>
          <w:kern w:val="2"/>
          <w14:ligatures w14:val="standardContextual"/>
        </w:rPr>
      </w:pPr>
      <w:hyperlink w:anchor="_Toc165902211" w:history="1">
        <w:r w:rsidR="00FD1801" w:rsidRPr="0023562C">
          <w:rPr>
            <w:rStyle w:val="Hyperlink"/>
            <w:noProof/>
          </w:rPr>
          <w:t>Introduction to Theoretical or Conceptual Framework</w:t>
        </w:r>
        <w:r w:rsidR="00FD1801">
          <w:rPr>
            <w:noProof/>
            <w:webHidden/>
          </w:rPr>
          <w:tab/>
        </w:r>
        <w:r w:rsidR="00FD1801">
          <w:rPr>
            <w:noProof/>
            <w:webHidden/>
          </w:rPr>
          <w:fldChar w:fldCharType="begin"/>
        </w:r>
        <w:r w:rsidR="00FD1801">
          <w:rPr>
            <w:noProof/>
            <w:webHidden/>
          </w:rPr>
          <w:instrText xml:space="preserve"> PAGEREF _Toc165902211 \h </w:instrText>
        </w:r>
        <w:r w:rsidR="00FD1801">
          <w:rPr>
            <w:noProof/>
            <w:webHidden/>
          </w:rPr>
        </w:r>
        <w:r w:rsidR="00FD1801">
          <w:rPr>
            <w:noProof/>
            <w:webHidden/>
          </w:rPr>
          <w:fldChar w:fldCharType="separate"/>
        </w:r>
        <w:r w:rsidR="00FD1801">
          <w:rPr>
            <w:noProof/>
            <w:webHidden/>
          </w:rPr>
          <w:t>5</w:t>
        </w:r>
        <w:r w:rsidR="00FD1801">
          <w:rPr>
            <w:noProof/>
            <w:webHidden/>
          </w:rPr>
          <w:fldChar w:fldCharType="end"/>
        </w:r>
      </w:hyperlink>
    </w:p>
    <w:p w14:paraId="25B65287" w14:textId="3E195C9E" w:rsidR="00FD1801" w:rsidRDefault="00000000">
      <w:pPr>
        <w:pStyle w:val="TOC2"/>
        <w:rPr>
          <w:rFonts w:asciiTheme="minorHAnsi" w:eastAsiaTheme="minorEastAsia" w:hAnsiTheme="minorHAnsi" w:cstheme="minorBidi"/>
          <w:noProof/>
          <w:kern w:val="2"/>
          <w14:ligatures w14:val="standardContextual"/>
        </w:rPr>
      </w:pPr>
      <w:hyperlink w:anchor="_Toc165902212" w:history="1">
        <w:r w:rsidR="00FD1801" w:rsidRPr="0023562C">
          <w:rPr>
            <w:rStyle w:val="Hyperlink"/>
            <w:noProof/>
          </w:rPr>
          <w:t>Introduction to Research Methodology and Design (Nature of the Study)</w:t>
        </w:r>
        <w:r w:rsidR="00FD1801">
          <w:rPr>
            <w:noProof/>
            <w:webHidden/>
          </w:rPr>
          <w:tab/>
        </w:r>
        <w:r w:rsidR="00FD1801">
          <w:rPr>
            <w:noProof/>
            <w:webHidden/>
          </w:rPr>
          <w:fldChar w:fldCharType="begin"/>
        </w:r>
        <w:r w:rsidR="00FD1801">
          <w:rPr>
            <w:noProof/>
            <w:webHidden/>
          </w:rPr>
          <w:instrText xml:space="preserve"> PAGEREF _Toc165902212 \h </w:instrText>
        </w:r>
        <w:r w:rsidR="00FD1801">
          <w:rPr>
            <w:noProof/>
            <w:webHidden/>
          </w:rPr>
        </w:r>
        <w:r w:rsidR="00FD1801">
          <w:rPr>
            <w:noProof/>
            <w:webHidden/>
          </w:rPr>
          <w:fldChar w:fldCharType="separate"/>
        </w:r>
        <w:r w:rsidR="00FD1801">
          <w:rPr>
            <w:noProof/>
            <w:webHidden/>
          </w:rPr>
          <w:t>8</w:t>
        </w:r>
        <w:r w:rsidR="00FD1801">
          <w:rPr>
            <w:noProof/>
            <w:webHidden/>
          </w:rPr>
          <w:fldChar w:fldCharType="end"/>
        </w:r>
      </w:hyperlink>
    </w:p>
    <w:p w14:paraId="5E88CBB3" w14:textId="057BE23D" w:rsidR="00FD1801" w:rsidRDefault="00000000">
      <w:pPr>
        <w:pStyle w:val="TOC2"/>
        <w:rPr>
          <w:rFonts w:asciiTheme="minorHAnsi" w:eastAsiaTheme="minorEastAsia" w:hAnsiTheme="minorHAnsi" w:cstheme="minorBidi"/>
          <w:noProof/>
          <w:kern w:val="2"/>
          <w14:ligatures w14:val="standardContextual"/>
        </w:rPr>
      </w:pPr>
      <w:hyperlink w:anchor="_Toc165902213" w:history="1">
        <w:r w:rsidR="00FD1801" w:rsidRPr="0023562C">
          <w:rPr>
            <w:rStyle w:val="Hyperlink"/>
            <w:noProof/>
          </w:rPr>
          <w:t>Research Questions</w:t>
        </w:r>
        <w:r w:rsidR="00FD1801">
          <w:rPr>
            <w:noProof/>
            <w:webHidden/>
          </w:rPr>
          <w:tab/>
        </w:r>
        <w:r w:rsidR="00FD1801">
          <w:rPr>
            <w:noProof/>
            <w:webHidden/>
          </w:rPr>
          <w:fldChar w:fldCharType="begin"/>
        </w:r>
        <w:r w:rsidR="00FD1801">
          <w:rPr>
            <w:noProof/>
            <w:webHidden/>
          </w:rPr>
          <w:instrText xml:space="preserve"> PAGEREF _Toc165902213 \h </w:instrText>
        </w:r>
        <w:r w:rsidR="00FD1801">
          <w:rPr>
            <w:noProof/>
            <w:webHidden/>
          </w:rPr>
        </w:r>
        <w:r w:rsidR="00FD1801">
          <w:rPr>
            <w:noProof/>
            <w:webHidden/>
          </w:rPr>
          <w:fldChar w:fldCharType="separate"/>
        </w:r>
        <w:r w:rsidR="00FD1801">
          <w:rPr>
            <w:noProof/>
            <w:webHidden/>
          </w:rPr>
          <w:t>10</w:t>
        </w:r>
        <w:r w:rsidR="00FD1801">
          <w:rPr>
            <w:noProof/>
            <w:webHidden/>
          </w:rPr>
          <w:fldChar w:fldCharType="end"/>
        </w:r>
      </w:hyperlink>
    </w:p>
    <w:p w14:paraId="40FB76E2" w14:textId="10A6FB98" w:rsidR="00FD1801" w:rsidRDefault="00000000">
      <w:pPr>
        <w:pStyle w:val="TOC2"/>
        <w:rPr>
          <w:rFonts w:asciiTheme="minorHAnsi" w:eastAsiaTheme="minorEastAsia" w:hAnsiTheme="minorHAnsi" w:cstheme="minorBidi"/>
          <w:noProof/>
          <w:kern w:val="2"/>
          <w14:ligatures w14:val="standardContextual"/>
        </w:rPr>
      </w:pPr>
      <w:hyperlink w:anchor="_Toc165902214" w:history="1">
        <w:r w:rsidR="00FD1801" w:rsidRPr="0023562C">
          <w:rPr>
            <w:rStyle w:val="Hyperlink"/>
            <w:noProof/>
          </w:rPr>
          <w:t>Hypotheses</w:t>
        </w:r>
        <w:r w:rsidR="00FD1801">
          <w:rPr>
            <w:noProof/>
            <w:webHidden/>
          </w:rPr>
          <w:tab/>
        </w:r>
        <w:r w:rsidR="00FD1801">
          <w:rPr>
            <w:noProof/>
            <w:webHidden/>
          </w:rPr>
          <w:fldChar w:fldCharType="begin"/>
        </w:r>
        <w:r w:rsidR="00FD1801">
          <w:rPr>
            <w:noProof/>
            <w:webHidden/>
          </w:rPr>
          <w:instrText xml:space="preserve"> PAGEREF _Toc165902214 \h </w:instrText>
        </w:r>
        <w:r w:rsidR="00FD1801">
          <w:rPr>
            <w:noProof/>
            <w:webHidden/>
          </w:rPr>
        </w:r>
        <w:r w:rsidR="00FD1801">
          <w:rPr>
            <w:noProof/>
            <w:webHidden/>
          </w:rPr>
          <w:fldChar w:fldCharType="separate"/>
        </w:r>
        <w:r w:rsidR="00FD1801">
          <w:rPr>
            <w:noProof/>
            <w:webHidden/>
          </w:rPr>
          <w:t>11</w:t>
        </w:r>
        <w:r w:rsidR="00FD1801">
          <w:rPr>
            <w:noProof/>
            <w:webHidden/>
          </w:rPr>
          <w:fldChar w:fldCharType="end"/>
        </w:r>
      </w:hyperlink>
    </w:p>
    <w:p w14:paraId="0A0C8250" w14:textId="739B81A9" w:rsidR="00FD1801" w:rsidRDefault="00000000">
      <w:pPr>
        <w:pStyle w:val="TOC2"/>
        <w:rPr>
          <w:rFonts w:asciiTheme="minorHAnsi" w:eastAsiaTheme="minorEastAsia" w:hAnsiTheme="minorHAnsi" w:cstheme="minorBidi"/>
          <w:noProof/>
          <w:kern w:val="2"/>
          <w14:ligatures w14:val="standardContextual"/>
        </w:rPr>
      </w:pPr>
      <w:hyperlink w:anchor="_Toc165902215" w:history="1">
        <w:r w:rsidR="00FD1801" w:rsidRPr="0023562C">
          <w:rPr>
            <w:rStyle w:val="Hyperlink"/>
            <w:noProof/>
          </w:rPr>
          <w:t>Significance of the Study</w:t>
        </w:r>
        <w:r w:rsidR="00FD1801">
          <w:rPr>
            <w:noProof/>
            <w:webHidden/>
          </w:rPr>
          <w:tab/>
        </w:r>
        <w:r w:rsidR="00FD1801">
          <w:rPr>
            <w:noProof/>
            <w:webHidden/>
          </w:rPr>
          <w:fldChar w:fldCharType="begin"/>
        </w:r>
        <w:r w:rsidR="00FD1801">
          <w:rPr>
            <w:noProof/>
            <w:webHidden/>
          </w:rPr>
          <w:instrText xml:space="preserve"> PAGEREF _Toc165902215 \h </w:instrText>
        </w:r>
        <w:r w:rsidR="00FD1801">
          <w:rPr>
            <w:noProof/>
            <w:webHidden/>
          </w:rPr>
        </w:r>
        <w:r w:rsidR="00FD1801">
          <w:rPr>
            <w:noProof/>
            <w:webHidden/>
          </w:rPr>
          <w:fldChar w:fldCharType="separate"/>
        </w:r>
        <w:r w:rsidR="00FD1801">
          <w:rPr>
            <w:noProof/>
            <w:webHidden/>
          </w:rPr>
          <w:t>13</w:t>
        </w:r>
        <w:r w:rsidR="00FD1801">
          <w:rPr>
            <w:noProof/>
            <w:webHidden/>
          </w:rPr>
          <w:fldChar w:fldCharType="end"/>
        </w:r>
      </w:hyperlink>
    </w:p>
    <w:p w14:paraId="1CEFF21C" w14:textId="4FA38247" w:rsidR="00FD1801" w:rsidRDefault="00000000">
      <w:pPr>
        <w:pStyle w:val="TOC2"/>
        <w:rPr>
          <w:rFonts w:asciiTheme="minorHAnsi" w:eastAsiaTheme="minorEastAsia" w:hAnsiTheme="minorHAnsi" w:cstheme="minorBidi"/>
          <w:noProof/>
          <w:kern w:val="2"/>
          <w14:ligatures w14:val="standardContextual"/>
        </w:rPr>
      </w:pPr>
      <w:hyperlink w:anchor="_Toc165902216" w:history="1">
        <w:r w:rsidR="00FD1801" w:rsidRPr="0023562C">
          <w:rPr>
            <w:rStyle w:val="Hyperlink"/>
            <w:noProof/>
          </w:rPr>
          <w:t>Definitions of Key Terms</w:t>
        </w:r>
        <w:r w:rsidR="00FD1801">
          <w:rPr>
            <w:noProof/>
            <w:webHidden/>
          </w:rPr>
          <w:tab/>
        </w:r>
        <w:r w:rsidR="00FD1801">
          <w:rPr>
            <w:noProof/>
            <w:webHidden/>
          </w:rPr>
          <w:fldChar w:fldCharType="begin"/>
        </w:r>
        <w:r w:rsidR="00FD1801">
          <w:rPr>
            <w:noProof/>
            <w:webHidden/>
          </w:rPr>
          <w:instrText xml:space="preserve"> PAGEREF _Toc165902216 \h </w:instrText>
        </w:r>
        <w:r w:rsidR="00FD1801">
          <w:rPr>
            <w:noProof/>
            <w:webHidden/>
          </w:rPr>
        </w:r>
        <w:r w:rsidR="00FD1801">
          <w:rPr>
            <w:noProof/>
            <w:webHidden/>
          </w:rPr>
          <w:fldChar w:fldCharType="separate"/>
        </w:r>
        <w:r w:rsidR="00FD1801">
          <w:rPr>
            <w:noProof/>
            <w:webHidden/>
          </w:rPr>
          <w:t>14</w:t>
        </w:r>
        <w:r w:rsidR="00FD1801">
          <w:rPr>
            <w:noProof/>
            <w:webHidden/>
          </w:rPr>
          <w:fldChar w:fldCharType="end"/>
        </w:r>
      </w:hyperlink>
    </w:p>
    <w:p w14:paraId="3C27D4BE" w14:textId="5EA42690" w:rsidR="00FD1801" w:rsidRDefault="00000000">
      <w:pPr>
        <w:pStyle w:val="TOC2"/>
        <w:rPr>
          <w:rFonts w:asciiTheme="minorHAnsi" w:eastAsiaTheme="minorEastAsia" w:hAnsiTheme="minorHAnsi" w:cstheme="minorBidi"/>
          <w:noProof/>
          <w:kern w:val="2"/>
          <w14:ligatures w14:val="standardContextual"/>
        </w:rPr>
      </w:pPr>
      <w:hyperlink w:anchor="_Toc165902217"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17 \h </w:instrText>
        </w:r>
        <w:r w:rsidR="00FD1801">
          <w:rPr>
            <w:noProof/>
            <w:webHidden/>
          </w:rPr>
        </w:r>
        <w:r w:rsidR="00FD1801">
          <w:rPr>
            <w:noProof/>
            <w:webHidden/>
          </w:rPr>
          <w:fldChar w:fldCharType="separate"/>
        </w:r>
        <w:r w:rsidR="00FD1801">
          <w:rPr>
            <w:noProof/>
            <w:webHidden/>
          </w:rPr>
          <w:t>17</w:t>
        </w:r>
        <w:r w:rsidR="00FD1801">
          <w:rPr>
            <w:noProof/>
            <w:webHidden/>
          </w:rPr>
          <w:fldChar w:fldCharType="end"/>
        </w:r>
      </w:hyperlink>
    </w:p>
    <w:p w14:paraId="5F195C2E" w14:textId="23281CF4" w:rsidR="00FD1801" w:rsidRDefault="00000000">
      <w:pPr>
        <w:pStyle w:val="TOC1"/>
        <w:rPr>
          <w:rFonts w:asciiTheme="minorHAnsi" w:eastAsiaTheme="minorEastAsia" w:hAnsiTheme="minorHAnsi" w:cstheme="minorBidi"/>
          <w:noProof/>
          <w:kern w:val="2"/>
          <w:szCs w:val="24"/>
          <w14:ligatures w14:val="standardContextual"/>
        </w:rPr>
      </w:pPr>
      <w:hyperlink w:anchor="_Toc165902218" w:history="1">
        <w:r w:rsidR="00FD1801" w:rsidRPr="0023562C">
          <w:rPr>
            <w:rStyle w:val="Hyperlink"/>
            <w:noProof/>
          </w:rPr>
          <w:t>Chapter 2: Literature Review</w:t>
        </w:r>
        <w:r w:rsidR="00FD1801">
          <w:rPr>
            <w:noProof/>
            <w:webHidden/>
          </w:rPr>
          <w:tab/>
        </w:r>
        <w:r w:rsidR="00FD1801">
          <w:rPr>
            <w:noProof/>
            <w:webHidden/>
          </w:rPr>
          <w:fldChar w:fldCharType="begin"/>
        </w:r>
        <w:r w:rsidR="00FD1801">
          <w:rPr>
            <w:noProof/>
            <w:webHidden/>
          </w:rPr>
          <w:instrText xml:space="preserve"> PAGEREF _Toc165902218 \h </w:instrText>
        </w:r>
        <w:r w:rsidR="00FD1801">
          <w:rPr>
            <w:noProof/>
            <w:webHidden/>
          </w:rPr>
        </w:r>
        <w:r w:rsidR="00FD1801">
          <w:rPr>
            <w:noProof/>
            <w:webHidden/>
          </w:rPr>
          <w:fldChar w:fldCharType="separate"/>
        </w:r>
        <w:r w:rsidR="00FD1801">
          <w:rPr>
            <w:noProof/>
            <w:webHidden/>
          </w:rPr>
          <w:t>20</w:t>
        </w:r>
        <w:r w:rsidR="00FD1801">
          <w:rPr>
            <w:noProof/>
            <w:webHidden/>
          </w:rPr>
          <w:fldChar w:fldCharType="end"/>
        </w:r>
      </w:hyperlink>
    </w:p>
    <w:p w14:paraId="6AF244C6" w14:textId="45A72570" w:rsidR="00FD1801" w:rsidRDefault="00000000">
      <w:pPr>
        <w:pStyle w:val="TOC2"/>
        <w:rPr>
          <w:rFonts w:asciiTheme="minorHAnsi" w:eastAsiaTheme="minorEastAsia" w:hAnsiTheme="minorHAnsi" w:cstheme="minorBidi"/>
          <w:noProof/>
          <w:kern w:val="2"/>
          <w14:ligatures w14:val="standardContextual"/>
        </w:rPr>
      </w:pPr>
      <w:hyperlink w:anchor="_Toc165902219" w:history="1">
        <w:r w:rsidR="00FD1801" w:rsidRPr="0023562C">
          <w:rPr>
            <w:rStyle w:val="Hyperlink"/>
            <w:noProof/>
            <w:shd w:val="clear" w:color="auto" w:fill="FFFFFF"/>
          </w:rPr>
          <w:t>Key Areas in Building Digital Twin Representation of Foliage</w:t>
        </w:r>
        <w:r w:rsidR="00FD1801">
          <w:rPr>
            <w:noProof/>
            <w:webHidden/>
          </w:rPr>
          <w:tab/>
        </w:r>
        <w:r w:rsidR="00FD1801">
          <w:rPr>
            <w:noProof/>
            <w:webHidden/>
          </w:rPr>
          <w:fldChar w:fldCharType="begin"/>
        </w:r>
        <w:r w:rsidR="00FD1801">
          <w:rPr>
            <w:noProof/>
            <w:webHidden/>
          </w:rPr>
          <w:instrText xml:space="preserve"> PAGEREF _Toc165902219 \h </w:instrText>
        </w:r>
        <w:r w:rsidR="00FD1801">
          <w:rPr>
            <w:noProof/>
            <w:webHidden/>
          </w:rPr>
        </w:r>
        <w:r w:rsidR="00FD1801">
          <w:rPr>
            <w:noProof/>
            <w:webHidden/>
          </w:rPr>
          <w:fldChar w:fldCharType="separate"/>
        </w:r>
        <w:r w:rsidR="00FD1801">
          <w:rPr>
            <w:noProof/>
            <w:webHidden/>
          </w:rPr>
          <w:t>22</w:t>
        </w:r>
        <w:r w:rsidR="00FD1801">
          <w:rPr>
            <w:noProof/>
            <w:webHidden/>
          </w:rPr>
          <w:fldChar w:fldCharType="end"/>
        </w:r>
      </w:hyperlink>
    </w:p>
    <w:p w14:paraId="6B4547A1" w14:textId="00BEF6D2" w:rsidR="00FD1801" w:rsidRDefault="00000000">
      <w:pPr>
        <w:pStyle w:val="TOC2"/>
        <w:rPr>
          <w:rFonts w:asciiTheme="minorHAnsi" w:eastAsiaTheme="minorEastAsia" w:hAnsiTheme="minorHAnsi" w:cstheme="minorBidi"/>
          <w:noProof/>
          <w:kern w:val="2"/>
          <w14:ligatures w14:val="standardContextual"/>
        </w:rPr>
      </w:pPr>
      <w:hyperlink w:anchor="_Toc165902220" w:history="1">
        <w:r w:rsidR="00FD1801" w:rsidRPr="0023562C">
          <w:rPr>
            <w:rStyle w:val="Hyperlink"/>
            <w:noProof/>
          </w:rPr>
          <w:t xml:space="preserve">Digital Twin Representation of Foliage </w:t>
        </w:r>
        <w:r w:rsidR="00FD1801" w:rsidRPr="0023562C">
          <w:rPr>
            <w:rStyle w:val="Hyperlink"/>
            <w:rFonts w:ascii="Söhne" w:hAnsi="Söhne" w:cs="Calibri"/>
            <w:noProof/>
            <w:shd w:val="clear" w:color="auto" w:fill="FFFFFF"/>
          </w:rPr>
          <w:t>Theoretical</w:t>
        </w:r>
        <w:r w:rsidR="00FD1801" w:rsidRPr="0023562C">
          <w:rPr>
            <w:rStyle w:val="Hyperlink"/>
            <w:noProof/>
          </w:rPr>
          <w:t xml:space="preserve"> Framework </w:t>
        </w:r>
        <w:r w:rsidR="00FD1801">
          <w:rPr>
            <w:noProof/>
            <w:webHidden/>
          </w:rPr>
          <w:tab/>
        </w:r>
        <w:r w:rsidR="00FD1801">
          <w:rPr>
            <w:noProof/>
            <w:webHidden/>
          </w:rPr>
          <w:fldChar w:fldCharType="begin"/>
        </w:r>
        <w:r w:rsidR="00FD1801">
          <w:rPr>
            <w:noProof/>
            <w:webHidden/>
          </w:rPr>
          <w:instrText xml:space="preserve"> PAGEREF _Toc165902220 \h </w:instrText>
        </w:r>
        <w:r w:rsidR="00FD1801">
          <w:rPr>
            <w:noProof/>
            <w:webHidden/>
          </w:rPr>
        </w:r>
        <w:r w:rsidR="00FD1801">
          <w:rPr>
            <w:noProof/>
            <w:webHidden/>
          </w:rPr>
          <w:fldChar w:fldCharType="separate"/>
        </w:r>
        <w:r w:rsidR="00FD1801">
          <w:rPr>
            <w:noProof/>
            <w:webHidden/>
          </w:rPr>
          <w:t>38</w:t>
        </w:r>
        <w:r w:rsidR="00FD1801">
          <w:rPr>
            <w:noProof/>
            <w:webHidden/>
          </w:rPr>
          <w:fldChar w:fldCharType="end"/>
        </w:r>
      </w:hyperlink>
    </w:p>
    <w:p w14:paraId="5BD9D450" w14:textId="5ECFFBF0" w:rsidR="00FD1801" w:rsidRDefault="00000000">
      <w:pPr>
        <w:pStyle w:val="TOC2"/>
        <w:rPr>
          <w:rFonts w:asciiTheme="minorHAnsi" w:eastAsiaTheme="minorEastAsia" w:hAnsiTheme="minorHAnsi" w:cstheme="minorBidi"/>
          <w:noProof/>
          <w:kern w:val="2"/>
          <w14:ligatures w14:val="standardContextual"/>
        </w:rPr>
      </w:pPr>
      <w:hyperlink w:anchor="_Toc165902221" w:history="1">
        <w:r w:rsidR="00FD1801" w:rsidRPr="0023562C">
          <w:rPr>
            <w:rStyle w:val="Hyperlink"/>
            <w:noProof/>
          </w:rPr>
          <w:t xml:space="preserve">Data Ethics and Legal Frameworks in the study of </w:t>
        </w:r>
        <w:r w:rsidR="00FD1801" w:rsidRPr="0023562C">
          <w:rPr>
            <w:rStyle w:val="Hyperlink"/>
            <w:noProof/>
            <w:shd w:val="clear" w:color="auto" w:fill="FFFFFF"/>
          </w:rPr>
          <w:t>Digital Twin Representation of Foliage</w:t>
        </w:r>
        <w:r w:rsidR="00FD1801" w:rsidRPr="0023562C">
          <w:rPr>
            <w:rStyle w:val="Hyperlink"/>
            <w:noProof/>
          </w:rPr>
          <w:t xml:space="preserve"> </w:t>
        </w:r>
        <w:r w:rsidR="00FD1801">
          <w:rPr>
            <w:noProof/>
            <w:webHidden/>
          </w:rPr>
          <w:tab/>
        </w:r>
        <w:r w:rsidR="00FD1801">
          <w:rPr>
            <w:noProof/>
            <w:webHidden/>
          </w:rPr>
          <w:fldChar w:fldCharType="begin"/>
        </w:r>
        <w:r w:rsidR="00FD1801">
          <w:rPr>
            <w:noProof/>
            <w:webHidden/>
          </w:rPr>
          <w:instrText xml:space="preserve"> PAGEREF _Toc165902221 \h </w:instrText>
        </w:r>
        <w:r w:rsidR="00FD1801">
          <w:rPr>
            <w:noProof/>
            <w:webHidden/>
          </w:rPr>
        </w:r>
        <w:r w:rsidR="00FD1801">
          <w:rPr>
            <w:noProof/>
            <w:webHidden/>
          </w:rPr>
          <w:fldChar w:fldCharType="separate"/>
        </w:r>
        <w:r w:rsidR="00FD1801">
          <w:rPr>
            <w:noProof/>
            <w:webHidden/>
          </w:rPr>
          <w:t>44</w:t>
        </w:r>
        <w:r w:rsidR="00FD1801">
          <w:rPr>
            <w:noProof/>
            <w:webHidden/>
          </w:rPr>
          <w:fldChar w:fldCharType="end"/>
        </w:r>
      </w:hyperlink>
    </w:p>
    <w:p w14:paraId="4EB2DF66" w14:textId="0F774DC7" w:rsidR="00FD1801" w:rsidRDefault="00000000">
      <w:pPr>
        <w:pStyle w:val="TOC2"/>
        <w:rPr>
          <w:rFonts w:asciiTheme="minorHAnsi" w:eastAsiaTheme="minorEastAsia" w:hAnsiTheme="minorHAnsi" w:cstheme="minorBidi"/>
          <w:noProof/>
          <w:kern w:val="2"/>
          <w14:ligatures w14:val="standardContextual"/>
        </w:rPr>
      </w:pPr>
      <w:hyperlink w:anchor="_Toc165902222"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22 \h </w:instrText>
        </w:r>
        <w:r w:rsidR="00FD1801">
          <w:rPr>
            <w:noProof/>
            <w:webHidden/>
          </w:rPr>
        </w:r>
        <w:r w:rsidR="00FD1801">
          <w:rPr>
            <w:noProof/>
            <w:webHidden/>
          </w:rPr>
          <w:fldChar w:fldCharType="separate"/>
        </w:r>
        <w:r w:rsidR="00FD1801">
          <w:rPr>
            <w:noProof/>
            <w:webHidden/>
          </w:rPr>
          <w:t>49</w:t>
        </w:r>
        <w:r w:rsidR="00FD1801">
          <w:rPr>
            <w:noProof/>
            <w:webHidden/>
          </w:rPr>
          <w:fldChar w:fldCharType="end"/>
        </w:r>
      </w:hyperlink>
    </w:p>
    <w:p w14:paraId="3F3119D5" w14:textId="1074CC76" w:rsidR="00FD1801" w:rsidRDefault="00000000">
      <w:pPr>
        <w:pStyle w:val="TOC1"/>
        <w:rPr>
          <w:rFonts w:asciiTheme="minorHAnsi" w:eastAsiaTheme="minorEastAsia" w:hAnsiTheme="minorHAnsi" w:cstheme="minorBidi"/>
          <w:noProof/>
          <w:kern w:val="2"/>
          <w:szCs w:val="24"/>
          <w14:ligatures w14:val="standardContextual"/>
        </w:rPr>
      </w:pPr>
      <w:hyperlink w:anchor="_Toc165902223" w:history="1">
        <w:r w:rsidR="00FD1801" w:rsidRPr="0023562C">
          <w:rPr>
            <w:rStyle w:val="Hyperlink"/>
            <w:noProof/>
          </w:rPr>
          <w:t>Chapter 3: Research Methodology</w:t>
        </w:r>
        <w:r w:rsidR="00FD1801">
          <w:rPr>
            <w:noProof/>
            <w:webHidden/>
          </w:rPr>
          <w:tab/>
        </w:r>
        <w:r w:rsidR="00FD1801">
          <w:rPr>
            <w:noProof/>
            <w:webHidden/>
          </w:rPr>
          <w:fldChar w:fldCharType="begin"/>
        </w:r>
        <w:r w:rsidR="00FD1801">
          <w:rPr>
            <w:noProof/>
            <w:webHidden/>
          </w:rPr>
          <w:instrText xml:space="preserve"> PAGEREF _Toc165902223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59B8C8AF" w14:textId="75D0C15F" w:rsidR="00FD1801" w:rsidRDefault="00000000">
      <w:pPr>
        <w:pStyle w:val="TOC2"/>
        <w:rPr>
          <w:rFonts w:asciiTheme="minorHAnsi" w:eastAsiaTheme="minorEastAsia" w:hAnsiTheme="minorHAnsi" w:cstheme="minorBidi"/>
          <w:noProof/>
          <w:kern w:val="2"/>
          <w14:ligatures w14:val="standardContextual"/>
        </w:rPr>
      </w:pPr>
      <w:hyperlink w:anchor="_Toc165902224" w:history="1">
        <w:r w:rsidR="00FD1801" w:rsidRPr="0023562C">
          <w:rPr>
            <w:rStyle w:val="Hyperlink"/>
            <w:noProof/>
          </w:rPr>
          <w:t>Research Methodology and Design  Process Diagram</w:t>
        </w:r>
        <w:r w:rsidR="00FD1801">
          <w:rPr>
            <w:noProof/>
            <w:webHidden/>
          </w:rPr>
          <w:tab/>
        </w:r>
        <w:r w:rsidR="00FD1801">
          <w:rPr>
            <w:noProof/>
            <w:webHidden/>
          </w:rPr>
          <w:fldChar w:fldCharType="begin"/>
        </w:r>
        <w:r w:rsidR="00FD1801">
          <w:rPr>
            <w:noProof/>
            <w:webHidden/>
          </w:rPr>
          <w:instrText xml:space="preserve"> PAGEREF _Toc165902224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20F7C648" w14:textId="4F624929" w:rsidR="00FD1801" w:rsidRDefault="00000000">
      <w:pPr>
        <w:pStyle w:val="TOC2"/>
        <w:rPr>
          <w:rFonts w:asciiTheme="minorHAnsi" w:eastAsiaTheme="minorEastAsia" w:hAnsiTheme="minorHAnsi" w:cstheme="minorBidi"/>
          <w:noProof/>
          <w:kern w:val="2"/>
          <w14:ligatures w14:val="standardContextual"/>
        </w:rPr>
      </w:pPr>
      <w:hyperlink w:anchor="_Toc165902225" w:history="1">
        <w:r w:rsidR="00FD1801" w:rsidRPr="0023562C">
          <w:rPr>
            <w:rStyle w:val="Hyperlink"/>
            <w:noProof/>
          </w:rPr>
          <w:t>Research Methodology and Design  (Nature of the Study)</w:t>
        </w:r>
        <w:r w:rsidR="00FD1801">
          <w:rPr>
            <w:noProof/>
            <w:webHidden/>
          </w:rPr>
          <w:tab/>
        </w:r>
        <w:r w:rsidR="00FD1801">
          <w:rPr>
            <w:noProof/>
            <w:webHidden/>
          </w:rPr>
          <w:fldChar w:fldCharType="begin"/>
        </w:r>
        <w:r w:rsidR="00FD1801">
          <w:rPr>
            <w:noProof/>
            <w:webHidden/>
          </w:rPr>
          <w:instrText xml:space="preserve"> PAGEREF _Toc165902225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5C7E706D" w14:textId="6CC65EC3" w:rsidR="00FD1801" w:rsidRDefault="00000000">
      <w:pPr>
        <w:pStyle w:val="TOC2"/>
        <w:rPr>
          <w:rFonts w:asciiTheme="minorHAnsi" w:eastAsiaTheme="minorEastAsia" w:hAnsiTheme="minorHAnsi" w:cstheme="minorBidi"/>
          <w:noProof/>
          <w:kern w:val="2"/>
          <w14:ligatures w14:val="standardContextual"/>
        </w:rPr>
      </w:pPr>
      <w:hyperlink w:anchor="_Toc165902226" w:history="1">
        <w:r w:rsidR="00FD1801" w:rsidRPr="0023562C">
          <w:rPr>
            <w:rStyle w:val="Hyperlink"/>
            <w:noProof/>
          </w:rPr>
          <w:t>Population and Sample</w:t>
        </w:r>
        <w:r w:rsidR="00FD1801">
          <w:rPr>
            <w:noProof/>
            <w:webHidden/>
          </w:rPr>
          <w:tab/>
        </w:r>
        <w:r w:rsidR="00FD1801">
          <w:rPr>
            <w:noProof/>
            <w:webHidden/>
          </w:rPr>
          <w:fldChar w:fldCharType="begin"/>
        </w:r>
        <w:r w:rsidR="00FD1801">
          <w:rPr>
            <w:noProof/>
            <w:webHidden/>
          </w:rPr>
          <w:instrText xml:space="preserve"> PAGEREF _Toc165902226 \h </w:instrText>
        </w:r>
        <w:r w:rsidR="00FD1801">
          <w:rPr>
            <w:noProof/>
            <w:webHidden/>
          </w:rPr>
        </w:r>
        <w:r w:rsidR="00FD1801">
          <w:rPr>
            <w:noProof/>
            <w:webHidden/>
          </w:rPr>
          <w:fldChar w:fldCharType="separate"/>
        </w:r>
        <w:r w:rsidR="00FD1801">
          <w:rPr>
            <w:noProof/>
            <w:webHidden/>
          </w:rPr>
          <w:t>53</w:t>
        </w:r>
        <w:r w:rsidR="00FD1801">
          <w:rPr>
            <w:noProof/>
            <w:webHidden/>
          </w:rPr>
          <w:fldChar w:fldCharType="end"/>
        </w:r>
      </w:hyperlink>
    </w:p>
    <w:p w14:paraId="79ABEF3E" w14:textId="4DBEE299" w:rsidR="00FD1801" w:rsidRDefault="00000000">
      <w:pPr>
        <w:pStyle w:val="TOC2"/>
        <w:rPr>
          <w:rFonts w:asciiTheme="minorHAnsi" w:eastAsiaTheme="minorEastAsia" w:hAnsiTheme="minorHAnsi" w:cstheme="minorBidi"/>
          <w:noProof/>
          <w:kern w:val="2"/>
          <w14:ligatures w14:val="standardContextual"/>
        </w:rPr>
      </w:pPr>
      <w:hyperlink w:anchor="_Toc165902227" w:history="1">
        <w:r w:rsidR="00FD1801" w:rsidRPr="0023562C">
          <w:rPr>
            <w:rStyle w:val="Hyperlink"/>
            <w:noProof/>
          </w:rPr>
          <w:t>Materials or Instrumentation</w:t>
        </w:r>
        <w:r w:rsidR="00FD1801">
          <w:rPr>
            <w:noProof/>
            <w:webHidden/>
          </w:rPr>
          <w:tab/>
        </w:r>
        <w:r w:rsidR="00FD1801">
          <w:rPr>
            <w:noProof/>
            <w:webHidden/>
          </w:rPr>
          <w:fldChar w:fldCharType="begin"/>
        </w:r>
        <w:r w:rsidR="00FD1801">
          <w:rPr>
            <w:noProof/>
            <w:webHidden/>
          </w:rPr>
          <w:instrText xml:space="preserve"> PAGEREF _Toc165902227 \h </w:instrText>
        </w:r>
        <w:r w:rsidR="00FD1801">
          <w:rPr>
            <w:noProof/>
            <w:webHidden/>
          </w:rPr>
        </w:r>
        <w:r w:rsidR="00FD1801">
          <w:rPr>
            <w:noProof/>
            <w:webHidden/>
          </w:rPr>
          <w:fldChar w:fldCharType="separate"/>
        </w:r>
        <w:r w:rsidR="00FD1801">
          <w:rPr>
            <w:noProof/>
            <w:webHidden/>
          </w:rPr>
          <w:t>55</w:t>
        </w:r>
        <w:r w:rsidR="00FD1801">
          <w:rPr>
            <w:noProof/>
            <w:webHidden/>
          </w:rPr>
          <w:fldChar w:fldCharType="end"/>
        </w:r>
      </w:hyperlink>
    </w:p>
    <w:p w14:paraId="54062212" w14:textId="02FBFE77" w:rsidR="00FD1801" w:rsidRDefault="00000000">
      <w:pPr>
        <w:pStyle w:val="TOC2"/>
        <w:rPr>
          <w:rFonts w:asciiTheme="minorHAnsi" w:eastAsiaTheme="minorEastAsia" w:hAnsiTheme="minorHAnsi" w:cstheme="minorBidi"/>
          <w:noProof/>
          <w:kern w:val="2"/>
          <w14:ligatures w14:val="standardContextual"/>
        </w:rPr>
      </w:pPr>
      <w:hyperlink w:anchor="_Toc165902228" w:history="1">
        <w:r w:rsidR="00FD1801" w:rsidRPr="0023562C">
          <w:rPr>
            <w:rStyle w:val="Hyperlink"/>
            <w:noProof/>
          </w:rPr>
          <w:t xml:space="preserve">Operational Definitions of Variables </w:t>
        </w:r>
        <w:r w:rsidR="00FD1801">
          <w:rPr>
            <w:noProof/>
            <w:webHidden/>
          </w:rPr>
          <w:tab/>
        </w:r>
        <w:r w:rsidR="00FD1801">
          <w:rPr>
            <w:noProof/>
            <w:webHidden/>
          </w:rPr>
          <w:fldChar w:fldCharType="begin"/>
        </w:r>
        <w:r w:rsidR="00FD1801">
          <w:rPr>
            <w:noProof/>
            <w:webHidden/>
          </w:rPr>
          <w:instrText xml:space="preserve"> PAGEREF _Toc165902228 \h </w:instrText>
        </w:r>
        <w:r w:rsidR="00FD1801">
          <w:rPr>
            <w:noProof/>
            <w:webHidden/>
          </w:rPr>
        </w:r>
        <w:r w:rsidR="00FD1801">
          <w:rPr>
            <w:noProof/>
            <w:webHidden/>
          </w:rPr>
          <w:fldChar w:fldCharType="separate"/>
        </w:r>
        <w:r w:rsidR="00FD1801">
          <w:rPr>
            <w:noProof/>
            <w:webHidden/>
          </w:rPr>
          <w:t>55</w:t>
        </w:r>
        <w:r w:rsidR="00FD1801">
          <w:rPr>
            <w:noProof/>
            <w:webHidden/>
          </w:rPr>
          <w:fldChar w:fldCharType="end"/>
        </w:r>
      </w:hyperlink>
    </w:p>
    <w:p w14:paraId="0A55F2D2" w14:textId="4BAA7ADA" w:rsidR="00FD1801" w:rsidRDefault="00000000">
      <w:pPr>
        <w:pStyle w:val="TOC2"/>
        <w:rPr>
          <w:rFonts w:asciiTheme="minorHAnsi" w:eastAsiaTheme="minorEastAsia" w:hAnsiTheme="minorHAnsi" w:cstheme="minorBidi"/>
          <w:noProof/>
          <w:kern w:val="2"/>
          <w14:ligatures w14:val="standardContextual"/>
        </w:rPr>
      </w:pPr>
      <w:hyperlink w:anchor="_Toc165902229" w:history="1">
        <w:r w:rsidR="00FD1801" w:rsidRPr="0023562C">
          <w:rPr>
            <w:rStyle w:val="Hyperlink"/>
            <w:noProof/>
          </w:rPr>
          <w:t>Study Procedures</w:t>
        </w:r>
        <w:r w:rsidR="00FD1801">
          <w:rPr>
            <w:noProof/>
            <w:webHidden/>
          </w:rPr>
          <w:tab/>
        </w:r>
        <w:r w:rsidR="00FD1801">
          <w:rPr>
            <w:noProof/>
            <w:webHidden/>
          </w:rPr>
          <w:fldChar w:fldCharType="begin"/>
        </w:r>
        <w:r w:rsidR="00FD1801">
          <w:rPr>
            <w:noProof/>
            <w:webHidden/>
          </w:rPr>
          <w:instrText xml:space="preserve"> PAGEREF _Toc165902229 \h </w:instrText>
        </w:r>
        <w:r w:rsidR="00FD1801">
          <w:rPr>
            <w:noProof/>
            <w:webHidden/>
          </w:rPr>
        </w:r>
        <w:r w:rsidR="00FD1801">
          <w:rPr>
            <w:noProof/>
            <w:webHidden/>
          </w:rPr>
          <w:fldChar w:fldCharType="separate"/>
        </w:r>
        <w:r w:rsidR="00FD1801">
          <w:rPr>
            <w:noProof/>
            <w:webHidden/>
          </w:rPr>
          <w:t>56</w:t>
        </w:r>
        <w:r w:rsidR="00FD1801">
          <w:rPr>
            <w:noProof/>
            <w:webHidden/>
          </w:rPr>
          <w:fldChar w:fldCharType="end"/>
        </w:r>
      </w:hyperlink>
    </w:p>
    <w:p w14:paraId="1E511372" w14:textId="1CE26F70" w:rsidR="00FD1801" w:rsidRDefault="00000000">
      <w:pPr>
        <w:pStyle w:val="TOC2"/>
        <w:rPr>
          <w:rFonts w:asciiTheme="minorHAnsi" w:eastAsiaTheme="minorEastAsia" w:hAnsiTheme="minorHAnsi" w:cstheme="minorBidi"/>
          <w:noProof/>
          <w:kern w:val="2"/>
          <w14:ligatures w14:val="standardContextual"/>
        </w:rPr>
      </w:pPr>
      <w:hyperlink w:anchor="_Toc165902230" w:history="1">
        <w:r w:rsidR="00FD1801" w:rsidRPr="0023562C">
          <w:rPr>
            <w:rStyle w:val="Hyperlink"/>
            <w:rFonts w:cs="Times New Roman"/>
            <w:noProof/>
          </w:rPr>
          <w:t>Data Analysis</w:t>
        </w:r>
        <w:r w:rsidR="00FD1801">
          <w:rPr>
            <w:noProof/>
            <w:webHidden/>
          </w:rPr>
          <w:tab/>
        </w:r>
        <w:r w:rsidR="00FD1801">
          <w:rPr>
            <w:noProof/>
            <w:webHidden/>
          </w:rPr>
          <w:fldChar w:fldCharType="begin"/>
        </w:r>
        <w:r w:rsidR="00FD1801">
          <w:rPr>
            <w:noProof/>
            <w:webHidden/>
          </w:rPr>
          <w:instrText xml:space="preserve"> PAGEREF _Toc165902230 \h </w:instrText>
        </w:r>
        <w:r w:rsidR="00FD1801">
          <w:rPr>
            <w:noProof/>
            <w:webHidden/>
          </w:rPr>
        </w:r>
        <w:r w:rsidR="00FD1801">
          <w:rPr>
            <w:noProof/>
            <w:webHidden/>
          </w:rPr>
          <w:fldChar w:fldCharType="separate"/>
        </w:r>
        <w:r w:rsidR="00FD1801">
          <w:rPr>
            <w:noProof/>
            <w:webHidden/>
          </w:rPr>
          <w:t>60</w:t>
        </w:r>
        <w:r w:rsidR="00FD1801">
          <w:rPr>
            <w:noProof/>
            <w:webHidden/>
          </w:rPr>
          <w:fldChar w:fldCharType="end"/>
        </w:r>
      </w:hyperlink>
    </w:p>
    <w:p w14:paraId="2763B5E3" w14:textId="59898F3B" w:rsidR="00FD1801" w:rsidRDefault="00000000">
      <w:pPr>
        <w:pStyle w:val="TOC2"/>
        <w:rPr>
          <w:rFonts w:asciiTheme="minorHAnsi" w:eastAsiaTheme="minorEastAsia" w:hAnsiTheme="minorHAnsi" w:cstheme="minorBidi"/>
          <w:noProof/>
          <w:kern w:val="2"/>
          <w14:ligatures w14:val="standardContextual"/>
        </w:rPr>
      </w:pPr>
      <w:hyperlink w:anchor="_Toc165902231" w:history="1">
        <w:r w:rsidR="00FD1801" w:rsidRPr="0023562C">
          <w:rPr>
            <w:rStyle w:val="Hyperlink"/>
            <w:noProof/>
          </w:rPr>
          <w:t xml:space="preserve">Assumptions </w:t>
        </w:r>
        <w:r w:rsidR="00FD1801">
          <w:rPr>
            <w:noProof/>
            <w:webHidden/>
          </w:rPr>
          <w:tab/>
        </w:r>
        <w:r w:rsidR="00FD1801">
          <w:rPr>
            <w:noProof/>
            <w:webHidden/>
          </w:rPr>
          <w:fldChar w:fldCharType="begin"/>
        </w:r>
        <w:r w:rsidR="00FD1801">
          <w:rPr>
            <w:noProof/>
            <w:webHidden/>
          </w:rPr>
          <w:instrText xml:space="preserve"> PAGEREF _Toc165902231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37458528" w14:textId="3E6A82FA" w:rsidR="00FD1801" w:rsidRDefault="00000000">
      <w:pPr>
        <w:pStyle w:val="TOC2"/>
        <w:rPr>
          <w:rFonts w:asciiTheme="minorHAnsi" w:eastAsiaTheme="minorEastAsia" w:hAnsiTheme="minorHAnsi" w:cstheme="minorBidi"/>
          <w:noProof/>
          <w:kern w:val="2"/>
          <w14:ligatures w14:val="standardContextual"/>
        </w:rPr>
      </w:pPr>
      <w:hyperlink w:anchor="_Toc165902232" w:history="1">
        <w:r w:rsidR="00FD1801" w:rsidRPr="0023562C">
          <w:rPr>
            <w:rStyle w:val="Hyperlink"/>
            <w:noProof/>
          </w:rPr>
          <w:t>Limitations</w:t>
        </w:r>
        <w:r w:rsidR="00FD1801">
          <w:rPr>
            <w:noProof/>
            <w:webHidden/>
          </w:rPr>
          <w:tab/>
        </w:r>
        <w:r w:rsidR="00FD1801">
          <w:rPr>
            <w:noProof/>
            <w:webHidden/>
          </w:rPr>
          <w:fldChar w:fldCharType="begin"/>
        </w:r>
        <w:r w:rsidR="00FD1801">
          <w:rPr>
            <w:noProof/>
            <w:webHidden/>
          </w:rPr>
          <w:instrText xml:space="preserve"> PAGEREF _Toc165902232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01121226" w14:textId="2FAFA874" w:rsidR="00FD1801" w:rsidRDefault="00000000">
      <w:pPr>
        <w:pStyle w:val="TOC2"/>
        <w:rPr>
          <w:rFonts w:asciiTheme="minorHAnsi" w:eastAsiaTheme="minorEastAsia" w:hAnsiTheme="minorHAnsi" w:cstheme="minorBidi"/>
          <w:noProof/>
          <w:kern w:val="2"/>
          <w14:ligatures w14:val="standardContextual"/>
        </w:rPr>
      </w:pPr>
      <w:hyperlink w:anchor="_Toc165902233" w:history="1">
        <w:r w:rsidR="00FD1801" w:rsidRPr="0023562C">
          <w:rPr>
            <w:rStyle w:val="Hyperlink"/>
            <w:noProof/>
          </w:rPr>
          <w:t>Delimitations</w:t>
        </w:r>
        <w:r w:rsidR="00FD1801">
          <w:rPr>
            <w:noProof/>
            <w:webHidden/>
          </w:rPr>
          <w:tab/>
        </w:r>
        <w:r w:rsidR="00FD1801">
          <w:rPr>
            <w:noProof/>
            <w:webHidden/>
          </w:rPr>
          <w:fldChar w:fldCharType="begin"/>
        </w:r>
        <w:r w:rsidR="00FD1801">
          <w:rPr>
            <w:noProof/>
            <w:webHidden/>
          </w:rPr>
          <w:instrText xml:space="preserve"> PAGEREF _Toc165902233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2D4EDB47" w14:textId="7B563E57" w:rsidR="00FD1801" w:rsidRDefault="00000000">
      <w:pPr>
        <w:pStyle w:val="TOC2"/>
        <w:rPr>
          <w:rFonts w:asciiTheme="minorHAnsi" w:eastAsiaTheme="minorEastAsia" w:hAnsiTheme="minorHAnsi" w:cstheme="minorBidi"/>
          <w:noProof/>
          <w:kern w:val="2"/>
          <w14:ligatures w14:val="standardContextual"/>
        </w:rPr>
      </w:pPr>
      <w:hyperlink w:anchor="_Toc165902234"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34 \h </w:instrText>
        </w:r>
        <w:r w:rsidR="00FD1801">
          <w:rPr>
            <w:noProof/>
            <w:webHidden/>
          </w:rPr>
        </w:r>
        <w:r w:rsidR="00FD1801">
          <w:rPr>
            <w:noProof/>
            <w:webHidden/>
          </w:rPr>
          <w:fldChar w:fldCharType="separate"/>
        </w:r>
        <w:r w:rsidR="00FD1801">
          <w:rPr>
            <w:noProof/>
            <w:webHidden/>
          </w:rPr>
          <w:t>63</w:t>
        </w:r>
        <w:r w:rsidR="00FD1801">
          <w:rPr>
            <w:noProof/>
            <w:webHidden/>
          </w:rPr>
          <w:fldChar w:fldCharType="end"/>
        </w:r>
      </w:hyperlink>
    </w:p>
    <w:p w14:paraId="453EF15C" w14:textId="1DB2B988" w:rsidR="00FD1801" w:rsidRDefault="00000000">
      <w:pPr>
        <w:pStyle w:val="TOC1"/>
        <w:rPr>
          <w:rFonts w:asciiTheme="minorHAnsi" w:eastAsiaTheme="minorEastAsia" w:hAnsiTheme="minorHAnsi" w:cstheme="minorBidi"/>
          <w:noProof/>
          <w:kern w:val="2"/>
          <w:szCs w:val="24"/>
          <w14:ligatures w14:val="standardContextual"/>
        </w:rPr>
      </w:pPr>
      <w:hyperlink w:anchor="_Toc165902235" w:history="1">
        <w:r w:rsidR="00FD1801" w:rsidRPr="0023562C">
          <w:rPr>
            <w:rStyle w:val="Hyperlink"/>
            <w:noProof/>
          </w:rPr>
          <w:t>References</w:t>
        </w:r>
        <w:r w:rsidR="00FD1801">
          <w:rPr>
            <w:noProof/>
            <w:webHidden/>
          </w:rPr>
          <w:tab/>
        </w:r>
        <w:r w:rsidR="00FD1801">
          <w:rPr>
            <w:noProof/>
            <w:webHidden/>
          </w:rPr>
          <w:fldChar w:fldCharType="begin"/>
        </w:r>
        <w:r w:rsidR="00FD1801">
          <w:rPr>
            <w:noProof/>
            <w:webHidden/>
          </w:rPr>
          <w:instrText xml:space="preserve"> PAGEREF _Toc165902235 \h </w:instrText>
        </w:r>
        <w:r w:rsidR="00FD1801">
          <w:rPr>
            <w:noProof/>
            <w:webHidden/>
          </w:rPr>
        </w:r>
        <w:r w:rsidR="00FD1801">
          <w:rPr>
            <w:noProof/>
            <w:webHidden/>
          </w:rPr>
          <w:fldChar w:fldCharType="separate"/>
        </w:r>
        <w:r w:rsidR="00FD1801">
          <w:rPr>
            <w:noProof/>
            <w:webHidden/>
          </w:rPr>
          <w:t>65</w:t>
        </w:r>
        <w:r w:rsidR="00FD1801">
          <w:rPr>
            <w:noProof/>
            <w:webHidden/>
          </w:rPr>
          <w:fldChar w:fldCharType="end"/>
        </w:r>
      </w:hyperlink>
    </w:p>
    <w:p w14:paraId="1ABE2F1A" w14:textId="614F9589" w:rsidR="00FD1801" w:rsidRDefault="00000000">
      <w:pPr>
        <w:pStyle w:val="TOC1"/>
        <w:rPr>
          <w:rFonts w:asciiTheme="minorHAnsi" w:eastAsiaTheme="minorEastAsia" w:hAnsiTheme="minorHAnsi" w:cstheme="minorBidi"/>
          <w:noProof/>
          <w:kern w:val="2"/>
          <w:szCs w:val="24"/>
          <w14:ligatures w14:val="standardContextual"/>
        </w:rPr>
      </w:pPr>
      <w:hyperlink w:anchor="_Toc165902236" w:history="1">
        <w:r w:rsidR="00FD1801" w:rsidRPr="0023562C">
          <w:rPr>
            <w:rStyle w:val="Hyperlink"/>
            <w:noProof/>
          </w:rPr>
          <w:t>Appendix A  Annotated Bibliography</w:t>
        </w:r>
        <w:r w:rsidR="00FD1801">
          <w:rPr>
            <w:noProof/>
            <w:webHidden/>
          </w:rPr>
          <w:tab/>
        </w:r>
        <w:r w:rsidR="00FD1801">
          <w:rPr>
            <w:noProof/>
            <w:webHidden/>
          </w:rPr>
          <w:fldChar w:fldCharType="begin"/>
        </w:r>
        <w:r w:rsidR="00FD1801">
          <w:rPr>
            <w:noProof/>
            <w:webHidden/>
          </w:rPr>
          <w:instrText xml:space="preserve"> PAGEREF _Toc165902236 \h </w:instrText>
        </w:r>
        <w:r w:rsidR="00FD1801">
          <w:rPr>
            <w:noProof/>
            <w:webHidden/>
          </w:rPr>
        </w:r>
        <w:r w:rsidR="00FD1801">
          <w:rPr>
            <w:noProof/>
            <w:webHidden/>
          </w:rPr>
          <w:fldChar w:fldCharType="separate"/>
        </w:r>
        <w:r w:rsidR="00FD1801">
          <w:rPr>
            <w:noProof/>
            <w:webHidden/>
          </w:rPr>
          <w:t>86</w:t>
        </w:r>
        <w:r w:rsidR="00FD1801">
          <w:rPr>
            <w:noProof/>
            <w:webHidden/>
          </w:rPr>
          <w:fldChar w:fldCharType="end"/>
        </w:r>
      </w:hyperlink>
    </w:p>
    <w:p w14:paraId="0D21BDFB" w14:textId="02E5CD6C" w:rsidR="00FD1801" w:rsidRDefault="00000000">
      <w:pPr>
        <w:pStyle w:val="TOC1"/>
        <w:rPr>
          <w:rFonts w:asciiTheme="minorHAnsi" w:eastAsiaTheme="minorEastAsia" w:hAnsiTheme="minorHAnsi" w:cstheme="minorBidi"/>
          <w:noProof/>
          <w:kern w:val="2"/>
          <w:szCs w:val="24"/>
          <w14:ligatures w14:val="standardContextual"/>
        </w:rPr>
      </w:pPr>
      <w:hyperlink w:anchor="_Toc165902237" w:history="1">
        <w:r w:rsidR="00FD1801" w:rsidRPr="0023562C">
          <w:rPr>
            <w:rStyle w:val="Hyperlink"/>
            <w:noProof/>
          </w:rPr>
          <w:t>Appendix B  Topic Description and Supporting Literature</w:t>
        </w:r>
        <w:r w:rsidR="00FD1801">
          <w:rPr>
            <w:noProof/>
            <w:webHidden/>
          </w:rPr>
          <w:tab/>
        </w:r>
        <w:r w:rsidR="00FD1801">
          <w:rPr>
            <w:noProof/>
            <w:webHidden/>
          </w:rPr>
          <w:fldChar w:fldCharType="begin"/>
        </w:r>
        <w:r w:rsidR="00FD1801">
          <w:rPr>
            <w:noProof/>
            <w:webHidden/>
          </w:rPr>
          <w:instrText xml:space="preserve"> PAGEREF _Toc165902237 \h </w:instrText>
        </w:r>
        <w:r w:rsidR="00FD1801">
          <w:rPr>
            <w:noProof/>
            <w:webHidden/>
          </w:rPr>
        </w:r>
        <w:r w:rsidR="00FD1801">
          <w:rPr>
            <w:noProof/>
            <w:webHidden/>
          </w:rPr>
          <w:fldChar w:fldCharType="separate"/>
        </w:r>
        <w:r w:rsidR="00FD1801">
          <w:rPr>
            <w:noProof/>
            <w:webHidden/>
          </w:rPr>
          <w:t>97</w:t>
        </w:r>
        <w:r w:rsidR="00FD1801">
          <w:rPr>
            <w:noProof/>
            <w:webHidden/>
          </w:rPr>
          <w:fldChar w:fldCharType="end"/>
        </w:r>
      </w:hyperlink>
    </w:p>
    <w:p w14:paraId="62820F3D" w14:textId="286C36F7" w:rsidR="00FD1801" w:rsidRDefault="00000000">
      <w:pPr>
        <w:pStyle w:val="TOC1"/>
        <w:rPr>
          <w:rFonts w:asciiTheme="minorHAnsi" w:eastAsiaTheme="minorEastAsia" w:hAnsiTheme="minorHAnsi" w:cstheme="minorBidi"/>
          <w:noProof/>
          <w:kern w:val="2"/>
          <w:szCs w:val="24"/>
          <w14:ligatures w14:val="standardContextual"/>
        </w:rPr>
      </w:pPr>
      <w:hyperlink w:anchor="_Toc165902238" w:history="1">
        <w:r w:rsidR="00FD1801" w:rsidRPr="0023562C">
          <w:rPr>
            <w:rStyle w:val="Hyperlink"/>
            <w:noProof/>
          </w:rPr>
          <w:t>Appendix C   GitHub Details</w:t>
        </w:r>
        <w:r w:rsidR="00FD1801">
          <w:rPr>
            <w:noProof/>
            <w:webHidden/>
          </w:rPr>
          <w:tab/>
        </w:r>
        <w:r w:rsidR="00FD1801">
          <w:rPr>
            <w:noProof/>
            <w:webHidden/>
          </w:rPr>
          <w:fldChar w:fldCharType="begin"/>
        </w:r>
        <w:r w:rsidR="00FD1801">
          <w:rPr>
            <w:noProof/>
            <w:webHidden/>
          </w:rPr>
          <w:instrText xml:space="preserve"> PAGEREF _Toc165902238 \h </w:instrText>
        </w:r>
        <w:r w:rsidR="00FD1801">
          <w:rPr>
            <w:noProof/>
            <w:webHidden/>
          </w:rPr>
        </w:r>
        <w:r w:rsidR="00FD1801">
          <w:rPr>
            <w:noProof/>
            <w:webHidden/>
          </w:rPr>
          <w:fldChar w:fldCharType="separate"/>
        </w:r>
        <w:r w:rsidR="00FD1801">
          <w:rPr>
            <w:noProof/>
            <w:webHidden/>
          </w:rPr>
          <w:t>99</w:t>
        </w:r>
        <w:r w:rsidR="00FD1801">
          <w:rPr>
            <w:noProof/>
            <w:webHidden/>
          </w:rPr>
          <w:fldChar w:fldCharType="end"/>
        </w:r>
      </w:hyperlink>
    </w:p>
    <w:p w14:paraId="309969F9" w14:textId="328F74D2"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0E0E7560" w14:textId="3C2D50B9" w:rsidR="00CD2DAD"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5902043" w:history="1">
        <w:r w:rsidR="00CD2DAD" w:rsidRPr="005A15F8">
          <w:rPr>
            <w:rStyle w:val="Hyperlink"/>
            <w:b/>
            <w:bCs/>
            <w:noProof/>
          </w:rPr>
          <w:t xml:space="preserve">Figure 1 </w:t>
        </w:r>
        <w:r w:rsidR="00CD2DAD" w:rsidRPr="005A15F8">
          <w:rPr>
            <w:rStyle w:val="Hyperlink"/>
            <w:i/>
            <w:noProof/>
          </w:rPr>
          <w:t>Smart City Digital Twin: Urban Planning and Green Spaces Integration</w:t>
        </w:r>
        <w:r w:rsidR="00CD2DAD">
          <w:rPr>
            <w:noProof/>
            <w:webHidden/>
          </w:rPr>
          <w:tab/>
        </w:r>
        <w:r w:rsidR="00CD2DAD">
          <w:rPr>
            <w:noProof/>
            <w:webHidden/>
          </w:rPr>
          <w:fldChar w:fldCharType="begin"/>
        </w:r>
        <w:r w:rsidR="00CD2DAD">
          <w:rPr>
            <w:noProof/>
            <w:webHidden/>
          </w:rPr>
          <w:instrText xml:space="preserve"> PAGEREF _Toc165902043 \h </w:instrText>
        </w:r>
        <w:r w:rsidR="00CD2DAD">
          <w:rPr>
            <w:noProof/>
            <w:webHidden/>
          </w:rPr>
        </w:r>
        <w:r w:rsidR="00CD2DAD">
          <w:rPr>
            <w:noProof/>
            <w:webHidden/>
          </w:rPr>
          <w:fldChar w:fldCharType="separate"/>
        </w:r>
        <w:r w:rsidR="00CD2DAD">
          <w:rPr>
            <w:noProof/>
            <w:webHidden/>
          </w:rPr>
          <w:t>2</w:t>
        </w:r>
        <w:r w:rsidR="00CD2DAD">
          <w:rPr>
            <w:noProof/>
            <w:webHidden/>
          </w:rPr>
          <w:fldChar w:fldCharType="end"/>
        </w:r>
      </w:hyperlink>
    </w:p>
    <w:p w14:paraId="5BB9AC8E" w14:textId="1ACD8F17"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4" w:history="1">
        <w:r w:rsidR="00CD2DAD" w:rsidRPr="005A15F8">
          <w:rPr>
            <w:rStyle w:val="Hyperlink"/>
            <w:b/>
            <w:bCs/>
            <w:noProof/>
          </w:rPr>
          <w:t xml:space="preserve">Figure 2 </w:t>
        </w:r>
        <w:r w:rsidR="00CD2DAD" w:rsidRPr="005A15F8">
          <w:rPr>
            <w:rStyle w:val="Hyperlink"/>
            <w:i/>
            <w:noProof/>
          </w:rPr>
          <w:t>Digital Twin Representation of Foliage - Example</w:t>
        </w:r>
        <w:r w:rsidR="00CD2DAD">
          <w:rPr>
            <w:noProof/>
            <w:webHidden/>
          </w:rPr>
          <w:tab/>
        </w:r>
        <w:r w:rsidR="00CD2DAD">
          <w:rPr>
            <w:noProof/>
            <w:webHidden/>
          </w:rPr>
          <w:fldChar w:fldCharType="begin"/>
        </w:r>
        <w:r w:rsidR="00CD2DAD">
          <w:rPr>
            <w:noProof/>
            <w:webHidden/>
          </w:rPr>
          <w:instrText xml:space="preserve"> PAGEREF _Toc165902044 \h </w:instrText>
        </w:r>
        <w:r w:rsidR="00CD2DAD">
          <w:rPr>
            <w:noProof/>
            <w:webHidden/>
          </w:rPr>
        </w:r>
        <w:r w:rsidR="00CD2DAD">
          <w:rPr>
            <w:noProof/>
            <w:webHidden/>
          </w:rPr>
          <w:fldChar w:fldCharType="separate"/>
        </w:r>
        <w:r w:rsidR="00CD2DAD">
          <w:rPr>
            <w:noProof/>
            <w:webHidden/>
          </w:rPr>
          <w:t>8</w:t>
        </w:r>
        <w:r w:rsidR="00CD2DAD">
          <w:rPr>
            <w:noProof/>
            <w:webHidden/>
          </w:rPr>
          <w:fldChar w:fldCharType="end"/>
        </w:r>
      </w:hyperlink>
    </w:p>
    <w:p w14:paraId="7D1DA4C4" w14:textId="5D30690C"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5" w:history="1">
        <w:r w:rsidR="00CD2DAD" w:rsidRPr="005A15F8">
          <w:rPr>
            <w:rStyle w:val="Hyperlink"/>
            <w:b/>
            <w:bCs/>
            <w:noProof/>
          </w:rPr>
          <w:t xml:space="preserve">Figure 3 </w:t>
        </w:r>
        <w:r w:rsidR="00CD2DAD" w:rsidRPr="005A15F8">
          <w:rPr>
            <w:rStyle w:val="Hyperlink"/>
            <w:i/>
            <w:noProof/>
          </w:rPr>
          <w:t>Flowchart: Digital Twin Representation of Foliage (AI-Driven Foliage Detection Using Machine Learning and Computer Vision)</w:t>
        </w:r>
        <w:r w:rsidR="00CD2DAD">
          <w:rPr>
            <w:noProof/>
            <w:webHidden/>
          </w:rPr>
          <w:tab/>
        </w:r>
        <w:r w:rsidR="00CD2DAD">
          <w:rPr>
            <w:noProof/>
            <w:webHidden/>
          </w:rPr>
          <w:fldChar w:fldCharType="begin"/>
        </w:r>
        <w:r w:rsidR="00CD2DAD">
          <w:rPr>
            <w:noProof/>
            <w:webHidden/>
          </w:rPr>
          <w:instrText xml:space="preserve"> PAGEREF _Toc165902045 \h </w:instrText>
        </w:r>
        <w:r w:rsidR="00CD2DAD">
          <w:rPr>
            <w:noProof/>
            <w:webHidden/>
          </w:rPr>
        </w:r>
        <w:r w:rsidR="00CD2DAD">
          <w:rPr>
            <w:noProof/>
            <w:webHidden/>
          </w:rPr>
          <w:fldChar w:fldCharType="separate"/>
        </w:r>
        <w:r w:rsidR="00CD2DAD">
          <w:rPr>
            <w:noProof/>
            <w:webHidden/>
          </w:rPr>
          <w:t>9</w:t>
        </w:r>
        <w:r w:rsidR="00CD2DAD">
          <w:rPr>
            <w:noProof/>
            <w:webHidden/>
          </w:rPr>
          <w:fldChar w:fldCharType="end"/>
        </w:r>
      </w:hyperlink>
    </w:p>
    <w:p w14:paraId="7546E398" w14:textId="51BEF590"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6" w:history="1">
        <w:r w:rsidR="00CD2DAD" w:rsidRPr="005A15F8">
          <w:rPr>
            <w:rStyle w:val="Hyperlink"/>
            <w:rFonts w:eastAsia="Times New Roman" w:cs="Times New Roman"/>
            <w:b/>
            <w:bCs/>
            <w:noProof/>
          </w:rPr>
          <w:t>Figure 4</w:t>
        </w:r>
        <w:r w:rsidR="00CD2DAD" w:rsidRPr="005A15F8">
          <w:rPr>
            <w:rStyle w:val="Hyperlink"/>
            <w:noProof/>
          </w:rPr>
          <w:t xml:space="preserve"> </w:t>
        </w:r>
        <w:r w:rsidR="00CD2DAD" w:rsidRPr="005A15F8">
          <w:rPr>
            <w:rStyle w:val="Hyperlink"/>
            <w:rFonts w:eastAsia="Times New Roman" w:cs="Times New Roman"/>
            <w:i/>
            <w:noProof/>
          </w:rPr>
          <w:t>Obstacles in 5G Millimeter-Wave Deployment</w:t>
        </w:r>
        <w:r w:rsidR="00CD2DAD">
          <w:rPr>
            <w:noProof/>
            <w:webHidden/>
          </w:rPr>
          <w:tab/>
        </w:r>
        <w:r w:rsidR="00CD2DAD">
          <w:rPr>
            <w:noProof/>
            <w:webHidden/>
          </w:rPr>
          <w:fldChar w:fldCharType="begin"/>
        </w:r>
        <w:r w:rsidR="00CD2DAD">
          <w:rPr>
            <w:noProof/>
            <w:webHidden/>
          </w:rPr>
          <w:instrText xml:space="preserve"> PAGEREF _Toc165902046 \h </w:instrText>
        </w:r>
        <w:r w:rsidR="00CD2DAD">
          <w:rPr>
            <w:noProof/>
            <w:webHidden/>
          </w:rPr>
        </w:r>
        <w:r w:rsidR="00CD2DAD">
          <w:rPr>
            <w:noProof/>
            <w:webHidden/>
          </w:rPr>
          <w:fldChar w:fldCharType="separate"/>
        </w:r>
        <w:r w:rsidR="00CD2DAD">
          <w:rPr>
            <w:noProof/>
            <w:webHidden/>
          </w:rPr>
          <w:t>24</w:t>
        </w:r>
        <w:r w:rsidR="00CD2DAD">
          <w:rPr>
            <w:noProof/>
            <w:webHidden/>
          </w:rPr>
          <w:fldChar w:fldCharType="end"/>
        </w:r>
      </w:hyperlink>
    </w:p>
    <w:p w14:paraId="3B9629BE" w14:textId="2061C9A9"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7" w:history="1">
        <w:r w:rsidR="00CD2DAD" w:rsidRPr="005A15F8">
          <w:rPr>
            <w:rStyle w:val="Hyperlink"/>
            <w:rFonts w:eastAsia="Times New Roman" w:cs="Times New Roman"/>
            <w:b/>
            <w:bCs/>
            <w:noProof/>
          </w:rPr>
          <w:t>Figure 5</w:t>
        </w:r>
        <w:r w:rsidR="00CD2DAD" w:rsidRPr="005A15F8">
          <w:rPr>
            <w:rStyle w:val="Hyperlink"/>
            <w:noProof/>
          </w:rPr>
          <w:t xml:space="preserve"> </w:t>
        </w:r>
        <w:r w:rsidR="00CD2DAD" w:rsidRPr="005A15F8">
          <w:rPr>
            <w:rStyle w:val="Hyperlink"/>
            <w:rFonts w:eastAsia="Times New Roman" w:cs="Times New Roman"/>
            <w:i/>
            <w:noProof/>
          </w:rPr>
          <w:t>Vegetation Loss Simulation Results</w:t>
        </w:r>
        <w:r w:rsidR="00CD2DAD">
          <w:rPr>
            <w:noProof/>
            <w:webHidden/>
          </w:rPr>
          <w:tab/>
        </w:r>
        <w:r w:rsidR="00CD2DAD">
          <w:rPr>
            <w:noProof/>
            <w:webHidden/>
          </w:rPr>
          <w:fldChar w:fldCharType="begin"/>
        </w:r>
        <w:r w:rsidR="00CD2DAD">
          <w:rPr>
            <w:noProof/>
            <w:webHidden/>
          </w:rPr>
          <w:instrText xml:space="preserve"> PAGEREF _Toc165902047 \h </w:instrText>
        </w:r>
        <w:r w:rsidR="00CD2DAD">
          <w:rPr>
            <w:noProof/>
            <w:webHidden/>
          </w:rPr>
        </w:r>
        <w:r w:rsidR="00CD2DAD">
          <w:rPr>
            <w:noProof/>
            <w:webHidden/>
          </w:rPr>
          <w:fldChar w:fldCharType="separate"/>
        </w:r>
        <w:r w:rsidR="00CD2DAD">
          <w:rPr>
            <w:noProof/>
            <w:webHidden/>
          </w:rPr>
          <w:t>25</w:t>
        </w:r>
        <w:r w:rsidR="00CD2DAD">
          <w:rPr>
            <w:noProof/>
            <w:webHidden/>
          </w:rPr>
          <w:fldChar w:fldCharType="end"/>
        </w:r>
      </w:hyperlink>
    </w:p>
    <w:p w14:paraId="0ACC2AAE" w14:textId="1D6D79B7"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8" w:history="1">
        <w:r w:rsidR="00CD2DAD" w:rsidRPr="005A15F8">
          <w:rPr>
            <w:rStyle w:val="Hyperlink"/>
            <w:rFonts w:eastAsia="Times New Roman" w:cs="Times New Roman"/>
            <w:b/>
            <w:bCs/>
            <w:noProof/>
          </w:rPr>
          <w:t>Figure 6</w:t>
        </w:r>
        <w:r w:rsidR="00CD2DAD" w:rsidRPr="005A15F8">
          <w:rPr>
            <w:rStyle w:val="Hyperlink"/>
            <w:noProof/>
          </w:rPr>
          <w:t xml:space="preserve"> </w:t>
        </w:r>
        <w:r w:rsidR="00CD2DAD" w:rsidRPr="005A15F8">
          <w:rPr>
            <w:rStyle w:val="Hyperlink"/>
            <w:i/>
            <w:noProof/>
          </w:rPr>
          <w:t>Illustration of Collection of Data in Lidar and UAV</w:t>
        </w:r>
        <w:r w:rsidR="00CD2DAD">
          <w:rPr>
            <w:noProof/>
            <w:webHidden/>
          </w:rPr>
          <w:tab/>
        </w:r>
        <w:r w:rsidR="00CD2DAD">
          <w:rPr>
            <w:noProof/>
            <w:webHidden/>
          </w:rPr>
          <w:fldChar w:fldCharType="begin"/>
        </w:r>
        <w:r w:rsidR="00CD2DAD">
          <w:rPr>
            <w:noProof/>
            <w:webHidden/>
          </w:rPr>
          <w:instrText xml:space="preserve"> PAGEREF _Toc165902048 \h </w:instrText>
        </w:r>
        <w:r w:rsidR="00CD2DAD">
          <w:rPr>
            <w:noProof/>
            <w:webHidden/>
          </w:rPr>
        </w:r>
        <w:r w:rsidR="00CD2DAD">
          <w:rPr>
            <w:noProof/>
            <w:webHidden/>
          </w:rPr>
          <w:fldChar w:fldCharType="separate"/>
        </w:r>
        <w:r w:rsidR="00CD2DAD">
          <w:rPr>
            <w:noProof/>
            <w:webHidden/>
          </w:rPr>
          <w:t>27</w:t>
        </w:r>
        <w:r w:rsidR="00CD2DAD">
          <w:rPr>
            <w:noProof/>
            <w:webHidden/>
          </w:rPr>
          <w:fldChar w:fldCharType="end"/>
        </w:r>
      </w:hyperlink>
    </w:p>
    <w:p w14:paraId="558E01B8" w14:textId="620343E0"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9" w:history="1">
        <w:r w:rsidR="00CD2DAD" w:rsidRPr="005A15F8">
          <w:rPr>
            <w:rStyle w:val="Hyperlink"/>
            <w:rFonts w:eastAsia="Times New Roman" w:cs="Times New Roman"/>
            <w:b/>
            <w:bCs/>
            <w:noProof/>
          </w:rPr>
          <w:t>Figure 7</w:t>
        </w:r>
        <w:r w:rsidR="00CD2DAD" w:rsidRPr="005A15F8">
          <w:rPr>
            <w:rStyle w:val="Hyperlink"/>
            <w:noProof/>
          </w:rPr>
          <w:t xml:space="preserve"> </w:t>
        </w:r>
        <w:r w:rsidR="00CD2DAD" w:rsidRPr="005A15F8">
          <w:rPr>
            <w:rStyle w:val="Hyperlink"/>
            <w:i/>
            <w:noProof/>
          </w:rPr>
          <w:t>Elements of the Digital Twin Ecosystem</w:t>
        </w:r>
        <w:r w:rsidR="00CD2DAD">
          <w:rPr>
            <w:noProof/>
            <w:webHidden/>
          </w:rPr>
          <w:tab/>
        </w:r>
        <w:r w:rsidR="00CD2DAD">
          <w:rPr>
            <w:noProof/>
            <w:webHidden/>
          </w:rPr>
          <w:fldChar w:fldCharType="begin"/>
        </w:r>
        <w:r w:rsidR="00CD2DAD">
          <w:rPr>
            <w:noProof/>
            <w:webHidden/>
          </w:rPr>
          <w:instrText xml:space="preserve"> PAGEREF _Toc165902049 \h </w:instrText>
        </w:r>
        <w:r w:rsidR="00CD2DAD">
          <w:rPr>
            <w:noProof/>
            <w:webHidden/>
          </w:rPr>
        </w:r>
        <w:r w:rsidR="00CD2DAD">
          <w:rPr>
            <w:noProof/>
            <w:webHidden/>
          </w:rPr>
          <w:fldChar w:fldCharType="separate"/>
        </w:r>
        <w:r w:rsidR="00CD2DAD">
          <w:rPr>
            <w:noProof/>
            <w:webHidden/>
          </w:rPr>
          <w:t>31</w:t>
        </w:r>
        <w:r w:rsidR="00CD2DAD">
          <w:rPr>
            <w:noProof/>
            <w:webHidden/>
          </w:rPr>
          <w:fldChar w:fldCharType="end"/>
        </w:r>
      </w:hyperlink>
    </w:p>
    <w:p w14:paraId="43E4C5A3" w14:textId="7EDF1826"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50" w:history="1">
        <w:r w:rsidR="00CD2DAD" w:rsidRPr="005A15F8">
          <w:rPr>
            <w:rStyle w:val="Hyperlink"/>
            <w:rFonts w:eastAsia="Times New Roman" w:cs="Times New Roman"/>
            <w:b/>
            <w:bCs/>
            <w:noProof/>
          </w:rPr>
          <w:t>Figure 8</w:t>
        </w:r>
        <w:r w:rsidR="00CD2DAD" w:rsidRPr="005A15F8">
          <w:rPr>
            <w:rStyle w:val="Hyperlink"/>
            <w:noProof/>
          </w:rPr>
          <w:t xml:space="preserve"> </w:t>
        </w:r>
        <w:r w:rsidR="00CD2DAD" w:rsidRPr="005A15F8">
          <w:rPr>
            <w:rStyle w:val="Hyperlink"/>
            <w:i/>
            <w:noProof/>
          </w:rPr>
          <w:t>Some of the Key Ethical Considerations</w:t>
        </w:r>
        <w:r w:rsidR="00CD2DAD">
          <w:rPr>
            <w:noProof/>
            <w:webHidden/>
          </w:rPr>
          <w:tab/>
        </w:r>
        <w:r w:rsidR="00CD2DAD">
          <w:rPr>
            <w:noProof/>
            <w:webHidden/>
          </w:rPr>
          <w:fldChar w:fldCharType="begin"/>
        </w:r>
        <w:r w:rsidR="00CD2DAD">
          <w:rPr>
            <w:noProof/>
            <w:webHidden/>
          </w:rPr>
          <w:instrText xml:space="preserve"> PAGEREF _Toc165902050 \h </w:instrText>
        </w:r>
        <w:r w:rsidR="00CD2DAD">
          <w:rPr>
            <w:noProof/>
            <w:webHidden/>
          </w:rPr>
        </w:r>
        <w:r w:rsidR="00CD2DAD">
          <w:rPr>
            <w:noProof/>
            <w:webHidden/>
          </w:rPr>
          <w:fldChar w:fldCharType="separate"/>
        </w:r>
        <w:r w:rsidR="00CD2DAD">
          <w:rPr>
            <w:noProof/>
            <w:webHidden/>
          </w:rPr>
          <w:t>44</w:t>
        </w:r>
        <w:r w:rsidR="00CD2DAD">
          <w:rPr>
            <w:noProof/>
            <w:webHidden/>
          </w:rPr>
          <w:fldChar w:fldCharType="end"/>
        </w:r>
      </w:hyperlink>
    </w:p>
    <w:p w14:paraId="0F160F76" w14:textId="3A7ED73B" w:rsidR="00887A22" w:rsidRPr="00887A22" w:rsidRDefault="00A96DC3"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F171A9">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165902208"/>
      <w:bookmarkStart w:id="11" w:name="_Toc229316233"/>
      <w:bookmarkEnd w:id="6"/>
      <w:r>
        <w:lastRenderedPageBreak/>
        <w:t>Chapter 1: Introduction</w:t>
      </w:r>
      <w:bookmarkEnd w:id="7"/>
      <w:bookmarkEnd w:id="8"/>
      <w:bookmarkEnd w:id="9"/>
      <w:bookmarkEnd w:id="10"/>
    </w:p>
    <w:p w14:paraId="3E9B16A5" w14:textId="77777777" w:rsidR="00C61CD8" w:rsidRDefault="00C61CD8" w:rsidP="00C61CD8">
      <w:pPr>
        <w:spacing w:line="480" w:lineRule="auto"/>
        <w:ind w:firstLine="720"/>
        <w:rPr>
          <w:color w:val="000000"/>
        </w:rPr>
      </w:pPr>
      <w:bookmarkStart w:id="12" w:name="_Toc464831633"/>
      <w:bookmarkStart w:id="13" w:name="_Toc465328378"/>
      <w:bookmarkStart w:id="14"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EC0A0B1" w14:textId="77777777" w:rsidR="00C61CD8" w:rsidRDefault="00C61CD8" w:rsidP="00C61CD8">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w:t>
      </w:r>
    </w:p>
    <w:p w14:paraId="22DABA63" w14:textId="79E2A4CB" w:rsidR="00C61CD8" w:rsidRDefault="00C61CD8" w:rsidP="00C61CD8">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5"/>
      <w:commentRangeStart w:id="16"/>
      <w:r w:rsidRPr="2B27771B">
        <w:rPr>
          <w:color w:val="000000" w:themeColor="text1"/>
        </w:rPr>
        <w:t>5G</w:t>
      </w:r>
      <w:r w:rsidR="009608DB">
        <w:rPr>
          <w:color w:val="000000" w:themeColor="text1"/>
        </w:rPr>
        <w:t xml:space="preserve"> and 6G</w:t>
      </w:r>
      <w:r w:rsidRPr="2B27771B">
        <w:rPr>
          <w:color w:val="000000" w:themeColor="text1"/>
        </w:rPr>
        <w:t xml:space="preserve"> technology</w:t>
      </w:r>
      <w:commentRangeEnd w:id="15"/>
      <w:r>
        <w:rPr>
          <w:rStyle w:val="CommentReference"/>
        </w:rPr>
        <w:commentReference w:id="15"/>
      </w:r>
      <w:commentRangeEnd w:id="16"/>
      <w:r w:rsidR="009608DB">
        <w:rPr>
          <w:rStyle w:val="CommentReference"/>
          <w:rFonts w:eastAsia="Times New Roman" w:cs="Arial"/>
          <w:szCs w:val="20"/>
        </w:rPr>
        <w:commentReference w:id="16"/>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proofErr w:type="spellStart"/>
      <w:r w:rsidRPr="2B27771B">
        <w:rPr>
          <w:rStyle w:val="Contrib"/>
          <w:color w:val="000000" w:themeColor="text1"/>
        </w:rPr>
        <w:t>Kuruvatti</w:t>
      </w:r>
      <w:proofErr w:type="spellEnd"/>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7BE1B036" w14:textId="08F86B8A" w:rsidR="00175236" w:rsidRPr="00C61CD8" w:rsidRDefault="00C61CD8" w:rsidP="00C61CD8">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p>
    <w:p w14:paraId="661E9DC5" w14:textId="301A1195" w:rsidR="00CD2DAD" w:rsidRDefault="00175236" w:rsidP="00175236">
      <w:pPr>
        <w:pStyle w:val="Caption"/>
        <w:rPr>
          <w:b/>
          <w:bCs/>
        </w:rPr>
      </w:pPr>
      <w:bookmarkStart w:id="17" w:name="_Toc16590204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CD2DAD">
        <w:rPr>
          <w:b/>
          <w:bCs/>
          <w:noProof/>
        </w:rPr>
        <w:t>1</w:t>
      </w:r>
      <w:r w:rsidRPr="00175236">
        <w:rPr>
          <w:b/>
          <w:bCs/>
        </w:rPr>
        <w:fldChar w:fldCharType="end"/>
      </w:r>
    </w:p>
    <w:p w14:paraId="06D9DD37" w14:textId="224903AC" w:rsidR="001A1612" w:rsidRPr="00A96DC3" w:rsidRDefault="00175236" w:rsidP="00175236">
      <w:pPr>
        <w:pStyle w:val="Caption"/>
        <w:rPr>
          <w:b/>
          <w:bCs/>
        </w:rPr>
      </w:pPr>
      <w:r w:rsidRPr="00175236">
        <w:rPr>
          <w:i/>
          <w:iCs w:val="0"/>
        </w:rPr>
        <w:t>Smart City Digital Twin: Urban Planning and Green Spaces Integration</w:t>
      </w:r>
      <w:bookmarkEnd w:id="17"/>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5AD38C35">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8" w:name="_Toc464831634"/>
      <w:bookmarkStart w:id="19" w:name="_Toc465328379"/>
      <w:bookmarkStart w:id="20" w:name="_Toc165902209"/>
      <w:bookmarkEnd w:id="12"/>
      <w:bookmarkEnd w:id="13"/>
      <w:r>
        <w:lastRenderedPageBreak/>
        <w:t xml:space="preserve">Statement of the </w:t>
      </w:r>
      <w:r w:rsidRPr="006839A7">
        <w:t>Problem</w:t>
      </w:r>
      <w:bookmarkEnd w:id="14"/>
      <w:bookmarkEnd w:id="18"/>
      <w:bookmarkEnd w:id="19"/>
      <w:bookmarkEnd w:id="20"/>
    </w:p>
    <w:p w14:paraId="3D80677D" w14:textId="77777777" w:rsidR="00C61CD8" w:rsidRDefault="00C61CD8" w:rsidP="00C61CD8">
      <w:pPr>
        <w:spacing w:line="480" w:lineRule="auto"/>
        <w:ind w:firstLine="720"/>
        <w:rPr>
          <w:color w:val="000000"/>
        </w:rPr>
      </w:pPr>
      <w:bookmarkStart w:id="21" w:name="_Toc464831635"/>
      <w:bookmarkStart w:id="22"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20F04E6" w14:textId="77777777" w:rsidR="00C61CD8" w:rsidRDefault="00C61CD8" w:rsidP="00C61CD8">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53BA0E8" w14:textId="77777777" w:rsidR="00C61CD8" w:rsidRDefault="00C61CD8" w:rsidP="00C61CD8">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5A614899" w14:textId="7526E5F0" w:rsidR="00887A22" w:rsidRPr="001A1612" w:rsidRDefault="00C61CD8" w:rsidP="00C61CD8">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3" w:name="_Toc165902210"/>
      <w:r>
        <w:t>Purpose of the Study</w:t>
      </w:r>
      <w:bookmarkEnd w:id="21"/>
      <w:bookmarkEnd w:id="22"/>
      <w:bookmarkEnd w:id="23"/>
    </w:p>
    <w:p w14:paraId="1A7EEFD9" w14:textId="60AE689D" w:rsidR="00C61CD8" w:rsidRDefault="00C61CD8" w:rsidP="00C61CD8">
      <w:pPr>
        <w:spacing w:line="480" w:lineRule="auto"/>
        <w:ind w:firstLine="720"/>
        <w:rPr>
          <w:color w:val="000000"/>
        </w:rPr>
      </w:pPr>
      <w:commentRangeStart w:id="24"/>
      <w:commentRangeStart w:id="25"/>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4"/>
      <w:r>
        <w:rPr>
          <w:rStyle w:val="CommentReference"/>
        </w:rPr>
        <w:commentReference w:id="24"/>
      </w:r>
      <w:commentRangeEnd w:id="25"/>
      <w:r w:rsidR="009608DB">
        <w:rPr>
          <w:rStyle w:val="CommentReference"/>
          <w:rFonts w:eastAsia="Times New Roman" w:cs="Arial"/>
          <w:szCs w:val="20"/>
        </w:rPr>
        <w:commentReference w:id="25"/>
      </w:r>
      <w:r w:rsidRPr="2B27771B">
        <w:rPr>
          <w:color w:val="000000" w:themeColor="text1"/>
        </w:rPr>
        <w:t xml:space="preserve"> </w:t>
      </w:r>
      <w:r w:rsidR="009608DB">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12C41D12" w14:textId="77777777" w:rsidR="00C61CD8" w:rsidRDefault="00C61CD8" w:rsidP="00C61CD8">
      <w:pPr>
        <w:spacing w:line="480" w:lineRule="auto"/>
        <w:ind w:firstLine="720"/>
        <w:rPr>
          <w:color w:val="000000"/>
        </w:rPr>
      </w:pPr>
      <w:r>
        <w:t xml:space="preserve">In order to accomplish this, a machine learning model based on computer vision will be used, which will be </w:t>
      </w:r>
      <w:commentRangeStart w:id="26"/>
      <w:commentRangeStart w:id="27"/>
      <w:r>
        <w:t>meticulously</w:t>
      </w:r>
      <w:commentRangeEnd w:id="26"/>
      <w:r>
        <w:rPr>
          <w:rStyle w:val="CommentReference"/>
        </w:rPr>
        <w:commentReference w:id="26"/>
      </w:r>
      <w:commentRangeEnd w:id="27"/>
      <w:r w:rsidR="000D55FA">
        <w:rPr>
          <w:rStyle w:val="CommentReference"/>
          <w:rFonts w:eastAsia="Times New Roman" w:cs="Arial"/>
          <w:szCs w:val="20"/>
        </w:rPr>
        <w:commentReference w:id="27"/>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089BE8B9" w14:textId="77777777" w:rsidR="00C61CD8" w:rsidRDefault="00C61CD8" w:rsidP="00C61CD8">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603BC8FD" w:rsidR="00887A22" w:rsidRPr="001A1612" w:rsidRDefault="00C61CD8" w:rsidP="00C61CD8">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8" w:name="_Toc165902211"/>
      <w:bookmarkStart w:id="29" w:name="_Toc464831636"/>
      <w:bookmarkStart w:id="30" w:name="_Toc465328381"/>
      <w:r>
        <w:t xml:space="preserve">Introduction to </w:t>
      </w:r>
      <w:r w:rsidR="00887A22">
        <w:t>Theoretical or Conceptual Framework</w:t>
      </w:r>
      <w:bookmarkEnd w:id="28"/>
      <w:r w:rsidR="00887A22">
        <w:t xml:space="preserve"> </w:t>
      </w:r>
      <w:bookmarkEnd w:id="29"/>
      <w:bookmarkEnd w:id="30"/>
    </w:p>
    <w:p w14:paraId="2D5FDDC6" w14:textId="77777777" w:rsidR="00C61CD8" w:rsidRDefault="00C61CD8" w:rsidP="00C61CD8">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51CBB930" w14:textId="77777777" w:rsidR="00C61CD8" w:rsidRDefault="00C61CD8" w:rsidP="00C61CD8">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51C33E2C" w14:textId="0F8C527D" w:rsidR="00794D04" w:rsidRPr="00B96CDA" w:rsidRDefault="00C61CD8" w:rsidP="00C61CD8">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31" w:name="_Toc165902212"/>
      <w:r>
        <w:lastRenderedPageBreak/>
        <w:t xml:space="preserve">Introduction to Research Methodology and </w:t>
      </w:r>
      <w:r w:rsidR="004E3685">
        <w:t xml:space="preserve">Design </w:t>
      </w:r>
      <w:r w:rsidR="004E3685" w:rsidRPr="00EE0AB3">
        <w:t>(</w:t>
      </w:r>
      <w:r w:rsidR="00EE0AB3" w:rsidRPr="00EE0AB3">
        <w:t>Nature of the Study)</w:t>
      </w:r>
      <w:bookmarkEnd w:id="31"/>
    </w:p>
    <w:p w14:paraId="3C617B5C" w14:textId="0618B1AE" w:rsidR="00B96CDA" w:rsidRDefault="00C61CD8"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336CB754" w14:textId="3D2E30FC" w:rsidR="00CD2DAD" w:rsidRDefault="0009591E" w:rsidP="00A96DC3">
      <w:pPr>
        <w:pStyle w:val="Caption"/>
        <w:rPr>
          <w:b/>
          <w:bCs/>
        </w:rPr>
      </w:pPr>
      <w:bookmarkStart w:id="32" w:name="_Toc16590204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CD2DAD">
        <w:rPr>
          <w:b/>
          <w:bCs/>
          <w:noProof/>
        </w:rPr>
        <w:t>2</w:t>
      </w:r>
      <w:r w:rsidRPr="0009591E">
        <w:rPr>
          <w:b/>
          <w:bCs/>
        </w:rPr>
        <w:fldChar w:fldCharType="end"/>
      </w:r>
    </w:p>
    <w:p w14:paraId="58E68B45" w14:textId="3F9788ED" w:rsidR="00B96CDA" w:rsidRPr="00A96DC3" w:rsidRDefault="00B96CDA" w:rsidP="00A96DC3">
      <w:pPr>
        <w:pStyle w:val="Caption"/>
        <w:rPr>
          <w:b/>
          <w:bCs/>
        </w:rPr>
      </w:pPr>
      <w:r w:rsidRPr="00A96DC3">
        <w:rPr>
          <w:i/>
          <w:iCs w:val="0"/>
          <w:color w:val="000000"/>
        </w:rPr>
        <w:t>Digital Twin Representation of Foliage - Example</w:t>
      </w:r>
      <w:bookmarkEnd w:id="32"/>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39F0C7FB">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62CB7DA1" w14:textId="32B0A171" w:rsidR="00CD2DAD" w:rsidRDefault="00A96DC3" w:rsidP="00A96DC3">
      <w:pPr>
        <w:pStyle w:val="Caption"/>
        <w:rPr>
          <w:b/>
          <w:bCs/>
        </w:rPr>
      </w:pPr>
      <w:bookmarkStart w:id="33" w:name="_Toc165902045"/>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CD2DAD">
        <w:rPr>
          <w:b/>
          <w:bCs/>
          <w:noProof/>
        </w:rPr>
        <w:t>3</w:t>
      </w:r>
      <w:r w:rsidRPr="00A96DC3">
        <w:rPr>
          <w:b/>
          <w:bCs/>
        </w:rPr>
        <w:fldChar w:fldCharType="end"/>
      </w:r>
    </w:p>
    <w:p w14:paraId="2A59F63B" w14:textId="6CC1D313" w:rsidR="00B96CDA" w:rsidRPr="00CD2DAD" w:rsidRDefault="00B96CDA" w:rsidP="00A96DC3">
      <w:pPr>
        <w:pStyle w:val="Caption"/>
        <w:rPr>
          <w:b/>
          <w:bCs/>
        </w:rPr>
      </w:pPr>
      <w:r w:rsidRPr="00A96DC3">
        <w:rPr>
          <w:i/>
          <w:iCs w:val="0"/>
          <w:color w:val="000000" w:themeColor="text1"/>
        </w:rPr>
        <w:t>Flowchart: Digital Twin Representation of Foliage (AI-Driven Foliage Detection Using Machine Learning and Computer Vision)</w:t>
      </w:r>
      <w:bookmarkEnd w:id="33"/>
    </w:p>
    <w:p w14:paraId="5CE54FA4" w14:textId="7B5632AC" w:rsidR="00450F7F" w:rsidRDefault="00E34CD8" w:rsidP="00450F7F">
      <w:pPr>
        <w:pStyle w:val="NormalWeb"/>
      </w:pPr>
      <w:r>
        <w:rPr>
          <w:noProof/>
        </w:rPr>
        <mc:AlternateContent>
          <mc:Choice Requires="wpg">
            <w:drawing>
              <wp:anchor distT="0" distB="0" distL="114300" distR="114300" simplePos="0" relativeHeight="251661312" behindDoc="0" locked="0" layoutInCell="1" allowOverlap="1" wp14:anchorId="7034A64D" wp14:editId="7EC52C4C">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34A64D" id="Group 7" o:spid="_x0000_s1026" style="position:absolute;margin-left:231.05pt;margin-top:313.75pt;width:227.7pt;height:197.5pt;z-index:251661312;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sidR="00450F7F">
        <w:rPr>
          <w:noProof/>
        </w:rPr>
        <w:drawing>
          <wp:inline distT="0" distB="0" distL="0" distR="0" wp14:anchorId="5D994B29" wp14:editId="479D632E">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06956976" w14:textId="7AA61962" w:rsidR="00887A22" w:rsidRPr="00B96CDA" w:rsidRDefault="00C61CD8" w:rsidP="00B96CDA">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34" w:name="_Toc229316235"/>
      <w:bookmarkStart w:id="35" w:name="_Toc464831637"/>
      <w:bookmarkStart w:id="36" w:name="_Toc465328382"/>
      <w:bookmarkStart w:id="37" w:name="_Toc165902213"/>
      <w:r w:rsidRPr="00887A22">
        <w:t>Research Questions</w:t>
      </w:r>
      <w:bookmarkEnd w:id="34"/>
      <w:bookmarkEnd w:id="35"/>
      <w:bookmarkEnd w:id="36"/>
      <w:bookmarkEnd w:id="37"/>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commentRangeStart w:id="38"/>
      <w:commentRangeStart w:id="39"/>
      <w:r w:rsidRPr="00D00B18">
        <w:rPr>
          <w:rFonts w:eastAsia="Times New Roman"/>
        </w:rPr>
        <w:t>RQ1</w:t>
      </w:r>
      <w:r w:rsidRPr="00887A22">
        <w:rPr>
          <w:rFonts w:eastAsia="Times New Roman"/>
        </w:rPr>
        <w:t xml:space="preserve"> </w:t>
      </w:r>
    </w:p>
    <w:p w14:paraId="0C47F34F" w14:textId="446A7BD1" w:rsidR="00F10F23" w:rsidRDefault="00E05BC4" w:rsidP="00F10F23">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0"/>
      <w:commentRangeStart w:id="41"/>
      <w:r>
        <w:t>60%</w:t>
      </w:r>
      <w:commentRangeEnd w:id="40"/>
      <w:r>
        <w:rPr>
          <w:rStyle w:val="CommentReference"/>
        </w:rPr>
        <w:commentReference w:id="40"/>
      </w:r>
      <w:commentRangeEnd w:id="41"/>
      <w:r w:rsidR="008A5CC8">
        <w:rPr>
          <w:rStyle w:val="CommentReference"/>
          <w:rFonts w:eastAsia="Times New Roman" w:cs="Arial"/>
          <w:szCs w:val="20"/>
        </w:rPr>
        <w:commentReference w:id="41"/>
      </w:r>
      <w:r>
        <w:t xml:space="preserve"> with LiDAR as the ground truth, effectively capture the spatial distribution and characteristics of foliage in natural environments</w:t>
      </w:r>
      <w:r w:rsidR="00F10F23">
        <w:t>?</w:t>
      </w:r>
      <w:commentRangeEnd w:id="38"/>
      <w:r>
        <w:rPr>
          <w:rStyle w:val="CommentReference"/>
        </w:rPr>
        <w:commentReference w:id="38"/>
      </w:r>
      <w:commentRangeEnd w:id="39"/>
      <w:r>
        <w:rPr>
          <w:rStyle w:val="CommentReference"/>
        </w:rPr>
        <w:commentReference w:id="39"/>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643391F2" w:rsidR="00F10F23" w:rsidRDefault="00ED4CD1" w:rsidP="00F10F23">
      <w:pPr>
        <w:suppressAutoHyphens/>
        <w:spacing w:line="480" w:lineRule="auto"/>
        <w:ind w:firstLine="720"/>
        <w:contextualSpacing/>
      </w:pPr>
      <w:commentRangeStart w:id="42"/>
      <w:commentRangeStart w:id="43"/>
      <w:r w:rsidRPr="00ED4CD1">
        <w:t>What is the cost difference in obtaining foliage information using the integration of image analysis from street view and aerial view images with computer vision techniques compared to traditional survey methods</w:t>
      </w:r>
      <w:r w:rsidR="00E05BC4">
        <w:t xml:space="preserve"> like LiDAR or UAV</w:t>
      </w:r>
      <w:r w:rsidRPr="00ED4CD1">
        <w:t>?</w:t>
      </w:r>
      <w:commentRangeEnd w:id="42"/>
      <w:r w:rsidR="005E72EC">
        <w:rPr>
          <w:rStyle w:val="CommentReference"/>
          <w:rFonts w:eastAsia="Times New Roman" w:cs="Arial"/>
          <w:szCs w:val="20"/>
        </w:rPr>
        <w:commentReference w:id="42"/>
      </w:r>
      <w:commentRangeEnd w:id="43"/>
      <w:r w:rsidR="00C61CD8">
        <w:rPr>
          <w:rStyle w:val="CommentReference"/>
          <w:rFonts w:eastAsia="Times New Roman" w:cs="Arial"/>
          <w:szCs w:val="20"/>
        </w:rPr>
        <w:commentReference w:id="43"/>
      </w:r>
    </w:p>
    <w:p w14:paraId="12A068A4" w14:textId="77777777" w:rsidR="00F10F23" w:rsidRDefault="00F10F23" w:rsidP="00F10F23">
      <w:pPr>
        <w:pStyle w:val="Heading3"/>
        <w:rPr>
          <w:rFonts w:eastAsia="Times New Roman"/>
        </w:rPr>
      </w:pPr>
      <w:r>
        <w:rPr>
          <w:rFonts w:eastAsia="Times New Roman"/>
        </w:rPr>
        <w:lastRenderedPageBreak/>
        <w:t>RQ3</w:t>
      </w:r>
    </w:p>
    <w:p w14:paraId="2EDB1EB7" w14:textId="0EE25EDB" w:rsidR="00F10F23" w:rsidRDefault="00C565E9" w:rsidP="00F10F23">
      <w:pPr>
        <w:suppressAutoHyphens/>
        <w:spacing w:line="480" w:lineRule="auto"/>
        <w:ind w:firstLine="720"/>
        <w:contextualSpacing/>
      </w:pPr>
      <w:commentRangeStart w:id="44"/>
      <w:commentRangeStart w:id="45"/>
      <w:r w:rsidRPr="00C565E9">
        <w:t>What is the accuracy and performance of Digital Twin models concerning the area of foliage represented, as measured by Mean Intersection over Union (MIoU), compared to traditional LiDAR and UAV datasets</w:t>
      </w:r>
      <w:r w:rsidR="00F10F23">
        <w:t>?</w:t>
      </w:r>
      <w:commentRangeEnd w:id="44"/>
      <w:r w:rsidR="005E72EC" w:rsidRPr="00874F06">
        <w:commentReference w:id="44"/>
      </w:r>
      <w:commentRangeEnd w:id="45"/>
      <w:r>
        <w:rPr>
          <w:rStyle w:val="CommentReference"/>
          <w:rFonts w:eastAsia="Times New Roman" w:cs="Arial"/>
          <w:szCs w:val="20"/>
        </w:rPr>
        <w:commentReference w:id="45"/>
      </w:r>
    </w:p>
    <w:p w14:paraId="273622BB" w14:textId="77777777" w:rsidR="00F10F23" w:rsidRDefault="00F10F23" w:rsidP="00F10F23">
      <w:pPr>
        <w:pStyle w:val="Heading3"/>
        <w:rPr>
          <w:rFonts w:eastAsia="Times New Roman"/>
        </w:rPr>
      </w:pPr>
      <w:r>
        <w:rPr>
          <w:rFonts w:eastAsia="Times New Roman"/>
        </w:rPr>
        <w:t>RQ4</w:t>
      </w:r>
    </w:p>
    <w:p w14:paraId="46A0EE1B" w14:textId="6915881C" w:rsidR="00887A22" w:rsidRPr="00887A22" w:rsidRDefault="00F10F23" w:rsidP="00F10F23">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w:t>
      </w:r>
      <w:r w:rsidR="009237D0">
        <w:t xml:space="preserve"> by identifying suitable node placements</w:t>
      </w:r>
      <w:r>
        <w:t>?</w:t>
      </w:r>
    </w:p>
    <w:p w14:paraId="26DB6AA3" w14:textId="3648999E" w:rsidR="00887A22" w:rsidRDefault="00887A22" w:rsidP="00FF5818">
      <w:pPr>
        <w:pStyle w:val="Heading2"/>
        <w:rPr>
          <w:i/>
        </w:rPr>
      </w:pPr>
      <w:bookmarkStart w:id="46" w:name="_Toc165902214"/>
      <w:r w:rsidRPr="00887A22">
        <w:t>Hypotheses</w:t>
      </w:r>
      <w:bookmarkEnd w:id="46"/>
      <w:r w:rsidRPr="00887A22">
        <w:rPr>
          <w:i/>
        </w:rPr>
        <w:t xml:space="preserve"> </w:t>
      </w:r>
    </w:p>
    <w:p w14:paraId="75B19821" w14:textId="5B563B2C" w:rsidR="00F10F23" w:rsidRPr="00F10F23" w:rsidRDefault="00F10F23" w:rsidP="001533AD">
      <w:pPr>
        <w:spacing w:line="480" w:lineRule="auto"/>
        <w:ind w:firstLine="720"/>
        <w:rPr>
          <w:color w:val="000000"/>
        </w:rPr>
      </w:pPr>
      <w:commentRangeStart w:id="47"/>
      <w:commentRangeStart w:id="48"/>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47"/>
      <w:r w:rsidR="005E72EC">
        <w:rPr>
          <w:rStyle w:val="CommentReference"/>
          <w:rFonts w:eastAsia="Times New Roman" w:cs="Arial"/>
          <w:szCs w:val="20"/>
        </w:rPr>
        <w:commentReference w:id="47"/>
      </w:r>
      <w:commentRangeEnd w:id="48"/>
      <w:r w:rsidR="00C61CD8">
        <w:rPr>
          <w:rStyle w:val="CommentReference"/>
          <w:rFonts w:eastAsia="Times New Roman" w:cs="Arial"/>
          <w:szCs w:val="20"/>
        </w:rPr>
        <w:commentReference w:id="48"/>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71D7B099" w14:textId="206A4D90" w:rsidR="00ED4CD1" w:rsidRPr="00ED4CD1" w:rsidRDefault="00ED4CD1" w:rsidP="00ED4CD1">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139E89F7"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4FC88404"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D805E65" w14:textId="26E682DC"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214C8822"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a</w:t>
      </w:r>
    </w:p>
    <w:p w14:paraId="62CF04DF" w14:textId="2CA522CF" w:rsidR="00ED4CD1" w:rsidRPr="00ED4CD1" w:rsidRDefault="00887A22" w:rsidP="00ED4CD1">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ED4CD1">
        <w:rPr>
          <w:rFonts w:eastAsia="Times New Roman" w:cs="Times New Roman"/>
          <w:szCs w:val="24"/>
        </w:rPr>
        <w:tab/>
      </w:r>
      <w:r w:rsidR="00ED4CD1"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3380C469" w14:textId="58AC2CAE" w:rsidR="008379E0" w:rsidRDefault="008379E0" w:rsidP="008379E0">
      <w:pPr>
        <w:suppressAutoHyphens/>
        <w:spacing w:line="480" w:lineRule="auto"/>
        <w:ind w:firstLine="720"/>
        <w:contextualSpacing/>
        <w:rPr>
          <w:rFonts w:eastAsia="Times New Roman" w:cs="Times New Roman"/>
          <w:szCs w:val="24"/>
        </w:rPr>
      </w:pPr>
      <w:commentRangeStart w:id="49"/>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441D9FF8" w:rsidR="00F10F23" w:rsidRDefault="008379E0" w:rsidP="00C565E9">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sidR="00F10F23">
        <w:rPr>
          <w:rFonts w:eastAsia="Times New Roman" w:cs="Times New Roman"/>
          <w:szCs w:val="24"/>
        </w:rPr>
        <w:t>.</w:t>
      </w:r>
      <w:commentRangeEnd w:id="49"/>
      <w:r w:rsidR="005E72EC" w:rsidRPr="008379E0">
        <w:rPr>
          <w:rFonts w:cs="Times New Roman"/>
          <w:szCs w:val="24"/>
        </w:rPr>
        <w:commentReference w:id="49"/>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36213082" w:rsidR="00F10F23" w:rsidRDefault="008379E0" w:rsidP="00F10F23">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1D68F0AF" w14:textId="77777777" w:rsidR="00F10F23" w:rsidRDefault="00F10F23" w:rsidP="00F10F23">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74B651B9" w14:textId="2B164DB7" w:rsidR="00F10F23" w:rsidRPr="00887A22" w:rsidRDefault="008379E0" w:rsidP="00A03C55">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sidR="00F10F23">
        <w:rPr>
          <w:rFonts w:eastAsia="Times New Roman" w:cs="Times New Roman"/>
          <w:szCs w:val="24"/>
        </w:rPr>
        <w:t>.</w:t>
      </w:r>
    </w:p>
    <w:p w14:paraId="729FDF42" w14:textId="10B6608F" w:rsidR="00887A22" w:rsidRPr="00887A22" w:rsidRDefault="00887A22" w:rsidP="00FF5818">
      <w:pPr>
        <w:pStyle w:val="Heading2"/>
      </w:pPr>
      <w:bookmarkStart w:id="50" w:name="_Toc251423637"/>
      <w:bookmarkStart w:id="51" w:name="_Toc464831646"/>
      <w:bookmarkStart w:id="52" w:name="_Toc465328385"/>
      <w:bookmarkStart w:id="53" w:name="_Toc165902215"/>
      <w:r w:rsidRPr="00887A22">
        <w:t>Significance of the Study</w:t>
      </w:r>
      <w:bookmarkEnd w:id="50"/>
      <w:bookmarkEnd w:id="51"/>
      <w:bookmarkEnd w:id="52"/>
      <w:bookmarkEnd w:id="53"/>
    </w:p>
    <w:p w14:paraId="318B7494" w14:textId="410CF4F3" w:rsidR="00480EED" w:rsidRDefault="00E55CBB" w:rsidP="00480EED">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proofErr w:type="spellStart"/>
      <w:r>
        <w:rPr>
          <w:rStyle w:val="contrib0"/>
        </w:rPr>
        <w:t>Kuruvatti</w:t>
      </w:r>
      <w:proofErr w:type="spellEnd"/>
      <w:r>
        <w:rPr>
          <w:rStyle w:val="contriblist"/>
        </w:rPr>
        <w:t xml:space="preserve"> et al.</w:t>
      </w:r>
      <w:r>
        <w:t xml:space="preserve">, </w:t>
      </w:r>
      <w:r>
        <w:rPr>
          <w:rStyle w:val="Date1"/>
        </w:rPr>
        <w:t>2022</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4E042A08" w14:textId="40277C0B" w:rsidR="00480EED" w:rsidRDefault="00E55CBB" w:rsidP="00480EED">
      <w:pPr>
        <w:spacing w:line="480" w:lineRule="auto"/>
        <w:ind w:firstLine="720"/>
        <w:rPr>
          <w:color w:val="000000"/>
        </w:rPr>
      </w:pPr>
      <w:r>
        <w:rPr>
          <w:color w:val="000000"/>
        </w:rPr>
        <w:t>The</w:t>
      </w:r>
      <w:r w:rsidR="00480EED">
        <w:rPr>
          <w:color w:val="000000"/>
        </w:rPr>
        <w:t xml:space="preserve"> </w:t>
      </w:r>
      <w:commentRangeStart w:id="54"/>
      <w:commentRangeStart w:id="55"/>
      <w:r>
        <w:rPr>
          <w:color w:val="000000"/>
        </w:rPr>
        <w:t>purpose of this study</w:t>
      </w:r>
      <w:commentRangeEnd w:id="54"/>
      <w:r w:rsidR="005E72EC">
        <w:rPr>
          <w:rStyle w:val="CommentReference"/>
          <w:rFonts w:eastAsia="Times New Roman" w:cs="Arial"/>
          <w:szCs w:val="20"/>
        </w:rPr>
        <w:commentReference w:id="54"/>
      </w:r>
      <w:commentRangeEnd w:id="55"/>
      <w:r>
        <w:rPr>
          <w:rStyle w:val="CommentReference"/>
          <w:rFonts w:eastAsia="Times New Roman" w:cs="Arial"/>
          <w:szCs w:val="20"/>
        </w:rPr>
        <w:commentReference w:id="55"/>
      </w:r>
      <w:r>
        <w:t xml:space="preserve"> is to provide a data-driven framework that can be used to improve the accuracy of predicting signal interference caused by foliage</w:t>
      </w:r>
      <w:r>
        <w:rPr>
          <w:color w:val="000000"/>
        </w:rPr>
        <w:t xml:space="preserve"> </w:t>
      </w:r>
      <w:r w:rsidR="00977088">
        <w:rPr>
          <w:color w:val="000000"/>
        </w:rPr>
        <w:t xml:space="preserve">and there by identifying the suitable locations for mmW node placements which provides increased network coverage and user data connectivity </w:t>
      </w:r>
      <w:r>
        <w:rPr>
          <w:color w:val="000000"/>
        </w:rPr>
        <w:t>(</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1314B044" w:rsidR="00A03C55" w:rsidRPr="00A03C55" w:rsidRDefault="00E55CBB" w:rsidP="00480EED">
      <w:pPr>
        <w:spacing w:after="0" w:line="480" w:lineRule="auto"/>
        <w:ind w:firstLine="720"/>
        <w:contextualSpacing/>
        <w:rPr>
          <w:color w:val="0D0D0D"/>
          <w:shd w:val="clear" w:color="auto" w:fill="FFFFFF"/>
        </w:rPr>
      </w:pPr>
      <w:commentRangeStart w:id="56"/>
      <w:commentRangeStart w:id="57"/>
      <w:r>
        <w:rPr>
          <w:color w:val="000000"/>
        </w:rPr>
        <w:t>A number of</w:t>
      </w:r>
      <w:commentRangeEnd w:id="56"/>
      <w:r w:rsidR="005E72EC">
        <w:rPr>
          <w:rStyle w:val="CommentReference"/>
          <w:rFonts w:eastAsia="Times New Roman" w:cs="Arial"/>
          <w:szCs w:val="20"/>
        </w:rPr>
        <w:commentReference w:id="56"/>
      </w:r>
      <w:commentRangeEnd w:id="57"/>
      <w:r>
        <w:rPr>
          <w:rStyle w:val="CommentReference"/>
          <w:rFonts w:eastAsia="Times New Roman" w:cs="Arial"/>
          <w:szCs w:val="20"/>
        </w:rPr>
        <w:commentReference w:id="57"/>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proofErr w:type="spellStart"/>
      <w:r>
        <w:rPr>
          <w:rStyle w:val="contrib0"/>
        </w:rPr>
        <w:t>Kuruvatti</w:t>
      </w:r>
      <w:proofErr w:type="spellEnd"/>
      <w:r>
        <w:rPr>
          <w:rStyle w:val="contriblist"/>
        </w:rPr>
        <w:t xml:space="preserve"> et al.</w:t>
      </w:r>
      <w:r>
        <w:t xml:space="preserve">, </w:t>
      </w:r>
      <w:r>
        <w:rPr>
          <w:rStyle w:val="Date1"/>
        </w:rPr>
        <w:t>2022</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58" w:name="_Toc229316236"/>
      <w:bookmarkStart w:id="59" w:name="_Toc464831647"/>
      <w:bookmarkStart w:id="60" w:name="_Toc465328386"/>
      <w:bookmarkStart w:id="61" w:name="_Toc165902216"/>
      <w:r w:rsidRPr="00887A22">
        <w:t>Definitions of Key Terms</w:t>
      </w:r>
      <w:bookmarkEnd w:id="58"/>
      <w:bookmarkEnd w:id="59"/>
      <w:bookmarkEnd w:id="60"/>
      <w:bookmarkEnd w:id="61"/>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C0A7AE" w14:textId="14EB921A" w:rsidR="00C63B02" w:rsidRDefault="00175236" w:rsidP="00C63B0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w:t>
      </w:r>
      <w:r w:rsidR="005E4775">
        <w:rPr>
          <w:color w:val="000000"/>
        </w:rPr>
        <w:t>, integrating IoT, AI, and real-time data to enable dynamic analysis and predictive modeling</w:t>
      </w:r>
      <w:r>
        <w:rPr>
          <w:color w:val="000000"/>
        </w:rPr>
        <w:t xml:space="preserve">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2EF10D9A" w14:textId="475A12F7" w:rsidR="005E4775" w:rsidRPr="005E4775" w:rsidRDefault="005E4775" w:rsidP="005E4775">
      <w:pPr>
        <w:pStyle w:val="Heading3"/>
        <w:rPr>
          <w:rFonts w:eastAsia="Times New Roman"/>
        </w:rPr>
      </w:pPr>
      <w:r w:rsidRPr="005E4775">
        <w:rPr>
          <w:rFonts w:eastAsia="Times New Roman"/>
        </w:rPr>
        <w:t>Foliage Representation</w:t>
      </w:r>
    </w:p>
    <w:p w14:paraId="3BB63801" w14:textId="7A58DFBF" w:rsidR="00995862" w:rsidRDefault="005E4775" w:rsidP="00995862">
      <w:pPr>
        <w:suppressAutoHyphens/>
        <w:spacing w:after="0" w:line="480" w:lineRule="auto"/>
        <w:ind w:firstLine="720"/>
        <w:contextualSpacing/>
        <w:rPr>
          <w:color w:val="000000"/>
        </w:rPr>
      </w:pPr>
      <w:r>
        <w:rPr>
          <w:color w:val="000000"/>
        </w:rPr>
        <w:t>In the context of the current study, foliage representation focuses on the accurate digital depiction of vegetative elements and their impact on wireless signal.</w:t>
      </w:r>
      <w:r w:rsidR="00995862">
        <w:rPr>
          <w:color w:val="000000"/>
        </w:rPr>
        <w:t xml:space="preserve"> It is a </w:t>
      </w:r>
      <w:r w:rsidR="00995862"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sidR="00995862">
        <w:rPr>
          <w:color w:val="000000"/>
        </w:rPr>
        <w:t>S</w:t>
      </w:r>
      <w:r w:rsidR="00995862" w:rsidRPr="00995862">
        <w:rPr>
          <w:color w:val="000000"/>
        </w:rPr>
        <w:t>easonal variations in foliage attenuation to understand how environmental changes impact path loss through vegetation</w:t>
      </w:r>
      <w:r w:rsidR="00995862">
        <w:rPr>
          <w:color w:val="000000"/>
        </w:rPr>
        <w:t xml:space="preserve"> (</w:t>
      </w:r>
      <w:r w:rsidR="00995862">
        <w:rPr>
          <w:rStyle w:val="Contrib"/>
          <w:color w:val="000000"/>
        </w:rPr>
        <w:t>Ko</w:t>
      </w:r>
      <w:r w:rsidR="00995862">
        <w:rPr>
          <w:rStyle w:val="citation"/>
          <w:color w:val="000000"/>
        </w:rPr>
        <w:t xml:space="preserve"> et al.</w:t>
      </w:r>
      <w:r w:rsidR="00995862">
        <w:rPr>
          <w:color w:val="000000"/>
        </w:rPr>
        <w:t xml:space="preserve">, </w:t>
      </w:r>
      <w:r w:rsidR="00995862">
        <w:rPr>
          <w:rStyle w:val="citation"/>
          <w:color w:val="000000"/>
        </w:rPr>
        <w:t>2020)</w:t>
      </w:r>
      <w:r w:rsidR="00995862" w:rsidRPr="00995862">
        <w:rPr>
          <w:color w:val="000000"/>
        </w:rPr>
        <w:t>.</w:t>
      </w:r>
    </w:p>
    <w:p w14:paraId="6EFD7431" w14:textId="541D4D52" w:rsidR="00311885" w:rsidRPr="00A92E35" w:rsidRDefault="00311885" w:rsidP="00A92E35">
      <w:pPr>
        <w:pStyle w:val="Heading3"/>
        <w:rPr>
          <w:rFonts w:eastAsia="Times New Roman"/>
        </w:rPr>
      </w:pPr>
      <w:r w:rsidRPr="00A92E35">
        <w:rPr>
          <w:rFonts w:eastAsia="Times New Roman"/>
        </w:rPr>
        <w:t>Path loss</w:t>
      </w:r>
    </w:p>
    <w:p w14:paraId="5249D082" w14:textId="7ED128AB" w:rsidR="00311885" w:rsidRPr="00887A22" w:rsidRDefault="00A92E35" w:rsidP="00C63B0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w:t>
      </w:r>
      <w:r w:rsidR="00311885">
        <w:rPr>
          <w:color w:val="0D0D0D"/>
          <w:shd w:val="clear" w:color="auto" w:fill="FFFFFF"/>
        </w:rPr>
        <w:t>and interacts with natural obstacles like foliage</w:t>
      </w:r>
      <w:r>
        <w:rPr>
          <w:color w:val="0D0D0D"/>
          <w:shd w:val="clear" w:color="auto" w:fill="FFFFFF"/>
        </w:rPr>
        <w:t xml:space="preserv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00311885">
        <w:rPr>
          <w:color w:val="0D0D0D"/>
          <w:shd w:val="clear" w:color="auto" w:fill="FFFFFF"/>
        </w:rPr>
        <w:t>.</w:t>
      </w:r>
    </w:p>
    <w:p w14:paraId="09CF744A" w14:textId="16D527CC" w:rsidR="00C63B02" w:rsidRPr="00C63B02" w:rsidRDefault="00C63B02" w:rsidP="00C63B02">
      <w:pPr>
        <w:pStyle w:val="Heading3"/>
        <w:rPr>
          <w:rFonts w:eastAsia="Times New Roman"/>
        </w:rPr>
      </w:pPr>
      <w:r w:rsidRPr="00C63B02">
        <w:rPr>
          <w:rFonts w:eastAsia="Times New Roman"/>
        </w:rPr>
        <w:lastRenderedPageBreak/>
        <w:t>Geospatial Data</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commentRangeStart w:id="62"/>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commentRangeEnd w:id="62"/>
      <w:r w:rsidR="005E72EC">
        <w:rPr>
          <w:rStyle w:val="CommentReference"/>
          <w:rFonts w:cs="Arial"/>
          <w:szCs w:val="20"/>
        </w:rPr>
        <w:commentReference w:id="62"/>
      </w:r>
    </w:p>
    <w:p w14:paraId="5EA8CE1D" w14:textId="63ED43D3" w:rsidR="00F50101" w:rsidRPr="00C63B02" w:rsidRDefault="00E55CBB" w:rsidP="00F50101">
      <w:pPr>
        <w:pStyle w:val="Heading3"/>
        <w:rPr>
          <w:rFonts w:eastAsia="Times New Roman"/>
        </w:rPr>
      </w:pPr>
      <w:r w:rsidRPr="00C63B02">
        <w:rPr>
          <w:rFonts w:eastAsia="Times New Roman"/>
        </w:rPr>
        <w:t>Li</w:t>
      </w:r>
      <w:r>
        <w:rPr>
          <w:rFonts w:eastAsia="Times New Roman"/>
        </w:rPr>
        <w:t>D</w:t>
      </w:r>
      <w:r w:rsidRPr="00C63B02">
        <w:rPr>
          <w:rFonts w:eastAsia="Times New Roman"/>
        </w:rPr>
        <w:t>AR</w:t>
      </w:r>
      <w:r w:rsidR="00F50101" w:rsidRPr="00C63B02">
        <w:rPr>
          <w:rFonts w:eastAsia="Times New Roman"/>
        </w:rPr>
        <w:t xml:space="preserve">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5E72EC" w:rsidRDefault="00F50101" w:rsidP="00F50101">
      <w:pPr>
        <w:pStyle w:val="Heading3"/>
        <w:rPr>
          <w:rFonts w:eastAsia="Times New Roman"/>
          <w:strike/>
          <w:rPrChange w:id="63" w:author="Irene Tsapara" w:date="2024-03-23T10:58:00Z">
            <w:rPr>
              <w:rFonts w:eastAsia="Times New Roman"/>
            </w:rPr>
          </w:rPrChange>
        </w:rPr>
      </w:pPr>
      <w:r w:rsidRPr="005E72EC">
        <w:rPr>
          <w:rFonts w:eastAsia="Times New Roman"/>
          <w:strike/>
          <w:rPrChange w:id="64" w:author="Irene Tsapara" w:date="2024-03-23T10:58:00Z">
            <w:rPr>
              <w:rFonts w:eastAsia="Times New Roman"/>
            </w:rPr>
          </w:rPrChange>
        </w:rPr>
        <w:t xml:space="preserve">Machine Learning Model </w:t>
      </w:r>
    </w:p>
    <w:p w14:paraId="61ABDF5C" w14:textId="5770EC84" w:rsidR="00F50101" w:rsidRPr="005E72EC" w:rsidRDefault="00F50101" w:rsidP="00F50101">
      <w:pPr>
        <w:pStyle w:val="li"/>
        <w:spacing w:line="480" w:lineRule="auto"/>
        <w:ind w:firstLine="720"/>
        <w:rPr>
          <w:strike/>
          <w:color w:val="000000"/>
          <w:rPrChange w:id="65" w:author="Irene Tsapara" w:date="2024-03-23T10:58:00Z">
            <w:rPr>
              <w:color w:val="000000"/>
            </w:rPr>
          </w:rPrChange>
        </w:rPr>
      </w:pPr>
      <w:r w:rsidRPr="005E72EC">
        <w:rPr>
          <w:strike/>
          <w:color w:val="000000"/>
          <w:rPrChange w:id="66" w:author="Irene Tsapara" w:date="2024-03-23T10:58:00Z">
            <w:rPr>
              <w:color w:val="000000"/>
            </w:rPr>
          </w:rPrChange>
        </w:rPr>
        <w:t>A computational system</w:t>
      </w:r>
      <w:r w:rsidR="00A443C7" w:rsidRPr="005E72EC">
        <w:rPr>
          <w:strike/>
          <w:color w:val="000000"/>
          <w:rPrChange w:id="67" w:author="Irene Tsapara" w:date="2024-03-23T10:58:00Z">
            <w:rPr>
              <w:color w:val="000000"/>
            </w:rPr>
          </w:rPrChange>
        </w:rPr>
        <w:t xml:space="preserve"> is</w:t>
      </w:r>
      <w:r w:rsidRPr="005E72EC">
        <w:rPr>
          <w:strike/>
          <w:color w:val="000000"/>
          <w:rPrChange w:id="68" w:author="Irene Tsapara" w:date="2024-03-23T10:58:00Z">
            <w:rPr>
              <w:color w:val="000000"/>
            </w:rPr>
          </w:rPrChange>
        </w:rPr>
        <w:t xml:space="preserve"> trained to perform specific tasks or make predictions based on data, often utilizing algorithms that improve their performance over time (</w:t>
      </w:r>
      <w:r w:rsidRPr="005E72EC">
        <w:rPr>
          <w:rStyle w:val="Contrib"/>
          <w:strike/>
          <w:color w:val="000000"/>
          <w:rPrChange w:id="69" w:author="Irene Tsapara" w:date="2024-03-23T10:58:00Z">
            <w:rPr>
              <w:rStyle w:val="Contrib"/>
              <w:color w:val="000000"/>
            </w:rPr>
          </w:rPrChange>
        </w:rPr>
        <w:t>Hayat Suhendar</w:t>
      </w:r>
      <w:r w:rsidRPr="005E72EC">
        <w:rPr>
          <w:rStyle w:val="citation"/>
          <w:strike/>
          <w:color w:val="000000"/>
          <w:rPrChange w:id="70" w:author="Irene Tsapara" w:date="2024-03-23T10:58:00Z">
            <w:rPr>
              <w:rStyle w:val="citation"/>
              <w:color w:val="000000"/>
            </w:rPr>
          </w:rPrChange>
        </w:rPr>
        <w:t xml:space="preserve"> &amp; </w:t>
      </w:r>
      <w:proofErr w:type="spellStart"/>
      <w:r w:rsidRPr="005E72EC">
        <w:rPr>
          <w:rStyle w:val="Contrib"/>
          <w:strike/>
          <w:color w:val="000000"/>
          <w:rPrChange w:id="71" w:author="Irene Tsapara" w:date="2024-03-23T10:58:00Z">
            <w:rPr>
              <w:rStyle w:val="Contrib"/>
              <w:color w:val="000000"/>
            </w:rPr>
          </w:rPrChange>
        </w:rPr>
        <w:t>Widyani</w:t>
      </w:r>
      <w:proofErr w:type="spellEnd"/>
      <w:r w:rsidRPr="005E72EC">
        <w:rPr>
          <w:strike/>
          <w:color w:val="000000"/>
          <w:rPrChange w:id="72" w:author="Irene Tsapara" w:date="2024-03-23T10:58:00Z">
            <w:rPr>
              <w:color w:val="000000"/>
            </w:rPr>
          </w:rPrChange>
        </w:rPr>
        <w:t xml:space="preserve">, </w:t>
      </w:r>
      <w:r w:rsidRPr="005E72EC">
        <w:rPr>
          <w:rStyle w:val="citation"/>
          <w:strike/>
          <w:color w:val="000000"/>
          <w:rPrChange w:id="73" w:author="Irene Tsapara" w:date="2024-03-23T10:58:00Z">
            <w:rPr>
              <w:rStyle w:val="citation"/>
              <w:color w:val="000000"/>
            </w:rPr>
          </w:rPrChange>
        </w:rPr>
        <w:t>2023</w:t>
      </w:r>
      <w:r w:rsidRPr="005E72EC">
        <w:rPr>
          <w:strike/>
          <w:color w:val="000000"/>
          <w:rPrChange w:id="74" w:author="Irene Tsapara" w:date="2024-03-23T10:58:00Z">
            <w:rPr>
              <w:color w:val="000000"/>
            </w:rPr>
          </w:rPrChange>
        </w:rPr>
        <w:t xml:space="preserve">; </w:t>
      </w:r>
      <w:r w:rsidRPr="005E72EC">
        <w:rPr>
          <w:rStyle w:val="Contrib"/>
          <w:strike/>
          <w:color w:val="000000"/>
          <w:rPrChange w:id="75" w:author="Irene Tsapara" w:date="2024-03-23T10:58:00Z">
            <w:rPr>
              <w:rStyle w:val="Contrib"/>
              <w:color w:val="000000"/>
            </w:rPr>
          </w:rPrChange>
        </w:rPr>
        <w:t>Kapteyn</w:t>
      </w:r>
      <w:r w:rsidRPr="005E72EC">
        <w:rPr>
          <w:rStyle w:val="citation"/>
          <w:strike/>
          <w:color w:val="000000"/>
          <w:rPrChange w:id="76" w:author="Irene Tsapara" w:date="2024-03-23T10:58:00Z">
            <w:rPr>
              <w:rStyle w:val="citation"/>
              <w:color w:val="000000"/>
            </w:rPr>
          </w:rPrChange>
        </w:rPr>
        <w:t xml:space="preserve"> &amp; </w:t>
      </w:r>
      <w:r w:rsidRPr="005E72EC">
        <w:rPr>
          <w:rStyle w:val="Contrib"/>
          <w:strike/>
          <w:color w:val="000000"/>
          <w:rPrChange w:id="77" w:author="Irene Tsapara" w:date="2024-03-23T10:58:00Z">
            <w:rPr>
              <w:rStyle w:val="Contrib"/>
              <w:color w:val="000000"/>
            </w:rPr>
          </w:rPrChange>
        </w:rPr>
        <w:t>Willcox</w:t>
      </w:r>
      <w:r w:rsidRPr="005E72EC">
        <w:rPr>
          <w:strike/>
          <w:color w:val="000000"/>
          <w:rPrChange w:id="78" w:author="Irene Tsapara" w:date="2024-03-23T10:58:00Z">
            <w:rPr>
              <w:color w:val="000000"/>
            </w:rPr>
          </w:rPrChange>
        </w:rPr>
        <w:t xml:space="preserve">, </w:t>
      </w:r>
      <w:r w:rsidRPr="005E72EC">
        <w:rPr>
          <w:rStyle w:val="citation"/>
          <w:strike/>
          <w:color w:val="000000"/>
          <w:rPrChange w:id="79" w:author="Irene Tsapara" w:date="2024-03-23T10:58:00Z">
            <w:rPr>
              <w:rStyle w:val="citation"/>
              <w:color w:val="000000"/>
            </w:rPr>
          </w:rPrChange>
        </w:rPr>
        <w:t>2020</w:t>
      </w:r>
      <w:r w:rsidRPr="005E72EC">
        <w:rPr>
          <w:strike/>
          <w:color w:val="000000"/>
          <w:rPrChange w:id="80" w:author="Irene Tsapara" w:date="2024-03-23T10:58:00Z">
            <w:rPr>
              <w:color w:val="000000"/>
            </w:rPr>
          </w:rPrChange>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5E72EC">
        <w:rPr>
          <w:rFonts w:eastAsia="Times New Roman"/>
          <w:strike/>
          <w:rPrChange w:id="81" w:author="Irene Tsapara" w:date="2024-03-23T10:59:00Z">
            <w:rPr>
              <w:rFonts w:eastAsia="Times New Roman"/>
            </w:rPr>
          </w:rPrChange>
        </w:rPr>
        <w:t>Precision, Recall, F1-Score, and</w:t>
      </w:r>
      <w:r w:rsidRPr="00C63B02">
        <w:rPr>
          <w:rFonts w:eastAsia="Times New Roman"/>
        </w:rPr>
        <w:t xml:space="preserve"> Intersection Over Union (IoU)</w:t>
      </w:r>
    </w:p>
    <w:p w14:paraId="580FBD1A" w14:textId="77777777" w:rsidR="00F50101" w:rsidRDefault="00F50101" w:rsidP="00F50101">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5E72EC" w:rsidRDefault="00C63B02" w:rsidP="00C63B02">
      <w:pPr>
        <w:pStyle w:val="Heading3"/>
        <w:rPr>
          <w:rFonts w:eastAsia="Times New Roman"/>
          <w:strike/>
          <w:rPrChange w:id="82" w:author="Irene Tsapara" w:date="2024-03-23T10:59:00Z">
            <w:rPr>
              <w:rFonts w:eastAsia="Times New Roman"/>
            </w:rPr>
          </w:rPrChange>
        </w:rPr>
      </w:pPr>
      <w:r w:rsidRPr="005E72EC">
        <w:rPr>
          <w:rFonts w:eastAsia="Times New Roman"/>
          <w:strike/>
          <w:rPrChange w:id="83" w:author="Irene Tsapara" w:date="2024-03-23T10:59:00Z">
            <w:rPr>
              <w:rFonts w:eastAsia="Times New Roman"/>
            </w:rPr>
          </w:rPrChange>
        </w:rPr>
        <w:t>Quality Assurance and Validation</w:t>
      </w:r>
    </w:p>
    <w:p w14:paraId="0480B87B" w14:textId="321BDD50" w:rsidR="00C63B02" w:rsidRPr="005E72EC" w:rsidRDefault="00C63B02" w:rsidP="00C63B02">
      <w:pPr>
        <w:pStyle w:val="li"/>
        <w:spacing w:line="480" w:lineRule="auto"/>
        <w:ind w:firstLine="720"/>
        <w:rPr>
          <w:strike/>
          <w:color w:val="000000"/>
          <w:rPrChange w:id="84" w:author="Irene Tsapara" w:date="2024-03-23T10:59:00Z">
            <w:rPr>
              <w:color w:val="000000"/>
            </w:rPr>
          </w:rPrChange>
        </w:rPr>
      </w:pPr>
      <w:r w:rsidRPr="005E72EC">
        <w:rPr>
          <w:strike/>
          <w:color w:val="000000"/>
          <w:rPrChange w:id="85" w:author="Irene Tsapara" w:date="2024-03-23T10:59:00Z">
            <w:rPr>
              <w:color w:val="000000"/>
            </w:rPr>
          </w:rPrChange>
        </w:rPr>
        <w:t>Ensuring data integrity, accuracy, and reliability through systematic checks and validation procedures to confirm that the collected data and results are trustworthy.</w:t>
      </w:r>
    </w:p>
    <w:p w14:paraId="371F614A" w14:textId="77777777" w:rsidR="00F50101" w:rsidRPr="005E72EC" w:rsidRDefault="00F50101" w:rsidP="00F50101">
      <w:pPr>
        <w:pStyle w:val="Heading3"/>
        <w:rPr>
          <w:rFonts w:eastAsia="Times New Roman"/>
          <w:strike/>
          <w:rPrChange w:id="86" w:author="Irene Tsapara" w:date="2024-03-23T10:59:00Z">
            <w:rPr>
              <w:rFonts w:eastAsia="Times New Roman"/>
            </w:rPr>
          </w:rPrChange>
        </w:rPr>
      </w:pPr>
      <w:r w:rsidRPr="005E72EC">
        <w:rPr>
          <w:rFonts w:eastAsia="Times New Roman"/>
          <w:strike/>
          <w:rPrChange w:id="87" w:author="Irene Tsapara" w:date="2024-03-23T10:59:00Z">
            <w:rPr>
              <w:rFonts w:eastAsia="Times New Roman"/>
            </w:rPr>
          </w:rPrChange>
        </w:rPr>
        <w:t>Statistical Analysis</w:t>
      </w:r>
    </w:p>
    <w:p w14:paraId="49E42E79" w14:textId="77777777" w:rsidR="00F50101" w:rsidRPr="005E72EC" w:rsidRDefault="00F50101" w:rsidP="00F50101">
      <w:pPr>
        <w:pStyle w:val="li"/>
        <w:spacing w:line="480" w:lineRule="auto"/>
        <w:ind w:firstLine="720"/>
        <w:rPr>
          <w:strike/>
          <w:color w:val="000000"/>
          <w:rPrChange w:id="88" w:author="Irene Tsapara" w:date="2024-03-23T10:59:00Z">
            <w:rPr>
              <w:color w:val="000000"/>
            </w:rPr>
          </w:rPrChange>
        </w:rPr>
      </w:pPr>
      <w:r w:rsidRPr="005E72EC">
        <w:rPr>
          <w:strike/>
          <w:color w:val="000000"/>
          <w:rPrChange w:id="89" w:author="Irene Tsapara" w:date="2024-03-23T10:59:00Z">
            <w:rPr>
              <w:color w:val="000000"/>
            </w:rPr>
          </w:rPrChange>
        </w:rPr>
        <w:t>Applying statistical techniques and tests to analyze and interpret data, identify patterns, and draw meaningful conclusions from datasets.</w:t>
      </w:r>
    </w:p>
    <w:p w14:paraId="51D7A296" w14:textId="77777777" w:rsidR="00F50101" w:rsidRPr="005E72EC" w:rsidRDefault="00F50101" w:rsidP="00F50101">
      <w:pPr>
        <w:pStyle w:val="Heading3"/>
        <w:rPr>
          <w:rFonts w:eastAsia="Times New Roman"/>
          <w:strike/>
          <w:rPrChange w:id="90" w:author="Irene Tsapara" w:date="2024-03-23T10:59:00Z">
            <w:rPr>
              <w:rFonts w:eastAsia="Times New Roman"/>
            </w:rPr>
          </w:rPrChange>
        </w:rPr>
      </w:pPr>
      <w:r w:rsidRPr="005E72EC">
        <w:rPr>
          <w:rFonts w:eastAsia="Times New Roman"/>
          <w:strike/>
          <w:rPrChange w:id="91" w:author="Irene Tsapara" w:date="2024-03-23T10:59:00Z">
            <w:rPr>
              <w:rFonts w:eastAsia="Times New Roman"/>
            </w:rPr>
          </w:rPrChange>
        </w:rPr>
        <w:t>Spatial Analysis</w:t>
      </w:r>
    </w:p>
    <w:p w14:paraId="0A3BE726" w14:textId="07D0CA3F" w:rsidR="00F50101" w:rsidRPr="005E72EC" w:rsidRDefault="00F50101" w:rsidP="00F50101">
      <w:pPr>
        <w:pStyle w:val="li"/>
        <w:spacing w:line="480" w:lineRule="auto"/>
        <w:ind w:firstLine="720"/>
        <w:rPr>
          <w:strike/>
          <w:color w:val="000000"/>
          <w:rPrChange w:id="92" w:author="Irene Tsapara" w:date="2024-03-23T10:59:00Z">
            <w:rPr>
              <w:color w:val="000000"/>
            </w:rPr>
          </w:rPrChange>
        </w:rPr>
      </w:pPr>
      <w:r w:rsidRPr="005E72EC">
        <w:rPr>
          <w:strike/>
          <w:color w:val="000000"/>
          <w:rPrChange w:id="93" w:author="Irene Tsapara" w:date="2024-03-23T10:59:00Z">
            <w:rPr>
              <w:color w:val="000000"/>
            </w:rPr>
          </w:rPrChange>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proofErr w:type="spellStart"/>
      <w:r w:rsidR="00F50101">
        <w:rPr>
          <w:rStyle w:val="Contrib"/>
          <w:color w:val="000000"/>
        </w:rPr>
        <w:t>Hematang</w:t>
      </w:r>
      <w:proofErr w:type="spellEnd"/>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proofErr w:type="spellStart"/>
      <w:r w:rsidR="00F50101">
        <w:rPr>
          <w:rStyle w:val="Contrib"/>
          <w:color w:val="000000"/>
        </w:rPr>
        <w:t>Suhaizad</w:t>
      </w:r>
      <w:proofErr w:type="spellEnd"/>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5E72EC" w:rsidRDefault="00C63B02" w:rsidP="00C63B02">
      <w:pPr>
        <w:pStyle w:val="Heading3"/>
        <w:rPr>
          <w:rFonts w:eastAsia="Times New Roman"/>
          <w:strike/>
          <w:rPrChange w:id="94" w:author="Irene Tsapara" w:date="2024-03-23T10:59:00Z">
            <w:rPr>
              <w:rFonts w:eastAsia="Times New Roman"/>
            </w:rPr>
          </w:rPrChange>
        </w:rPr>
      </w:pPr>
      <w:r w:rsidRPr="005E72EC">
        <w:rPr>
          <w:rFonts w:eastAsia="Times New Roman"/>
          <w:strike/>
          <w:rPrChange w:id="95" w:author="Irene Tsapara" w:date="2024-03-23T10:59:00Z">
            <w:rPr>
              <w:rFonts w:eastAsia="Times New Roman"/>
            </w:rPr>
          </w:rPrChange>
        </w:rPr>
        <w:t>Visualization</w:t>
      </w:r>
    </w:p>
    <w:p w14:paraId="5E5722E9" w14:textId="2ED74D56" w:rsidR="00C63B02" w:rsidRPr="005E72EC" w:rsidRDefault="00A443C7" w:rsidP="00C63B02">
      <w:pPr>
        <w:suppressAutoHyphens/>
        <w:spacing w:after="0" w:line="480" w:lineRule="auto"/>
        <w:ind w:firstLine="720"/>
        <w:contextualSpacing/>
        <w:rPr>
          <w:strike/>
          <w:color w:val="000000"/>
          <w:rPrChange w:id="96" w:author="Irene Tsapara" w:date="2024-03-23T10:59:00Z">
            <w:rPr>
              <w:color w:val="000000"/>
            </w:rPr>
          </w:rPrChange>
        </w:rPr>
      </w:pPr>
      <w:r w:rsidRPr="005E72EC">
        <w:rPr>
          <w:strike/>
          <w:color w:val="000000"/>
          <w:rPrChange w:id="97" w:author="Irene Tsapara" w:date="2024-03-23T10:59:00Z">
            <w:rPr>
              <w:color w:val="000000"/>
            </w:rPr>
          </w:rPrChange>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98" w:name="_Toc464831650"/>
      <w:bookmarkStart w:id="99" w:name="_Toc465328387"/>
      <w:bookmarkStart w:id="100" w:name="_Toc165902217"/>
      <w:bookmarkStart w:id="101" w:name="_Toc145748782"/>
      <w:r w:rsidRPr="00887A22">
        <w:t>Summary</w:t>
      </w:r>
      <w:bookmarkEnd w:id="98"/>
      <w:bookmarkEnd w:id="99"/>
      <w:bookmarkEnd w:id="100"/>
    </w:p>
    <w:p w14:paraId="280E0656" w14:textId="77777777" w:rsidR="00E55CBB" w:rsidRDefault="00E55CBB" w:rsidP="00E55CBB">
      <w:pPr>
        <w:spacing w:line="480" w:lineRule="auto"/>
        <w:ind w:firstLine="720"/>
        <w:rPr>
          <w:color w:val="000000"/>
        </w:rPr>
      </w:pPr>
      <w:bookmarkStart w:id="102" w:name="_Toc464831682"/>
      <w:bookmarkStart w:id="103" w:name="_Toc465328414"/>
      <w:bookmarkEnd w:id="101"/>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3D15D3DB" w:rsidR="00F50101" w:rsidRDefault="00E55CBB" w:rsidP="00E55CBB">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7A8BF33D" w:rsidR="00F50101" w:rsidRDefault="00E55CBB" w:rsidP="00F50101">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r w:rsidR="00F50101">
        <w:rPr>
          <w:color w:val="000000"/>
        </w:rPr>
        <w:t xml:space="preserve"> </w:t>
      </w:r>
      <w:commentRangeStart w:id="104"/>
      <w:commentRangeStart w:id="105"/>
      <w:r>
        <w:t>A number of government initiatives, including ones aimed at sustainable urbanization and environmental stewardship, emphasize the use of digital twins to inform data-driven decision-making</w:t>
      </w:r>
      <w:r>
        <w:rPr>
          <w:color w:val="000000"/>
        </w:rPr>
        <w:t xml:space="preserve"> </w:t>
      </w:r>
      <w:r>
        <w:t>(</w:t>
      </w:r>
      <w:proofErr w:type="spellStart"/>
      <w:r>
        <w:rPr>
          <w:rStyle w:val="contrib0"/>
        </w:rPr>
        <w:t>Angin</w:t>
      </w:r>
      <w:proofErr w:type="spellEnd"/>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sidR="00F50101">
        <w:rPr>
          <w:color w:val="000000"/>
        </w:rPr>
        <w:t>.</w:t>
      </w:r>
      <w:commentRangeEnd w:id="104"/>
      <w:r w:rsidR="005E72EC">
        <w:rPr>
          <w:rStyle w:val="CommentReference"/>
          <w:rFonts w:eastAsia="Times New Roman" w:cs="Arial"/>
          <w:szCs w:val="20"/>
        </w:rPr>
        <w:commentReference w:id="104"/>
      </w:r>
      <w:commentRangeEnd w:id="105"/>
      <w:r>
        <w:rPr>
          <w:rStyle w:val="CommentReference"/>
          <w:rFonts w:eastAsia="Times New Roman" w:cs="Arial"/>
          <w:szCs w:val="20"/>
        </w:rPr>
        <w:commentReference w:id="105"/>
      </w:r>
    </w:p>
    <w:p w14:paraId="32FF9219" w14:textId="77777777" w:rsidR="00DF2078" w:rsidRDefault="00F50101" w:rsidP="00F50101">
      <w:pPr>
        <w:spacing w:line="480" w:lineRule="auto"/>
        <w:ind w:firstLine="720"/>
      </w:pPr>
      <w:commentRangeStart w:id="106"/>
      <w:commentRangeStart w:id="107"/>
      <w:r>
        <w:rPr>
          <w:color w:val="000000"/>
        </w:rPr>
        <w:t xml:space="preserve">In summary, </w:t>
      </w:r>
      <w:commentRangeEnd w:id="106"/>
      <w:r w:rsidR="005E72EC">
        <w:rPr>
          <w:rStyle w:val="CommentReference"/>
          <w:rFonts w:eastAsia="Times New Roman" w:cs="Arial"/>
          <w:szCs w:val="20"/>
        </w:rPr>
        <w:commentReference w:id="106"/>
      </w:r>
      <w:commentRangeEnd w:id="107"/>
      <w:r w:rsidR="00E55CBB">
        <w:rPr>
          <w:rStyle w:val="CommentReference"/>
          <w:rFonts w:eastAsia="Times New Roman" w:cs="Arial"/>
          <w:szCs w:val="20"/>
        </w:rPr>
        <w:commentReference w:id="107"/>
      </w:r>
      <w:r w:rsidR="00E55CBB">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0E662778" w14:textId="77777777" w:rsidR="00DF2078" w:rsidRDefault="00DF2078">
      <w:r>
        <w:br w:type="page"/>
      </w:r>
    </w:p>
    <w:p w14:paraId="0004E889" w14:textId="77777777" w:rsidR="00DF2078" w:rsidRPr="00887A22" w:rsidRDefault="00DF2078" w:rsidP="00DF2078">
      <w:pPr>
        <w:pStyle w:val="Heading1"/>
      </w:pPr>
      <w:bookmarkStart w:id="108" w:name="_Toc97025081"/>
      <w:bookmarkStart w:id="109" w:name="_Toc165902218"/>
      <w:commentRangeStart w:id="110"/>
      <w:commentRangeStart w:id="111"/>
      <w:commentRangeStart w:id="112"/>
      <w:r>
        <w:lastRenderedPageBreak/>
        <w:t xml:space="preserve">Chapter 2: Literature </w:t>
      </w:r>
      <w:commentRangeStart w:id="113"/>
      <w:r>
        <w:t>Review</w:t>
      </w:r>
      <w:commentRangeEnd w:id="110"/>
      <w:r>
        <w:rPr>
          <w:rStyle w:val="CommentReference"/>
        </w:rPr>
        <w:commentReference w:id="110"/>
      </w:r>
      <w:commentRangeEnd w:id="111"/>
      <w:r>
        <w:rPr>
          <w:rStyle w:val="CommentReference"/>
        </w:rPr>
        <w:commentReference w:id="111"/>
      </w:r>
      <w:commentRangeEnd w:id="113"/>
      <w:r>
        <w:rPr>
          <w:rStyle w:val="CommentReference"/>
        </w:rPr>
        <w:commentReference w:id="113"/>
      </w:r>
      <w:commentRangeEnd w:id="112"/>
      <w:r>
        <w:rPr>
          <w:rStyle w:val="CommentReference"/>
        </w:rPr>
        <w:commentReference w:id="112"/>
      </w:r>
      <w:bookmarkStart w:id="114" w:name="_Toc464831651"/>
      <w:bookmarkStart w:id="115" w:name="_Toc465328388"/>
      <w:bookmarkEnd w:id="108"/>
      <w:bookmarkEnd w:id="109"/>
      <w:bookmarkEnd w:id="114"/>
      <w:bookmarkEnd w:id="115"/>
    </w:p>
    <w:p w14:paraId="41FD437E" w14:textId="77777777" w:rsidR="00DD1D53" w:rsidRDefault="00DD1D53" w:rsidP="00DD1D53">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C130F64" w14:textId="77777777" w:rsidR="00DD1D53" w:rsidRDefault="00DD1D53" w:rsidP="00DD1D53">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72424844" w14:textId="77777777" w:rsidR="00DD1D53" w:rsidRDefault="00DD1D53" w:rsidP="00DD1D53">
      <w:pPr>
        <w:spacing w:line="480" w:lineRule="auto"/>
        <w:ind w:firstLine="720"/>
        <w:rPr>
          <w:color w:val="000000"/>
        </w:rPr>
      </w:pPr>
      <w:r>
        <w:rPr>
          <w:color w:val="000000"/>
        </w:rPr>
        <w:t xml:space="preserve">A computer vision model based on machine learning will be used to accomplish this goal by utilizing a large dataset of foliage imagery. Utilizing advanced instance semantic segmentation techniques, the model aims to identify and categorize foliage within images, employing a combination of image segmentation, classification, and object detection </w:t>
      </w:r>
      <w:r>
        <w:rPr>
          <w:color w:val="000000"/>
        </w:rPr>
        <w:lastRenderedPageBreak/>
        <w:t>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challenges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73DB49D8" w14:textId="77777777" w:rsidR="00DD1D53" w:rsidRDefault="00DD1D53" w:rsidP="00DD1D53">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 These resources will support the model’s validation through grid-based assessments and Mean Intersection over Union (MIoU) metrics for segmentation accuracy evaluation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xml:space="preserve">;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3EACC819" w14:textId="77777777" w:rsidR="00DD1D53" w:rsidRDefault="00DD1D53" w:rsidP="00DD1D53">
      <w:pPr>
        <w:spacing w:line="480" w:lineRule="auto"/>
        <w:ind w:firstLine="720"/>
        <w:rPr>
          <w:color w:val="000000"/>
        </w:rPr>
      </w:pPr>
      <w:r>
        <w:rPr>
          <w:color w:val="000000"/>
        </w:rPr>
        <w:t>Because of the continuous growth and transformation of foliage, conventional methods of acquiring foliage data, such as UAVs and LiDAR, have high operating costs and require substantial physical effort to maintain current information. The proposed study aims to circumvent these challenges by leveraging more cost-effective and efficient alternatives, such as Google Street View and satellite images, in conjunction with advanced computer vision and machine learning models for object detection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1396F0BA" w14:textId="52FC1C90" w:rsidR="000C156C" w:rsidRPr="00DD1D53" w:rsidRDefault="00DD1D53" w:rsidP="00DD1D53">
      <w:pPr>
        <w:spacing w:line="480" w:lineRule="auto"/>
        <w:ind w:firstLine="720"/>
        <w:rPr>
          <w:color w:val="000000"/>
        </w:rPr>
      </w:pPr>
      <w:r>
        <w:rPr>
          <w:color w:val="000000"/>
        </w:rPr>
        <w:lastRenderedPageBreak/>
        <w:t>Ultimately, by creating a digital twin of an environment replete with foliage, this study seeks to equip network operators with a critical tool for deploying higher-frequency networks, such as those required for 5G and 6G technologies. This tool is intended to facilitate optimal node placement for enhanced coverage and user experience, addressing one of the main challenges—foliage impact—in mmW network deployment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 This literature review delineates the study’s comprehensive approach, positioning it at the forefront of addressing the complex interplay between natural vegetation and advanced wireless communication technologies.</w:t>
      </w:r>
    </w:p>
    <w:p w14:paraId="4414CF99" w14:textId="325CA788" w:rsidR="000C156C" w:rsidRDefault="000C156C" w:rsidP="000C156C">
      <w:pPr>
        <w:pStyle w:val="Heading2"/>
        <w:rPr>
          <w:shd w:val="clear" w:color="auto" w:fill="FFFFFF"/>
        </w:rPr>
      </w:pPr>
      <w:bookmarkStart w:id="116" w:name="_Toc165902219"/>
      <w:r>
        <w:rPr>
          <w:shd w:val="clear" w:color="auto" w:fill="FFFFFF"/>
        </w:rPr>
        <w:t>Key Areas in Building Digital Twin Representation of Foliage</w:t>
      </w:r>
      <w:bookmarkEnd w:id="116"/>
    </w:p>
    <w:p w14:paraId="67F63DF8" w14:textId="73D87817" w:rsidR="000C156C" w:rsidRDefault="00975DFF" w:rsidP="00DA46F2">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4BBAAA0F" w14:textId="77777777" w:rsidR="000C156C" w:rsidRDefault="000C156C" w:rsidP="000C156C">
      <w:pPr>
        <w:pStyle w:val="Heading3"/>
      </w:pPr>
      <w:r>
        <w:rPr>
          <w:shd w:val="clear" w:color="auto" w:fill="FFFFFF"/>
        </w:rPr>
        <w:t>Challenges in mmW Network Planning</w:t>
      </w:r>
    </w:p>
    <w:p w14:paraId="523F2FE0" w14:textId="77777777" w:rsidR="00975DFF" w:rsidRDefault="00975DFF" w:rsidP="00975DFF">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w:t>
      </w:r>
      <w:r>
        <w:rPr>
          <w:color w:val="000000"/>
        </w:rPr>
        <w:lastRenderedPageBreak/>
        <w:t>network performance, capacity expansion for IoT applications, spectrum efficiency, support for innovative use cases, and future-proofing networks for evolving technologies. Leveraging mmW technology enables operators to deliver high-speed, low-latency connectivity, accommodate a large number of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20400DA5" w14:textId="00608C64" w:rsidR="00437E3D" w:rsidRDefault="00975DFF" w:rsidP="00437E3D">
      <w:pPr>
        <w:spacing w:line="480" w:lineRule="auto"/>
        <w:ind w:firstLine="720"/>
        <w:rPr>
          <w:color w:val="000000"/>
        </w:rPr>
      </w:pPr>
      <w:r>
        <w:rPr>
          <w:color w:val="000000"/>
        </w:rPr>
        <w:t>The mmW technology faces several challenges in 5G networks, including high propagation losses, limited range, obstruction sensitivity, fading and reflections, equipment and infrastructure requirements, and regulatory considerations. There are several challenges associated with mmW frequencies, including their susceptibility to atmospheric absorption, scattering, and penetration losses through obstacles like buildings and vegetation</w:t>
      </w:r>
      <w:r w:rsidR="00437E3D">
        <w:rPr>
          <w:color w:val="000000"/>
        </w:rPr>
        <w:t xml:space="preserve"> (</w:t>
      </w:r>
      <w:r w:rsidR="00437E3D">
        <w:rPr>
          <w:rStyle w:val="citation"/>
          <w:color w:val="000000"/>
        </w:rPr>
        <w:t>Figure</w:t>
      </w:r>
      <w:r w:rsidR="00437E3D">
        <w:rPr>
          <w:color w:val="000000"/>
        </w:rPr>
        <w:t xml:space="preserve"> </w:t>
      </w:r>
      <w:r w:rsidR="00437E3D">
        <w:rPr>
          <w:rStyle w:val="citation"/>
          <w:color w:val="000000"/>
        </w:rPr>
        <w:t>4</w:t>
      </w:r>
      <w:r w:rsidR="00437E3D">
        <w:rPr>
          <w:color w:val="000000"/>
        </w:rPr>
        <w:t>)</w:t>
      </w:r>
      <w:r>
        <w:rPr>
          <w:color w:val="000000"/>
        </w:rPr>
        <w:t>. The importance of studying foliage or vegetation in understanding path loss and optimizing the deployment of mmW technology in 5G networks. Vegetation plays a crucial role in causing attenuation and signal loss in mmW propagation due to scattering and absorption effects. By analyzing the impact of foliage on signal propagation, researchers can gain insights into the specific challenges posed by vegetation, such as signal penetration through leaves, branches, and tree structure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C5B84A3" w14:textId="27C4256F" w:rsidR="000C156C" w:rsidRDefault="00975DFF" w:rsidP="00975DFF">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8725C5B" w14:textId="77777777" w:rsidR="00437E3D" w:rsidRDefault="00437E3D" w:rsidP="00437E3D">
      <w:pPr>
        <w:pStyle w:val="embeddedapa-figure-label"/>
        <w:spacing w:line="480" w:lineRule="auto"/>
        <w:rPr>
          <w:color w:val="000000"/>
        </w:rPr>
      </w:pPr>
    </w:p>
    <w:p w14:paraId="09472A6D" w14:textId="058DF9B1" w:rsidR="00CD2DAD" w:rsidRDefault="00725387" w:rsidP="00725387">
      <w:pPr>
        <w:pStyle w:val="Caption"/>
      </w:pPr>
      <w:bookmarkStart w:id="117" w:name="_Toc165902046"/>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CD2DAD">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p>
    <w:p w14:paraId="75369D08" w14:textId="339F81E6" w:rsidR="00725387" w:rsidRPr="00CD2DAD" w:rsidRDefault="00725387" w:rsidP="00725387">
      <w:pPr>
        <w:pStyle w:val="Caption"/>
      </w:pPr>
      <w:r w:rsidRPr="00CD2DAD">
        <w:rPr>
          <w:rFonts w:eastAsia="Times New Roman" w:cs="Times New Roman"/>
          <w:i/>
          <w:color w:val="000000"/>
          <w:szCs w:val="24"/>
        </w:rPr>
        <w:t>Obstacles in 5G Millimeter-Wave Deployment</w:t>
      </w:r>
      <w:bookmarkEnd w:id="117"/>
    </w:p>
    <w:p w14:paraId="54D7F8BC" w14:textId="77777777" w:rsidR="00437E3D" w:rsidRDefault="00437E3D" w:rsidP="00437E3D">
      <w:pPr>
        <w:pStyle w:val="embeddedembedded-img"/>
        <w:spacing w:line="480" w:lineRule="auto"/>
        <w:rPr>
          <w:color w:val="000000"/>
        </w:rPr>
      </w:pPr>
      <w:r>
        <w:rPr>
          <w:noProof/>
          <w:color w:val="000000"/>
        </w:rPr>
        <w:drawing>
          <wp:inline distT="0" distB="0" distL="0" distR="0" wp14:anchorId="279275DF" wp14:editId="38C0B511">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7C6E1E6F" w14:textId="77777777" w:rsid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57C22606" w14:textId="77777777" w:rsidR="00437E3D" w:rsidRPr="00DA46F2" w:rsidRDefault="00437E3D" w:rsidP="00975DFF">
      <w:pPr>
        <w:spacing w:line="480" w:lineRule="auto"/>
        <w:ind w:firstLine="720"/>
        <w:rPr>
          <w:shd w:val="clear" w:color="auto" w:fill="FFFFFF"/>
        </w:rPr>
      </w:pPr>
    </w:p>
    <w:p w14:paraId="4DFC2C11" w14:textId="77777777" w:rsidR="000C156C" w:rsidRPr="00C13616" w:rsidRDefault="000C156C" w:rsidP="000C156C">
      <w:pPr>
        <w:pStyle w:val="Heading3"/>
        <w:rPr>
          <w:shd w:val="clear" w:color="auto" w:fill="FFFFFF"/>
        </w:rPr>
      </w:pPr>
      <w:r w:rsidRPr="00C13616">
        <w:rPr>
          <w:shd w:val="clear" w:color="auto" w:fill="FFFFFF"/>
        </w:rPr>
        <w:t>Role of Foliage in mmW Wireless Network Planning and Deployment</w:t>
      </w:r>
    </w:p>
    <w:p w14:paraId="0ADBCF1A" w14:textId="77777777" w:rsidR="00975DFF" w:rsidRDefault="00975DFF" w:rsidP="00975DFF">
      <w:pPr>
        <w:spacing w:line="480" w:lineRule="auto"/>
        <w:ind w:firstLine="720"/>
        <w:rPr>
          <w:color w:val="000000"/>
        </w:rPr>
      </w:pPr>
      <w:r>
        <w:rPr>
          <w:color w:val="000000"/>
        </w:rPr>
        <w:t>In 5G millimeter-wave (</w:t>
      </w:r>
      <w:proofErr w:type="spellStart"/>
      <w:r>
        <w:rPr>
          <w:color w:val="000000"/>
        </w:rPr>
        <w:t>mmWave</w:t>
      </w:r>
      <w:proofErr w:type="spellEnd"/>
      <w:r>
        <w:rPr>
          <w:color w:val="000000"/>
        </w:rPr>
        <w:t xml:space="preserve">) networks, foliage or vegetation plays a crucial role by causing signal attenuation through scattering and absorption effects. The presence of leaves, branches, tree trunks, and twigs in foliage environments can obstruct and scatter </w:t>
      </w:r>
      <w:proofErr w:type="spellStart"/>
      <w:r>
        <w:rPr>
          <w:color w:val="000000"/>
        </w:rPr>
        <w:t>mmWave</w:t>
      </w:r>
      <w:proofErr w:type="spellEnd"/>
      <w:r>
        <w:rPr>
          <w:color w:val="000000"/>
        </w:rPr>
        <w:t xml:space="preser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w:t>
      </w:r>
      <w:proofErr w:type="spellStart"/>
      <w:r>
        <w:rPr>
          <w:color w:val="000000"/>
        </w:rPr>
        <w:t>mmWave</w:t>
      </w:r>
      <w:proofErr w:type="spellEnd"/>
      <w:r>
        <w:rPr>
          <w:color w:val="000000"/>
        </w:rPr>
        <w:t xml:space="preser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DA4D6F0" w14:textId="77777777" w:rsidR="00975DFF" w:rsidRDefault="00975DFF" w:rsidP="00975DFF">
      <w:pPr>
        <w:spacing w:line="480" w:lineRule="auto"/>
        <w:ind w:firstLine="720"/>
        <w:rPr>
          <w:color w:val="000000"/>
        </w:rPr>
      </w:pPr>
      <w:r>
        <w:rPr>
          <w:color w:val="000000"/>
        </w:rPr>
        <w:lastRenderedPageBreak/>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3E2C842B" w14:textId="55CD2A63" w:rsidR="00437E3D" w:rsidRDefault="00437E3D" w:rsidP="00437E3D">
      <w:pPr>
        <w:spacing w:line="480" w:lineRule="auto"/>
        <w:ind w:firstLine="720"/>
        <w:rPr>
          <w:color w:val="000000"/>
        </w:rPr>
      </w:pPr>
      <w:r>
        <w:rPr>
          <w:color w:val="000000"/>
        </w:rPr>
        <w:t>Foliage depth plays a crucial role in determining the optimal deployment of mmW networks and the coverage area in the presence of foliage obstacles. Vegetation loss rises precisely proportional to the depth of the vegetation, as shown by the graph (</w:t>
      </w:r>
      <w:r>
        <w:rPr>
          <w:rStyle w:val="citation"/>
          <w:color w:val="000000"/>
        </w:rPr>
        <w:t>Figure</w:t>
      </w:r>
      <w:r>
        <w:rPr>
          <w:color w:val="000000"/>
        </w:rPr>
        <w:t xml:space="preserve"> </w:t>
      </w:r>
      <w:r>
        <w:rPr>
          <w:rStyle w:val="citation"/>
          <w:color w:val="000000"/>
        </w:rPr>
        <w:t>5</w:t>
      </w:r>
      <w:r>
        <w:rPr>
          <w:color w:val="000000"/>
        </w:rPr>
        <w:t>).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21AE554" w14:textId="6A48B319" w:rsidR="000C156C" w:rsidRDefault="00975DFF" w:rsidP="00975DFF">
      <w:pPr>
        <w:spacing w:line="480" w:lineRule="auto"/>
        <w:ind w:firstLine="720"/>
        <w:rPr>
          <w:color w:val="000000"/>
        </w:rPr>
      </w:pPr>
      <w:r>
        <w:rPr>
          <w:color w:val="000000"/>
        </w:rPr>
        <w:t>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6DBF9EF8" w14:textId="447CDF43" w:rsidR="00CD2DAD" w:rsidRDefault="00CD2DAD" w:rsidP="00CD2DAD">
      <w:pPr>
        <w:pStyle w:val="Caption"/>
      </w:pPr>
      <w:bookmarkStart w:id="118" w:name="_Toc165902047"/>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p>
    <w:p w14:paraId="5AF21BFA" w14:textId="0A335139" w:rsidR="00CD2DAD" w:rsidRDefault="00CD2DAD" w:rsidP="00CD2DAD">
      <w:pPr>
        <w:pStyle w:val="Caption"/>
        <w:rPr>
          <w:color w:val="000000"/>
        </w:rPr>
      </w:pPr>
      <w:r w:rsidRPr="00CD2DAD">
        <w:rPr>
          <w:rFonts w:eastAsia="Times New Roman" w:cs="Times New Roman"/>
          <w:i/>
          <w:color w:val="000000"/>
          <w:szCs w:val="24"/>
        </w:rPr>
        <w:t>Vegetation Loss Simulation Results</w:t>
      </w:r>
      <w:bookmarkEnd w:id="118"/>
    </w:p>
    <w:p w14:paraId="17125214" w14:textId="77777777" w:rsidR="00437E3D" w:rsidRDefault="00437E3D" w:rsidP="00437E3D">
      <w:pPr>
        <w:pStyle w:val="embeddedembedded-img"/>
        <w:spacing w:line="480" w:lineRule="auto"/>
        <w:rPr>
          <w:color w:val="000000"/>
        </w:rPr>
      </w:pPr>
      <w:r>
        <w:rPr>
          <w:noProof/>
          <w:color w:val="000000"/>
        </w:rPr>
        <w:drawing>
          <wp:inline distT="0" distB="0" distL="0" distR="0" wp14:anchorId="15E7BA31" wp14:editId="75DE9901">
            <wp:extent cx="4762500" cy="3138920"/>
            <wp:effectExtent l="0" t="0" r="0" b="0"/>
            <wp:docPr id="100009" name="Picture 10000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Picture 100009" descr="A graph of different colored lines&#10;&#10;Description automatically generated"/>
                    <pic:cNvPicPr>
                      <a:picLocks noChangeAspect="1"/>
                    </pic:cNvPicPr>
                  </pic:nvPicPr>
                  <pic:blipFill>
                    <a:blip r:embed="rId24"/>
                    <a:stretch>
                      <a:fillRect/>
                    </a:stretch>
                  </pic:blipFill>
                  <pic:spPr>
                    <a:xfrm>
                      <a:off x="0" y="0"/>
                      <a:ext cx="4762500" cy="3138920"/>
                    </a:xfrm>
                    <a:prstGeom prst="rect">
                      <a:avLst/>
                    </a:prstGeom>
                  </pic:spPr>
                </pic:pic>
              </a:graphicData>
            </a:graphic>
          </wp:inline>
        </w:drawing>
      </w:r>
    </w:p>
    <w:p w14:paraId="40235147" w14:textId="77A0A5D5" w:rsidR="00437E3D" w:rsidRP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6CDCA3AD" w14:textId="77777777" w:rsidR="000C156C" w:rsidRDefault="000C156C" w:rsidP="000C156C">
      <w:pPr>
        <w:pStyle w:val="Heading3"/>
        <w:rPr>
          <w:shd w:val="clear" w:color="auto" w:fill="FFFFFF"/>
        </w:rPr>
      </w:pPr>
      <w:r w:rsidRPr="00C13616">
        <w:rPr>
          <w:shd w:val="clear" w:color="auto" w:fill="FFFFFF"/>
        </w:rPr>
        <w:t>Traditional Datasets from LiDAR and UAV data</w:t>
      </w:r>
    </w:p>
    <w:p w14:paraId="5C0D1677" w14:textId="1C88A1CA" w:rsidR="00437E3D" w:rsidRDefault="00437E3D" w:rsidP="00437E3D">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w:t>
      </w:r>
      <w:r>
        <w:rPr>
          <w:color w:val="000000"/>
        </w:rPr>
        <w:lastRenderedPageBreak/>
        <w:t>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6EEF3BAC" w14:textId="0B2278B1" w:rsidR="00CD2DAD" w:rsidRDefault="00CD2DAD" w:rsidP="00CD2DAD">
      <w:pPr>
        <w:pStyle w:val="Caption"/>
      </w:pPr>
      <w:bookmarkStart w:id="119" w:name="_Toc165902048"/>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p>
    <w:p w14:paraId="7D23CD5C" w14:textId="6B4270D3" w:rsidR="00437E3D" w:rsidRDefault="00CD2DAD" w:rsidP="00CD2DAD">
      <w:pPr>
        <w:pStyle w:val="Caption"/>
        <w:rPr>
          <w:color w:val="000000"/>
        </w:rPr>
      </w:pPr>
      <w:r w:rsidRPr="00CD2DAD">
        <w:rPr>
          <w:i/>
          <w:iCs w:val="0"/>
        </w:rPr>
        <w:t>Illustration of Collection of Data in Lidar and UAV</w:t>
      </w:r>
      <w:bookmarkEnd w:id="119"/>
    </w:p>
    <w:p w14:paraId="32699437" w14:textId="77777777" w:rsidR="00437E3D" w:rsidRDefault="00437E3D" w:rsidP="00437E3D">
      <w:pPr>
        <w:pStyle w:val="embeddedembedded-img"/>
        <w:spacing w:line="480" w:lineRule="auto"/>
        <w:rPr>
          <w:color w:val="000000"/>
        </w:rPr>
      </w:pPr>
      <w:r>
        <w:rPr>
          <w:noProof/>
          <w:color w:val="000000"/>
        </w:rPr>
        <w:drawing>
          <wp:inline distT="0" distB="0" distL="0" distR="0" wp14:anchorId="062F5B8D" wp14:editId="61D7E8F1">
            <wp:extent cx="4762500" cy="3164237"/>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4762500" cy="3164237"/>
                    </a:xfrm>
                    <a:prstGeom prst="rect">
                      <a:avLst/>
                    </a:prstGeom>
                  </pic:spPr>
                </pic:pic>
              </a:graphicData>
            </a:graphic>
          </wp:inline>
        </w:drawing>
      </w:r>
    </w:p>
    <w:p w14:paraId="4A763E28" w14:textId="209C4DCC" w:rsidR="00975DFF" w:rsidRPr="00437E3D" w:rsidRDefault="00437E3D" w:rsidP="00437E3D">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353B63B2" w14:textId="77777777" w:rsidR="00975DFF" w:rsidRDefault="00975DFF" w:rsidP="00975DFF">
      <w:pPr>
        <w:spacing w:line="480" w:lineRule="auto"/>
        <w:ind w:firstLine="720"/>
        <w:rPr>
          <w:color w:val="000000"/>
        </w:rPr>
      </w:pPr>
      <w:r>
        <w:rPr>
          <w:color w:val="000000"/>
        </w:rPr>
        <w:t>But that said,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26C6201" w14:textId="77777777" w:rsidR="00975DFF" w:rsidRDefault="00975DFF" w:rsidP="00975DFF">
      <w:pPr>
        <w:spacing w:line="480" w:lineRule="auto"/>
        <w:ind w:firstLine="720"/>
        <w:rPr>
          <w:color w:val="000000"/>
        </w:rPr>
      </w:pPr>
      <w:r>
        <w:rPr>
          <w:color w:val="000000"/>
        </w:rPr>
        <w:lastRenderedPageBreak/>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52F89EFF" w14:textId="77777777" w:rsidR="00975DFF" w:rsidRDefault="00975DFF" w:rsidP="00975DFF">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 This complexity is further exacerbated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6F8864A" w14:textId="77777777" w:rsidR="00975DFF" w:rsidRDefault="00975DFF" w:rsidP="00975DFF">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xml:space="preserve">). This dataset aims to enhance safety by detecting small and flying UAVs, support object detection tasks, facilitate the </w:t>
      </w:r>
      <w:r>
        <w:rPr>
          <w:color w:val="000000"/>
        </w:rPr>
        <w:lastRenderedPageBreak/>
        <w:t>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27447CB5" w14:textId="7D10DF6E" w:rsidR="00975DFF" w:rsidRDefault="00977088" w:rsidP="00975DFF">
      <w:pPr>
        <w:spacing w:line="480" w:lineRule="auto"/>
        <w:ind w:firstLine="720"/>
        <w:rPr>
          <w:color w:val="000000"/>
        </w:rPr>
      </w:pPr>
      <w:r>
        <w:rPr>
          <w:color w:val="000000"/>
        </w:rPr>
        <w:t>Like</w:t>
      </w:r>
      <w:r w:rsidR="00975DFF">
        <w:rPr>
          <w:color w:val="000000"/>
        </w:rPr>
        <w:t xml:space="preserv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sidR="00975DFF">
        <w:rPr>
          <w:rStyle w:val="Contrib"/>
          <w:color w:val="000000"/>
        </w:rPr>
        <w:t>Sun</w:t>
      </w:r>
      <w:r w:rsidR="00975DFF">
        <w:rPr>
          <w:rStyle w:val="citation"/>
          <w:color w:val="000000"/>
        </w:rPr>
        <w:t xml:space="preserve"> et al.</w:t>
      </w:r>
      <w:r w:rsidR="00975DFF">
        <w:rPr>
          <w:color w:val="000000"/>
        </w:rPr>
        <w:t xml:space="preserve">, </w:t>
      </w:r>
      <w:r w:rsidR="00975DFF">
        <w:rPr>
          <w:rStyle w:val="citation"/>
          <w:color w:val="000000"/>
        </w:rPr>
        <w:t>2021</w:t>
      </w:r>
      <w:r w:rsidR="00975DFF">
        <w:rPr>
          <w:color w:val="000000"/>
        </w:rPr>
        <w:t>).</w:t>
      </w:r>
    </w:p>
    <w:p w14:paraId="6B4DCA0E" w14:textId="0970EB99" w:rsidR="000C156C" w:rsidRPr="00C13616" w:rsidRDefault="00975DFF" w:rsidP="00975DFF">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224D5BF8" w14:textId="77777777" w:rsidR="000C156C" w:rsidRPr="00795531" w:rsidRDefault="000C156C" w:rsidP="000C156C">
      <w:pPr>
        <w:pStyle w:val="Heading3"/>
      </w:pPr>
      <w:r w:rsidRPr="00795531">
        <w:t>Digital Twins</w:t>
      </w:r>
    </w:p>
    <w:p w14:paraId="29A18323" w14:textId="5F10090A" w:rsidR="00975DFF" w:rsidRDefault="00975DFF" w:rsidP="00975DFF">
      <w:pPr>
        <w:spacing w:line="480" w:lineRule="auto"/>
        <w:ind w:firstLine="720"/>
        <w:rPr>
          <w:color w:val="000000"/>
        </w:rPr>
      </w:pPr>
      <w:r>
        <w:rPr>
          <w:color w:val="000000"/>
        </w:rPr>
        <w:t xml:space="preserve">The concept of digital twins has a rich history that </w:t>
      </w:r>
      <w:r w:rsidR="00977088">
        <w:rPr>
          <w:color w:val="000000"/>
        </w:rPr>
        <w:t>dates to</w:t>
      </w:r>
      <w:r>
        <w:rPr>
          <w:color w:val="000000"/>
        </w:rPr>
        <w:t xml:space="preserve">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This historical event highlighted the power of digital twins in crisis management and problem-solving. Over the years, advancements in sensor technology and computational power have propelled the concept of </w:t>
      </w:r>
      <w:r>
        <w:rPr>
          <w:color w:val="000000"/>
        </w:rPr>
        <w:lastRenderedPageBreak/>
        <w:t>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34308EA9" w14:textId="4DA668BA" w:rsidR="00975DFF" w:rsidRDefault="00B6178E" w:rsidP="00975DFF">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4BEA47DB" w14:textId="1C94CCC4" w:rsidR="00437E3D" w:rsidRDefault="00437E3D" w:rsidP="00437E3D">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75D38920" w14:textId="01F27673" w:rsidR="00437E3D" w:rsidRDefault="00437E3D" w:rsidP="00437E3D">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w:t>
      </w:r>
      <w:r>
        <w:rPr>
          <w:color w:val="000000"/>
        </w:rPr>
        <w:lastRenderedPageBreak/>
        <w:t>data updates and efficient 3D model processing reduce the time between data updates and model adjustments, facilitating better decision-making in urban planning processes (</w:t>
      </w:r>
      <w:proofErr w:type="spellStart"/>
      <w:r>
        <w:rPr>
          <w:rStyle w:val="Contrib"/>
          <w:color w:val="000000"/>
        </w:rPr>
        <w:t>Shahat</w:t>
      </w:r>
      <w:proofErr w:type="spellEnd"/>
      <w:r>
        <w:rPr>
          <w:rStyle w:val="citation"/>
          <w:color w:val="000000"/>
        </w:rPr>
        <w:t xml:space="preserve"> et al.</w:t>
      </w:r>
      <w:r>
        <w:rPr>
          <w:color w:val="000000"/>
        </w:rPr>
        <w:t xml:space="preserve">, </w:t>
      </w:r>
      <w:r>
        <w:rPr>
          <w:rStyle w:val="citation"/>
          <w:color w:val="000000"/>
        </w:rPr>
        <w:t>2021</w:t>
      </w:r>
      <w:r>
        <w:rPr>
          <w:color w:val="000000"/>
        </w:rPr>
        <w:t>).</w:t>
      </w:r>
    </w:p>
    <w:p w14:paraId="72EF21C2" w14:textId="18E45876" w:rsidR="00CD2DAD" w:rsidRDefault="00CD2DAD" w:rsidP="00CD2DAD">
      <w:pPr>
        <w:pStyle w:val="Caption"/>
      </w:pPr>
      <w:bookmarkStart w:id="120" w:name="_Toc16590204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p>
    <w:p w14:paraId="3729DF48" w14:textId="6AD11A69" w:rsidR="00CD2DAD" w:rsidRDefault="00CD2DAD" w:rsidP="00CD2DAD">
      <w:pPr>
        <w:pStyle w:val="Caption"/>
        <w:rPr>
          <w:color w:val="000000"/>
        </w:rPr>
      </w:pPr>
      <w:r w:rsidRPr="00CD2DAD">
        <w:rPr>
          <w:i/>
          <w:iCs w:val="0"/>
        </w:rPr>
        <w:t>Elements of the Digital Twin Ecosystem</w:t>
      </w:r>
      <w:bookmarkEnd w:id="120"/>
    </w:p>
    <w:p w14:paraId="6E668E48" w14:textId="77777777" w:rsidR="00437E3D" w:rsidRDefault="00437E3D" w:rsidP="00437E3D">
      <w:pPr>
        <w:pStyle w:val="embeddedembedded-img"/>
        <w:spacing w:line="480" w:lineRule="auto"/>
        <w:rPr>
          <w:color w:val="000000"/>
        </w:rPr>
      </w:pPr>
      <w:r>
        <w:rPr>
          <w:noProof/>
          <w:color w:val="000000"/>
        </w:rPr>
        <w:drawing>
          <wp:inline distT="0" distB="0" distL="0" distR="0" wp14:anchorId="504A8FDC" wp14:editId="577DD28C">
            <wp:extent cx="4762500" cy="26550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4762500" cy="2655069"/>
                    </a:xfrm>
                    <a:prstGeom prst="rect">
                      <a:avLst/>
                    </a:prstGeom>
                  </pic:spPr>
                </pic:pic>
              </a:graphicData>
            </a:graphic>
          </wp:inline>
        </w:drawing>
      </w:r>
    </w:p>
    <w:p w14:paraId="67DCA35D" w14:textId="18E8C068" w:rsidR="00975DFF" w:rsidRP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1674105D" w14:textId="77777777" w:rsidR="00975DFF" w:rsidRDefault="00975DFF" w:rsidP="00975DFF">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By representing foliage in a digital twin, telecommunication companies can simulate the impact of vegetation on network signals. This representation helps in optimizing antenna placement for better coverage, </w:t>
      </w:r>
      <w:r>
        <w:rPr>
          <w:color w:val="000000"/>
        </w:rPr>
        <w:lastRenderedPageBreak/>
        <w:t>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7DD666B7" w14:textId="7DA470A3" w:rsidR="000C156C" w:rsidRPr="006D6389" w:rsidRDefault="00975DFF" w:rsidP="00975DFF">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252F7D28" w14:textId="77777777" w:rsidR="000C156C" w:rsidRPr="00795531" w:rsidRDefault="000C156C" w:rsidP="000C156C">
      <w:pPr>
        <w:pStyle w:val="Heading3"/>
      </w:pPr>
      <w:r w:rsidRPr="00795531">
        <w:t>Machine Learning and Computer Vision in Environmental Modeling</w:t>
      </w:r>
    </w:p>
    <w:p w14:paraId="3D0DD70C" w14:textId="4E1990F2" w:rsidR="00975DFF" w:rsidRDefault="00975DFF" w:rsidP="00975DFF">
      <w:pPr>
        <w:spacing w:line="480" w:lineRule="auto"/>
        <w:ind w:firstLine="720"/>
        <w:rPr>
          <w:color w:val="000000"/>
        </w:rPr>
      </w:pPr>
      <w:r>
        <w:rPr>
          <w:color w:val="000000"/>
        </w:rPr>
        <w:t xml:space="preserve">Artificial Intelligence (AI) and Machine Learning (ML) technologies have revolutionized </w:t>
      </w:r>
      <w:r w:rsidR="00977088">
        <w:rPr>
          <w:color w:val="000000"/>
        </w:rPr>
        <w:t>many</w:t>
      </w:r>
      <w:r>
        <w:rPr>
          <w:color w:val="000000"/>
        </w:rPr>
        <w:t xml:space="preserve"> fields, including the study of vegetation and foliage. This transformation has been driven by the exponential growth of computing power and the widespread availability of low-cost memory, which have helped process large datasets that were previously unmanageabl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With this computational leap, researchers and technologists have been able to develop AI/ML computer vision image analysis algorithms that can identify and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56FFB3EF" w14:textId="77777777" w:rsidR="00975DFF" w:rsidRDefault="00975DFF" w:rsidP="00975DFF">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2AA6CA17" w14:textId="77777777" w:rsidR="00975DFF" w:rsidRDefault="00975DFF" w:rsidP="00975DFF">
      <w:pPr>
        <w:spacing w:line="480" w:lineRule="auto"/>
        <w:ind w:firstLine="720"/>
        <w:rPr>
          <w:color w:val="000000"/>
        </w:rPr>
      </w:pPr>
      <w:r>
        <w:rPr>
          <w:color w:val="000000"/>
        </w:rPr>
        <w:t xml:space="preserve">Furthermore, AI/ML models can process and analyze data in real time, providing immediate insights into vegetation conditions and facilitating proactive decision-making. With AI/ML advancements and increased computational power and storage, these applications may </w:t>
      </w:r>
      <w:r>
        <w:rPr>
          <w:color w:val="000000"/>
        </w:rPr>
        <w:lastRenderedPageBreak/>
        <w:t>become even more sophisticated, offering even more sophisticated tools for monitoring and managing the environment.</w:t>
      </w:r>
    </w:p>
    <w:p w14:paraId="5BA3AE45" w14:textId="77777777" w:rsidR="00975DFF" w:rsidRDefault="00975DFF" w:rsidP="00975DFF">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ese models are trained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4F89ACEE" w14:textId="316165B5" w:rsidR="000C156C" w:rsidRPr="00512523" w:rsidRDefault="00975DFF" w:rsidP="00975DFF">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6FBBF86E" w14:textId="77777777" w:rsidR="000C156C" w:rsidRDefault="000C156C" w:rsidP="000C156C">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42697060" w14:textId="77777777" w:rsidR="00975DFF" w:rsidRDefault="000C156C" w:rsidP="00975DFF">
      <w:pPr>
        <w:spacing w:line="480" w:lineRule="auto"/>
        <w:ind w:firstLine="720"/>
        <w:rPr>
          <w:color w:val="000000"/>
        </w:rPr>
      </w:pPr>
      <w:r>
        <w:tab/>
      </w:r>
      <w:r w:rsidR="00975DFF">
        <w:rPr>
          <w:color w:val="000000"/>
        </w:rPr>
        <w:t xml:space="preserve">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w:t>
      </w:r>
      <w:r w:rsidR="00975DFF">
        <w:rPr>
          <w:color w:val="000000"/>
        </w:rPr>
        <w:lastRenderedPageBreak/>
        <w:t>data; and the necessity for plant ecologists to stay updated on technological advancements in UAV technology and remote sensing techniques (</w:t>
      </w:r>
      <w:r w:rsidR="00975DFF">
        <w:rPr>
          <w:rStyle w:val="Contrib"/>
          <w:color w:val="000000"/>
        </w:rPr>
        <w:t>Sun</w:t>
      </w:r>
      <w:r w:rsidR="00975DFF">
        <w:rPr>
          <w:rStyle w:val="citation"/>
          <w:color w:val="000000"/>
        </w:rPr>
        <w:t xml:space="preserve"> et al.</w:t>
      </w:r>
      <w:r w:rsidR="00975DFF">
        <w:rPr>
          <w:color w:val="000000"/>
        </w:rPr>
        <w:t xml:space="preserve">, </w:t>
      </w:r>
      <w:r w:rsidR="00975DFF">
        <w:rPr>
          <w:rStyle w:val="citation"/>
          <w:color w:val="000000"/>
        </w:rPr>
        <w:t>2021</w:t>
      </w:r>
      <w:r w:rsidR="00975DFF">
        <w:rPr>
          <w:color w:val="000000"/>
        </w:rPr>
        <w:t>).</w:t>
      </w:r>
    </w:p>
    <w:p w14:paraId="6208E18C" w14:textId="77777777" w:rsidR="00975DFF" w:rsidRDefault="00975DFF" w:rsidP="00975DFF">
      <w:pPr>
        <w:spacing w:line="480" w:lineRule="auto"/>
        <w:ind w:firstLine="720"/>
        <w:rPr>
          <w:color w:val="000000"/>
        </w:rPr>
      </w:pPr>
      <w:r>
        <w:rPr>
          <w:color w:val="000000"/>
        </w:rPr>
        <w:t>Traditional airborne LiDAR systems can be expensive to acquire and operate, making them less accessible for projects with budget constraints. The cost of LiDAR data collection, 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9C1AD6D" w14:textId="77777777" w:rsidR="00975DFF" w:rsidRDefault="00975DFF" w:rsidP="00975DFF">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626E1D9" w14:textId="77777777" w:rsidR="00975DFF" w:rsidRDefault="00975DFF" w:rsidP="00975DFF">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CB324F5" w14:textId="77777777" w:rsidR="00975DFF" w:rsidRDefault="00975DFF" w:rsidP="00975DFF">
      <w:pPr>
        <w:spacing w:line="480" w:lineRule="auto"/>
        <w:ind w:firstLine="720"/>
        <w:rPr>
          <w:color w:val="000000"/>
        </w:rPr>
      </w:pPr>
      <w:r>
        <w:rPr>
          <w:color w:val="000000"/>
        </w:rPr>
        <w:t xml:space="preserve">The use of digital twins in the telecommunications sector has become essential for providing a detailed model of physical network components and behaviors. It allows operators to monitor, simulate, and manage their networks efficiently, resulting in heightened efficiency, </w:t>
      </w:r>
      <w:r>
        <w:rPr>
          <w:color w:val="000000"/>
        </w:rPr>
        <w:lastRenderedPageBreak/>
        <w:t>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technologies, making them a crucial component of an effective network planning process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7F9DD71E" w14:textId="77777777" w:rsidR="00975DFF" w:rsidRDefault="00975DFF" w:rsidP="00975DFF">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65528D83" w14:textId="77777777" w:rsidR="00975DFF" w:rsidRDefault="00975DFF" w:rsidP="00975DFF">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2B0BBEEC" w14:textId="77777777" w:rsidR="00975DFF" w:rsidRDefault="00975DFF" w:rsidP="00975DFF">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7CA81F86" w14:textId="77777777" w:rsidR="00975DFF" w:rsidRDefault="00975DFF" w:rsidP="00975DFF">
      <w:pPr>
        <w:spacing w:line="480" w:lineRule="auto"/>
        <w:ind w:firstLine="720"/>
        <w:rPr>
          <w:color w:val="000000"/>
        </w:rPr>
      </w:pPr>
      <w:r>
        <w:rPr>
          <w:color w:val="000000"/>
        </w:rPr>
        <w:lastRenderedPageBreak/>
        <w:t>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are built in nature or forest areas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58CE55EF" w14:textId="42E7E620" w:rsidR="00975DFF" w:rsidRDefault="00975DFF" w:rsidP="00975DFF">
      <w:pPr>
        <w:spacing w:line="480" w:lineRule="auto"/>
        <w:ind w:firstLine="720"/>
        <w:rPr>
          <w:color w:val="000000"/>
        </w:rPr>
      </w:pPr>
      <w:r>
        <w:rPr>
          <w:color w:val="000000"/>
        </w:rPr>
        <w:t xml:space="preserve">Furthermore, Digital Twins </w:t>
      </w:r>
      <w:r w:rsidR="003577E5">
        <w:rPr>
          <w:color w:val="000000"/>
        </w:rPr>
        <w:t>is</w:t>
      </w:r>
      <w:r>
        <w:rPr>
          <w:color w:val="000000"/>
        </w:rPr>
        <w:t xml:space="preserve">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40FC7372" w14:textId="7EC38E35" w:rsidR="000C156C" w:rsidRPr="00254545" w:rsidRDefault="00975DFF" w:rsidP="00975DFF">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2FE5BCC6" w14:textId="77777777" w:rsidR="000C156C" w:rsidRDefault="000C156C" w:rsidP="000C156C">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33E234D9" w14:textId="77777777" w:rsidR="00975DFF" w:rsidRDefault="00975DFF" w:rsidP="00975DFF">
      <w:pPr>
        <w:spacing w:line="480" w:lineRule="auto"/>
        <w:ind w:firstLine="720"/>
        <w:rPr>
          <w:color w:val="000000"/>
        </w:rPr>
      </w:pPr>
      <w:r>
        <w:rPr>
          <w:color w:val="000000"/>
        </w:rPr>
        <w:t xml:space="preserve">As foliage or vegetation is one of the factors impacting the advanced mmW, 5G, and 6G technologies deployment, current methods of identifying foliage for network planning, such as LiDAR and UAV, are noted for their high cost and labor-intensive nature, which limits the flexibility for frequent updates. These methods also struggle to adapt quickly to changes in </w:t>
      </w:r>
      <w:r>
        <w:rPr>
          <w:color w:val="000000"/>
        </w:rPr>
        <w:lastRenderedPageBreak/>
        <w:t>foliage due to seasonal variations or environmental shifts, posing significant challenges in maintaining up-to-date data for accurate network planning.</w:t>
      </w:r>
    </w:p>
    <w:p w14:paraId="081236B0" w14:textId="77777777" w:rsidR="00975DFF" w:rsidRDefault="00975DFF" w:rsidP="00975DFF">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1E8ED483" w14:textId="3DC8A6D9" w:rsidR="000C156C" w:rsidRPr="00254545" w:rsidRDefault="00975DFF" w:rsidP="00975DFF">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687B71DD" w14:textId="214C8901" w:rsidR="000C156C" w:rsidRDefault="000C156C" w:rsidP="000C156C">
      <w:pPr>
        <w:pStyle w:val="Heading3"/>
        <w:rPr>
          <w:shd w:val="clear" w:color="auto" w:fill="FFFFFF"/>
        </w:rPr>
      </w:pPr>
      <w:r>
        <w:rPr>
          <w:shd w:val="clear" w:color="auto" w:fill="FFFFFF"/>
        </w:rPr>
        <w:t xml:space="preserve">Databases Accessed and </w:t>
      </w:r>
      <w:r w:rsidR="00975DFF">
        <w:rPr>
          <w:shd w:val="clear" w:color="auto" w:fill="FFFFFF"/>
        </w:rPr>
        <w:t>O</w:t>
      </w:r>
      <w:r>
        <w:rPr>
          <w:shd w:val="clear" w:color="auto" w:fill="FFFFFF"/>
        </w:rPr>
        <w:t xml:space="preserve">ther </w:t>
      </w:r>
      <w:r w:rsidR="00975DFF">
        <w:rPr>
          <w:shd w:val="clear" w:color="auto" w:fill="FFFFFF"/>
        </w:rPr>
        <w:t>S</w:t>
      </w:r>
      <w:r>
        <w:rPr>
          <w:shd w:val="clear" w:color="auto" w:fill="FFFFFF"/>
        </w:rPr>
        <w:t>ources</w:t>
      </w:r>
    </w:p>
    <w:p w14:paraId="24F56EC4" w14:textId="77777777" w:rsidR="00975DFF" w:rsidRDefault="00975DFF" w:rsidP="00975DFF">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76A718B6" w14:textId="77777777" w:rsidR="00975DFF" w:rsidRDefault="00975DFF" w:rsidP="00975DFF">
      <w:pPr>
        <w:spacing w:line="480" w:lineRule="auto"/>
        <w:ind w:firstLine="720"/>
        <w:rPr>
          <w:color w:val="000000"/>
        </w:rPr>
      </w:pPr>
      <w:r>
        <w:rPr>
          <w:color w:val="000000"/>
        </w:rPr>
        <w:t>The following sources are used to collect the aerial (satellite) images and street view images:</w:t>
      </w:r>
    </w:p>
    <w:p w14:paraId="036BF136" w14:textId="463B554B" w:rsidR="00975DFF" w:rsidRDefault="00975DFF">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F115817" w14:textId="45527EE8" w:rsidR="00975DFF" w:rsidRDefault="00975DFF">
      <w:pPr>
        <w:pStyle w:val="li"/>
        <w:numPr>
          <w:ilvl w:val="0"/>
          <w:numId w:val="3"/>
        </w:numPr>
        <w:spacing w:line="480" w:lineRule="auto"/>
        <w:rPr>
          <w:color w:val="000000"/>
        </w:rPr>
      </w:pPr>
      <w:r>
        <w:rPr>
          <w:color w:val="000000"/>
        </w:rPr>
        <w:lastRenderedPageBreak/>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376D6264" w14:textId="77777777" w:rsidR="00975DFF" w:rsidRDefault="00975DFF">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0DE5FE09" w14:textId="37E4B715" w:rsidR="000C156C" w:rsidRPr="00975DFF" w:rsidRDefault="00975DFF">
      <w:pPr>
        <w:pStyle w:val="ListParagraph"/>
        <w:numPr>
          <w:ilvl w:val="1"/>
          <w:numId w:val="3"/>
        </w:numPr>
        <w:pBdr>
          <w:left w:val="none" w:sz="0" w:space="31" w:color="auto"/>
        </w:pBdr>
        <w:rPr>
          <w:color w:val="000000"/>
        </w:rPr>
      </w:pPr>
      <w:r w:rsidRPr="00975DFF">
        <w:rPr>
          <w:color w:val="000000"/>
        </w:rPr>
        <w:t>The following open source, Open Street Map (OSM), Java Open Street Map (JOSM), is used to collect information on streets, roads, and building outlines.</w:t>
      </w:r>
    </w:p>
    <w:p w14:paraId="4B4F5059" w14:textId="77777777" w:rsidR="000C156C" w:rsidRDefault="000C156C">
      <w:pPr>
        <w:pStyle w:val="ListParagraph"/>
        <w:numPr>
          <w:ilvl w:val="0"/>
          <w:numId w:val="3"/>
        </w:numPr>
      </w:pPr>
      <w:r>
        <w:t>Open Street Map (</w:t>
      </w:r>
      <w:hyperlink r:id="rId28" w:history="1">
        <w:r w:rsidRPr="001445E6">
          <w:rPr>
            <w:rStyle w:val="Hyperlink"/>
          </w:rPr>
          <w:t>https://www.openstreetmap.org/</w:t>
        </w:r>
      </w:hyperlink>
      <w:r>
        <w:t>)</w:t>
      </w:r>
    </w:p>
    <w:p w14:paraId="57597D40" w14:textId="2BFBA7FF" w:rsidR="00DF2078" w:rsidRPr="00887A22" w:rsidRDefault="000C156C" w:rsidP="00DC4737">
      <w:pPr>
        <w:pStyle w:val="ListParagraph"/>
        <w:numPr>
          <w:ilvl w:val="0"/>
          <w:numId w:val="3"/>
        </w:numPr>
      </w:pPr>
      <w:r>
        <w:t xml:space="preserve"> Java Open Street Map (</w:t>
      </w:r>
      <w:hyperlink r:id="rId29" w:history="1">
        <w:r w:rsidRPr="0084291C">
          <w:rPr>
            <w:rStyle w:val="Hyperlink"/>
          </w:rPr>
          <w:t>https://josm.openstreetmap.de/</w:t>
        </w:r>
      </w:hyperlink>
      <w:r>
        <w:t>)</w:t>
      </w:r>
    </w:p>
    <w:p w14:paraId="25AEA04F" w14:textId="2A558318" w:rsidR="00DF2078" w:rsidRPr="00887A22" w:rsidRDefault="000C156C" w:rsidP="00DF2078">
      <w:pPr>
        <w:pStyle w:val="Heading2"/>
      </w:pPr>
      <w:bookmarkStart w:id="121" w:name="_Toc464831652"/>
      <w:bookmarkStart w:id="122" w:name="_Toc465328389"/>
      <w:bookmarkStart w:id="123" w:name="_Toc97025082"/>
      <w:bookmarkStart w:id="124" w:name="_Toc165902220"/>
      <w:r>
        <w:t>Digital Twin Representation of Foliage</w:t>
      </w:r>
      <w:r w:rsidR="00D7669F">
        <w:t xml:space="preserve"> </w:t>
      </w:r>
      <w:r w:rsidR="00D7669F">
        <w:rPr>
          <w:rFonts w:ascii="Söhne" w:hAnsi="Söhne" w:cs="Calibri"/>
          <w:color w:val="0D0D0D"/>
          <w:shd w:val="clear" w:color="auto" w:fill="FFFFFF"/>
        </w:rPr>
        <w:t>Theoretical</w:t>
      </w:r>
      <w:r>
        <w:t xml:space="preserve"> </w:t>
      </w:r>
      <w:commentRangeStart w:id="125"/>
      <w:r>
        <w:t>F</w:t>
      </w:r>
      <w:r w:rsidR="00DF2078">
        <w:t xml:space="preserve">ramework </w:t>
      </w:r>
      <w:bookmarkEnd w:id="121"/>
      <w:bookmarkEnd w:id="122"/>
      <w:commentRangeEnd w:id="125"/>
      <w:r w:rsidR="00DF2078">
        <w:rPr>
          <w:rStyle w:val="CommentReference"/>
          <w:b w:val="0"/>
          <w:bCs w:val="0"/>
          <w:szCs w:val="20"/>
        </w:rPr>
        <w:commentReference w:id="125"/>
      </w:r>
      <w:bookmarkEnd w:id="123"/>
      <w:bookmarkEnd w:id="124"/>
    </w:p>
    <w:p w14:paraId="4EED9BB7" w14:textId="1F1F9BAC" w:rsidR="00D7669F" w:rsidRDefault="00975DFF" w:rsidP="003F18E2">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2A5DBB4" w14:textId="223A2E2D" w:rsidR="00D7669F" w:rsidRPr="00D7669F" w:rsidRDefault="00D7669F" w:rsidP="00D7669F">
      <w:pPr>
        <w:pStyle w:val="Heading3"/>
        <w:rPr>
          <w:rFonts w:eastAsia="Times New Roman"/>
          <w:sz w:val="22"/>
        </w:rPr>
      </w:pPr>
      <w:r w:rsidRPr="00D7669F">
        <w:rPr>
          <w:rFonts w:eastAsia="Times New Roman"/>
          <w:shd w:val="clear" w:color="auto" w:fill="FFFFFF"/>
        </w:rPr>
        <w:lastRenderedPageBreak/>
        <w:t>Assumptions and Propositions</w:t>
      </w:r>
    </w:p>
    <w:p w14:paraId="628F671A" w14:textId="45DA84D5" w:rsidR="00AB3F36" w:rsidRPr="00AB3F36" w:rsidRDefault="00AB3F36" w:rsidP="00AB3F36">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8ABF21C" w14:textId="77777777"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Origin and Development of the Framework</w:t>
      </w:r>
    </w:p>
    <w:p w14:paraId="5C4B6459" w14:textId="6174E3C3" w:rsid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w:t>
      </w:r>
      <w:r w:rsidR="003577E5" w:rsidRPr="006E0081">
        <w:rPr>
          <w:rFonts w:eastAsiaTheme="minorHAnsi" w:cstheme="minorBidi"/>
          <w:color w:val="0D0D0D"/>
          <w:szCs w:val="22"/>
          <w:shd w:val="clear" w:color="auto" w:fill="FFFFFF"/>
        </w:rPr>
        <w:t>ground</w:t>
      </w:r>
      <w:r w:rsidRPr="006E0081">
        <w:rPr>
          <w:rFonts w:eastAsiaTheme="minorHAnsi" w:cstheme="minorBidi"/>
          <w:color w:val="0D0D0D"/>
          <w:szCs w:val="22"/>
          <w:shd w:val="clear" w:color="auto" w:fill="FFFFFF"/>
        </w:rPr>
        <w:t xml:space="preserve"> for simulations that could predict mechanical wear and tear and process optimization without the risks and costs associated with physical testing.</w:t>
      </w:r>
    </w:p>
    <w:p w14:paraId="2507CAEB" w14:textId="5E541F8E"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w:t>
      </w:r>
      <w:r w:rsidRPr="006E0081">
        <w:rPr>
          <w:rFonts w:eastAsiaTheme="minorHAnsi" w:cstheme="minorBidi"/>
          <w:color w:val="0D0D0D"/>
          <w:szCs w:val="22"/>
          <w:shd w:val="clear" w:color="auto" w:fill="FFFFFF"/>
        </w:rPr>
        <w:lastRenderedPageBreak/>
        <w:t>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is seen as an evolution in the precise design and deployment of telecommunications networks.</w:t>
      </w:r>
    </w:p>
    <w:p w14:paraId="370050AB" w14:textId="48485F71"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Over the years, the scope of digital twins has broadened significantly beyond its initial industrial confines. This expansion has been driven by technological advancements </w:t>
      </w:r>
      <w:r w:rsidR="003577E5" w:rsidRPr="006E0081">
        <w:rPr>
          <w:rFonts w:eastAsiaTheme="minorHAnsi" w:cstheme="minorBidi"/>
          <w:color w:val="0D0D0D"/>
          <w:szCs w:val="22"/>
          <w:shd w:val="clear" w:color="auto" w:fill="FFFFFF"/>
        </w:rPr>
        <w:t>on</w:t>
      </w:r>
      <w:r w:rsidRPr="006E0081">
        <w:rPr>
          <w:rFonts w:eastAsiaTheme="minorHAnsi" w:cstheme="minorBidi"/>
          <w:color w:val="0D0D0D"/>
          <w:szCs w:val="22"/>
          <w:shd w:val="clear" w:color="auto" w:fill="FFFFFF"/>
        </w:rPr>
        <w:t xml:space="preserve">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2238BE9" w14:textId="77777777"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48BB30AD" w14:textId="68A60986"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In the context of network engineering, digital twins facilitate the planning and optimization of telecommunications networks. They help in understanding how natural elements like foliage can affect signal propagation, particularly in the development of advanced </w:t>
      </w:r>
      <w:r w:rsidRPr="006E0081">
        <w:rPr>
          <w:rFonts w:eastAsiaTheme="minorHAnsi" w:cstheme="minorBidi"/>
          <w:color w:val="0D0D0D"/>
          <w:szCs w:val="22"/>
          <w:shd w:val="clear" w:color="auto" w:fill="FFFFFF"/>
        </w:rPr>
        <w:lastRenderedPageBreak/>
        <w:t>communication technologies such as 5G and 6G networks. By simulating different scenarios, network engineers can anticipate potential issues and plan infrastructure, accordingly, enhancing network reliability and performance (Hui et al., 2023).</w:t>
      </w:r>
    </w:p>
    <w:p w14:paraId="50473E2E" w14:textId="77777777"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16C0021E" w14:textId="5397B702" w:rsidR="00DA46F2"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F1DFDAE" w14:textId="1F427C18"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Relevant Studies</w:t>
      </w:r>
    </w:p>
    <w:p w14:paraId="33D9E091" w14:textId="04792AE3" w:rsidR="00975DFF" w:rsidRDefault="00975DFF" w:rsidP="00975DFF">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Schrotter</w:t>
      </w:r>
      <w:proofErr w:type="spellEnd"/>
      <w:r>
        <w:rPr>
          <w:rStyle w:val="citation"/>
          <w:color w:val="000000"/>
        </w:rPr>
        <w:t xml:space="preserve"> &amp; </w:t>
      </w:r>
      <w:proofErr w:type="spellStart"/>
      <w:r>
        <w:rPr>
          <w:rStyle w:val="Contrib"/>
          <w:color w:val="000000"/>
        </w:rPr>
        <w:t>Hürzeler</w:t>
      </w:r>
      <w:proofErr w:type="spellEnd"/>
      <w:r>
        <w:rPr>
          <w:color w:val="000000"/>
        </w:rPr>
        <w:t xml:space="preserve">, </w:t>
      </w:r>
      <w:r>
        <w:rPr>
          <w:rStyle w:val="citation"/>
          <w:color w:val="000000"/>
        </w:rPr>
        <w:t>2020</w:t>
      </w:r>
      <w:r>
        <w:rPr>
          <w:color w:val="000000"/>
        </w:rPr>
        <w:t xml:space="preserve">). For instance, the integration of digital twins with urban greenery to assess environmental benefits </w:t>
      </w:r>
      <w:r w:rsidR="003577E5">
        <w:rPr>
          <w:color w:val="000000"/>
        </w:rPr>
        <w:t>highlights</w:t>
      </w:r>
      <w:r>
        <w:rPr>
          <w:color w:val="000000"/>
        </w:rPr>
        <w:t xml:space="preserve"> a similar application, though not specifically targeting telecommunications.</w:t>
      </w:r>
    </w:p>
    <w:p w14:paraId="4888ED3F" w14:textId="77777777" w:rsidR="00975DFF" w:rsidRDefault="00975DFF" w:rsidP="00975DFF">
      <w:pPr>
        <w:spacing w:line="480" w:lineRule="auto"/>
        <w:ind w:firstLine="720"/>
        <w:rPr>
          <w:color w:val="000000"/>
        </w:rPr>
      </w:pPr>
      <w:r>
        <w:rPr>
          <w:color w:val="000000"/>
        </w:rPr>
        <w:lastRenderedPageBreak/>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58FF90FE" w14:textId="6D0D2735" w:rsidR="00DA46F2" w:rsidRPr="00975DFF" w:rsidRDefault="00975DFF" w:rsidP="00975DFF">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5F6A3850" w14:textId="377EEC6C"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Alternative Frameworks</w:t>
      </w:r>
    </w:p>
    <w:p w14:paraId="14C60885" w14:textId="77777777" w:rsidR="00975DFF" w:rsidRDefault="00975DFF" w:rsidP="00975DFF">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proofErr w:type="spellStart"/>
      <w:r>
        <w:rPr>
          <w:rStyle w:val="Contrib"/>
          <w:color w:val="000000"/>
        </w:rPr>
        <w:t>Chaminé</w:t>
      </w:r>
      <w:proofErr w:type="spellEnd"/>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w:t>
      </w:r>
    </w:p>
    <w:p w14:paraId="0C4180E1" w14:textId="77777777" w:rsidR="00975DFF" w:rsidRDefault="00975DFF" w:rsidP="00975DFF">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2E7B3A85" w14:textId="40323FD8" w:rsidR="00DA46F2" w:rsidRPr="00911CBD" w:rsidRDefault="00975DFF" w:rsidP="00975DFF">
      <w:pPr>
        <w:spacing w:line="480" w:lineRule="auto"/>
        <w:ind w:firstLine="720"/>
        <w:rPr>
          <w:shd w:val="clear" w:color="auto" w:fill="FFFFFF"/>
        </w:rPr>
      </w:pPr>
      <w:r>
        <w:rPr>
          <w:color w:val="000000"/>
        </w:rPr>
        <w:lastRenderedPageBreak/>
        <w:t>The Digital Twin,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w:t>
      </w:r>
    </w:p>
    <w:p w14:paraId="4880C819" w14:textId="77777777"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Framework Relevance to the Study</w:t>
      </w:r>
    </w:p>
    <w:p w14:paraId="0E371581" w14:textId="77777777" w:rsidR="00975DFF" w:rsidRDefault="00975DFF" w:rsidP="00975DFF">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466BFE7E" w14:textId="2F2A647D" w:rsidR="00975DFF" w:rsidRPr="00480334" w:rsidRDefault="00975DFF" w:rsidP="00480334">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2BE9CCD9" w14:textId="438F8101" w:rsidR="00167573" w:rsidRPr="00887A22" w:rsidRDefault="00167573" w:rsidP="00167573">
      <w:pPr>
        <w:pStyle w:val="Heading2"/>
      </w:pPr>
      <w:bookmarkStart w:id="126" w:name="_Toc164865772"/>
      <w:bookmarkStart w:id="127" w:name="_Toc165902221"/>
      <w:r>
        <w:lastRenderedPageBreak/>
        <w:t>Data Ethics and Legal Frameworks</w:t>
      </w:r>
      <w:r w:rsidR="00470BB0">
        <w:t xml:space="preserve"> in the study of </w:t>
      </w:r>
      <w:r w:rsidR="00470BB0">
        <w:rPr>
          <w:color w:val="0D0D0D"/>
          <w:shd w:val="clear" w:color="auto" w:fill="FFFFFF"/>
        </w:rPr>
        <w:t>Digital Twin Representation of Foliage</w:t>
      </w:r>
      <w:commentRangeStart w:id="128"/>
      <w:r>
        <w:t xml:space="preserve"> </w:t>
      </w:r>
      <w:commentRangeEnd w:id="128"/>
      <w:r>
        <w:rPr>
          <w:rStyle w:val="CommentReference"/>
          <w:b w:val="0"/>
          <w:bCs w:val="0"/>
          <w:szCs w:val="20"/>
        </w:rPr>
        <w:commentReference w:id="128"/>
      </w:r>
      <w:bookmarkEnd w:id="126"/>
      <w:bookmarkEnd w:id="127"/>
    </w:p>
    <w:p w14:paraId="55D45A4A" w14:textId="77777777" w:rsidR="004E17A0" w:rsidRDefault="004E17A0" w:rsidP="004E17A0">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4E989F0D" w14:textId="77777777" w:rsidR="004E17A0" w:rsidRDefault="004E17A0" w:rsidP="004E17A0">
      <w:pPr>
        <w:spacing w:line="480" w:lineRule="auto"/>
        <w:rPr>
          <w:b/>
          <w:bCs/>
          <w:color w:val="000000"/>
        </w:rPr>
      </w:pPr>
      <w:r>
        <w:rPr>
          <w:b/>
          <w:bCs/>
          <w:i/>
          <w:iCs/>
          <w:color w:val="000000"/>
        </w:rPr>
        <w:t>Data Ethics and Privacy Concerns in the Collection and Use of Google Imagery Data</w:t>
      </w:r>
    </w:p>
    <w:p w14:paraId="1C13E118" w14:textId="455E2FFB" w:rsidR="00C01432" w:rsidRDefault="00C01432" w:rsidP="00C01432">
      <w:pPr>
        <w:spacing w:line="480" w:lineRule="auto"/>
        <w:ind w:firstLine="720"/>
        <w:rPr>
          <w:color w:val="000000"/>
        </w:rPr>
      </w:pPr>
      <w:r>
        <w:rPr>
          <w:color w:val="000000"/>
        </w:rPr>
        <w:t>Images captured by Google’s aerial and street view images provide detailed visual information about private residences, businesses, and public places, sometimes including images of identifiable individuals. In order to handle this data ethically, it must take individuals’ privacy rights into account, ensuring that imagery is used in a way that does</w:t>
      </w:r>
      <w:r w:rsidR="003577E5">
        <w:rPr>
          <w:color w:val="000000"/>
        </w:rPr>
        <w:t xml:space="preserve"> </w:t>
      </w:r>
      <w:r>
        <w:rPr>
          <w:color w:val="000000"/>
        </w:rPr>
        <w:t>n</w:t>
      </w:r>
      <w:r w:rsidR="003577E5">
        <w:rPr>
          <w:color w:val="000000"/>
        </w:rPr>
        <w:t>o</w:t>
      </w:r>
      <w:r>
        <w:rPr>
          <w:color w:val="000000"/>
        </w:rPr>
        <w:t xml:space="preserve">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1C0C0812" w14:textId="149E530A" w:rsidR="00CD2DAD" w:rsidRDefault="00CD2DAD" w:rsidP="00CD2DAD">
      <w:pPr>
        <w:pStyle w:val="Caption"/>
      </w:pPr>
      <w:bookmarkStart w:id="129" w:name="_Toc16590205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Pr="00CD2DAD">
        <w:rPr>
          <w:rFonts w:eastAsia="Times New Roman" w:cs="Times New Roman"/>
          <w:b/>
          <w:bCs/>
          <w:iCs w:val="0"/>
          <w:color w:val="000000"/>
          <w:szCs w:val="24"/>
        </w:rPr>
        <w:t>8</w:t>
      </w:r>
      <w:r w:rsidRPr="00CD2DAD">
        <w:rPr>
          <w:rFonts w:eastAsia="Times New Roman" w:cs="Times New Roman"/>
          <w:b/>
          <w:bCs/>
          <w:iCs w:val="0"/>
          <w:color w:val="000000"/>
          <w:szCs w:val="24"/>
        </w:rPr>
        <w:fldChar w:fldCharType="end"/>
      </w:r>
    </w:p>
    <w:p w14:paraId="4763B6AA" w14:textId="5AEEF3CE" w:rsidR="00CD2DAD" w:rsidRDefault="00CD2DAD" w:rsidP="00CD2DAD">
      <w:pPr>
        <w:pStyle w:val="Caption"/>
        <w:rPr>
          <w:color w:val="000000"/>
        </w:rPr>
      </w:pPr>
      <w:r w:rsidRPr="00CD2DAD">
        <w:rPr>
          <w:i/>
          <w:iCs w:val="0"/>
        </w:rPr>
        <w:t>Some of the Key Ethical Considerations</w:t>
      </w:r>
      <w:bookmarkEnd w:id="129"/>
    </w:p>
    <w:p w14:paraId="46266E9F" w14:textId="5D7F80EF" w:rsidR="00CF25B5" w:rsidRDefault="00C01432" w:rsidP="00C01432">
      <w:pPr>
        <w:pStyle w:val="embeddedembedded-img"/>
        <w:spacing w:line="480" w:lineRule="auto"/>
        <w:rPr>
          <w:color w:val="000000"/>
        </w:rPr>
      </w:pPr>
      <w:r>
        <w:rPr>
          <w:noProof/>
          <w:color w:val="000000"/>
        </w:rPr>
        <w:drawing>
          <wp:inline distT="0" distB="0" distL="0" distR="0" wp14:anchorId="5C86EB0D" wp14:editId="636B1707">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255BA07D" w14:textId="5CE7DD6C" w:rsidR="004E17A0" w:rsidRDefault="004E17A0" w:rsidP="00CF25B5">
      <w:pPr>
        <w:spacing w:line="480" w:lineRule="auto"/>
        <w:ind w:firstLine="720"/>
        <w:rPr>
          <w:color w:val="000000"/>
        </w:rPr>
      </w:pPr>
      <w:r>
        <w:rPr>
          <w:color w:val="000000"/>
        </w:rPr>
        <w:lastRenderedPageBreak/>
        <w:t>Privacy is a priority for Google. In order to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47289747" w14:textId="77777777" w:rsidR="004E17A0" w:rsidRDefault="004E17A0" w:rsidP="004E17A0">
      <w:pPr>
        <w:spacing w:line="480" w:lineRule="auto"/>
        <w:rPr>
          <w:b/>
          <w:bCs/>
          <w:color w:val="000000"/>
        </w:rPr>
      </w:pPr>
      <w:r>
        <w:rPr>
          <w:b/>
          <w:bCs/>
          <w:i/>
          <w:iCs/>
          <w:color w:val="000000"/>
        </w:rPr>
        <w:t>Transparency and Consent</w:t>
      </w:r>
    </w:p>
    <w:p w14:paraId="7B405DA6" w14:textId="795848D6" w:rsidR="004E17A0" w:rsidRDefault="004E17A0" w:rsidP="004E17A0">
      <w:pPr>
        <w:spacing w:line="480" w:lineRule="auto"/>
        <w:ind w:firstLine="720"/>
        <w:rPr>
          <w:color w:val="000000"/>
        </w:rPr>
      </w:pPr>
      <w:r>
        <w:rPr>
          <w:color w:val="000000"/>
        </w:rPr>
        <w:t xml:space="preserve">Transparency in how data is collected, what it is used for, and who has access to it is vital. For imagery used in digital twins, stakeholders should be informed about the data’s scope and purpose. </w:t>
      </w:r>
      <w:r w:rsidR="00977088">
        <w:rPr>
          <w:color w:val="000000"/>
        </w:rPr>
        <w:t xml:space="preserve">Most </w:t>
      </w:r>
      <w:r>
        <w:rPr>
          <w:color w:val="000000"/>
        </w:rPr>
        <w:t xml:space="preserve">Google’s mapping products (such as Google Maps, Google Earth, and Street View) do not require a user request. The use of these products is permitted </w:t>
      </w:r>
      <w:r w:rsidR="00977088">
        <w:rPr>
          <w:color w:val="000000"/>
        </w:rPr>
        <w:t>if</w:t>
      </w:r>
      <w:r>
        <w:rPr>
          <w:color w:val="000000"/>
        </w:rPr>
        <w:t xml:space="preserve">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6F55A7DB" w14:textId="77777777" w:rsidR="004E17A0" w:rsidRDefault="004E17A0" w:rsidP="004E17A0">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41574D2" w14:textId="77777777" w:rsidR="004E17A0" w:rsidRDefault="004E17A0" w:rsidP="004E17A0">
      <w:pPr>
        <w:spacing w:line="480" w:lineRule="auto"/>
        <w:rPr>
          <w:b/>
          <w:bCs/>
          <w:color w:val="000000"/>
        </w:rPr>
      </w:pPr>
      <w:r>
        <w:rPr>
          <w:b/>
          <w:bCs/>
          <w:i/>
          <w:iCs/>
          <w:color w:val="000000"/>
        </w:rPr>
        <w:t>Data Security</w:t>
      </w:r>
    </w:p>
    <w:p w14:paraId="062F644D" w14:textId="77777777" w:rsidR="004E17A0" w:rsidRDefault="004E17A0" w:rsidP="004E17A0">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55658685" w14:textId="77777777" w:rsidR="00725387" w:rsidRDefault="00725387" w:rsidP="004E17A0">
      <w:pPr>
        <w:spacing w:line="480" w:lineRule="auto"/>
        <w:rPr>
          <w:b/>
          <w:bCs/>
          <w:i/>
          <w:iCs/>
          <w:color w:val="000000"/>
        </w:rPr>
      </w:pPr>
    </w:p>
    <w:p w14:paraId="63278070" w14:textId="29484AAD" w:rsidR="004E17A0" w:rsidRDefault="004E17A0" w:rsidP="004E17A0">
      <w:pPr>
        <w:spacing w:line="480" w:lineRule="auto"/>
        <w:rPr>
          <w:b/>
          <w:bCs/>
          <w:color w:val="000000"/>
        </w:rPr>
      </w:pPr>
      <w:r>
        <w:rPr>
          <w:b/>
          <w:bCs/>
          <w:i/>
          <w:iCs/>
          <w:color w:val="000000"/>
        </w:rPr>
        <w:lastRenderedPageBreak/>
        <w:t>Social Justice Implications</w:t>
      </w:r>
    </w:p>
    <w:p w14:paraId="1845A0B0" w14:textId="108D606D"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1DE7D8C8" w14:textId="4625294B"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among various socio-economic groups. This involves proactive measures to ensure that no community is left behind or disproportionately benefits from the technology.</w:t>
      </w:r>
    </w:p>
    <w:p w14:paraId="1EFC629C" w14:textId="20C65CFE"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particular demographics based on factors like location, economic status, race, or ethnicity.</w:t>
      </w:r>
    </w:p>
    <w:p w14:paraId="4E6E1990" w14:textId="2682AC2A" w:rsidR="004E17A0" w:rsidRPr="00091537" w:rsidRDefault="00091537" w:rsidP="00091537">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b/>
          <w:bCs/>
          <w:color w:val="000000"/>
          <w:szCs w:val="22"/>
        </w:rPr>
        <w:t>Community Impact</w:t>
      </w:r>
      <w:r>
        <w:rPr>
          <w:rFonts w:eastAsiaTheme="minorHAnsi" w:cstheme="minorBidi"/>
          <w:b/>
          <w:bCs/>
          <w:color w:val="000000"/>
          <w:szCs w:val="22"/>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70D7907C" w14:textId="77777777" w:rsidR="004E17A0" w:rsidRDefault="004E17A0" w:rsidP="004E17A0">
      <w:pPr>
        <w:spacing w:line="480" w:lineRule="auto"/>
        <w:rPr>
          <w:b/>
          <w:bCs/>
          <w:color w:val="000000"/>
        </w:rPr>
      </w:pPr>
      <w:r>
        <w:rPr>
          <w:b/>
          <w:bCs/>
          <w:i/>
          <w:iCs/>
          <w:color w:val="000000"/>
        </w:rPr>
        <w:t>Regulatory Compliance</w:t>
      </w:r>
    </w:p>
    <w:p w14:paraId="18CEE9D3" w14:textId="5BCE0E6D" w:rsidR="004E17A0" w:rsidRDefault="004E17A0" w:rsidP="004E17A0">
      <w:pPr>
        <w:spacing w:line="480" w:lineRule="auto"/>
        <w:ind w:firstLine="720"/>
        <w:rPr>
          <w:color w:val="000000"/>
        </w:rPr>
      </w:pPr>
      <w:r>
        <w:rPr>
          <w:color w:val="000000"/>
        </w:rPr>
        <w:t xml:space="preserve">Complying with local and international laws regarding data privacy, such as </w:t>
      </w:r>
      <w:r w:rsidR="003577E5">
        <w:rPr>
          <w:color w:val="000000"/>
        </w:rPr>
        <w:t>General Data Protection Regulation (</w:t>
      </w:r>
      <w:r>
        <w:rPr>
          <w:color w:val="000000"/>
        </w:rPr>
        <w:t>GDPR</w:t>
      </w:r>
      <w:r w:rsidR="003577E5">
        <w:rPr>
          <w:color w:val="000000"/>
        </w:rPr>
        <w:t>)</w:t>
      </w:r>
      <w:r>
        <w:rPr>
          <w:color w:val="000000"/>
        </w:rPr>
        <w:t xml:space="preserve"> in Europe or </w:t>
      </w:r>
      <w:r w:rsidR="003577E5">
        <w:rPr>
          <w:color w:val="000000"/>
        </w:rPr>
        <w:t>Californica Consumer Privacy Act (</w:t>
      </w:r>
      <w:r>
        <w:rPr>
          <w:color w:val="000000"/>
        </w:rPr>
        <w:t>CCPA</w:t>
      </w:r>
      <w:r w:rsidR="003577E5">
        <w:rPr>
          <w:color w:val="000000"/>
        </w:rPr>
        <w:t>)</w:t>
      </w:r>
      <w:r>
        <w:rPr>
          <w:color w:val="000000"/>
        </w:rPr>
        <w:t xml:space="preserve"> in California, is essential. These regulations provide a framework for addressing many of the ethical concerns related to privacy and data protection.</w:t>
      </w:r>
    </w:p>
    <w:p w14:paraId="54ECF208" w14:textId="2B6C448A" w:rsidR="004E17A0" w:rsidRDefault="004E17A0" w:rsidP="004E17A0">
      <w:pPr>
        <w:spacing w:line="480" w:lineRule="auto"/>
        <w:rPr>
          <w:color w:val="000000"/>
        </w:rPr>
      </w:pPr>
      <w:r>
        <w:rPr>
          <w:b/>
          <w:bCs/>
          <w:color w:val="000000"/>
        </w:rPr>
        <w:lastRenderedPageBreak/>
        <w:t>            Ethical Guidelines and Frameworks.</w:t>
      </w:r>
      <w:r>
        <w:rPr>
          <w:color w:val="000000"/>
        </w:rPr>
        <w:t> </w:t>
      </w:r>
      <w:r w:rsidR="000230C4">
        <w:rPr>
          <w:color w:val="000000"/>
        </w:rPr>
        <w:t>EU-U.S. and Swiss-U.S. Data Privacy Frameworks: According to Data Privacy Framework (DPF) (Data Privacy Framework) certification (</w:t>
      </w:r>
      <w:r w:rsidR="000230C4">
        <w:rPr>
          <w:rStyle w:val="StyledText"/>
          <w:i w:val="0"/>
          <w:iCs w:val="0"/>
          <w:color w:val="000000"/>
        </w:rPr>
        <w:t>Data Privacy Framework</w:t>
      </w:r>
      <w:r w:rsidR="000230C4">
        <w:rPr>
          <w:color w:val="000000"/>
        </w:rPr>
        <w:t xml:space="preserve">, </w:t>
      </w:r>
      <w:r w:rsidR="000230C4">
        <w:rPr>
          <w:rStyle w:val="citation"/>
          <w:color w:val="000000"/>
        </w:rPr>
        <w:t>n.d.</w:t>
      </w:r>
      <w:r w:rsidR="000230C4">
        <w:rPr>
          <w:color w:val="000000"/>
        </w:rPr>
        <w:t xml:space="preserve">),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t>
      </w:r>
      <w:r w:rsidR="003577E5">
        <w:rPr>
          <w:color w:val="000000"/>
        </w:rPr>
        <w:t>wholly owned</w:t>
      </w:r>
      <w:r w:rsidR="000230C4">
        <w:rPr>
          <w:color w:val="000000"/>
        </w:rPr>
        <w:t xml:space="preserve"> US subsidiaries, unless explicitly excluded) adheres to them. Any personal information shared by Google with third parties under the Onward Transfer Principle for external processing on our behalf remains Google’s responsibility (</w:t>
      </w:r>
      <w:r w:rsidR="000230C4">
        <w:rPr>
          <w:rStyle w:val="StyledText"/>
          <w:i w:val="0"/>
          <w:iCs w:val="0"/>
          <w:color w:val="000000"/>
        </w:rPr>
        <w:t>Privacy and Terms – Google</w:t>
      </w:r>
      <w:r w:rsidR="000230C4">
        <w:rPr>
          <w:color w:val="000000"/>
        </w:rPr>
        <w:t xml:space="preserve">, </w:t>
      </w:r>
      <w:r w:rsidR="000230C4">
        <w:rPr>
          <w:rStyle w:val="citation"/>
          <w:color w:val="000000"/>
        </w:rPr>
        <w:t>n.d.</w:t>
      </w:r>
      <w:r w:rsidR="000230C4">
        <w:rPr>
          <w:color w:val="000000"/>
        </w:rPr>
        <w:t>).</w:t>
      </w:r>
      <w:r>
        <w:rPr>
          <w:color w:val="000000"/>
        </w:rPr>
        <w:t> </w:t>
      </w:r>
    </w:p>
    <w:p w14:paraId="210E0775" w14:textId="18172A71" w:rsidR="004E17A0" w:rsidRDefault="004E17A0" w:rsidP="004E17A0">
      <w:pPr>
        <w:spacing w:line="480" w:lineRule="auto"/>
        <w:rPr>
          <w:color w:val="000000"/>
        </w:rPr>
      </w:pPr>
      <w:r>
        <w:rPr>
          <w:b/>
          <w:bCs/>
          <w:color w:val="000000"/>
        </w:rPr>
        <w:t>            Belmont Report.</w:t>
      </w:r>
      <w:r>
        <w:rPr>
          <w:color w:val="000000"/>
        </w:rPr>
        <w:t> Belmont Report’s principles (respect for persons, beneficence, and justice) provide a moral framework that emphasizes the protection of individuals and the equitable distribution of benefits and burdens</w:t>
      </w:r>
      <w:r w:rsidR="00CF25B5">
        <w:rPr>
          <w:color w:val="000000"/>
        </w:rPr>
        <w:t xml:space="preserve"> (</w:t>
      </w:r>
      <w:r w:rsidR="00CF25B5">
        <w:rPr>
          <w:rStyle w:val="Contrib"/>
          <w:color w:val="000000"/>
        </w:rPr>
        <w:t>Hiroyuki Nagai</w:t>
      </w:r>
      <w:r w:rsidR="00CF25B5">
        <w:rPr>
          <w:rStyle w:val="citation"/>
          <w:color w:val="000000"/>
        </w:rPr>
        <w:t xml:space="preserve"> et al.</w:t>
      </w:r>
      <w:r w:rsidR="00CF25B5">
        <w:rPr>
          <w:color w:val="000000"/>
        </w:rPr>
        <w:t xml:space="preserve">, </w:t>
      </w:r>
      <w:r w:rsidR="00CF25B5">
        <w:rPr>
          <w:rStyle w:val="citation"/>
          <w:color w:val="000000"/>
        </w:rPr>
        <w:t>2022</w:t>
      </w:r>
      <w:r w:rsidR="00CF25B5">
        <w:rPr>
          <w:color w:val="000000"/>
        </w:rPr>
        <w:t>)</w:t>
      </w:r>
      <w:r>
        <w:rPr>
          <w:color w:val="000000"/>
        </w:rPr>
        <w:t>.</w:t>
      </w:r>
    </w:p>
    <w:p w14:paraId="11F5DA06" w14:textId="7E138B84" w:rsidR="00480334" w:rsidRPr="00091537" w:rsidRDefault="004E17A0" w:rsidP="004E17A0">
      <w:pPr>
        <w:spacing w:line="480" w:lineRule="auto"/>
        <w:rPr>
          <w:color w:val="000000"/>
        </w:rPr>
      </w:pPr>
      <w:r>
        <w:rPr>
          <w:b/>
          <w:bCs/>
          <w:color w:val="000000"/>
        </w:rPr>
        <w:t>            Association for Computing Machinery (ACM).</w:t>
      </w:r>
      <w:r>
        <w:rPr>
          <w:color w:val="000000"/>
        </w:rPr>
        <w:t> ACM Code of Ethics and IEEE Standards offer guidelines and best practices for professionals handling data, ensuring ethical decision-making that aligns with broader societal values</w:t>
      </w:r>
      <w:r w:rsidR="00CF25B5">
        <w:rPr>
          <w:color w:val="000000"/>
        </w:rPr>
        <w:t xml:space="preserve"> (</w:t>
      </w:r>
      <w:r w:rsidR="00CF25B5">
        <w:rPr>
          <w:rStyle w:val="StyledText"/>
          <w:i w:val="0"/>
          <w:iCs w:val="0"/>
          <w:color w:val="000000"/>
        </w:rPr>
        <w:t>The Code Affirms an Obligation</w:t>
      </w:r>
      <w:r w:rsidR="00CF25B5">
        <w:rPr>
          <w:color w:val="000000"/>
        </w:rPr>
        <w:t xml:space="preserve">, </w:t>
      </w:r>
      <w:r w:rsidR="00CF25B5">
        <w:rPr>
          <w:rStyle w:val="citation"/>
          <w:color w:val="000000"/>
        </w:rPr>
        <w:t>n.d.</w:t>
      </w:r>
      <w:r w:rsidR="00CF25B5">
        <w:rPr>
          <w:color w:val="000000"/>
        </w:rPr>
        <w:t>)</w:t>
      </w:r>
      <w:r>
        <w:rPr>
          <w:color w:val="000000"/>
        </w:rPr>
        <w:t>.</w:t>
      </w:r>
    </w:p>
    <w:p w14:paraId="7BCD8974" w14:textId="085DCFB4" w:rsidR="004E17A0" w:rsidRDefault="004E17A0" w:rsidP="004E17A0">
      <w:pPr>
        <w:spacing w:line="480" w:lineRule="auto"/>
        <w:rPr>
          <w:b/>
          <w:bCs/>
          <w:color w:val="000000"/>
        </w:rPr>
      </w:pPr>
      <w:r>
        <w:rPr>
          <w:b/>
          <w:bCs/>
          <w:i/>
          <w:iCs/>
          <w:color w:val="000000"/>
        </w:rPr>
        <w:t>Transfer of Data</w:t>
      </w:r>
    </w:p>
    <w:p w14:paraId="171F228D" w14:textId="7DEAF042" w:rsidR="004E17A0" w:rsidRDefault="000230C4" w:rsidP="004E17A0">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such as those described in: a) </w:t>
      </w:r>
      <w:r>
        <w:rPr>
          <w:color w:val="000000"/>
        </w:rPr>
        <w:lastRenderedPageBreak/>
        <w:t>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b) UK adequacy 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207D34FF" w14:textId="77777777" w:rsidR="004E17A0" w:rsidRDefault="004E17A0" w:rsidP="004E17A0">
      <w:pPr>
        <w:spacing w:line="480" w:lineRule="auto"/>
        <w:rPr>
          <w:b/>
          <w:bCs/>
          <w:color w:val="000000"/>
        </w:rPr>
      </w:pPr>
      <w:r>
        <w:rPr>
          <w:b/>
          <w:bCs/>
          <w:i/>
          <w:iCs/>
          <w:color w:val="000000"/>
        </w:rPr>
        <w:t>Addressing Bias and Ensuring Fairness</w:t>
      </w:r>
    </w:p>
    <w:p w14:paraId="48027082" w14:textId="77777777" w:rsidR="000230C4" w:rsidRDefault="000230C4" w:rsidP="000230C4">
      <w:pPr>
        <w:spacing w:line="480" w:lineRule="auto"/>
        <w:ind w:firstLine="720"/>
        <w:rPr>
          <w:color w:val="000000"/>
        </w:rPr>
      </w:pPr>
      <w:r>
        <w:rPr>
          <w:color w:val="000000"/>
        </w:rPr>
        <w:t>The algorithms that process these images should be designed so that biases do not persist or become more pronounced. In order to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20A30897" w14:textId="77777777" w:rsidR="000230C4" w:rsidRDefault="000230C4" w:rsidP="000230C4">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298D48C5" w14:textId="1A35D440" w:rsidR="000230C4" w:rsidRDefault="000230C4" w:rsidP="000230C4">
      <w:pPr>
        <w:spacing w:line="480" w:lineRule="auto"/>
        <w:ind w:firstLine="720"/>
        <w:rPr>
          <w:color w:val="000000"/>
        </w:rPr>
      </w:pPr>
      <w:r>
        <w:rPr>
          <w:color w:val="000000"/>
        </w:rPr>
        <w:t>Furthermore, integrating social justice principles with data ethics requires a</w:t>
      </w:r>
      <w:r w:rsidR="003577E5">
        <w:rPr>
          <w:color w:val="000000"/>
        </w:rPr>
        <w:t xml:space="preserve">n integrated </w:t>
      </w:r>
      <w:r>
        <w:rPr>
          <w:color w:val="000000"/>
        </w:rPr>
        <w:t>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5B079178" w14:textId="61F4B856" w:rsidR="00167573" w:rsidRPr="000230C4" w:rsidRDefault="000230C4" w:rsidP="000230C4">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4C648701" w14:textId="77777777" w:rsidR="00167573" w:rsidRPr="00887A22" w:rsidRDefault="00167573" w:rsidP="00167573">
      <w:pPr>
        <w:pStyle w:val="Heading2"/>
      </w:pPr>
      <w:bookmarkStart w:id="130" w:name="_Toc164865774"/>
      <w:bookmarkStart w:id="131" w:name="_Toc165902222"/>
      <w:commentRangeStart w:id="132"/>
      <w:r w:rsidRPr="00887A22">
        <w:lastRenderedPageBreak/>
        <w:t>Summary</w:t>
      </w:r>
      <w:commentRangeEnd w:id="132"/>
      <w:r>
        <w:rPr>
          <w:rStyle w:val="CommentReference"/>
          <w:szCs w:val="20"/>
        </w:rPr>
        <w:commentReference w:id="132"/>
      </w:r>
      <w:bookmarkEnd w:id="130"/>
      <w:bookmarkEnd w:id="131"/>
    </w:p>
    <w:p w14:paraId="0228FBBA" w14:textId="77777777" w:rsidR="000230C4" w:rsidRDefault="000230C4" w:rsidP="000230C4">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94DB2C2" w14:textId="55869354" w:rsidR="000230C4" w:rsidRDefault="000230C4" w:rsidP="000230C4">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w:t>
      </w:r>
      <w:r w:rsidR="00977088">
        <w:rPr>
          <w:color w:val="000000"/>
        </w:rPr>
        <w:t>,</w:t>
      </w:r>
      <w:r>
        <w:rPr>
          <w:color w:val="000000"/>
        </w:rPr>
        <w:t xml:space="preserve">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proofErr w:type="spellStart"/>
      <w:r>
        <w:rPr>
          <w:rStyle w:val="Contrib"/>
          <w:color w:val="000000"/>
        </w:rPr>
        <w:t>Shahat</w:t>
      </w:r>
      <w:proofErr w:type="spellEnd"/>
      <w:r>
        <w:rPr>
          <w:rStyle w:val="citation"/>
          <w:color w:val="000000"/>
        </w:rPr>
        <w:t xml:space="preserve"> et al.</w:t>
      </w:r>
      <w:r>
        <w:rPr>
          <w:color w:val="000000"/>
        </w:rPr>
        <w:t xml:space="preserve">, </w:t>
      </w:r>
      <w:r>
        <w:rPr>
          <w:rStyle w:val="citation"/>
          <w:color w:val="000000"/>
        </w:rPr>
        <w:t>2021</w:t>
      </w:r>
      <w:r>
        <w:rPr>
          <w:color w:val="000000"/>
        </w:rPr>
        <w:t>).</w:t>
      </w:r>
    </w:p>
    <w:p w14:paraId="34CFB26B" w14:textId="77777777" w:rsidR="000230C4" w:rsidRDefault="000230C4" w:rsidP="000230C4">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test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1EFC79AE" w14:textId="69DC856D" w:rsidR="000230C4" w:rsidRDefault="000230C4" w:rsidP="000230C4">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sidR="00977088">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56D4D4A3" w14:textId="77777777" w:rsidR="000230C4" w:rsidRDefault="000230C4" w:rsidP="000230C4">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479C061B" w14:textId="3DEE558B" w:rsidR="00167573" w:rsidRPr="00887A22" w:rsidRDefault="000230C4" w:rsidP="000230C4">
      <w:pPr>
        <w:spacing w:after="0" w:line="480" w:lineRule="auto"/>
        <w:ind w:firstLine="720"/>
        <w:contextualSpacing/>
      </w:pPr>
      <w:r>
        <w:rPr>
          <w:color w:val="000000"/>
        </w:rPr>
        <w:t xml:space="preserve">In summary, 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Pr>
          <w:color w:val="000000"/>
        </w:rPr>
        <w:lastRenderedPageBreak/>
        <w:t>for the innovative exploration of digital twin technology in the context of foliage representation and wireless signal propagation.</w:t>
      </w:r>
    </w:p>
    <w:p w14:paraId="47A3245B" w14:textId="77777777" w:rsidR="00167573" w:rsidRPr="00887A22" w:rsidRDefault="00167573" w:rsidP="00167573">
      <w:pPr>
        <w:spacing w:after="0" w:line="480" w:lineRule="auto"/>
        <w:contextualSpacing/>
      </w:pPr>
      <w:r w:rsidRPr="00887A22">
        <w:t xml:space="preserve">Checklist: </w:t>
      </w:r>
    </w:p>
    <w:p w14:paraId="58B69C23" w14:textId="77777777" w:rsidR="00167573" w:rsidRPr="00887A22" w:rsidRDefault="00000000" w:rsidP="00167573">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rsidRPr="00887A22">
        <w:rPr>
          <w:rFonts w:eastAsia="Times New Roman" w:cs="Times New Roman"/>
          <w:szCs w:val="24"/>
        </w:rPr>
        <w:t>Briefly restate the key points discussed in the chapter. Review the headings and/or table of contents to ensure all key points are covered.</w:t>
      </w:r>
      <w:r w:rsidR="00167573" w:rsidRPr="00887A22">
        <w:t xml:space="preserve"> </w:t>
      </w:r>
    </w:p>
    <w:p w14:paraId="7090C5D3" w14:textId="77777777" w:rsidR="00167573" w:rsidRPr="00887A22" w:rsidRDefault="00000000" w:rsidP="00167573">
      <w:pPr>
        <w:spacing w:after="0" w:line="480" w:lineRule="auto"/>
        <w:ind w:left="720"/>
        <w:rPr>
          <w:rFonts w:eastAsia="Times New Roman" w:cs="Times New Roman"/>
          <w:szCs w:val="24"/>
        </w:rPr>
      </w:pPr>
      <w:sdt>
        <w:sdtPr>
          <w:rPr>
            <w:color w:val="2B579A"/>
            <w:shd w:val="clear" w:color="auto" w:fill="E6E6E6"/>
          </w:rPr>
          <w:id w:val="159181366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Highlight areas of convergence</w:t>
      </w:r>
      <w:r w:rsidR="00167573">
        <w:t>, divergence, and gaps in the literature supporting the study's need</w:t>
      </w:r>
      <w:r w:rsidR="00167573" w:rsidRPr="00887A22">
        <w:t>. This discussion should logically lead to Chapter 3, where the research methodology and design will be discussed.</w:t>
      </w:r>
    </w:p>
    <w:p w14:paraId="7D022B0E" w14:textId="77777777" w:rsidR="00167573" w:rsidRPr="00887A22" w:rsidRDefault="00167573" w:rsidP="00167573">
      <w:pPr>
        <w:pStyle w:val="Heading1"/>
      </w:pPr>
      <w:r w:rsidRPr="00887A22">
        <w:rPr>
          <w:sz w:val="32"/>
        </w:rPr>
        <w:br w:type="page"/>
      </w:r>
      <w:bookmarkStart w:id="133" w:name="_Toc164865775"/>
      <w:bookmarkStart w:id="134" w:name="_Toc165902223"/>
      <w:r w:rsidRPr="00887A22">
        <w:lastRenderedPageBreak/>
        <w:t>Chapter 3: Research Method</w:t>
      </w:r>
      <w:r>
        <w:t>ology</w:t>
      </w:r>
      <w:bookmarkEnd w:id="133"/>
      <w:bookmarkEnd w:id="134"/>
    </w:p>
    <w:p w14:paraId="573ABE95" w14:textId="77777777" w:rsidR="00167573" w:rsidRPr="00887A22" w:rsidRDefault="00167573" w:rsidP="00167573">
      <w:pPr>
        <w:spacing w:after="0" w:line="480" w:lineRule="auto"/>
        <w:ind w:firstLine="720"/>
        <w:contextualSpacing/>
      </w:pPr>
      <w:r w:rsidRPr="00887A22">
        <w:t>Begin writing here…</w:t>
      </w:r>
    </w:p>
    <w:p w14:paraId="03AE35C5" w14:textId="77777777" w:rsidR="00167573" w:rsidRPr="00887A22" w:rsidRDefault="00167573" w:rsidP="00167573">
      <w:pPr>
        <w:spacing w:after="0" w:line="480" w:lineRule="auto"/>
        <w:contextualSpacing/>
      </w:pPr>
      <w:r w:rsidRPr="00887A22">
        <w:t>Checklist:</w:t>
      </w:r>
    </w:p>
    <w:p w14:paraId="4D517FA9" w14:textId="77777777" w:rsidR="00167573" w:rsidRPr="00887A22" w:rsidRDefault="00000000" w:rsidP="00167573">
      <w:pPr>
        <w:spacing w:after="0" w:line="480" w:lineRule="auto"/>
        <w:ind w:left="720"/>
      </w:pPr>
      <w:sdt>
        <w:sdtPr>
          <w:rPr>
            <w:color w:val="2B579A"/>
            <w:shd w:val="clear" w:color="auto" w:fill="E6E6E6"/>
          </w:rPr>
          <w:id w:val="-126206418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Begin with an introduction and restatement of the problem and purpose s</w:t>
      </w:r>
      <w:r w:rsidR="00167573">
        <w:t xml:space="preserve">entences </w:t>
      </w:r>
      <w:r w:rsidR="00167573" w:rsidRPr="00887A22">
        <w:t>verbatim</w:t>
      </w:r>
      <w:commentRangeStart w:id="135"/>
      <w:r w:rsidR="00167573" w:rsidRPr="00887A22">
        <w:t xml:space="preserve">. </w:t>
      </w:r>
      <w:commentRangeEnd w:id="135"/>
      <w:r w:rsidR="00167573">
        <w:rPr>
          <w:rStyle w:val="CommentReference"/>
          <w:rFonts w:eastAsia="Times New Roman" w:cs="Arial"/>
          <w:szCs w:val="20"/>
        </w:rPr>
        <w:commentReference w:id="135"/>
      </w:r>
    </w:p>
    <w:p w14:paraId="4A9B5FF8" w14:textId="77777777" w:rsidR="00167573" w:rsidRDefault="00000000" w:rsidP="00167573">
      <w:pPr>
        <w:spacing w:after="0" w:line="480" w:lineRule="auto"/>
        <w:ind w:left="720"/>
      </w:pPr>
      <w:sdt>
        <w:sdtPr>
          <w:rPr>
            <w:color w:val="2B579A"/>
            <w:shd w:val="clear" w:color="auto" w:fill="E6E6E6"/>
          </w:rPr>
          <w:id w:val="145413824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Provide a brief overview of the contents of this chapter, including a statement that identifies the research methodology and design.</w:t>
      </w:r>
    </w:p>
    <w:p w14:paraId="45BD844F" w14:textId="77777777" w:rsidR="00167573" w:rsidRDefault="00000000" w:rsidP="00167573">
      <w:pPr>
        <w:spacing w:after="0" w:line="480" w:lineRule="auto"/>
        <w:ind w:left="720"/>
      </w:pPr>
      <w:sdt>
        <w:sdtPr>
          <w:rPr>
            <w:color w:val="2B579A"/>
            <w:shd w:val="clear" w:color="auto" w:fill="E6E6E6"/>
          </w:rPr>
          <w:id w:val="132416522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Include a detailed Process diagram that identifies the stages of your research study; be specific and use a diagramming tool to create it. The same diagram will be expanded and refined in Chapter 4</w:t>
      </w:r>
      <w:r w:rsidR="00167573" w:rsidRPr="00887A22">
        <w:t>.</w:t>
      </w:r>
    </w:p>
    <w:p w14:paraId="1289B507" w14:textId="77777777" w:rsidR="00167573" w:rsidRPr="00887A22" w:rsidRDefault="00000000" w:rsidP="00167573">
      <w:pPr>
        <w:spacing w:after="0" w:line="480" w:lineRule="auto"/>
        <w:ind w:left="720"/>
        <w:rPr>
          <w:b/>
          <w:bCs/>
          <w:color w:val="FF0000"/>
          <w:u w:val="single"/>
        </w:rPr>
      </w:pPr>
      <w:sdt>
        <w:sdtPr>
          <w:rPr>
            <w:rFonts w:eastAsia="Times New Roman" w:cs="Times New Roman"/>
            <w:b/>
            <w:bCs/>
            <w:shd w:val="clear" w:color="auto" w:fill="E6E6E6"/>
          </w:rPr>
          <w:id w:val="-1004817931"/>
          <w14:checkbox>
            <w14:checked w14:val="0"/>
            <w14:checkedState w14:val="2612" w14:font="MS Gothic"/>
            <w14:uncheckedState w14:val="2610" w14:font="MS Gothic"/>
          </w14:checkbox>
        </w:sdtPr>
        <w:sdtContent>
          <w:r w:rsidR="00167573" w:rsidRPr="00191766">
            <w:rPr>
              <w:rFonts w:ascii="MS Gothic" w:eastAsia="MS Gothic" w:hAnsi="MS Gothic" w:cs="Times New Roman" w:hint="eastAsia"/>
              <w:b/>
              <w:bCs/>
              <w:shd w:val="clear" w:color="auto" w:fill="E6E6E6"/>
            </w:rPr>
            <w:t>☐</w:t>
          </w:r>
        </w:sdtContent>
      </w:sdt>
      <w:r w:rsidR="00167573" w:rsidRPr="628E9B76">
        <w:rPr>
          <w:rFonts w:eastAsia="Times New Roman" w:cs="Times New Roman"/>
          <w:b/>
          <w:bCs/>
          <w:color w:val="FF0000"/>
        </w:rPr>
        <w:t xml:space="preserve"> </w:t>
      </w:r>
      <w:r w:rsidR="00167573" w:rsidRPr="00C32DEF">
        <w:rPr>
          <w:b/>
          <w:bCs/>
        </w:rPr>
        <w:t xml:space="preserve">Devote approximately </w:t>
      </w:r>
      <w:r w:rsidR="00167573" w:rsidRPr="00C32DEF">
        <w:rPr>
          <w:b/>
          <w:bCs/>
          <w:u w:val="single"/>
        </w:rPr>
        <w:t>30-50</w:t>
      </w:r>
      <w:commentRangeStart w:id="136"/>
      <w:r w:rsidR="00167573" w:rsidRPr="00C32DEF">
        <w:rPr>
          <w:b/>
          <w:bCs/>
          <w:u w:val="single"/>
        </w:rPr>
        <w:t xml:space="preserve"> pages </w:t>
      </w:r>
      <w:commentRangeEnd w:id="136"/>
      <w:r w:rsidR="00167573" w:rsidRPr="00C32DEF">
        <w:rPr>
          <w:rStyle w:val="CommentReference"/>
        </w:rPr>
        <w:commentReference w:id="136"/>
      </w:r>
      <w:r w:rsidR="00167573" w:rsidRPr="00C32DEF">
        <w:rPr>
          <w:b/>
          <w:bCs/>
          <w:u w:val="single"/>
        </w:rPr>
        <w:t>to this chapter.</w:t>
      </w:r>
    </w:p>
    <w:p w14:paraId="47F2775A" w14:textId="77777777" w:rsidR="00167573" w:rsidRDefault="00167573" w:rsidP="00167573">
      <w:pPr>
        <w:pStyle w:val="Heading2"/>
      </w:pPr>
      <w:bookmarkStart w:id="137" w:name="_Toc164865776"/>
      <w:bookmarkStart w:id="138" w:name="_Toc165902224"/>
      <w:commentRangeStart w:id="139"/>
      <w:r w:rsidRPr="00887A22">
        <w:t>Research Methodology and Design</w:t>
      </w:r>
      <w:commentRangeEnd w:id="139"/>
      <w:r>
        <w:rPr>
          <w:rStyle w:val="CommentReference"/>
          <w:b w:val="0"/>
          <w:bCs w:val="0"/>
          <w:szCs w:val="20"/>
        </w:rPr>
        <w:commentReference w:id="139"/>
      </w:r>
      <w:r>
        <w:t xml:space="preserve"> </w:t>
      </w:r>
      <w:r w:rsidRPr="00EE0AB3">
        <w:t xml:space="preserve"> </w:t>
      </w:r>
      <w:r>
        <w:t>Process Diagram</w:t>
      </w:r>
      <w:bookmarkEnd w:id="137"/>
      <w:bookmarkEnd w:id="138"/>
    </w:p>
    <w:p w14:paraId="3BD99F2C" w14:textId="77777777" w:rsidR="00167573" w:rsidRPr="00EC518A" w:rsidRDefault="00000000" w:rsidP="00167573">
      <w:pPr>
        <w:ind w:left="720"/>
      </w:pPr>
      <w:sdt>
        <w:sdtPr>
          <w:rPr>
            <w:color w:val="2B579A"/>
            <w:shd w:val="clear" w:color="auto" w:fill="E6E6E6"/>
          </w:rPr>
          <w:id w:val="-175342381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t xml:space="preserve"> Include a diagram created with a diagramming tool that describes the process of your study and depicts all the details of all stages of your plan. Small diagrams that refer to components of your product, algorithm, or design can be added below.</w:t>
      </w:r>
    </w:p>
    <w:p w14:paraId="26BC2EE8" w14:textId="77777777" w:rsidR="00167573" w:rsidRPr="00887A22" w:rsidRDefault="00167573" w:rsidP="00167573">
      <w:pPr>
        <w:pStyle w:val="Heading2"/>
      </w:pPr>
      <w:bookmarkStart w:id="140" w:name="_Toc164865777"/>
      <w:bookmarkStart w:id="141" w:name="_Toc165902225"/>
      <w:commentRangeStart w:id="142"/>
      <w:r w:rsidRPr="00887A22">
        <w:t>Research Methodology and Design</w:t>
      </w:r>
      <w:commentRangeEnd w:id="142"/>
      <w:r>
        <w:rPr>
          <w:rStyle w:val="CommentReference"/>
          <w:b w:val="0"/>
          <w:bCs w:val="0"/>
          <w:szCs w:val="20"/>
        </w:rPr>
        <w:commentReference w:id="142"/>
      </w:r>
      <w:r>
        <w:t xml:space="preserve"> </w:t>
      </w:r>
      <w:r w:rsidRPr="00EE0AB3">
        <w:t xml:space="preserve"> (Nature of the Study)</w:t>
      </w:r>
      <w:bookmarkEnd w:id="140"/>
      <w:bookmarkEnd w:id="141"/>
    </w:p>
    <w:p w14:paraId="1C603E8B" w14:textId="77777777" w:rsidR="00167573" w:rsidRPr="00887A22" w:rsidRDefault="00167573" w:rsidP="00167573">
      <w:pPr>
        <w:spacing w:after="0" w:line="480" w:lineRule="auto"/>
        <w:ind w:firstLine="720"/>
        <w:contextualSpacing/>
      </w:pPr>
      <w:r w:rsidRPr="00887A22">
        <w:t>Begin writing here…</w:t>
      </w:r>
    </w:p>
    <w:p w14:paraId="334C202E" w14:textId="77777777" w:rsidR="00167573" w:rsidRDefault="00167573" w:rsidP="00167573">
      <w:pPr>
        <w:spacing w:after="0" w:line="480" w:lineRule="auto"/>
        <w:contextualSpacing/>
      </w:pPr>
      <w:r w:rsidRPr="00887A22">
        <w:t xml:space="preserve">Checklist: </w:t>
      </w:r>
    </w:p>
    <w:p w14:paraId="0A7B5BB5" w14:textId="77777777" w:rsidR="00167573" w:rsidRPr="00887A22" w:rsidRDefault="00000000" w:rsidP="00167573">
      <w:pPr>
        <w:spacing w:after="0" w:line="480" w:lineRule="auto"/>
        <w:ind w:left="720"/>
      </w:pPr>
      <w:sdt>
        <w:sdtPr>
          <w:id w:val="208440349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Describe the </w:t>
      </w:r>
      <w:r w:rsidR="00167573">
        <w:t xml:space="preserve">different stages of your study plan. The description should be thorough, and we suggest that you have already cleaned and preprocessed your data before writing this section. </w:t>
      </w:r>
      <w:commentRangeStart w:id="143"/>
      <w:r w:rsidR="00167573">
        <w:t>(Requirements)</w:t>
      </w:r>
      <w:commentRangeEnd w:id="143"/>
      <w:r w:rsidR="00167573">
        <w:rPr>
          <w:rStyle w:val="CommentReference"/>
          <w:rFonts w:eastAsia="Times New Roman" w:cs="Arial"/>
          <w:szCs w:val="20"/>
        </w:rPr>
        <w:commentReference w:id="143"/>
      </w:r>
    </w:p>
    <w:p w14:paraId="3979DDCF" w14:textId="77777777" w:rsidR="00167573" w:rsidRPr="00887A22" w:rsidRDefault="00000000" w:rsidP="00167573">
      <w:pPr>
        <w:spacing w:after="0" w:line="480" w:lineRule="auto"/>
        <w:ind w:left="720"/>
      </w:pPr>
      <w:sdt>
        <w:sdtPr>
          <w:id w:val="-1023166213"/>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Describe the research methodology and design. Elaborate upon their appropriateness </w:t>
      </w:r>
      <w:r w:rsidR="00167573">
        <w:t>about</w:t>
      </w:r>
      <w:r w:rsidR="00167573" w:rsidRPr="00887A22">
        <w:t xml:space="preserve"> the study problem, purpose, and research questions. </w:t>
      </w:r>
    </w:p>
    <w:p w14:paraId="133F2ABD" w14:textId="77777777" w:rsidR="00167573" w:rsidRPr="00887A22" w:rsidRDefault="00000000" w:rsidP="00167573">
      <w:pPr>
        <w:spacing w:after="0" w:line="480" w:lineRule="auto"/>
        <w:ind w:left="720"/>
      </w:pPr>
      <w:sdt>
        <w:sdtPr>
          <w:rPr>
            <w:color w:val="2B579A"/>
            <w:shd w:val="clear" w:color="auto" w:fill="E6E6E6"/>
          </w:rPr>
          <w:id w:val="-57335278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dentify alternative methodologies and designs and indicate why they were less appropriate than the ones selected. Do </w:t>
      </w:r>
      <w:r w:rsidR="00167573" w:rsidRPr="00887A22">
        <w:rPr>
          <w:u w:val="single"/>
        </w:rPr>
        <w:t>not</w:t>
      </w:r>
      <w:r w:rsidR="00167573" w:rsidRPr="00887A22">
        <w:t xml:space="preserve"> simply list and describe research methodologies and designs in general. </w:t>
      </w:r>
    </w:p>
    <w:p w14:paraId="795754A5" w14:textId="77777777" w:rsidR="00167573" w:rsidRPr="00887A22" w:rsidRDefault="00167573" w:rsidP="00167573">
      <w:pPr>
        <w:pStyle w:val="Heading2"/>
      </w:pPr>
      <w:bookmarkStart w:id="144" w:name="_Toc164865778"/>
      <w:bookmarkStart w:id="145" w:name="_Toc165902226"/>
      <w:commentRangeStart w:id="146"/>
      <w:r>
        <w:t>Population</w:t>
      </w:r>
      <w:commentRangeEnd w:id="146"/>
      <w:r>
        <w:rPr>
          <w:rStyle w:val="CommentReference"/>
        </w:rPr>
        <w:commentReference w:id="146"/>
      </w:r>
      <w:r>
        <w:t xml:space="preserve"> and Sample</w:t>
      </w:r>
      <w:bookmarkEnd w:id="144"/>
      <w:bookmarkEnd w:id="145"/>
    </w:p>
    <w:p w14:paraId="265742CB" w14:textId="77777777" w:rsidR="00167573" w:rsidRPr="00887A22" w:rsidRDefault="00167573" w:rsidP="00167573">
      <w:pPr>
        <w:spacing w:after="0" w:line="480" w:lineRule="auto"/>
        <w:ind w:firstLine="720"/>
        <w:contextualSpacing/>
      </w:pPr>
      <w:r w:rsidRPr="00887A22">
        <w:t>Begin writing here…</w:t>
      </w:r>
    </w:p>
    <w:p w14:paraId="7CAA1B2B" w14:textId="77777777" w:rsidR="00167573" w:rsidRPr="00887A22" w:rsidRDefault="00167573" w:rsidP="00167573">
      <w:pPr>
        <w:spacing w:after="0" w:line="480" w:lineRule="auto"/>
        <w:contextualSpacing/>
      </w:pPr>
      <w:r w:rsidRPr="00887A22">
        <w:t xml:space="preserve">Checklist: </w:t>
      </w:r>
    </w:p>
    <w:p w14:paraId="24E12E05" w14:textId="77777777" w:rsidR="00167573" w:rsidRPr="00887A22" w:rsidRDefault="00000000" w:rsidP="00167573">
      <w:pPr>
        <w:spacing w:after="0" w:line="480" w:lineRule="auto"/>
        <w:ind w:left="720"/>
      </w:pPr>
      <w:sdt>
        <w:sdtPr>
          <w:id w:val="-157233814"/>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Describe the population, including the estimated size and relevant characteristics. </w:t>
      </w:r>
      <w:r w:rsidR="00167573">
        <w:t>Be as exact as possible, provide complete explanations and sources, and provide the predictive model, equation, and method in case of prediction.</w:t>
      </w:r>
    </w:p>
    <w:p w14:paraId="6DAF30C8" w14:textId="77777777" w:rsidR="00167573" w:rsidRDefault="00000000" w:rsidP="00167573">
      <w:pPr>
        <w:spacing w:after="0" w:line="480" w:lineRule="auto"/>
        <w:ind w:left="720"/>
      </w:pPr>
      <w:sdt>
        <w:sdtPr>
          <w:id w:val="-721755992"/>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Explain why the population is appropriate, given the study problem, purpose, and research questions. </w:t>
      </w:r>
    </w:p>
    <w:p w14:paraId="74EF66FC" w14:textId="77777777" w:rsidR="00167573" w:rsidRDefault="00000000" w:rsidP="00167573">
      <w:pPr>
        <w:spacing w:after="0" w:line="480" w:lineRule="auto"/>
        <w:ind w:left="720"/>
      </w:pPr>
      <w:sdt>
        <w:sdtPr>
          <w:id w:val="-488020176"/>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w:t>
      </w:r>
      <w:r w:rsidR="00167573">
        <w:t>Identify the sampling frame and support why this represents the population appropriately without introducing bias or issues.</w:t>
      </w:r>
    </w:p>
    <w:p w14:paraId="1F4EB4FB" w14:textId="77777777" w:rsidR="00167573" w:rsidRDefault="00000000" w:rsidP="00167573">
      <w:pPr>
        <w:spacing w:after="0" w:line="480" w:lineRule="auto"/>
        <w:ind w:left="720"/>
      </w:pPr>
      <w:sdt>
        <w:sdtPr>
          <w:id w:val="1415509477"/>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t xml:space="preserve"> Describe the Random Sampling method used and explain how this doesn’t introduce bias and issues. Explain and support the choice of the specific sampling method in the case of stratification, and provide details of calculations and identification of strata. Do not use Convenience sampling. In the case of census sampling, refer to the purpose and goals.</w:t>
      </w:r>
    </w:p>
    <w:p w14:paraId="2981B629" w14:textId="77777777" w:rsidR="00167573" w:rsidRDefault="00000000" w:rsidP="00167573">
      <w:pPr>
        <w:spacing w:after="0" w:line="480" w:lineRule="auto"/>
        <w:ind w:left="720"/>
      </w:pPr>
      <w:sdt>
        <w:sdtPr>
          <w:id w:val="-560631896"/>
          <w14:checkbox>
            <w14:checked w14:val="0"/>
            <w14:checkedState w14:val="2612" w14:font="MS Gothic"/>
            <w14:uncheckedState w14:val="2610" w14:font="MS Gothic"/>
          </w14:checkbox>
        </w:sdtPr>
        <w:sdtContent>
          <w:r w:rsidR="00167573" w:rsidRPr="00D24DFA">
            <w:rPr>
              <w:rFonts w:ascii="MS Gothic" w:eastAsia="MS Gothic" w:hAnsi="MS Gothic" w:hint="eastAsia"/>
            </w:rPr>
            <w:t>☐</w:t>
          </w:r>
        </w:sdtContent>
      </w:sdt>
      <w:r w:rsidR="00167573">
        <w:t xml:space="preserve"> Provide mathematical equations that measure the appropriate Sample size formulas and explain why this is appropriate for the given process and population.</w:t>
      </w:r>
    </w:p>
    <w:p w14:paraId="7036067A" w14:textId="77777777" w:rsidR="00167573" w:rsidRPr="00887A22" w:rsidRDefault="00000000" w:rsidP="00167573">
      <w:pPr>
        <w:spacing w:after="0" w:line="480" w:lineRule="auto"/>
        <w:ind w:left="720"/>
      </w:pPr>
      <w:sdt>
        <w:sdtPr>
          <w:rPr>
            <w:color w:val="2B579A"/>
            <w:shd w:val="clear" w:color="auto" w:fill="E6E6E6"/>
          </w:rPr>
          <w:id w:val="-210016587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ample that will be (proposal) or was (manuscript) obtained. </w:t>
      </w:r>
    </w:p>
    <w:p w14:paraId="63A37060" w14:textId="77777777" w:rsidR="00167573" w:rsidRDefault="00000000" w:rsidP="00167573">
      <w:pPr>
        <w:spacing w:after="0" w:line="480" w:lineRule="auto"/>
        <w:ind w:left="720"/>
      </w:pPr>
      <w:sdt>
        <w:sdtPr>
          <w:rPr>
            <w:color w:val="2B579A"/>
            <w:shd w:val="clear" w:color="auto" w:fill="E6E6E6"/>
          </w:rPr>
          <w:id w:val="-138470109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xplain why the sample is appropriate, given the study problem, purpose, and research questions.</w:t>
      </w:r>
    </w:p>
    <w:p w14:paraId="101B0F09" w14:textId="77777777" w:rsidR="00167573" w:rsidRDefault="00000000" w:rsidP="00167573">
      <w:pPr>
        <w:spacing w:after="0" w:line="480" w:lineRule="auto"/>
        <w:ind w:left="1440"/>
      </w:pPr>
      <w:sdt>
        <w:sdtPr>
          <w:id w:val="107706831"/>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w:t>
      </w:r>
      <w:commentRangeStart w:id="147"/>
      <w:r w:rsidR="00167573">
        <w:t>In the case of the Frequentists approach for your evaluation ( when applicable):</w:t>
      </w:r>
      <w:commentRangeEnd w:id="147"/>
      <w:r w:rsidR="00167573">
        <w:rPr>
          <w:rStyle w:val="CommentReference"/>
          <w:rFonts w:eastAsia="Times New Roman" w:cs="Arial"/>
          <w:szCs w:val="20"/>
        </w:rPr>
        <w:commentReference w:id="147"/>
      </w:r>
    </w:p>
    <w:p w14:paraId="791C7EEB" w14:textId="77777777" w:rsidR="00167573" w:rsidRPr="007E6B84" w:rsidRDefault="00000000" w:rsidP="00167573">
      <w:pPr>
        <w:pStyle w:val="CommentText"/>
        <w:spacing w:line="480" w:lineRule="auto"/>
        <w:ind w:left="1440"/>
        <w:rPr>
          <w:rFonts w:cs="Times New Roman"/>
          <w:color w:val="374151"/>
          <w:sz w:val="24"/>
          <w:szCs w:val="24"/>
        </w:rPr>
      </w:pPr>
      <w:sdt>
        <w:sdtPr>
          <w:id w:val="1434017306"/>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3D2014">
        <w:rPr>
          <w:sz w:val="24"/>
          <w:szCs w:val="24"/>
        </w:rPr>
        <w:t xml:space="preserve"> In </w:t>
      </w:r>
      <w:r w:rsidR="00167573">
        <w:rPr>
          <w:sz w:val="24"/>
          <w:szCs w:val="24"/>
        </w:rPr>
        <w:t xml:space="preserve">the </w:t>
      </w:r>
      <w:r w:rsidR="00167573" w:rsidRPr="003D2014">
        <w:rPr>
          <w:sz w:val="24"/>
          <w:szCs w:val="24"/>
        </w:rPr>
        <w:t xml:space="preserve">case of </w:t>
      </w:r>
      <w:r w:rsidR="00167573">
        <w:rPr>
          <w:sz w:val="24"/>
          <w:szCs w:val="24"/>
        </w:rPr>
        <w:t>the Data Synthesis</w:t>
      </w:r>
      <w:r w:rsidR="00167573" w:rsidRPr="003D2014">
        <w:rPr>
          <w:sz w:val="24"/>
          <w:szCs w:val="24"/>
        </w:rPr>
        <w:t xml:space="preserve"> approach for your evaluation</w:t>
      </w:r>
      <w:r w:rsidR="00167573">
        <w:rPr>
          <w:sz w:val="24"/>
          <w:szCs w:val="24"/>
        </w:rPr>
        <w:t>, include Meta-</w:t>
      </w:r>
      <w:commentRangeStart w:id="148"/>
      <w:r w:rsidR="00167573">
        <w:rPr>
          <w:sz w:val="24"/>
          <w:szCs w:val="24"/>
        </w:rPr>
        <w:t>analysis</w:t>
      </w:r>
      <w:commentRangeEnd w:id="148"/>
      <w:r w:rsidR="00167573">
        <w:rPr>
          <w:rStyle w:val="CommentReference"/>
        </w:rPr>
        <w:commentReference w:id="148"/>
      </w:r>
      <w:r w:rsidR="00167573">
        <w:rPr>
          <w:sz w:val="24"/>
          <w:szCs w:val="24"/>
        </w:rPr>
        <w:t xml:space="preserve"> and/or integrative analysis.</w:t>
      </w:r>
    </w:p>
    <w:p w14:paraId="553DF57B" w14:textId="77777777" w:rsidR="00167573" w:rsidRDefault="00000000" w:rsidP="00167573">
      <w:pPr>
        <w:spacing w:after="0" w:line="480" w:lineRule="auto"/>
        <w:ind w:left="720"/>
      </w:pPr>
      <w:sdt>
        <w:sdtPr>
          <w:rPr>
            <w:color w:val="2B579A"/>
            <w:shd w:val="clear" w:color="auto" w:fill="E6E6E6"/>
          </w:rPr>
          <w:id w:val="-1546568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Please note that Surveys as a Data Collection method require secondary approval by your APD at the beginning of Chapter 1. In the case of Data Collection, d</w:t>
      </w:r>
      <w:r w:rsidR="00167573" w:rsidRPr="00887A22">
        <w:t xml:space="preserve">escribe how the participants will be (proposal) or were (manuscript) recruited (e.g., email lists from professional organizations, flyers) and/or </w:t>
      </w:r>
      <w:commentRangeStart w:id="149"/>
      <w:r w:rsidR="00167573" w:rsidRPr="00887A22">
        <w:t xml:space="preserve">the data will be (proposal) or were (manuscript) obtained </w:t>
      </w:r>
      <w:commentRangeEnd w:id="149"/>
      <w:r w:rsidR="00167573">
        <w:rPr>
          <w:rStyle w:val="CommentReference"/>
          <w:rFonts w:eastAsia="Times New Roman" w:cs="Arial"/>
          <w:szCs w:val="20"/>
        </w:rPr>
        <w:commentReference w:id="149"/>
      </w:r>
      <w:r w:rsidR="00167573" w:rsidRPr="00887A22">
        <w:t xml:space="preserve">(e.g., archived data, public records) with sufficient detail </w:t>
      </w:r>
      <w:r w:rsidR="00167573" w:rsidRPr="00A53176">
        <w:rPr>
          <w:color w:val="000000" w:themeColor="text1"/>
        </w:rPr>
        <w:t xml:space="preserve">so </w:t>
      </w:r>
      <w:r w:rsidR="00167573" w:rsidRPr="00887A22">
        <w:t>the study could be replicated.</w:t>
      </w:r>
    </w:p>
    <w:p w14:paraId="44FF501E" w14:textId="77777777" w:rsidR="00167573" w:rsidRDefault="00000000" w:rsidP="00167573">
      <w:pPr>
        <w:spacing w:after="0" w:line="480" w:lineRule="auto"/>
        <w:ind w:left="720"/>
      </w:pPr>
      <w:sdt>
        <w:sdtPr>
          <w:rPr>
            <w:color w:val="2B579A"/>
            <w:shd w:val="clear" w:color="auto" w:fill="E6E6E6"/>
          </w:rPr>
          <w:id w:val="214160607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In the case of Data Acquisition, d</w:t>
      </w:r>
      <w:r w:rsidR="00167573" w:rsidRPr="00887A22">
        <w:t xml:space="preserve">escribe how </w:t>
      </w:r>
      <w:r w:rsidR="00167573">
        <w:t>and from where you acquired the data.</w:t>
      </w:r>
      <w:r w:rsidR="00167573" w:rsidRPr="00887A22">
        <w:t xml:space="preserve"> </w:t>
      </w:r>
    </w:p>
    <w:p w14:paraId="11B15FF9" w14:textId="77777777" w:rsidR="00167573" w:rsidRDefault="00000000" w:rsidP="00167573">
      <w:pPr>
        <w:spacing w:after="0" w:line="480" w:lineRule="auto"/>
        <w:ind w:left="720"/>
      </w:pPr>
      <w:sdt>
        <w:sdtPr>
          <w:id w:val="-942065761"/>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t>Explain why your number of observations is sufficient, given your specific DS methodology and the number of variables in your model.</w:t>
      </w:r>
    </w:p>
    <w:p w14:paraId="5CBB9B76" w14:textId="77777777" w:rsidR="00167573" w:rsidRPr="00887A22" w:rsidRDefault="00000000" w:rsidP="00167573">
      <w:pPr>
        <w:spacing w:after="0" w:line="480" w:lineRule="auto"/>
        <w:ind w:left="720"/>
      </w:pPr>
      <w:sdt>
        <w:sdtPr>
          <w:rPr>
            <w:color w:val="2B579A"/>
            <w:shd w:val="clear" w:color="auto" w:fill="E6E6E6"/>
          </w:rPr>
          <w:id w:val="-248810935"/>
          <w14:checkbox>
            <w14:checked w14:val="0"/>
            <w14:checkedState w14:val="2612" w14:font="MS Gothic"/>
            <w14:uncheckedState w14:val="2610" w14:font="MS Gothic"/>
          </w14:checkbox>
        </w:sdtPr>
        <w:sdtEndPr>
          <w:rPr>
            <w:color w:val="auto"/>
            <w:shd w:val="clear" w:color="auto" w:fill="auto"/>
          </w:rPr>
        </w:sdtEndPr>
        <w:sdtContent>
          <w:r w:rsidR="00167573">
            <w:rPr>
              <w:rFonts w:ascii="MS Gothic" w:eastAsia="MS Gothic" w:hAnsi="MS Gothic" w:hint="eastAsia"/>
            </w:rPr>
            <w:t>☐</w:t>
          </w:r>
        </w:sdtContent>
      </w:sdt>
      <w:r w:rsidR="00167573">
        <w:t>In the case of augmentation techniques, provide support and validation of your choices.</w:t>
      </w:r>
    </w:p>
    <w:p w14:paraId="2447ED10" w14:textId="77777777" w:rsidR="00167573" w:rsidRDefault="00000000" w:rsidP="00167573">
      <w:pPr>
        <w:spacing w:after="0" w:line="480" w:lineRule="auto"/>
        <w:ind w:left="720"/>
      </w:pPr>
      <w:sdt>
        <w:sdtPr>
          <w:id w:val="1030693530"/>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rsidRPr="00887A22">
        <w:t xml:space="preserve"> </w:t>
      </w:r>
      <w:r w:rsidR="00167573">
        <w:t>Refer separately to processes and population constraints for the sample size and how these are satisfied.</w:t>
      </w:r>
    </w:p>
    <w:p w14:paraId="765E4791" w14:textId="77777777" w:rsidR="00167573" w:rsidRDefault="00000000" w:rsidP="00167573">
      <w:pPr>
        <w:spacing w:after="0" w:line="480" w:lineRule="auto"/>
        <w:ind w:left="720"/>
      </w:pPr>
      <w:sdt>
        <w:sdtPr>
          <w:id w:val="1810819802"/>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rsidRPr="00887A22">
        <w:t xml:space="preserve"> </w:t>
      </w:r>
      <w:r w:rsidR="00167573">
        <w:t>Document the programming processes for data acquisition (e.g., Web scraping, public domain, commercial database), including, but not limited to, the programs, platforms, versions, and algorithms used.</w:t>
      </w:r>
    </w:p>
    <w:p w14:paraId="19EC6DD4" w14:textId="77777777" w:rsidR="00167573" w:rsidRPr="00887A22" w:rsidRDefault="00167573" w:rsidP="00167573">
      <w:pPr>
        <w:spacing w:after="0" w:line="480" w:lineRule="auto"/>
        <w:ind w:left="720"/>
      </w:pPr>
      <w:r w:rsidRPr="00DC0030">
        <w:rPr>
          <w:rFonts w:ascii="Segoe UI Symbol" w:hAnsi="Segoe UI Symbol" w:cs="Segoe UI Symbol"/>
        </w:rPr>
        <w:lastRenderedPageBreak/>
        <w:t>☒</w:t>
      </w:r>
      <w:r w:rsidRPr="00DC0030">
        <w:t xml:space="preserve"> Finally, provide the Code used for the data collection in your Appendix, share the code and your data with your committee in a shared cloud folder, and prepare your GitHub folder.</w:t>
      </w:r>
    </w:p>
    <w:p w14:paraId="1E3E2413" w14:textId="77777777" w:rsidR="00167573" w:rsidRPr="00887A22" w:rsidRDefault="00167573" w:rsidP="00167573">
      <w:pPr>
        <w:pStyle w:val="Heading2"/>
      </w:pPr>
      <w:bookmarkStart w:id="150" w:name="_Toc164865779"/>
      <w:bookmarkStart w:id="151" w:name="_Toc165902227"/>
      <w:commentRangeStart w:id="152"/>
      <w:commentRangeStart w:id="153"/>
      <w:r>
        <w:t>Materials or Instrumentation</w:t>
      </w:r>
      <w:commentRangeEnd w:id="152"/>
      <w:r>
        <w:rPr>
          <w:rStyle w:val="CommentReference"/>
        </w:rPr>
        <w:commentReference w:id="152"/>
      </w:r>
      <w:commentRangeEnd w:id="153"/>
      <w:r>
        <w:rPr>
          <w:rStyle w:val="CommentReference"/>
        </w:rPr>
        <w:commentReference w:id="153"/>
      </w:r>
      <w:bookmarkEnd w:id="150"/>
      <w:bookmarkEnd w:id="151"/>
    </w:p>
    <w:p w14:paraId="50FAC05F" w14:textId="77777777" w:rsidR="00167573" w:rsidRPr="00887A22" w:rsidRDefault="00167573" w:rsidP="00167573">
      <w:pPr>
        <w:spacing w:after="0" w:line="480" w:lineRule="auto"/>
        <w:ind w:firstLine="720"/>
        <w:contextualSpacing/>
      </w:pPr>
      <w:r w:rsidRPr="00887A22">
        <w:t>Begin writing here…</w:t>
      </w:r>
    </w:p>
    <w:p w14:paraId="3EB2E3B0" w14:textId="77777777" w:rsidR="00167573" w:rsidRPr="00887A22" w:rsidRDefault="00167573" w:rsidP="00167573">
      <w:pPr>
        <w:spacing w:after="0" w:line="480" w:lineRule="auto"/>
        <w:contextualSpacing/>
      </w:pPr>
      <w:r w:rsidRPr="00887A22">
        <w:t xml:space="preserve">Checklist: </w:t>
      </w:r>
    </w:p>
    <w:p w14:paraId="6FD5B558" w14:textId="77777777" w:rsidR="00167573" w:rsidRPr="00DC0030" w:rsidRDefault="00000000" w:rsidP="00167573">
      <w:pPr>
        <w:pStyle w:val="CommentText"/>
        <w:spacing w:line="480" w:lineRule="auto"/>
        <w:ind w:left="720"/>
        <w:rPr>
          <w:sz w:val="24"/>
          <w:szCs w:val="24"/>
          <w:highlight w:val="lightGray"/>
        </w:rPr>
      </w:pPr>
      <w:sdt>
        <w:sdtPr>
          <w:rPr>
            <w:color w:val="2B579A"/>
            <w:sz w:val="24"/>
            <w:szCs w:val="24"/>
            <w:highlight w:val="yellow"/>
            <w:shd w:val="clear" w:color="auto" w:fill="E6E6E6"/>
          </w:rPr>
          <w:id w:val="-16314385"/>
          <w14:checkbox>
            <w14:checked w14:val="0"/>
            <w14:checkedState w14:val="2612" w14:font="MS Gothic"/>
            <w14:uncheckedState w14:val="2610" w14:font="MS Gothic"/>
          </w14:checkbox>
        </w:sdtPr>
        <w:sdtContent>
          <w:r w:rsidR="00167573" w:rsidRPr="628E9B76">
            <w:rPr>
              <w:rFonts w:ascii="Segoe UI Symbol" w:hAnsi="Segoe UI Symbol" w:cs="Segoe UI Symbol"/>
              <w:sz w:val="24"/>
              <w:szCs w:val="24"/>
            </w:rPr>
            <w:t>☐</w:t>
          </w:r>
        </w:sdtContent>
      </w:sdt>
      <w:r w:rsidR="00167573" w:rsidRPr="628E9B76">
        <w:rPr>
          <w:sz w:val="24"/>
          <w:szCs w:val="24"/>
        </w:rPr>
        <w:t xml:space="preserve"> </w:t>
      </w:r>
      <w:r w:rsidR="00167573">
        <w:rPr>
          <w:sz w:val="24"/>
          <w:szCs w:val="24"/>
        </w:rPr>
        <w:t>In the rare case of survey Data Collection</w:t>
      </w:r>
      <w:r w:rsidR="00167573" w:rsidRPr="00DC0030">
        <w:rPr>
          <w:sz w:val="24"/>
          <w:szCs w:val="24"/>
          <w:highlight w:val="lightGray"/>
        </w:rPr>
        <w:t>, describe the instruments (e.g., questionnaires) that will be (proposal) or were (manuscript) used, including information on their origin and evidence of their reliability and validity. OR, as applicable, describe the materials (e.g., lesson plans for interventions, webinars, archived data, etc.).</w:t>
      </w:r>
    </w:p>
    <w:p w14:paraId="749AEC13" w14:textId="77777777" w:rsidR="00167573" w:rsidRPr="00887A22" w:rsidRDefault="00000000" w:rsidP="00167573">
      <w:pPr>
        <w:spacing w:after="0" w:line="480" w:lineRule="auto"/>
        <w:ind w:left="720"/>
      </w:pPr>
      <w:sdt>
        <w:sdtPr>
          <w:rPr>
            <w:color w:val="2B579A"/>
            <w:shd w:val="clear" w:color="auto" w:fill="E6E6E6"/>
          </w:rPr>
          <w:id w:val="-193520033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in </w:t>
      </w:r>
      <w:commentRangeStart w:id="154"/>
      <w:r w:rsidR="00167573" w:rsidRPr="00887A22">
        <w:t xml:space="preserve">detail </w:t>
      </w:r>
      <w:r w:rsidR="00167573">
        <w:t>any software, platform, dataset, libraries, or programming language you will use in your research</w:t>
      </w:r>
      <w:r w:rsidR="00167573" w:rsidRPr="00887A22">
        <w:t xml:space="preserve">. </w:t>
      </w:r>
      <w:commentRangeEnd w:id="154"/>
      <w:r w:rsidR="00167573">
        <w:rPr>
          <w:rStyle w:val="CommentReference"/>
          <w:rFonts w:eastAsia="Times New Roman" w:cs="Arial"/>
          <w:szCs w:val="20"/>
        </w:rPr>
        <w:commentReference w:id="154"/>
      </w:r>
    </w:p>
    <w:p w14:paraId="765F7F86" w14:textId="77777777" w:rsidR="00167573" w:rsidRDefault="00167573" w:rsidP="00167573">
      <w:pPr>
        <w:pStyle w:val="CommentText"/>
        <w:spacing w:line="480" w:lineRule="auto"/>
        <w:ind w:left="720"/>
        <w:rPr>
          <w:rFonts w:cs="Times New Roman"/>
          <w:sz w:val="24"/>
          <w:szCs w:val="24"/>
        </w:rPr>
      </w:pPr>
      <w:r w:rsidRPr="002750D1">
        <w:rPr>
          <w:rFonts w:ascii="Segoe UI Symbol" w:hAnsi="Segoe UI Symbol" w:cs="Segoe UI Symbol"/>
          <w:sz w:val="24"/>
          <w:szCs w:val="24"/>
        </w:rPr>
        <w:t>☐</w:t>
      </w:r>
      <w:r w:rsidRPr="002750D1">
        <w:rPr>
          <w:rFonts w:cs="Times New Roman"/>
          <w:sz w:val="24"/>
          <w:szCs w:val="24"/>
        </w:rPr>
        <w:t xml:space="preserve"> If instruments or materials that another researcher developed are used, include evidence in the appendix that permission was granted to use the instrument(s) and/or material(s) and refer to that fact and the appendix in this section. </w:t>
      </w:r>
      <w:r>
        <w:rPr>
          <w:rFonts w:cs="Times New Roman"/>
          <w:sz w:val="24"/>
          <w:szCs w:val="24"/>
        </w:rPr>
        <w:t xml:space="preserve">Material provided under </w:t>
      </w:r>
      <w:commentRangeStart w:id="155"/>
      <w:r>
        <w:rPr>
          <w:rFonts w:cs="Times New Roman"/>
          <w:sz w:val="24"/>
          <w:szCs w:val="24"/>
        </w:rPr>
        <w:t xml:space="preserve">Creative Commons </w:t>
      </w:r>
      <w:commentRangeEnd w:id="155"/>
      <w:r>
        <w:rPr>
          <w:rStyle w:val="CommentReference"/>
        </w:rPr>
        <w:commentReference w:id="155"/>
      </w:r>
      <w:r>
        <w:rPr>
          <w:rFonts w:cs="Times New Roman"/>
          <w:sz w:val="24"/>
          <w:szCs w:val="24"/>
        </w:rPr>
        <w:t xml:space="preserve">and </w:t>
      </w:r>
      <w:commentRangeStart w:id="156"/>
      <w:r>
        <w:rPr>
          <w:rFonts w:cs="Times New Roman"/>
          <w:sz w:val="24"/>
          <w:szCs w:val="24"/>
        </w:rPr>
        <w:t xml:space="preserve">Open Sourced </w:t>
      </w:r>
      <w:commentRangeEnd w:id="156"/>
      <w:r>
        <w:rPr>
          <w:rStyle w:val="CommentReference"/>
        </w:rPr>
        <w:commentReference w:id="156"/>
      </w:r>
      <w:r>
        <w:rPr>
          <w:rFonts w:cs="Times New Roman"/>
          <w:sz w:val="24"/>
          <w:szCs w:val="24"/>
        </w:rPr>
        <w:t>must not be included.</w:t>
      </w:r>
    </w:p>
    <w:p w14:paraId="48AC23CD" w14:textId="77777777" w:rsidR="00167573" w:rsidRDefault="00000000" w:rsidP="00167573">
      <w:pPr>
        <w:pStyle w:val="CommentText"/>
        <w:spacing w:line="480" w:lineRule="auto"/>
        <w:ind w:left="720"/>
        <w:rPr>
          <w:rFonts w:cs="Times New Roman"/>
          <w:sz w:val="24"/>
          <w:szCs w:val="24"/>
        </w:rPr>
      </w:pPr>
      <w:sdt>
        <w:sdtPr>
          <w:rPr>
            <w:rFonts w:cs="Times New Roman"/>
            <w:color w:val="2B579A"/>
            <w:sz w:val="24"/>
            <w:szCs w:val="24"/>
            <w:shd w:val="clear" w:color="auto" w:fill="E6E6E6"/>
          </w:rPr>
          <w:id w:val="-795057481"/>
          <w14:checkbox>
            <w14:checked w14:val="0"/>
            <w14:checkedState w14:val="2612" w14:font="MS Gothic"/>
            <w14:uncheckedState w14:val="2610" w14:font="MS Gothic"/>
          </w14:checkbox>
        </w:sdtPr>
        <w:sdtContent>
          <w:r w:rsidR="00167573">
            <w:rPr>
              <w:rFonts w:ascii="MS Gothic" w:eastAsia="MS Gothic" w:hAnsi="MS Gothic" w:cs="Times New Roman"/>
              <w:sz w:val="24"/>
              <w:szCs w:val="24"/>
            </w:rPr>
            <w:t>☐</w:t>
          </w:r>
        </w:sdtContent>
      </w:sdt>
      <w:r w:rsidR="00167573" w:rsidRPr="0017341B">
        <w:rPr>
          <w:rFonts w:cs="Times New Roman"/>
          <w:sz w:val="24"/>
          <w:szCs w:val="24"/>
        </w:rPr>
        <w:t xml:space="preserve"> If instruments or materials </w:t>
      </w:r>
      <w:r w:rsidR="00167573">
        <w:rPr>
          <w:rFonts w:cs="Times New Roman"/>
          <w:sz w:val="24"/>
          <w:szCs w:val="24"/>
        </w:rPr>
        <w:t xml:space="preserve">that another licensed researcher developed are used, </w:t>
      </w:r>
    </w:p>
    <w:p w14:paraId="0EE64D83" w14:textId="77777777" w:rsidR="00167573" w:rsidRPr="0017341B" w:rsidRDefault="00167573" w:rsidP="00167573">
      <w:pPr>
        <w:pStyle w:val="CommentText"/>
        <w:spacing w:line="480" w:lineRule="auto"/>
        <w:ind w:left="720"/>
        <w:rPr>
          <w:rFonts w:cs="Times New Roman"/>
          <w:sz w:val="24"/>
          <w:szCs w:val="24"/>
        </w:rPr>
      </w:pPr>
      <w:r>
        <w:rPr>
          <w:rFonts w:cs="Times New Roman"/>
          <w:sz w:val="24"/>
          <w:szCs w:val="24"/>
        </w:rPr>
        <w:t>include the link of the primary author and instrument here; explain the constraints of the license and the license number. Please include them in the references as well.</w:t>
      </w:r>
      <w:commentRangeStart w:id="157"/>
      <w:commentRangeEnd w:id="157"/>
      <w:r>
        <w:rPr>
          <w:rStyle w:val="CommentReference"/>
        </w:rPr>
        <w:commentReference w:id="157"/>
      </w:r>
    </w:p>
    <w:p w14:paraId="34384C7E" w14:textId="77777777" w:rsidR="00167573" w:rsidRPr="00887A22" w:rsidRDefault="00167573" w:rsidP="00167573">
      <w:pPr>
        <w:pStyle w:val="Heading2"/>
      </w:pPr>
      <w:bookmarkStart w:id="158" w:name="_Toc164865780"/>
      <w:bookmarkStart w:id="159" w:name="_Toc165902228"/>
      <w:commentRangeStart w:id="160"/>
      <w:commentRangeStart w:id="161"/>
      <w:r w:rsidRPr="00887A22">
        <w:t xml:space="preserve">Operational Definitions of Variables </w:t>
      </w:r>
      <w:commentRangeEnd w:id="160"/>
      <w:r>
        <w:rPr>
          <w:rStyle w:val="CommentReference"/>
          <w:szCs w:val="20"/>
        </w:rPr>
        <w:commentReference w:id="160"/>
      </w:r>
      <w:commentRangeEnd w:id="161"/>
      <w:r>
        <w:rPr>
          <w:rStyle w:val="CommentReference"/>
          <w:szCs w:val="20"/>
        </w:rPr>
        <w:commentReference w:id="161"/>
      </w:r>
      <w:bookmarkEnd w:id="158"/>
      <w:bookmarkEnd w:id="159"/>
    </w:p>
    <w:p w14:paraId="6EDB5690" w14:textId="77777777" w:rsidR="00167573" w:rsidRPr="00887A22" w:rsidRDefault="00167573" w:rsidP="00167573">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F94B584" w14:textId="77777777" w:rsidR="00167573" w:rsidRPr="00A4025A" w:rsidRDefault="00167573" w:rsidP="00167573">
      <w:pPr>
        <w:pStyle w:val="Heading3"/>
      </w:pPr>
      <w:commentRangeStart w:id="162"/>
      <w:r>
        <w:t>XXX</w:t>
      </w:r>
      <w:commentRangeEnd w:id="162"/>
      <w:r>
        <w:rPr>
          <w:rStyle w:val="CommentReference"/>
        </w:rPr>
        <w:commentReference w:id="162"/>
      </w:r>
      <w:r>
        <w:t xml:space="preserve"> </w:t>
      </w:r>
    </w:p>
    <w:p w14:paraId="370475AD" w14:textId="77777777" w:rsidR="00167573" w:rsidRPr="00887A22" w:rsidRDefault="00167573" w:rsidP="00167573">
      <w:pPr>
        <w:spacing w:after="0" w:line="480" w:lineRule="auto"/>
        <w:ind w:firstLine="720"/>
        <w:contextualSpacing/>
      </w:pPr>
      <w:r>
        <w:t>T</w:t>
      </w:r>
      <w:r w:rsidRPr="00887A22">
        <w:t>ext…</w:t>
      </w:r>
    </w:p>
    <w:p w14:paraId="412336E7" w14:textId="77777777" w:rsidR="00167573" w:rsidRPr="00887A22" w:rsidRDefault="00167573" w:rsidP="00167573">
      <w:pPr>
        <w:spacing w:after="0" w:line="480" w:lineRule="auto"/>
        <w:contextualSpacing/>
      </w:pPr>
      <w:r w:rsidRPr="00887A22">
        <w:lastRenderedPageBreak/>
        <w:t xml:space="preserve">Checklist: </w:t>
      </w:r>
    </w:p>
    <w:p w14:paraId="7EFE1993" w14:textId="77777777" w:rsidR="00167573" w:rsidRPr="00887A22" w:rsidRDefault="00000000" w:rsidP="00167573">
      <w:pPr>
        <w:spacing w:after="0" w:line="480" w:lineRule="auto"/>
        <w:ind w:left="720"/>
      </w:pPr>
      <w:sdt>
        <w:sdtPr>
          <w:rPr>
            <w:color w:val="2B579A"/>
            <w:shd w:val="clear" w:color="auto" w:fill="E6E6E6"/>
          </w:rPr>
          <w:id w:val="-171704781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For quantitative studies, identify how each variable will be (proposal) or was (manuscript) used in the study. Use terminology appropriate for the selected statistical test (e.g., independent/dependent, predictor/criterion</w:t>
      </w:r>
      <w:r w:rsidR="00167573">
        <w:t>, datatype, values, and levels of measurement</w:t>
      </w:r>
      <w:r w:rsidR="00167573" w:rsidRPr="00887A22">
        <w:t xml:space="preserve">). </w:t>
      </w:r>
    </w:p>
    <w:p w14:paraId="75281E8D" w14:textId="77777777" w:rsidR="00167573" w:rsidRPr="00887A22" w:rsidRDefault="00000000" w:rsidP="00167573">
      <w:pPr>
        <w:spacing w:after="0" w:line="480" w:lineRule="auto"/>
        <w:ind w:left="720"/>
      </w:pPr>
      <w:sdt>
        <w:sdtPr>
          <w:rPr>
            <w:color w:val="2B579A"/>
            <w:shd w:val="clear" w:color="auto" w:fill="E6E6E6"/>
          </w:rPr>
          <w:id w:val="212942597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Base the operational definitions on published research and valid and reliable instruments. </w:t>
      </w:r>
    </w:p>
    <w:p w14:paraId="1F28F4B2" w14:textId="77777777" w:rsidR="00167573" w:rsidRDefault="00000000" w:rsidP="00167573">
      <w:pPr>
        <w:spacing w:after="0" w:line="480" w:lineRule="auto"/>
        <w:ind w:left="720"/>
        <w:contextualSpacing/>
      </w:pPr>
      <w:sdt>
        <w:sdtPr>
          <w:rPr>
            <w:color w:val="2B579A"/>
            <w:shd w:val="clear" w:color="auto" w:fill="E6E6E6"/>
          </w:rPr>
          <w:id w:val="-143503222"/>
          <w14:checkbox>
            <w14:checked w14:val="0"/>
            <w14:checkedState w14:val="2612" w14:font="MS Gothic"/>
            <w14:uncheckedState w14:val="2610" w14:font="MS Gothic"/>
          </w14:checkbox>
        </w:sdtPr>
        <w:sdtEndPr>
          <w:rPr>
            <w:color w:val="auto"/>
            <w:shd w:val="clear" w:color="auto" w:fill="auto"/>
          </w:rPr>
        </w:sdtEndPr>
        <w:sdtContent>
          <w:r w:rsidR="00167573" w:rsidRPr="628E9B76">
            <w:rPr>
              <w:rFonts w:ascii="Segoe UI Symbol" w:hAnsi="Segoe UI Symbol" w:cs="Segoe UI Symbol"/>
            </w:rPr>
            <w:t>☐</w:t>
          </w:r>
        </w:sdtContent>
      </w:sdt>
      <w:r w:rsidR="00167573">
        <w:t xml:space="preserve"> Identify the specific instrument that will be (proposal) or was (manuscript) used to measure each variable. </w:t>
      </w:r>
    </w:p>
    <w:p w14:paraId="014012AE" w14:textId="77777777" w:rsidR="00167573" w:rsidRDefault="00000000" w:rsidP="00167573">
      <w:pPr>
        <w:spacing w:after="0" w:line="480" w:lineRule="auto"/>
        <w:ind w:left="720"/>
      </w:pPr>
      <w:sdt>
        <w:sdtPr>
          <w:rPr>
            <w:color w:val="2B579A"/>
            <w:shd w:val="clear" w:color="auto" w:fill="E6E6E6"/>
          </w:rPr>
          <w:id w:val="-694610997"/>
          <w14:checkbox>
            <w14:checked w14:val="0"/>
            <w14:checkedState w14:val="2612" w14:font="MS Gothic"/>
            <w14:uncheckedState w14:val="2610" w14:font="MS Gothic"/>
          </w14:checkbox>
        </w:sdtPr>
        <w:sdtEndPr>
          <w:rPr>
            <w:color w:val="auto"/>
            <w:shd w:val="clear" w:color="auto" w:fill="auto"/>
          </w:rPr>
        </w:sdtEndPr>
        <w:sdtContent>
          <w:r w:rsidR="00167573" w:rsidRPr="628E9B76">
            <w:rPr>
              <w:rFonts w:ascii="MS Gothic" w:eastAsia="MS Gothic" w:hAnsi="MS Gothic"/>
            </w:rPr>
            <w:t>☐</w:t>
          </w:r>
        </w:sdtContent>
      </w:sdt>
      <w:r w:rsidR="00167573">
        <w:t xml:space="preserve"> Refer in detail to the number of observations and variables in the sample and enumerate in a table the variables, data types, description, and level of categories for Categorical Variables and levels of measurement.</w:t>
      </w:r>
    </w:p>
    <w:p w14:paraId="121951AA" w14:textId="77777777" w:rsidR="00167573" w:rsidRDefault="00000000" w:rsidP="00167573">
      <w:pPr>
        <w:spacing w:after="0" w:line="480" w:lineRule="auto"/>
        <w:ind w:left="720"/>
      </w:pPr>
      <w:sdt>
        <w:sdtPr>
          <w:rPr>
            <w:color w:val="2B579A"/>
          </w:rPr>
          <w:id w:val="1325246802"/>
          <w14:checkbox>
            <w14:checked w14:val="0"/>
            <w14:checkedState w14:val="2612" w14:font="MS Gothic"/>
            <w14:uncheckedState w14:val="2610" w14:font="MS Gothic"/>
          </w14:checkbox>
        </w:sdtPr>
        <w:sdtEndPr>
          <w:rPr>
            <w:color w:val="auto"/>
          </w:rPr>
        </w:sdtEndPr>
        <w:sdtContent>
          <w:r w:rsidR="00167573" w:rsidRPr="2781635F">
            <w:rPr>
              <w:rFonts w:ascii="MS Gothic" w:eastAsia="MS Gothic" w:hAnsi="MS Gothic"/>
            </w:rPr>
            <w:t>☐</w:t>
          </w:r>
        </w:sdtContent>
      </w:sdt>
      <w:r w:rsidR="00167573">
        <w:t xml:space="preserve"> Refer in detail to the data source identification, distribution determination, and appropriateness of data by reviewing if the resulting distribution is suitable, including but not limited to discussions of biases and limitations, sampling techniques and methods, and how these ensure the representation of the distribution.</w:t>
      </w:r>
    </w:p>
    <w:p w14:paraId="705E9FED" w14:textId="77777777" w:rsidR="00167573" w:rsidRDefault="00000000" w:rsidP="00167573">
      <w:pPr>
        <w:spacing w:after="0" w:line="480" w:lineRule="auto"/>
        <w:ind w:left="720"/>
      </w:pPr>
      <w:sdt>
        <w:sdtPr>
          <w:rPr>
            <w:color w:val="2B579A"/>
            <w:shd w:val="clear" w:color="auto" w:fill="E6E6E6"/>
          </w:rPr>
          <w:id w:val="-759361310"/>
          <w14:checkbox>
            <w14:checked w14:val="0"/>
            <w14:checkedState w14:val="2612" w14:font="MS Gothic"/>
            <w14:uncheckedState w14:val="2610" w14:font="MS Gothic"/>
          </w14:checkbox>
        </w:sdtPr>
        <w:sdtEndPr>
          <w:rPr>
            <w:color w:val="auto"/>
            <w:shd w:val="clear" w:color="auto" w:fill="auto"/>
          </w:rPr>
        </w:sdtEndPr>
        <w:sdtContent>
          <w:r w:rsidR="00167573">
            <w:rPr>
              <w:rFonts w:ascii="MS Gothic" w:eastAsia="MS Gothic" w:hAnsi="MS Gothic" w:hint="eastAsia"/>
            </w:rPr>
            <w:t>☐</w:t>
          </w:r>
        </w:sdtContent>
      </w:sdt>
      <w:r w:rsidR="00167573" w:rsidRPr="00887A22">
        <w:t xml:space="preserve"> Explain </w:t>
      </w:r>
      <w:r w:rsidR="00167573">
        <w:t>feature engineering techniques, transformations of variables, and artificial variables that were introduced and the method that this was completed, support with documentation and citation, and the validation of this process.</w:t>
      </w:r>
      <w:r w:rsidR="00167573" w:rsidRPr="00887A22">
        <w:t xml:space="preserve"> </w:t>
      </w:r>
    </w:p>
    <w:p w14:paraId="792A4323" w14:textId="77777777" w:rsidR="00167573" w:rsidRPr="00887A22" w:rsidRDefault="00167573" w:rsidP="00167573">
      <w:pPr>
        <w:pStyle w:val="Heading2"/>
      </w:pPr>
      <w:bookmarkStart w:id="163" w:name="_Toc164865781"/>
      <w:bookmarkStart w:id="164" w:name="_Toc165902229"/>
      <w:r w:rsidRPr="00887A22">
        <w:t>Study Procedures</w:t>
      </w:r>
      <w:bookmarkEnd w:id="163"/>
      <w:bookmarkEnd w:id="164"/>
      <w:r w:rsidRPr="00887A22">
        <w:t xml:space="preserve"> </w:t>
      </w:r>
    </w:p>
    <w:p w14:paraId="655E9DDC" w14:textId="77777777" w:rsidR="00167573" w:rsidRPr="00887A22" w:rsidRDefault="00167573" w:rsidP="00167573">
      <w:pPr>
        <w:spacing w:after="0" w:line="480" w:lineRule="auto"/>
        <w:ind w:firstLine="720"/>
        <w:contextualSpacing/>
      </w:pPr>
      <w:r w:rsidRPr="00887A22">
        <w:t>Begin writing here…</w:t>
      </w:r>
    </w:p>
    <w:p w14:paraId="79DADC68" w14:textId="77777777" w:rsidR="00167573" w:rsidRPr="00C563B5" w:rsidRDefault="00167573" w:rsidP="00167573">
      <w:pPr>
        <w:spacing w:after="0" w:line="480" w:lineRule="auto"/>
        <w:contextualSpacing/>
        <w:rPr>
          <w:rFonts w:cs="Times New Roman"/>
          <w:szCs w:val="24"/>
        </w:rPr>
      </w:pPr>
      <w:r w:rsidRPr="00C563B5">
        <w:rPr>
          <w:rFonts w:cs="Times New Roman"/>
          <w:szCs w:val="24"/>
        </w:rPr>
        <w:t>Checklist:</w:t>
      </w:r>
    </w:p>
    <w:p w14:paraId="5C4679AA" w14:textId="77777777" w:rsidR="00167573" w:rsidRPr="00C563B5" w:rsidRDefault="00000000" w:rsidP="00167573">
      <w:pPr>
        <w:tabs>
          <w:tab w:val="left" w:pos="3556"/>
        </w:tabs>
        <w:spacing w:after="0" w:line="480" w:lineRule="auto"/>
        <w:ind w:left="720"/>
        <w:rPr>
          <w:rFonts w:cs="Times New Roman"/>
          <w:szCs w:val="24"/>
        </w:rPr>
      </w:pPr>
      <w:sdt>
        <w:sdtPr>
          <w:rPr>
            <w:rFonts w:cs="Times New Roman"/>
            <w:color w:val="2B579A"/>
            <w:szCs w:val="24"/>
            <w:shd w:val="clear" w:color="auto" w:fill="E6E6E6"/>
          </w:rPr>
          <w:id w:val="501247212"/>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C563B5">
        <w:rPr>
          <w:rFonts w:cs="Times New Roman"/>
          <w:szCs w:val="24"/>
        </w:rPr>
        <w:t xml:space="preserve"> (Only in case of primary data collection)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16B66094" w14:textId="77777777" w:rsidR="00167573" w:rsidRDefault="00000000" w:rsidP="00167573">
      <w:pPr>
        <w:spacing w:after="0" w:line="480" w:lineRule="auto"/>
        <w:ind w:left="720"/>
        <w:rPr>
          <w:rFonts w:cs="Times New Roman"/>
          <w:szCs w:val="24"/>
        </w:rPr>
      </w:pPr>
      <w:sdt>
        <w:sdtPr>
          <w:rPr>
            <w:rFonts w:cs="Times New Roman"/>
            <w:szCs w:val="24"/>
          </w:rPr>
          <w:id w:val="1503626760"/>
          <w14:checkbox>
            <w14:checked w14:val="0"/>
            <w14:checkedState w14:val="2612" w14:font="MS Gothic"/>
            <w14:uncheckedState w14:val="2610" w14:font="MS Gothic"/>
          </w14:checkbox>
        </w:sdtPr>
        <w:sdtContent>
          <w:r w:rsidR="00167573">
            <w:rPr>
              <w:rFonts w:ascii="MS Gothic" w:eastAsia="MS Gothic" w:hAnsi="MS Gothic" w:cs="Times New Roman" w:hint="eastAsia"/>
              <w:szCs w:val="24"/>
            </w:rPr>
            <w:t>☐</w:t>
          </w:r>
        </w:sdtContent>
      </w:sdt>
      <w:r w:rsidR="00167573" w:rsidRPr="00C563B5">
        <w:rPr>
          <w:rFonts w:cs="Times New Roman"/>
          <w:szCs w:val="24"/>
        </w:rPr>
        <w:t xml:space="preserve"> </w:t>
      </w:r>
      <w:commentRangeStart w:id="165"/>
      <w:r w:rsidR="00167573" w:rsidRPr="00C563B5">
        <w:rPr>
          <w:rFonts w:cs="Times New Roman"/>
          <w:szCs w:val="24"/>
        </w:rPr>
        <w:t xml:space="preserve">Describe the exact steps of your study plan: </w:t>
      </w:r>
      <w:commentRangeEnd w:id="165"/>
      <w:r w:rsidR="00167573" w:rsidRPr="00C563B5">
        <w:rPr>
          <w:rStyle w:val="CommentReference"/>
          <w:rFonts w:eastAsia="Times New Roman" w:cs="Times New Roman"/>
          <w:sz w:val="24"/>
          <w:szCs w:val="24"/>
        </w:rPr>
        <w:commentReference w:id="165"/>
      </w:r>
    </w:p>
    <w:p w14:paraId="6DA3BDDE" w14:textId="77777777" w:rsidR="00167573" w:rsidRDefault="00167573" w:rsidP="00167573">
      <w:pPr>
        <w:pStyle w:val="Heading3"/>
      </w:pPr>
      <w:r w:rsidRPr="00C563B5">
        <w:t>Data C</w:t>
      </w:r>
      <w:r>
        <w:t>ollection/Acquisition</w:t>
      </w:r>
    </w:p>
    <w:p w14:paraId="3DB7DF04" w14:textId="77777777" w:rsidR="00167573" w:rsidRDefault="00167573" w:rsidP="00167573">
      <w:r>
        <w:t>Begin here….</w:t>
      </w:r>
    </w:p>
    <w:p w14:paraId="51F36F8C" w14:textId="77777777" w:rsidR="00167573" w:rsidRDefault="00167573" w:rsidP="00167573">
      <w:pPr>
        <w:pStyle w:val="Heading3"/>
      </w:pPr>
      <w:r>
        <w:t>Data Preprocessing</w:t>
      </w:r>
    </w:p>
    <w:p w14:paraId="030B3890" w14:textId="77777777" w:rsidR="00167573" w:rsidRPr="00B24A76" w:rsidRDefault="00167573" w:rsidP="00167573">
      <w:r>
        <w:t>Begin here…</w:t>
      </w:r>
    </w:p>
    <w:p w14:paraId="60859299" w14:textId="77777777" w:rsidR="00167573" w:rsidRPr="008C638C" w:rsidRDefault="00167573" w:rsidP="00167573">
      <w:pPr>
        <w:pStyle w:val="Heading4"/>
      </w:pPr>
      <w:r w:rsidRPr="008C638C">
        <w:t>Data Cleaning</w:t>
      </w:r>
    </w:p>
    <w:p w14:paraId="7F55F0D1"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61895517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Include the size, observations, variables, types of variables, missing values, affected variables of the original dataset, the methods of imputation you plan to include, size, and limitations after the cleaning ( if known otherwise, you should consist of those in Chapter 4), etc.…</w:t>
      </w:r>
    </w:p>
    <w:p w14:paraId="1F046EB9"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3984137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etail the cleansing processes, such as outlier detection, handling missing data through imputation and deduplication, and ensuring data quality.</w:t>
      </w:r>
    </w:p>
    <w:p w14:paraId="08187F29" w14:textId="77777777" w:rsidR="00167573" w:rsidRPr="008C638C" w:rsidRDefault="00167573" w:rsidP="00167573">
      <w:pPr>
        <w:pStyle w:val="Heading4"/>
      </w:pPr>
      <w:r w:rsidRPr="008C638C">
        <w:t>Data Preparation</w:t>
      </w:r>
    </w:p>
    <w:p w14:paraId="2ED2F41B" w14:textId="77777777" w:rsidR="00167573" w:rsidRPr="00C563B5" w:rsidRDefault="00000000" w:rsidP="00167573">
      <w:pPr>
        <w:pStyle w:val="ListParagraph"/>
        <w:rPr>
          <w:rFonts w:cs="Times New Roman"/>
          <w:szCs w:val="24"/>
        </w:rPr>
      </w:pPr>
      <w:sdt>
        <w:sdtPr>
          <w:rPr>
            <w:rFonts w:cs="Times New Roman"/>
            <w:color w:val="2B579A"/>
            <w:szCs w:val="24"/>
            <w:shd w:val="clear" w:color="auto" w:fill="E6E6E6"/>
          </w:rPr>
          <w:id w:val="-62562103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C563B5">
        <w:rPr>
          <w:rFonts w:cs="Times New Roman"/>
          <w:szCs w:val="24"/>
        </w:rPr>
        <w:t xml:space="preserve"> Explain the</w:t>
      </w:r>
      <w:r w:rsidR="00167573">
        <w:rPr>
          <w:rFonts w:cs="Times New Roman"/>
          <w:szCs w:val="24"/>
        </w:rPr>
        <w:t xml:space="preserve"> expected</w:t>
      </w:r>
      <w:r w:rsidR="00167573" w:rsidRPr="00C563B5">
        <w:rPr>
          <w:rFonts w:cs="Times New Roman"/>
          <w:szCs w:val="24"/>
        </w:rPr>
        <w:t xml:space="preserve"> transformations of variables, including normalization, standardization, encoding categorical data, and introducing artificial variables. Document the methods used with supporting literature.</w:t>
      </w:r>
    </w:p>
    <w:p w14:paraId="6DEB69BA"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12880179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w:t>
      </w:r>
      <w:r w:rsidR="00167573">
        <w:rPr>
          <w:rFonts w:cs="Times New Roman"/>
          <w:szCs w:val="24"/>
        </w:rPr>
        <w:t xml:space="preserve">potential </w:t>
      </w:r>
      <w:r w:rsidR="00167573" w:rsidRPr="008C638C">
        <w:rPr>
          <w:rFonts w:cs="Times New Roman"/>
          <w:szCs w:val="24"/>
        </w:rPr>
        <w:t>strategies like limiting sample size, bootstrapping, and resampling techniques. Validate these processes with appropriate statistical methods.</w:t>
      </w:r>
    </w:p>
    <w:p w14:paraId="7B43EE11"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99379548"/>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Mention the software programs, platforms, and their versions used for data preparation. Include programming scripts or modules in the Appendix.</w:t>
      </w:r>
    </w:p>
    <w:p w14:paraId="7810F8C9" w14:textId="77777777" w:rsidR="00167573" w:rsidRPr="008C638C" w:rsidRDefault="00167573" w:rsidP="00167573">
      <w:pPr>
        <w:pStyle w:val="Heading4"/>
      </w:pPr>
      <w:r w:rsidRPr="008C638C">
        <w:lastRenderedPageBreak/>
        <w:t xml:space="preserve">Data </w:t>
      </w:r>
      <w:r>
        <w:t>I</w:t>
      </w:r>
      <w:r w:rsidRPr="008C638C">
        <w:t>ntegration</w:t>
      </w:r>
    </w:p>
    <w:p w14:paraId="3E25258A"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18086235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escribe </w:t>
      </w:r>
      <w:r w:rsidR="00167573">
        <w:rPr>
          <w:rFonts w:eastAsia="MS Gothic" w:cs="Times New Roman"/>
          <w:szCs w:val="24"/>
        </w:rPr>
        <w:t xml:space="preserve">your plan regarding </w:t>
      </w:r>
      <w:r w:rsidR="00167573" w:rsidRPr="008C638C">
        <w:rPr>
          <w:rFonts w:eastAsia="MS Gothic" w:cs="Times New Roman"/>
          <w:szCs w:val="24"/>
        </w:rPr>
        <w:t>the process and tools for merging data from different digital sources or datasets, addressing issues like schema integration, entity resolution, and data format normalization.</w:t>
      </w:r>
    </w:p>
    <w:p w14:paraId="321DF5FA"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31914878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 for data integration in the Appendix</w:t>
      </w:r>
      <w:r w:rsidR="00167573">
        <w:rPr>
          <w:rFonts w:cs="Times New Roman"/>
          <w:szCs w:val="24"/>
        </w:rPr>
        <w:t>, if you have already completed this section.</w:t>
      </w:r>
    </w:p>
    <w:p w14:paraId="42723F4D" w14:textId="77777777" w:rsidR="00167573" w:rsidRPr="008C638C" w:rsidRDefault="00167573" w:rsidP="00167573">
      <w:pPr>
        <w:pStyle w:val="Heading4"/>
      </w:pPr>
      <w:r w:rsidRPr="008C638C">
        <w:t>Data Feature Engineering</w:t>
      </w:r>
    </w:p>
    <w:p w14:paraId="33F351C1"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71295442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Explain how and why you are creating interaction features between variables.</w:t>
      </w:r>
    </w:p>
    <w:p w14:paraId="1894185B" w14:textId="77777777" w:rsidR="00167573" w:rsidRPr="008C638C" w:rsidRDefault="00000000" w:rsidP="00167573">
      <w:pPr>
        <w:ind w:left="720"/>
      </w:pPr>
      <w:sdt>
        <w:sdtPr>
          <w:rPr>
            <w:color w:val="2B579A"/>
            <w:shd w:val="clear" w:color="auto" w:fill="E6E6E6"/>
          </w:rPr>
          <w:id w:val="-694996842"/>
          <w14:checkbox>
            <w14:checked w14:val="0"/>
            <w14:checkedState w14:val="2612" w14:font="MS Gothic"/>
            <w14:uncheckedState w14:val="2610" w14:font="MS Gothic"/>
          </w14:checkbox>
        </w:sdtPr>
        <w:sdtContent>
          <w:r w:rsidR="00167573">
            <w:rPr>
              <w:rFonts w:ascii="MS Gothic" w:eastAsia="MS Gothic" w:hAnsi="MS Gothic" w:hint="eastAsia"/>
              <w:color w:val="2B579A"/>
              <w:shd w:val="clear" w:color="auto" w:fill="E6E6E6"/>
            </w:rPr>
            <w:t>☐</w:t>
          </w:r>
        </w:sdtContent>
      </w:sdt>
      <w:r w:rsidR="00167573" w:rsidRPr="008C638C">
        <w:t xml:space="preserve"> Discuss the creation of polynomial features and their relevance to the model.</w:t>
      </w:r>
    </w:p>
    <w:p w14:paraId="04771A3A" w14:textId="77777777" w:rsidR="00167573" w:rsidRPr="008C638C" w:rsidRDefault="00000000" w:rsidP="00167573">
      <w:pPr>
        <w:ind w:left="720"/>
      </w:pPr>
      <w:sdt>
        <w:sdtPr>
          <w:id w:val="169974734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etail any aggregated features from multiple data sources or grouped observations.</w:t>
      </w:r>
    </w:p>
    <w:p w14:paraId="6835DB44" w14:textId="77777777" w:rsidR="00167573" w:rsidRPr="008C638C" w:rsidRDefault="00000000" w:rsidP="00167573">
      <w:pPr>
        <w:ind w:left="720"/>
      </w:pPr>
      <w:sdt>
        <w:sdtPr>
          <w:id w:val="22528033"/>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escribe the methods used to scale features and the rationale behind the choice.</w:t>
      </w:r>
    </w:p>
    <w:p w14:paraId="7529A261" w14:textId="77777777" w:rsidR="00167573" w:rsidRPr="008C638C" w:rsidRDefault="00000000" w:rsidP="00167573">
      <w:pPr>
        <w:ind w:left="720"/>
      </w:pPr>
      <w:sdt>
        <w:sdtPr>
          <w:id w:val="-68937030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Justify the use of log transformation for reducing skewness in continuous variables.</w:t>
      </w:r>
    </w:p>
    <w:p w14:paraId="59476BE8" w14:textId="77777777" w:rsidR="00167573" w:rsidRPr="008C638C" w:rsidRDefault="00000000" w:rsidP="00167573">
      <w:pPr>
        <w:ind w:left="720"/>
      </w:pPr>
      <w:sdt>
        <w:sdtPr>
          <w:id w:val="-2108720025"/>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Outline using PCA or other techniques to reduce the feature space.</w:t>
      </w:r>
    </w:p>
    <w:p w14:paraId="2403891C" w14:textId="77777777" w:rsidR="00167573" w:rsidRPr="008C638C" w:rsidRDefault="00000000" w:rsidP="00167573">
      <w:pPr>
        <w:ind w:left="720"/>
      </w:pPr>
      <w:sdt>
        <w:sdtPr>
          <w:id w:val="-1229920191"/>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iscuss methods for selecting the most relevant features (e.g., filter, wrapper, and embedded methods).</w:t>
      </w:r>
    </w:p>
    <w:p w14:paraId="36AFCB3E" w14:textId="77777777" w:rsidR="00167573" w:rsidRPr="008C638C" w:rsidRDefault="00000000" w:rsidP="00167573">
      <w:pPr>
        <w:ind w:left="720"/>
      </w:pPr>
      <w:sdt>
        <w:sdtPr>
          <w:id w:val="759335545"/>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If relevant, detail how date and time information is transformed into features useful for prediction (e.g., extracting day of the week, lag features).</w:t>
      </w:r>
    </w:p>
    <w:p w14:paraId="1114DBB9" w14:textId="77777777" w:rsidR="00167573" w:rsidRPr="008C638C" w:rsidRDefault="00000000" w:rsidP="00167573">
      <w:pPr>
        <w:ind w:left="720"/>
      </w:pPr>
      <w:sdt>
        <w:sdtPr>
          <w:id w:val="-1345325479"/>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For datasets with textual data, describe preprocessing steps like tokenization, stemming, and lemmatization.</w:t>
      </w:r>
    </w:p>
    <w:p w14:paraId="683E05A5" w14:textId="77777777" w:rsidR="00167573" w:rsidRPr="008C638C" w:rsidRDefault="00000000" w:rsidP="00167573">
      <w:pPr>
        <w:ind w:left="720"/>
      </w:pPr>
      <w:sdt>
        <w:sdtPr>
          <w:id w:val="196439804"/>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Present an analysis</w:t>
      </w:r>
      <w:r w:rsidR="00167573" w:rsidRPr="008C638C">
        <w:rPr>
          <w:shd w:val="clear" w:color="auto" w:fill="FFFFFF"/>
        </w:rPr>
        <w:t xml:space="preserve"> of feature importance and how it influenced the feature engineering process.</w:t>
      </w:r>
    </w:p>
    <w:p w14:paraId="2E6B890C" w14:textId="77777777" w:rsidR="00167573" w:rsidRPr="008C638C" w:rsidRDefault="00167573" w:rsidP="00167573">
      <w:pPr>
        <w:pStyle w:val="Heading4"/>
      </w:pPr>
      <w:r w:rsidRPr="008C638C">
        <w:t>Data Exploration</w:t>
      </w:r>
    </w:p>
    <w:p w14:paraId="6E755FBB"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92384137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You should include the data exploration, identifying the similarities, contrasts, and anomalies you observed. Documentation should include graphs, charts, and tables created programmatically. (Do not include ALL different graphs for all variables; instead, focus on the findings that provide new insights, guide your research, and alter your steps or identified constraints).</w:t>
      </w:r>
    </w:p>
    <w:p w14:paraId="27E688FD"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5217060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Examples can be </w:t>
      </w:r>
      <w:proofErr w:type="spellStart"/>
      <w:r w:rsidR="00167573" w:rsidRPr="008C638C">
        <w:rPr>
          <w:rFonts w:eastAsia="MS Gothic" w:cs="Times New Roman"/>
          <w:szCs w:val="24"/>
        </w:rPr>
        <w:t>qqplots</w:t>
      </w:r>
      <w:proofErr w:type="spellEnd"/>
      <w:r w:rsidR="00167573" w:rsidRPr="008C638C">
        <w:rPr>
          <w:rFonts w:eastAsia="MS Gothic" w:cs="Times New Roman"/>
          <w:szCs w:val="24"/>
        </w:rPr>
        <w:t xml:space="preserve"> proving normality and histograms. Parallel boxplots and time series plots identify differences in distributions and boxplots for initial populations with vast amounts of data. 5-number summaries in tables along with standard deviations, recognizing differences in internal variation of comparing populations, loess graphs that </w:t>
      </w:r>
      <w:r w:rsidR="00167573" w:rsidRPr="008C638C">
        <w:rPr>
          <w:rFonts w:eastAsia="MS Gothic" w:cs="Times New Roman"/>
          <w:szCs w:val="24"/>
        </w:rPr>
        <w:lastRenderedPageBreak/>
        <w:t xml:space="preserve">compare time series, interactive graphs identifying differences of tendency measures, heatmaps, scatterplot matrices,  </w:t>
      </w:r>
      <w:proofErr w:type="spellStart"/>
      <w:r w:rsidR="00167573" w:rsidRPr="008C638C">
        <w:rPr>
          <w:rFonts w:eastAsia="MS Gothic" w:cs="Times New Roman"/>
          <w:szCs w:val="24"/>
        </w:rPr>
        <w:t>etc</w:t>
      </w:r>
      <w:proofErr w:type="spellEnd"/>
      <w:r w:rsidR="00167573" w:rsidRPr="008C638C">
        <w:rPr>
          <w:rFonts w:eastAsia="MS Gothic" w:cs="Times New Roman"/>
          <w:szCs w:val="24"/>
        </w:rPr>
        <w:t>…</w:t>
      </w:r>
    </w:p>
    <w:p w14:paraId="522215B8"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197019241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ocument only the most insightful visualizations and tables that guide the research direction.</w:t>
      </w:r>
    </w:p>
    <w:p w14:paraId="00A81C73" w14:textId="77777777" w:rsidR="00167573" w:rsidRPr="008C638C" w:rsidRDefault="00167573" w:rsidP="00167573">
      <w:pPr>
        <w:pStyle w:val="Heading3"/>
      </w:pPr>
      <w:r w:rsidRPr="008C638C">
        <w:t>Data Mining</w:t>
      </w:r>
    </w:p>
    <w:p w14:paraId="4C580AC5"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31719726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Follow the CRISP-DM model, iterating as necessary, and report only the final results.</w:t>
      </w:r>
    </w:p>
    <w:p w14:paraId="68A1FABC"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9879736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Select and justify the choice of algorithms. Compare them with alternatives and support your choice with evidence from literature or analysis findings.</w:t>
      </w:r>
    </w:p>
    <w:p w14:paraId="291CFB6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97193997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etail the input, training choices, and ratio for training. Justify these choices with statistical validation.</w:t>
      </w:r>
    </w:p>
    <w:p w14:paraId="57E66B79"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72120943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 xml:space="preserve">Discuss what will be included such as </w:t>
      </w:r>
      <w:r w:rsidR="00167573" w:rsidRPr="008C638C">
        <w:rPr>
          <w:rFonts w:cs="Times New Roman"/>
          <w:szCs w:val="24"/>
        </w:rPr>
        <w:t>decision trees, charts, or diagrams, explaining their relevance.</w:t>
      </w:r>
    </w:p>
    <w:p w14:paraId="3DB5E9D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11305097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Discuss any expectations and c</w:t>
      </w:r>
      <w:r w:rsidR="00167573" w:rsidRPr="008C638C">
        <w:rPr>
          <w:rFonts w:cs="Times New Roman"/>
          <w:szCs w:val="24"/>
        </w:rPr>
        <w:t xml:space="preserve">hallenges </w:t>
      </w:r>
      <w:r w:rsidR="00167573">
        <w:rPr>
          <w:rFonts w:cs="Times New Roman"/>
          <w:szCs w:val="24"/>
        </w:rPr>
        <w:t>that may hinder the plan</w:t>
      </w:r>
      <w:r w:rsidR="00167573" w:rsidRPr="008C638C">
        <w:rPr>
          <w:rFonts w:cs="Times New Roman"/>
          <w:szCs w:val="24"/>
        </w:rPr>
        <w:t>.</w:t>
      </w:r>
    </w:p>
    <w:p w14:paraId="06D95BCA"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72667310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relevant programming modules in the Appendix.</w:t>
      </w:r>
    </w:p>
    <w:p w14:paraId="5BA31711" w14:textId="77777777" w:rsidR="00167573" w:rsidRPr="008C638C" w:rsidRDefault="00167573" w:rsidP="00167573">
      <w:pPr>
        <w:pStyle w:val="Heading4"/>
      </w:pPr>
      <w:r w:rsidRPr="008C638C">
        <w:t>Data Modeling</w:t>
      </w:r>
    </w:p>
    <w:p w14:paraId="1AB8DA58"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13991453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In this paragraph, discuss the modeling method or methods you </w:t>
      </w:r>
      <w:r w:rsidR="00167573">
        <w:rPr>
          <w:rFonts w:eastAsia="MS Gothic" w:cs="Times New Roman"/>
          <w:szCs w:val="24"/>
        </w:rPr>
        <w:t>plan to include.</w:t>
      </w:r>
    </w:p>
    <w:p w14:paraId="409D1C6A"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03645248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iscuss in detail why the requirements of using the specific model are satisfied by your sample. (you may need to support this with evidence, graphs, or diagnostics)</w:t>
      </w:r>
    </w:p>
    <w:p w14:paraId="6657DC0E"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82928554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escribe the input selection process, training, testing, the data you used for testing, and the included or excluded variables.</w:t>
      </w:r>
    </w:p>
    <w:p w14:paraId="53A20536"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1165119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Explain the different approaches you </w:t>
      </w:r>
      <w:r w:rsidR="00167573">
        <w:rPr>
          <w:rFonts w:eastAsia="MS Gothic" w:cs="Times New Roman"/>
          <w:szCs w:val="24"/>
        </w:rPr>
        <w:t>will follow in your research plan.</w:t>
      </w:r>
    </w:p>
    <w:p w14:paraId="09AED9B0"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7757943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programming modules related to data modeling in the Appendix.</w:t>
      </w:r>
    </w:p>
    <w:p w14:paraId="13E1EC16" w14:textId="77777777" w:rsidR="00167573" w:rsidRPr="00C563B5" w:rsidRDefault="00167573" w:rsidP="00167573">
      <w:pPr>
        <w:rPr>
          <w:rFonts w:eastAsia="MS Gothic" w:cs="Times New Roman"/>
          <w:szCs w:val="24"/>
        </w:rPr>
      </w:pPr>
    </w:p>
    <w:p w14:paraId="5D2AD5D7" w14:textId="77777777" w:rsidR="00167573" w:rsidRPr="008C638C" w:rsidRDefault="00167573" w:rsidP="00167573">
      <w:pPr>
        <w:pStyle w:val="Heading4"/>
      </w:pPr>
      <w:r w:rsidRPr="008C638C">
        <w:t>Model Validation and Hyperparameter Tuning</w:t>
      </w:r>
    </w:p>
    <w:p w14:paraId="4F5A8EB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11903523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Explain what type of validation measures and statistical measures you will include and support your reasoning with past research. Consider</w:t>
      </w:r>
      <w:r w:rsidR="00167573" w:rsidRPr="008C638C">
        <w:rPr>
          <w:rFonts w:cs="Times New Roman"/>
          <w:szCs w:val="24"/>
        </w:rPr>
        <w:t xml:space="preserve"> methods like cross-validation, ROC curves, precision-recall curves, and confusion matrices. The above are just examples of measures for validation; depending on your research focus, another type of measure may be appropriate. ( For LLMs, Blue Score, Rouge Score, Hallucinations Score etc..)</w:t>
      </w:r>
    </w:p>
    <w:p w14:paraId="6022EF9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37407585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hyperparameter tuning strategies</w:t>
      </w:r>
      <w:r w:rsidR="00167573">
        <w:rPr>
          <w:rFonts w:cs="Times New Roman"/>
          <w:szCs w:val="24"/>
        </w:rPr>
        <w:t xml:space="preserve"> you plan to employ</w:t>
      </w:r>
      <w:r w:rsidR="00167573" w:rsidRPr="008C638C">
        <w:rPr>
          <w:rFonts w:cs="Times New Roman"/>
          <w:szCs w:val="24"/>
        </w:rPr>
        <w:t>, such as grid or random search, and their impact on model performance.</w:t>
      </w:r>
    </w:p>
    <w:p w14:paraId="374EEC52"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01371048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Compare the model with alternative models or algorithms, focusing on error metrics and performance measures</w:t>
      </w:r>
      <w:r w:rsidR="00167573">
        <w:rPr>
          <w:rFonts w:cs="Times New Roman"/>
          <w:szCs w:val="24"/>
        </w:rPr>
        <w:t xml:space="preserve"> that may create future challenges</w:t>
      </w:r>
      <w:r w:rsidR="00167573" w:rsidRPr="008C638C">
        <w:rPr>
          <w:rFonts w:cs="Times New Roman"/>
          <w:szCs w:val="24"/>
        </w:rPr>
        <w:t>.</w:t>
      </w:r>
    </w:p>
    <w:p w14:paraId="69CCC58D" w14:textId="77777777" w:rsidR="00167573" w:rsidRDefault="00000000" w:rsidP="00167573">
      <w:pPr>
        <w:ind w:left="720"/>
        <w:rPr>
          <w:rFonts w:cs="Times New Roman"/>
          <w:szCs w:val="24"/>
        </w:rPr>
      </w:pPr>
      <w:sdt>
        <w:sdtPr>
          <w:rPr>
            <w:rFonts w:cs="Times New Roman"/>
            <w:color w:val="2B579A"/>
            <w:szCs w:val="24"/>
            <w:shd w:val="clear" w:color="auto" w:fill="E6E6E6"/>
          </w:rPr>
          <w:id w:val="-880553998"/>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s for model validation and hyperparameter tuning in the Appendix.</w:t>
      </w:r>
    </w:p>
    <w:p w14:paraId="6FC3A22A" w14:textId="77777777" w:rsidR="00167573" w:rsidRPr="008C638C" w:rsidRDefault="00167573" w:rsidP="00167573">
      <w:pPr>
        <w:rPr>
          <w:rFonts w:cs="Times New Roman"/>
          <w:szCs w:val="24"/>
        </w:rPr>
      </w:pPr>
    </w:p>
    <w:p w14:paraId="3F310D55" w14:textId="77777777" w:rsidR="00167573" w:rsidRDefault="00167573" w:rsidP="00167573">
      <w:pPr>
        <w:pStyle w:val="Heading3"/>
      </w:pPr>
      <w:r>
        <w:t>Model Evaluation</w:t>
      </w:r>
    </w:p>
    <w:p w14:paraId="57D95B41" w14:textId="77777777" w:rsidR="00167573" w:rsidRPr="008C638C" w:rsidRDefault="00167573" w:rsidP="00167573">
      <w:pPr>
        <w:pStyle w:val="Heading4"/>
      </w:pPr>
      <w:r w:rsidRPr="008C638C">
        <w:t>Model Fit and Diagnostics</w:t>
      </w:r>
    </w:p>
    <w:p w14:paraId="488EC399" w14:textId="77777777" w:rsidR="00167573" w:rsidRPr="008C638C" w:rsidRDefault="00167573" w:rsidP="00167573">
      <w:pPr>
        <w:spacing w:before="240" w:after="240"/>
        <w:ind w:left="720"/>
        <w:rPr>
          <w:rFonts w:cs="Times New Roman"/>
          <w:szCs w:val="24"/>
        </w:rPr>
      </w:pPr>
      <w:r w:rsidRPr="008C638C">
        <w:rPr>
          <w:rFonts w:cs="Times New Roman"/>
          <w:szCs w:val="24"/>
        </w:rPr>
        <w:t xml:space="preserve"> </w:t>
      </w:r>
      <w:sdt>
        <w:sdtPr>
          <w:rPr>
            <w:rFonts w:cs="Times New Roman"/>
            <w:color w:val="2B579A"/>
            <w:szCs w:val="24"/>
            <w:shd w:val="clear" w:color="auto" w:fill="E6E6E6"/>
          </w:rPr>
          <w:id w:val="490606762"/>
          <w14:checkbox>
            <w14:checked w14:val="0"/>
            <w14:checkedState w14:val="2612" w14:font="MS Gothic"/>
            <w14:uncheckedState w14:val="2610" w14:font="MS Gothic"/>
          </w14:checkbox>
        </w:sdtPr>
        <w:sdtContent>
          <w:r>
            <w:rPr>
              <w:rFonts w:ascii="MS Gothic" w:eastAsia="MS Gothic" w:hAnsi="MS Gothic" w:cs="Times New Roman" w:hint="eastAsia"/>
              <w:color w:val="2B579A"/>
              <w:szCs w:val="24"/>
              <w:shd w:val="clear" w:color="auto" w:fill="E6E6E6"/>
            </w:rPr>
            <w:t>☐</w:t>
          </w:r>
        </w:sdtContent>
      </w:sdt>
      <w:r w:rsidRPr="008C638C">
        <w:rPr>
          <w:rFonts w:cs="Times New Roman"/>
          <w:szCs w:val="24"/>
        </w:rPr>
        <w:t xml:space="preserve"> </w:t>
      </w:r>
      <w:r>
        <w:rPr>
          <w:rFonts w:cs="Times New Roman"/>
          <w:szCs w:val="24"/>
        </w:rPr>
        <w:t xml:space="preserve">Discuss how you intend to evaluate </w:t>
      </w:r>
      <w:r w:rsidRPr="008C638C">
        <w:rPr>
          <w:rFonts w:cs="Times New Roman"/>
          <w:szCs w:val="24"/>
        </w:rPr>
        <w:t xml:space="preserve">the model fit using appropriate statistical tests and diagnostic plots like residual, </w:t>
      </w:r>
      <w:proofErr w:type="spellStart"/>
      <w:r w:rsidRPr="008C638C">
        <w:rPr>
          <w:rFonts w:cs="Times New Roman"/>
          <w:szCs w:val="24"/>
        </w:rPr>
        <w:t>qqplots</w:t>
      </w:r>
      <w:proofErr w:type="spellEnd"/>
      <w:r w:rsidRPr="008C638C">
        <w:rPr>
          <w:rFonts w:cs="Times New Roman"/>
          <w:szCs w:val="24"/>
        </w:rPr>
        <w:t>, and influence plots.</w:t>
      </w:r>
    </w:p>
    <w:p w14:paraId="27F2AF82"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6724707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the methods </w:t>
      </w:r>
      <w:r w:rsidR="00167573">
        <w:rPr>
          <w:rFonts w:cs="Times New Roman"/>
          <w:szCs w:val="24"/>
        </w:rPr>
        <w:t>to diagnose</w:t>
      </w:r>
      <w:r w:rsidR="00167573" w:rsidRPr="008C638C">
        <w:rPr>
          <w:rFonts w:cs="Times New Roman"/>
          <w:szCs w:val="24"/>
        </w:rPr>
        <w:t xml:space="preserve"> issues with the model, such as overfitting or underfitting, and the steps taken to address these issues.</w:t>
      </w:r>
    </w:p>
    <w:p w14:paraId="2443C96C"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299572952"/>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w:t>
      </w:r>
      <w:r w:rsidR="00167573">
        <w:rPr>
          <w:rFonts w:cs="Times New Roman"/>
          <w:szCs w:val="24"/>
        </w:rPr>
        <w:t xml:space="preserve">metrics to be discussed, reviewed, and incorporated to support </w:t>
      </w:r>
      <w:r w:rsidR="00167573" w:rsidRPr="008C638C">
        <w:rPr>
          <w:rFonts w:cs="Times New Roman"/>
          <w:szCs w:val="24"/>
        </w:rPr>
        <w:t>the model's fit, such as R-squared, adjusted R-squared, F-statistics, and p-values.</w:t>
      </w:r>
    </w:p>
    <w:p w14:paraId="5792FAB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72695591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For Classification Models: Elaborate on classification metrics such as accuracy, precision, recall, F1 score, and the AUC-ROC curve. Explain the significance of each metric and the scenarios in which they are instrumental. ( consider entropy as well when applicable)</w:t>
      </w:r>
    </w:p>
    <w:p w14:paraId="3CAA21F1"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80890370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For Regression Models: Discuss regression metrics like MSE, MAE, and R-squared. Provide insight into what these metrics convey about model performance.</w:t>
      </w:r>
    </w:p>
    <w:p w14:paraId="65E4E900"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69943822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Custom Metrics: If any custom metrics are used, describe them and justify their relevance to the project's objectives.</w:t>
      </w:r>
    </w:p>
    <w:p w14:paraId="19CB85A9" w14:textId="77777777" w:rsidR="00167573" w:rsidRPr="00C563B5" w:rsidRDefault="00167573" w:rsidP="00167573">
      <w:pPr>
        <w:pStyle w:val="Heading2"/>
        <w:rPr>
          <w:rFonts w:cs="Times New Roman"/>
          <w:szCs w:val="24"/>
        </w:rPr>
      </w:pPr>
      <w:bookmarkStart w:id="166" w:name="_Toc164865782"/>
      <w:bookmarkStart w:id="167" w:name="_Toc165902230"/>
      <w:commentRangeStart w:id="168"/>
      <w:r w:rsidRPr="00C563B5">
        <w:rPr>
          <w:rFonts w:cs="Times New Roman"/>
          <w:szCs w:val="24"/>
        </w:rPr>
        <w:t xml:space="preserve">Data </w:t>
      </w:r>
      <w:commentRangeStart w:id="169"/>
      <w:r w:rsidRPr="00C563B5">
        <w:rPr>
          <w:rFonts w:cs="Times New Roman"/>
          <w:szCs w:val="24"/>
        </w:rPr>
        <w:t>Analysis</w:t>
      </w:r>
      <w:commentRangeEnd w:id="168"/>
      <w:r w:rsidRPr="00C563B5">
        <w:rPr>
          <w:rStyle w:val="CommentReference"/>
          <w:rFonts w:cs="Times New Roman"/>
          <w:sz w:val="24"/>
          <w:szCs w:val="24"/>
        </w:rPr>
        <w:commentReference w:id="168"/>
      </w:r>
      <w:commentRangeEnd w:id="169"/>
      <w:r>
        <w:rPr>
          <w:rStyle w:val="CommentReference"/>
          <w:b w:val="0"/>
          <w:bCs w:val="0"/>
          <w:szCs w:val="20"/>
        </w:rPr>
        <w:commentReference w:id="169"/>
      </w:r>
      <w:bookmarkEnd w:id="166"/>
      <w:bookmarkEnd w:id="167"/>
    </w:p>
    <w:p w14:paraId="2FD36403" w14:textId="77777777" w:rsidR="00167573" w:rsidRPr="00C563B5" w:rsidRDefault="00167573" w:rsidP="00167573">
      <w:pPr>
        <w:spacing w:after="0" w:line="480" w:lineRule="auto"/>
        <w:ind w:firstLine="720"/>
        <w:contextualSpacing/>
        <w:rPr>
          <w:rFonts w:cs="Times New Roman"/>
          <w:szCs w:val="24"/>
        </w:rPr>
      </w:pPr>
      <w:r w:rsidRPr="00C563B5">
        <w:rPr>
          <w:rFonts w:cs="Times New Roman"/>
          <w:szCs w:val="24"/>
        </w:rPr>
        <w:t xml:space="preserve">Begin writing here… </w:t>
      </w:r>
    </w:p>
    <w:p w14:paraId="5BB082BB" w14:textId="77777777" w:rsidR="00167573" w:rsidRPr="00C563B5" w:rsidRDefault="00167573" w:rsidP="00167573">
      <w:pPr>
        <w:spacing w:after="0" w:line="480" w:lineRule="auto"/>
        <w:contextualSpacing/>
        <w:rPr>
          <w:rFonts w:cs="Times New Roman"/>
          <w:szCs w:val="24"/>
        </w:rPr>
      </w:pPr>
      <w:r w:rsidRPr="00C563B5">
        <w:rPr>
          <w:rFonts w:cs="Times New Roman"/>
          <w:szCs w:val="24"/>
        </w:rPr>
        <w:t xml:space="preserve">Checklist: </w:t>
      </w:r>
    </w:p>
    <w:p w14:paraId="1D943041" w14:textId="77777777" w:rsidR="00167573" w:rsidRPr="00887A22" w:rsidRDefault="00000000" w:rsidP="00167573">
      <w:pPr>
        <w:spacing w:after="0" w:line="480" w:lineRule="auto"/>
        <w:ind w:left="720"/>
      </w:pPr>
      <w:sdt>
        <w:sdtPr>
          <w:rPr>
            <w:color w:val="2B579A"/>
            <w:shd w:val="clear" w:color="auto" w:fill="E6E6E6"/>
          </w:rPr>
          <w:id w:val="-2701687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trategies that will be (proposal) or were (manuscript) used to code and/or analyze the data, </w:t>
      </w:r>
      <w:r w:rsidR="00167573">
        <w:t>as well as</w:t>
      </w:r>
      <w:r w:rsidR="00167573" w:rsidRPr="00887A22">
        <w:t xml:space="preserve"> any software that will be (proposal) or was (manuscript) used. </w:t>
      </w:r>
    </w:p>
    <w:p w14:paraId="590BEBCD" w14:textId="77777777" w:rsidR="00167573" w:rsidRPr="00887A22" w:rsidRDefault="00000000" w:rsidP="00167573">
      <w:pPr>
        <w:spacing w:after="0" w:line="480" w:lineRule="auto"/>
        <w:ind w:left="720"/>
      </w:pPr>
      <w:sdt>
        <w:sdtPr>
          <w:rPr>
            <w:color w:val="2B579A"/>
            <w:shd w:val="clear" w:color="auto" w:fill="E6E6E6"/>
          </w:rPr>
          <w:id w:val="168147197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nsure the data that will be (proposal) or were (manuscript)</w:t>
      </w:r>
      <w:r w:rsidR="00167573">
        <w:t xml:space="preserve"> </w:t>
      </w:r>
      <w:r w:rsidR="00167573" w:rsidRPr="00887A22">
        <w:t xml:space="preserve">analyzed can be used to answer the research questions and/or test the hypotheses </w:t>
      </w:r>
      <w:r w:rsidR="00167573">
        <w:t>to address</w:t>
      </w:r>
      <w:r w:rsidR="00167573" w:rsidRPr="00887A22">
        <w:t xml:space="preserve"> the identified problem. </w:t>
      </w:r>
    </w:p>
    <w:p w14:paraId="39620E89" w14:textId="77777777" w:rsidR="00167573" w:rsidRPr="00887A22" w:rsidRDefault="00000000" w:rsidP="00167573">
      <w:pPr>
        <w:spacing w:after="0" w:line="480" w:lineRule="auto"/>
        <w:ind w:left="720"/>
      </w:pPr>
      <w:sdt>
        <w:sdtPr>
          <w:id w:val="-2077821804"/>
          <w14:checkbox>
            <w14:checked w14:val="1"/>
            <w14:checkedState w14:val="2612" w14:font="MS Gothic"/>
            <w14:uncheckedState w14:val="2610" w14:font="MS Gothic"/>
          </w14:checkbox>
        </w:sdtPr>
        <w:sdtContent>
          <w:r w:rsidR="00167573" w:rsidRPr="00D7584D">
            <w:rPr>
              <w:rFonts w:ascii="MS Gothic" w:eastAsia="MS Gothic" w:hAnsi="MS Gothic" w:hint="eastAsia"/>
            </w:rPr>
            <w:t>☒</w:t>
          </w:r>
        </w:sdtContent>
      </w:sdt>
      <w:r w:rsidR="00167573" w:rsidRPr="00887A22">
        <w:t xml:space="preserve"> Use proper terminology </w:t>
      </w:r>
      <w:r w:rsidR="00167573">
        <w:t>associated</w:t>
      </w:r>
      <w:r w:rsidR="00167573" w:rsidRPr="00887A22">
        <w:t xml:space="preserve"> with each design/analysis (e.g., independent </w:t>
      </w:r>
      <w:r w:rsidR="00167573">
        <w:t>and dependent variables</w:t>
      </w:r>
      <w:r w:rsidR="00167573" w:rsidRPr="00887A22">
        <w:t xml:space="preserve"> for an experimental design, predictor, and criterion variables for regression). </w:t>
      </w:r>
    </w:p>
    <w:p w14:paraId="01D4694D" w14:textId="77777777" w:rsidR="00167573" w:rsidRDefault="00000000" w:rsidP="00167573">
      <w:pPr>
        <w:spacing w:after="0" w:line="480" w:lineRule="auto"/>
        <w:ind w:left="720"/>
        <w:contextualSpacing/>
      </w:pPr>
      <w:sdt>
        <w:sdtPr>
          <w:rPr>
            <w:color w:val="2B579A"/>
            <w:shd w:val="clear" w:color="auto" w:fill="E6E6E6"/>
          </w:rPr>
          <w:id w:val="1375196925"/>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rPr>
          <w:b/>
        </w:rPr>
        <w:t xml:space="preserve"> </w:t>
      </w:r>
      <w:commentRangeStart w:id="170"/>
      <w:r w:rsidR="00167573" w:rsidRPr="00887A22">
        <w:t>For quantitative</w:t>
      </w:r>
      <w:r w:rsidR="00167573">
        <w:t xml:space="preserve"> ( Inferential, Causal)</w:t>
      </w:r>
      <w:r w:rsidR="00167573" w:rsidRPr="00887A22">
        <w:t xml:space="preserve"> studies, describe the analysis that will be (proposal) or was (manuscript) used to test each hypothesis. </w:t>
      </w:r>
      <w:commentRangeEnd w:id="170"/>
      <w:r w:rsidR="00167573">
        <w:rPr>
          <w:rStyle w:val="CommentReference"/>
          <w:rFonts w:eastAsia="Times New Roman" w:cs="Arial"/>
          <w:szCs w:val="20"/>
        </w:rPr>
        <w:commentReference w:id="170"/>
      </w:r>
    </w:p>
    <w:p w14:paraId="4CD8660B" w14:textId="77777777" w:rsidR="00167573" w:rsidRPr="00887A22" w:rsidRDefault="00000000" w:rsidP="00167573">
      <w:pPr>
        <w:spacing w:after="0" w:line="480" w:lineRule="auto"/>
        <w:ind w:left="720"/>
        <w:contextualSpacing/>
      </w:pPr>
      <w:sdt>
        <w:sdtPr>
          <w:id w:val="-1309243479"/>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t xml:space="preserve"> For other quantitative (Constructive, Comparative, Mechanistic, Experimental) studies, describe the metrics dictated by the methodologies and include quality control.</w:t>
      </w:r>
    </w:p>
    <w:p w14:paraId="24CFA13F" w14:textId="77777777" w:rsidR="00167573" w:rsidRPr="00887A22" w:rsidRDefault="00000000" w:rsidP="00167573">
      <w:pPr>
        <w:spacing w:after="0" w:line="480" w:lineRule="auto"/>
        <w:ind w:left="720"/>
        <w:contextualSpacing/>
      </w:pPr>
      <w:sdt>
        <w:sdtPr>
          <w:rPr>
            <w:color w:val="2B579A"/>
            <w:shd w:val="clear" w:color="auto" w:fill="E6E6E6"/>
          </w:rPr>
          <w:id w:val="494539503"/>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rPr>
          <w:b/>
        </w:rPr>
        <w:t xml:space="preserve"> </w:t>
      </w:r>
      <w:commentRangeStart w:id="171"/>
      <w:r w:rsidR="00167573">
        <w:rPr>
          <w:b/>
        </w:rPr>
        <w:t>*****</w:t>
      </w:r>
      <w:r w:rsidR="00167573">
        <w:t>No</w:t>
      </w:r>
      <w:r w:rsidR="00167573" w:rsidRPr="00887A22">
        <w:t xml:space="preserve"> qualitative studies</w:t>
      </w:r>
      <w:r w:rsidR="00167573">
        <w:t xml:space="preserve"> are allowed in Data Science, but for text mining data</w:t>
      </w:r>
      <w:r w:rsidR="00167573" w:rsidRPr="00887A22">
        <w:t xml:space="preserve">, describe how the data will be (proposal) or were (manuscript) processed and analyzed, including any triangulation efforts. Explain the role of the researcher. </w:t>
      </w:r>
      <w:commentRangeEnd w:id="171"/>
      <w:r w:rsidR="00167573">
        <w:rPr>
          <w:rStyle w:val="CommentReference"/>
          <w:rFonts w:eastAsia="Times New Roman" w:cs="Arial"/>
          <w:szCs w:val="20"/>
        </w:rPr>
        <w:commentReference w:id="171"/>
      </w:r>
    </w:p>
    <w:p w14:paraId="4C69B1EC" w14:textId="77777777" w:rsidR="00167573" w:rsidRDefault="00000000" w:rsidP="00167573">
      <w:pPr>
        <w:spacing w:after="0" w:line="480" w:lineRule="auto"/>
        <w:ind w:left="720"/>
        <w:contextualSpacing/>
      </w:pPr>
      <w:sdt>
        <w:sdtPr>
          <w:id w:val="-383412134"/>
          <w14:checkbox>
            <w14:checked w14:val="0"/>
            <w14:checkedState w14:val="2612" w14:font="MS Gothic"/>
            <w14:uncheckedState w14:val="2610" w14:font="MS Gothic"/>
          </w14:checkbox>
        </w:sdtPr>
        <w:sdtContent>
          <w:r w:rsidR="00167573" w:rsidRPr="00F31FA9">
            <w:rPr>
              <w:rFonts w:ascii="MS Gothic" w:eastAsia="MS Gothic" w:hAnsi="MS Gothic" w:hint="eastAsia"/>
            </w:rPr>
            <w:t>☐</w:t>
          </w:r>
        </w:sdtContent>
      </w:sdt>
      <w:r w:rsidR="00167573">
        <w:t>*****</w:t>
      </w:r>
      <w:r w:rsidR="00167573" w:rsidRPr="00887A22">
        <w:rPr>
          <w:b/>
        </w:rPr>
        <w:t xml:space="preserve"> </w:t>
      </w:r>
      <w:r w:rsidR="00167573" w:rsidRPr="00887A22">
        <w:t>For mixed methods studies, include all the above.</w:t>
      </w:r>
      <w:r w:rsidR="00167573">
        <w:t xml:space="preserve"> Due to time limitations, we only allow mixed methods studies in Data Science in rare cases. If you are working on a mixed methods study, ensure second-level approval by your Academic Program Director.</w:t>
      </w:r>
    </w:p>
    <w:p w14:paraId="0DDB81E1" w14:textId="77777777" w:rsidR="00167573" w:rsidRPr="008C638C" w:rsidRDefault="00000000" w:rsidP="00167573">
      <w:pPr>
        <w:spacing w:after="0" w:line="480" w:lineRule="auto"/>
        <w:ind w:left="720"/>
        <w:contextualSpacing/>
      </w:pPr>
      <w:sdt>
        <w:sdtPr>
          <w:id w:val="229040089"/>
          <w14:checkbox>
            <w14:checked w14:val="1"/>
            <w14:checkedState w14:val="2612" w14:font="MS Gothic"/>
            <w14:uncheckedState w14:val="2610" w14:font="MS Gothic"/>
          </w14:checkbox>
        </w:sdtPr>
        <w:sdtContent>
          <w:r w:rsidR="00167573">
            <w:rPr>
              <w:rFonts w:ascii="MS Gothic" w:eastAsia="MS Gothic" w:hAnsi="MS Gothic" w:hint="eastAsia"/>
            </w:rPr>
            <w:t>☒</w:t>
          </w:r>
        </w:sdtContent>
      </w:sdt>
      <w:r w:rsidR="00167573" w:rsidRPr="2781635F">
        <w:rPr>
          <w:b/>
          <w:bCs/>
        </w:rPr>
        <w:t xml:space="preserve"> </w:t>
      </w:r>
      <w:r w:rsidR="00167573">
        <w:t xml:space="preserve">The programming module for this part of the study should also be included in the Appendix and shared with your Chair in a University cloud folder and </w:t>
      </w:r>
      <w:proofErr w:type="spellStart"/>
      <w:r w:rsidR="00167573">
        <w:t>Github</w:t>
      </w:r>
      <w:proofErr w:type="spellEnd"/>
      <w:r w:rsidR="00167573">
        <w:t>.</w:t>
      </w:r>
    </w:p>
    <w:p w14:paraId="391251BB"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59744945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Perform two-tiered data analysis: initial analysis post-EDA and comprehensive analysis for drawing inferences at the end of the study.</w:t>
      </w:r>
    </w:p>
    <w:p w14:paraId="0ED6473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404955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Present findings in written and visual forms, including discussions on graphs, charts, and tables.</w:t>
      </w:r>
    </w:p>
    <w:p w14:paraId="4D77632C"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23712225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 used for data analysis in the Appendix.</w:t>
      </w:r>
    </w:p>
    <w:p w14:paraId="7824666C" w14:textId="77777777" w:rsidR="00167573" w:rsidRDefault="00167573" w:rsidP="00167573">
      <w:pPr>
        <w:spacing w:after="0" w:line="480" w:lineRule="auto"/>
        <w:ind w:left="720"/>
        <w:contextualSpacing/>
      </w:pPr>
    </w:p>
    <w:p w14:paraId="277A3C77" w14:textId="77777777" w:rsidR="00167573" w:rsidRPr="00887A22" w:rsidRDefault="00167573" w:rsidP="00167573">
      <w:pPr>
        <w:spacing w:after="0" w:line="480" w:lineRule="auto"/>
        <w:ind w:left="720"/>
        <w:contextualSpacing/>
      </w:pPr>
    </w:p>
    <w:p w14:paraId="176E6531" w14:textId="77777777" w:rsidR="00167573" w:rsidRPr="00887A22" w:rsidRDefault="00167573" w:rsidP="00167573">
      <w:pPr>
        <w:pStyle w:val="Heading2"/>
      </w:pPr>
      <w:bookmarkStart w:id="172" w:name="_Toc164865783"/>
      <w:bookmarkStart w:id="173" w:name="_Toc165902231"/>
      <w:commentRangeStart w:id="174"/>
      <w:r w:rsidRPr="00887A22">
        <w:t xml:space="preserve">Assumptions </w:t>
      </w:r>
      <w:commentRangeEnd w:id="174"/>
      <w:r>
        <w:rPr>
          <w:rStyle w:val="CommentReference"/>
          <w:szCs w:val="20"/>
        </w:rPr>
        <w:commentReference w:id="174"/>
      </w:r>
      <w:bookmarkEnd w:id="172"/>
      <w:bookmarkEnd w:id="173"/>
    </w:p>
    <w:p w14:paraId="012CD8FA" w14:textId="77777777" w:rsidR="00167573" w:rsidRPr="00887A22" w:rsidRDefault="00167573" w:rsidP="00167573">
      <w:pPr>
        <w:spacing w:after="0" w:line="480" w:lineRule="auto"/>
        <w:ind w:firstLine="720"/>
        <w:contextualSpacing/>
      </w:pPr>
      <w:r w:rsidRPr="00887A22">
        <w:t>Begin writing here…</w:t>
      </w:r>
    </w:p>
    <w:p w14:paraId="308CAFEF" w14:textId="77777777" w:rsidR="00167573" w:rsidRPr="00887A22" w:rsidRDefault="00167573" w:rsidP="00167573">
      <w:pPr>
        <w:spacing w:after="0" w:line="480" w:lineRule="auto"/>
        <w:contextualSpacing/>
      </w:pPr>
      <w:r w:rsidRPr="00887A22">
        <w:t xml:space="preserve">Checklist: </w:t>
      </w:r>
    </w:p>
    <w:p w14:paraId="204637BF" w14:textId="77777777" w:rsidR="00167573" w:rsidRPr="00887A22" w:rsidRDefault="00000000" w:rsidP="00167573">
      <w:pPr>
        <w:spacing w:after="0" w:line="480" w:lineRule="auto"/>
        <w:ind w:left="720"/>
      </w:pPr>
      <w:sdt>
        <w:sdtPr>
          <w:rPr>
            <w:color w:val="2B579A"/>
            <w:shd w:val="clear" w:color="auto" w:fill="E6E6E6"/>
          </w:rPr>
          <w:id w:val="-140467185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iscuss the assumptions along with the corresponding rationale underlying them. </w:t>
      </w:r>
    </w:p>
    <w:p w14:paraId="40D56A26" w14:textId="77777777" w:rsidR="00167573" w:rsidRPr="00887A22" w:rsidRDefault="00167573" w:rsidP="00167573">
      <w:pPr>
        <w:pStyle w:val="Heading2"/>
      </w:pPr>
      <w:bookmarkStart w:id="175" w:name="_Toc164865784"/>
      <w:bookmarkStart w:id="176" w:name="_Toc165902232"/>
      <w:commentRangeStart w:id="177"/>
      <w:r w:rsidRPr="00887A22">
        <w:t>Limitations</w:t>
      </w:r>
      <w:commentRangeEnd w:id="177"/>
      <w:r>
        <w:rPr>
          <w:rStyle w:val="CommentReference"/>
          <w:szCs w:val="20"/>
        </w:rPr>
        <w:commentReference w:id="177"/>
      </w:r>
      <w:bookmarkEnd w:id="175"/>
      <w:bookmarkEnd w:id="176"/>
    </w:p>
    <w:p w14:paraId="56560823" w14:textId="77777777" w:rsidR="00167573" w:rsidRPr="00887A22" w:rsidRDefault="00167573" w:rsidP="00167573">
      <w:pPr>
        <w:spacing w:after="0" w:line="480" w:lineRule="auto"/>
        <w:ind w:firstLine="720"/>
        <w:contextualSpacing/>
      </w:pPr>
      <w:r w:rsidRPr="00887A22">
        <w:t>Begin writing here…</w:t>
      </w:r>
    </w:p>
    <w:p w14:paraId="3D82FE15" w14:textId="77777777" w:rsidR="00167573" w:rsidRPr="00887A22" w:rsidRDefault="00167573" w:rsidP="00167573">
      <w:pPr>
        <w:spacing w:after="0" w:line="480" w:lineRule="auto"/>
        <w:contextualSpacing/>
      </w:pPr>
      <w:r w:rsidRPr="00887A22">
        <w:t xml:space="preserve">Checklist: </w:t>
      </w:r>
    </w:p>
    <w:p w14:paraId="655A3D86" w14:textId="77777777" w:rsidR="00167573" w:rsidRPr="00887A22" w:rsidRDefault="00000000" w:rsidP="00167573">
      <w:pPr>
        <w:spacing w:after="0" w:line="480" w:lineRule="auto"/>
        <w:ind w:left="720"/>
      </w:pPr>
      <w:sdt>
        <w:sdtPr>
          <w:rPr>
            <w:color w:val="2B579A"/>
            <w:shd w:val="clear" w:color="auto" w:fill="E6E6E6"/>
          </w:rPr>
          <w:id w:val="23143718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tudy limitations. </w:t>
      </w:r>
    </w:p>
    <w:p w14:paraId="51F72BF9" w14:textId="77777777" w:rsidR="00167573" w:rsidRPr="00887A22" w:rsidRDefault="00000000" w:rsidP="00167573">
      <w:pPr>
        <w:spacing w:after="0" w:line="480" w:lineRule="auto"/>
        <w:ind w:left="720"/>
      </w:pPr>
      <w:sdt>
        <w:sdtPr>
          <w:rPr>
            <w:color w:val="2B579A"/>
            <w:shd w:val="clear" w:color="auto" w:fill="E6E6E6"/>
          </w:rPr>
          <w:id w:val="-14991120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iscuss the measures taken to mitigate these limitations. </w:t>
      </w:r>
    </w:p>
    <w:p w14:paraId="125ED7AF" w14:textId="77777777" w:rsidR="00167573" w:rsidRPr="00887A22" w:rsidRDefault="00167573" w:rsidP="00167573">
      <w:pPr>
        <w:pStyle w:val="Heading2"/>
      </w:pPr>
      <w:bookmarkStart w:id="178" w:name="_Toc164865785"/>
      <w:bookmarkStart w:id="179" w:name="_Toc165902233"/>
      <w:commentRangeStart w:id="180"/>
      <w:r w:rsidRPr="00887A22">
        <w:t>Delimitations</w:t>
      </w:r>
      <w:commentRangeEnd w:id="180"/>
      <w:r>
        <w:rPr>
          <w:rStyle w:val="CommentReference"/>
          <w:szCs w:val="20"/>
        </w:rPr>
        <w:commentReference w:id="180"/>
      </w:r>
      <w:bookmarkEnd w:id="178"/>
      <w:bookmarkEnd w:id="179"/>
    </w:p>
    <w:p w14:paraId="5B852173" w14:textId="77777777" w:rsidR="00167573" w:rsidRPr="00887A22" w:rsidRDefault="00167573" w:rsidP="00167573">
      <w:pPr>
        <w:spacing w:after="0" w:line="480" w:lineRule="auto"/>
        <w:ind w:firstLine="720"/>
        <w:contextualSpacing/>
      </w:pPr>
      <w:r w:rsidRPr="00887A22">
        <w:t>Begin writing here…</w:t>
      </w:r>
    </w:p>
    <w:p w14:paraId="1D61208E" w14:textId="77777777" w:rsidR="00167573" w:rsidRPr="00887A22" w:rsidRDefault="00167573" w:rsidP="00167573">
      <w:pPr>
        <w:spacing w:after="0" w:line="480" w:lineRule="auto"/>
        <w:contextualSpacing/>
      </w:pPr>
      <w:r w:rsidRPr="00887A22">
        <w:t xml:space="preserve">Checklist: </w:t>
      </w:r>
    </w:p>
    <w:p w14:paraId="322AB104" w14:textId="77777777" w:rsidR="00167573" w:rsidRPr="001F3ACE" w:rsidRDefault="00000000" w:rsidP="00167573">
      <w:pPr>
        <w:pStyle w:val="CommentText"/>
        <w:spacing w:line="480" w:lineRule="auto"/>
        <w:ind w:left="720"/>
        <w:rPr>
          <w:rFonts w:cs="Times New Roman"/>
          <w:sz w:val="24"/>
          <w:szCs w:val="24"/>
        </w:rPr>
      </w:pPr>
      <w:sdt>
        <w:sdtPr>
          <w:rPr>
            <w:rFonts w:cs="Times New Roman"/>
            <w:color w:val="2B579A"/>
            <w:sz w:val="24"/>
            <w:szCs w:val="24"/>
            <w:shd w:val="clear" w:color="auto" w:fill="E6E6E6"/>
          </w:rPr>
          <w:id w:val="941804961"/>
          <w14:checkbox>
            <w14:checked w14:val="0"/>
            <w14:checkedState w14:val="2612" w14:font="MS Gothic"/>
            <w14:uncheckedState w14:val="2610" w14:font="MS Gothic"/>
          </w14:checkbox>
        </w:sdtPr>
        <w:sdtContent>
          <w:r w:rsidR="00167573" w:rsidRPr="001F3ACE">
            <w:rPr>
              <w:rFonts w:ascii="Segoe UI Symbol" w:hAnsi="Segoe UI Symbol" w:cs="Segoe UI Symbol"/>
              <w:sz w:val="24"/>
              <w:szCs w:val="24"/>
            </w:rPr>
            <w:t>☐</w:t>
          </w:r>
        </w:sdtContent>
      </w:sdt>
      <w:r w:rsidR="00167573" w:rsidRPr="001F3ACE">
        <w:rPr>
          <w:rFonts w:cs="Times New Roman"/>
          <w:sz w:val="24"/>
          <w:szCs w:val="24"/>
        </w:rPr>
        <w:t xml:space="preserve"> Describe the study delimitations along with the corresponding rationale underlying them. An example of delimitations </w:t>
      </w:r>
      <w:r w:rsidR="00167573">
        <w:rPr>
          <w:rFonts w:cs="Times New Roman"/>
          <w:sz w:val="24"/>
          <w:szCs w:val="24"/>
        </w:rPr>
        <w:t>is</w:t>
      </w:r>
      <w:r w:rsidR="00167573" w:rsidRPr="001F3ACE">
        <w:rPr>
          <w:rFonts w:cs="Times New Roman"/>
          <w:sz w:val="24"/>
          <w:szCs w:val="24"/>
        </w:rPr>
        <w:t xml:space="preserve"> the conditions and parameters set intentionally by the researcher or by </w:t>
      </w:r>
      <w:r w:rsidR="00167573">
        <w:rPr>
          <w:rFonts w:cs="Times New Roman"/>
          <w:sz w:val="24"/>
          <w:szCs w:val="24"/>
        </w:rPr>
        <w:t>the population and sample selection</w:t>
      </w:r>
      <w:r w:rsidR="00167573" w:rsidRPr="001F3ACE">
        <w:rPr>
          <w:rFonts w:cs="Times New Roman"/>
          <w:sz w:val="24"/>
          <w:szCs w:val="24"/>
        </w:rPr>
        <w:t>.</w:t>
      </w:r>
      <w:r w:rsidR="00167573" w:rsidRPr="001F3ACE">
        <w:rPr>
          <w:rStyle w:val="CommentReference"/>
          <w:rFonts w:cs="Times New Roman"/>
          <w:sz w:val="24"/>
          <w:szCs w:val="24"/>
        </w:rPr>
        <w:annotationRef/>
      </w:r>
    </w:p>
    <w:p w14:paraId="2AD5C098" w14:textId="77777777" w:rsidR="00167573" w:rsidRPr="00887A22" w:rsidRDefault="00000000" w:rsidP="00167573">
      <w:pPr>
        <w:spacing w:after="0" w:line="480" w:lineRule="auto"/>
        <w:ind w:left="720"/>
      </w:pPr>
      <w:sdt>
        <w:sdtPr>
          <w:rPr>
            <w:color w:val="2B579A"/>
            <w:shd w:val="clear" w:color="auto" w:fill="E6E6E6"/>
          </w:rPr>
          <w:id w:val="9251980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xplain how these research decisions relate to the existing literature and theoretical/conceptual framework, problem statement, purpose statement, and research questions. </w:t>
      </w:r>
    </w:p>
    <w:p w14:paraId="654A4E66" w14:textId="77777777" w:rsidR="00167573" w:rsidRDefault="00000000" w:rsidP="00167573">
      <w:pPr>
        <w:spacing w:after="0" w:line="480" w:lineRule="auto"/>
        <w:ind w:left="720"/>
      </w:pPr>
      <w:sdt>
        <w:sdtPr>
          <w:rPr>
            <w:rFonts w:cs="Times New Roman"/>
            <w:color w:val="2B579A"/>
            <w:szCs w:val="24"/>
            <w:shd w:val="clear" w:color="auto" w:fill="E6E6E6"/>
          </w:rPr>
          <w:id w:val="75646493"/>
          <w14:checkbox>
            <w14:checked w14:val="1"/>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t xml:space="preserve"> Further Suggestions</w:t>
      </w:r>
    </w:p>
    <w:p w14:paraId="6EAE8E52" w14:textId="77777777" w:rsidR="00167573" w:rsidRDefault="00167573" w:rsidP="00167573"/>
    <w:p w14:paraId="50B44B4D" w14:textId="77777777" w:rsidR="00167573" w:rsidRDefault="00167573" w:rsidP="00167573">
      <w:pPr>
        <w:rPr>
          <w:b/>
          <w:bCs/>
          <w:highlight w:val="cyan"/>
        </w:rPr>
      </w:pPr>
    </w:p>
    <w:p w14:paraId="3996D5E0" w14:textId="7B6444E7" w:rsidR="00167573" w:rsidRDefault="00167573" w:rsidP="00167573">
      <w:pPr>
        <w:rPr>
          <w:b/>
          <w:bCs/>
          <w:highlight w:val="cyan"/>
        </w:rPr>
      </w:pPr>
      <w:commentRangeStart w:id="181"/>
      <w:r w:rsidRPr="002E3F9D">
        <w:rPr>
          <w:b/>
          <w:bCs/>
          <w:highlight w:val="cyan"/>
        </w:rPr>
        <w:lastRenderedPageBreak/>
        <w:t xml:space="preserve">Ethical Assurances </w:t>
      </w:r>
      <w:r w:rsidRPr="2781635F">
        <w:rPr>
          <w:b/>
          <w:bCs/>
          <w:highlight w:val="cyan"/>
        </w:rPr>
        <w:t>(Primar</w:t>
      </w:r>
      <w:r>
        <w:rPr>
          <w:b/>
          <w:bCs/>
          <w:highlight w:val="cyan"/>
        </w:rPr>
        <w:t>y Data Collection)</w:t>
      </w:r>
      <w:commentRangeEnd w:id="181"/>
      <w:r>
        <w:rPr>
          <w:rStyle w:val="CommentReference"/>
        </w:rPr>
        <w:commentReference w:id="181"/>
      </w:r>
    </w:p>
    <w:p w14:paraId="6A97D667" w14:textId="77777777" w:rsidR="00167573" w:rsidRPr="00497F97" w:rsidRDefault="00167573" w:rsidP="00167573">
      <w:pPr>
        <w:spacing w:after="0" w:line="480" w:lineRule="auto"/>
        <w:ind w:firstLine="720"/>
        <w:contextualSpacing/>
      </w:pPr>
      <w:r w:rsidRPr="00497F97">
        <w:t xml:space="preserve">Begin writing here… </w:t>
      </w:r>
    </w:p>
    <w:p w14:paraId="5E091A10" w14:textId="77777777" w:rsidR="00167573" w:rsidRPr="00497F97" w:rsidRDefault="00167573" w:rsidP="00167573">
      <w:pPr>
        <w:spacing w:after="0" w:line="480" w:lineRule="auto"/>
        <w:ind w:firstLine="720"/>
        <w:contextualSpacing/>
      </w:pPr>
      <w:commentRangeStart w:id="182"/>
      <w:r w:rsidRPr="00497F97">
        <w:t>Focus on the following</w:t>
      </w:r>
      <w:r>
        <w:t xml:space="preserve"> ( Ignore if you are using Secondary Data)</w:t>
      </w:r>
      <w:r w:rsidRPr="00497F97">
        <w:t>:</w:t>
      </w:r>
      <w:commentRangeEnd w:id="182"/>
      <w:r>
        <w:rPr>
          <w:rStyle w:val="CommentReference"/>
          <w:rFonts w:eastAsia="Times New Roman" w:cs="Arial"/>
          <w:szCs w:val="20"/>
        </w:rPr>
        <w:commentReference w:id="182"/>
      </w:r>
    </w:p>
    <w:p w14:paraId="1E39C031" w14:textId="77777777" w:rsidR="00167573" w:rsidRPr="00451AE0" w:rsidRDefault="00167573" w:rsidP="00167573">
      <w:pPr>
        <w:rPr>
          <w:b/>
          <w:bCs/>
        </w:rPr>
      </w:pPr>
      <w:commentRangeStart w:id="183"/>
      <w:r w:rsidRPr="2781635F">
        <w:rPr>
          <w:b/>
          <w:bCs/>
        </w:rPr>
        <w:t>Ethical Considera</w:t>
      </w:r>
      <w:r>
        <w:rPr>
          <w:b/>
          <w:bCs/>
        </w:rPr>
        <w:t>tion</w:t>
      </w:r>
      <w:r w:rsidRPr="2781635F">
        <w:rPr>
          <w:b/>
          <w:bCs/>
        </w:rPr>
        <w:t>s (Secondary data)</w:t>
      </w:r>
      <w:commentRangeEnd w:id="183"/>
      <w:r>
        <w:rPr>
          <w:rStyle w:val="CommentReference"/>
          <w:rFonts w:eastAsia="Times New Roman" w:cs="Arial"/>
          <w:szCs w:val="20"/>
        </w:rPr>
        <w:commentReference w:id="183"/>
      </w:r>
    </w:p>
    <w:p w14:paraId="288ECC41" w14:textId="77777777" w:rsidR="00167573" w:rsidRPr="00497F97" w:rsidRDefault="00167573" w:rsidP="00167573">
      <w:pPr>
        <w:spacing w:after="0" w:line="480" w:lineRule="auto"/>
        <w:ind w:firstLine="720"/>
        <w:contextualSpacing/>
      </w:pPr>
      <w:r>
        <w:t xml:space="preserve"> </w:t>
      </w:r>
      <w:r w:rsidRPr="00497F97">
        <w:t xml:space="preserve">Begin writing here… </w:t>
      </w:r>
    </w:p>
    <w:p w14:paraId="093E92CA" w14:textId="77777777" w:rsidR="00167573" w:rsidRPr="00497F97" w:rsidRDefault="00167573" w:rsidP="00167573">
      <w:pPr>
        <w:spacing w:after="0" w:line="480" w:lineRule="auto"/>
        <w:ind w:firstLine="720"/>
        <w:contextualSpacing/>
      </w:pPr>
      <w:r w:rsidRPr="00497F97">
        <w:t>Focus on the following</w:t>
      </w:r>
      <w:r>
        <w:t>:</w:t>
      </w:r>
    </w:p>
    <w:p w14:paraId="4091F333" w14:textId="77777777" w:rsidR="00167573" w:rsidRDefault="00167573" w:rsidP="00167573">
      <w:pPr>
        <w:spacing w:after="0" w:line="480" w:lineRule="auto"/>
        <w:ind w:firstLine="720"/>
        <w:contextualSpacing/>
      </w:pPr>
    </w:p>
    <w:p w14:paraId="3A2BBEA0" w14:textId="77777777" w:rsidR="00167573" w:rsidRPr="00887A22" w:rsidRDefault="00167573" w:rsidP="00167573">
      <w:pPr>
        <w:spacing w:after="0" w:line="480" w:lineRule="auto"/>
        <w:contextualSpacing/>
      </w:pPr>
      <w:r w:rsidRPr="00887A22">
        <w:t xml:space="preserve">Checklist: </w:t>
      </w:r>
    </w:p>
    <w:p w14:paraId="3B3CC476" w14:textId="77777777" w:rsidR="00167573" w:rsidRPr="00887A22" w:rsidRDefault="00000000" w:rsidP="00167573">
      <w:pPr>
        <w:spacing w:after="0" w:line="480" w:lineRule="auto"/>
        <w:ind w:left="720"/>
        <w:contextualSpacing/>
      </w:pPr>
      <w:sdt>
        <w:sdtPr>
          <w:rPr>
            <w:rFonts w:cs="Times New Roman"/>
            <w:color w:val="2B579A"/>
            <w:shd w:val="clear" w:color="auto" w:fill="E6E6E6"/>
          </w:rPr>
          <w:id w:val="1933692636"/>
          <w14:checkbox>
            <w14:checked w14:val="0"/>
            <w14:checkedState w14:val="2612" w14:font="MS Gothic"/>
            <w14:uncheckedState w14:val="2610" w14:font="MS Gothic"/>
          </w14:checkbox>
        </w:sdtPr>
        <w:sdtContent>
          <w:r w:rsidR="00167573" w:rsidRPr="00887A22">
            <w:rPr>
              <w:rFonts w:ascii="Segoe UI Symbol" w:hAnsi="Segoe UI Symbol" w:cs="Segoe UI Symbol"/>
            </w:rPr>
            <w:t>☐</w:t>
          </w:r>
        </w:sdtContent>
      </w:sdt>
      <w:r w:rsidR="00167573" w:rsidRPr="00887A22">
        <w:rPr>
          <w:rFonts w:cs="Times New Roman"/>
        </w:rPr>
        <w:t xml:space="preserve"> Confirm in a statement the study will (proposal) or did (manuscript) receive approval from </w:t>
      </w:r>
      <w:r w:rsidR="00167573">
        <w:rPr>
          <w:rFonts w:cs="Times New Roman"/>
        </w:rPr>
        <w:t>the</w:t>
      </w:r>
      <w:r w:rsidR="00167573" w:rsidRPr="00887A22">
        <w:rPr>
          <w:rFonts w:cs="Times New Roman"/>
        </w:rPr>
        <w:t xml:space="preserve"> University’s Institutional Review Board (IRB) </w:t>
      </w:r>
      <w:r w:rsidR="00167573">
        <w:rPr>
          <w:rFonts w:cs="Times New Roman"/>
        </w:rPr>
        <w:t>before</w:t>
      </w:r>
      <w:r w:rsidR="00167573" w:rsidRPr="00887A22">
        <w:rPr>
          <w:rFonts w:cs="Times New Roman"/>
        </w:rPr>
        <w:t xml:space="preserve"> data collection.</w:t>
      </w:r>
    </w:p>
    <w:p w14:paraId="2549AF85" w14:textId="77777777" w:rsidR="00167573" w:rsidRPr="00887A22" w:rsidRDefault="00000000" w:rsidP="00167573">
      <w:pPr>
        <w:spacing w:after="0" w:line="480" w:lineRule="auto"/>
        <w:ind w:left="720"/>
      </w:pPr>
      <w:sdt>
        <w:sdtPr>
          <w:rPr>
            <w:color w:val="2B579A"/>
            <w:shd w:val="clear" w:color="auto" w:fill="E6E6E6"/>
          </w:rPr>
          <w:id w:val="98327796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commentRangeStart w:id="184"/>
      <w:r w:rsidR="00167573" w:rsidRPr="00887A22">
        <w:t xml:space="preserve">If the risk to participants is </w:t>
      </w:r>
      <w:r w:rsidR="00167573">
        <w:t>more significant</w:t>
      </w:r>
      <w:r w:rsidR="00167573" w:rsidRPr="00887A22">
        <w:t xml:space="preserve"> than minimal, discuss the relevant ethical issues and how they will be (proposal) or were (manuscript) addressed. </w:t>
      </w:r>
      <w:commentRangeEnd w:id="184"/>
      <w:r w:rsidR="00167573">
        <w:rPr>
          <w:rStyle w:val="CommentReference"/>
          <w:rFonts w:eastAsia="Times New Roman" w:cs="Arial"/>
          <w:szCs w:val="20"/>
        </w:rPr>
        <w:commentReference w:id="184"/>
      </w:r>
    </w:p>
    <w:p w14:paraId="16DF5431" w14:textId="77777777" w:rsidR="00167573" w:rsidRPr="00887A22" w:rsidRDefault="00000000" w:rsidP="00167573">
      <w:pPr>
        <w:spacing w:after="0" w:line="480" w:lineRule="auto"/>
        <w:ind w:left="720"/>
      </w:pPr>
      <w:sdt>
        <w:sdtPr>
          <w:rPr>
            <w:color w:val="2B579A"/>
            <w:shd w:val="clear" w:color="auto" w:fill="E6E6E6"/>
          </w:rPr>
          <w:id w:val="16753780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how confidentiality or anonymity will be (proposal) or was (manuscript) achieved. </w:t>
      </w:r>
    </w:p>
    <w:p w14:paraId="10AD8B3C" w14:textId="77777777" w:rsidR="00167573" w:rsidRPr="00887A22" w:rsidRDefault="00000000" w:rsidP="00167573">
      <w:pPr>
        <w:spacing w:after="0" w:line="480" w:lineRule="auto"/>
        <w:ind w:left="720"/>
      </w:pPr>
      <w:sdt>
        <w:sdtPr>
          <w:rPr>
            <w:color w:val="2B579A"/>
            <w:shd w:val="clear" w:color="auto" w:fill="E6E6E6"/>
          </w:rPr>
          <w:id w:val="-198608163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dentify how the data will be (proposal) or were (manuscript) securely stored in accordance with IRB requirements. </w:t>
      </w:r>
    </w:p>
    <w:p w14:paraId="6CC32F72" w14:textId="77777777" w:rsidR="00167573" w:rsidRPr="00887A22" w:rsidRDefault="00000000" w:rsidP="00167573">
      <w:pPr>
        <w:spacing w:after="0" w:line="480" w:lineRule="auto"/>
        <w:ind w:left="720"/>
      </w:pPr>
      <w:sdt>
        <w:sdtPr>
          <w:rPr>
            <w:color w:val="2B579A"/>
            <w:shd w:val="clear" w:color="auto" w:fill="E6E6E6"/>
          </w:rPr>
          <w:id w:val="203113572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role of the researcher in the study. Discuss relevant issues, including biases</w:t>
      </w:r>
      <w:r w:rsidR="00167573">
        <w:t xml:space="preserve"> and</w:t>
      </w:r>
      <w:r w:rsidR="00167573" w:rsidRPr="00887A22">
        <w:t xml:space="preserve"> personal and professional experiences with the topic, problem, or context. Present the strategies that will be (proposal) or were (manuscript) used to prevent these biases and experiences from influencing the analysis or findings.</w:t>
      </w:r>
    </w:p>
    <w:p w14:paraId="17002087" w14:textId="77777777" w:rsidR="00167573" w:rsidRPr="00887A22" w:rsidRDefault="00000000" w:rsidP="00167573">
      <w:pPr>
        <w:spacing w:after="0" w:line="480" w:lineRule="auto"/>
        <w:ind w:left="720"/>
      </w:pPr>
      <w:sdt>
        <w:sdtPr>
          <w:rPr>
            <w:color w:val="2B579A"/>
            <w:shd w:val="clear" w:color="auto" w:fill="E6E6E6"/>
          </w:rPr>
          <w:id w:val="157592711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n the dissertation manuscript only, include the IRB approval letter in an appendix.</w:t>
      </w:r>
    </w:p>
    <w:p w14:paraId="7AEC951C" w14:textId="77777777" w:rsidR="00167573" w:rsidRPr="00887A22" w:rsidRDefault="00167573" w:rsidP="00167573">
      <w:pPr>
        <w:pStyle w:val="Heading2"/>
      </w:pPr>
      <w:bookmarkStart w:id="185" w:name="_Toc164865786"/>
      <w:bookmarkStart w:id="186" w:name="_Toc165902234"/>
      <w:r w:rsidRPr="00887A22">
        <w:t>Summary</w:t>
      </w:r>
      <w:bookmarkEnd w:id="185"/>
      <w:bookmarkEnd w:id="186"/>
    </w:p>
    <w:p w14:paraId="61214A9B" w14:textId="77777777" w:rsidR="00167573" w:rsidRPr="00887A22" w:rsidRDefault="00167573" w:rsidP="00167573">
      <w:pPr>
        <w:spacing w:after="0" w:line="480" w:lineRule="auto"/>
        <w:ind w:firstLine="720"/>
        <w:contextualSpacing/>
      </w:pPr>
      <w:r w:rsidRPr="00887A22">
        <w:t>Begin writing here…</w:t>
      </w:r>
    </w:p>
    <w:p w14:paraId="55380AD4" w14:textId="77777777" w:rsidR="00167573" w:rsidRPr="00887A22" w:rsidRDefault="00167573" w:rsidP="00167573">
      <w:pPr>
        <w:spacing w:after="0" w:line="480" w:lineRule="auto"/>
        <w:contextualSpacing/>
      </w:pPr>
      <w:r w:rsidRPr="00887A22">
        <w:lastRenderedPageBreak/>
        <w:t xml:space="preserve">Checklist: </w:t>
      </w:r>
    </w:p>
    <w:p w14:paraId="62043DC8" w14:textId="77777777" w:rsidR="00167573" w:rsidRPr="00887A22" w:rsidRDefault="00000000" w:rsidP="00167573">
      <w:pPr>
        <w:spacing w:after="0" w:line="480" w:lineRule="auto"/>
        <w:ind w:left="720"/>
      </w:pPr>
      <w:sdt>
        <w:sdtPr>
          <w:rPr>
            <w:color w:val="2B579A"/>
            <w:shd w:val="clear" w:color="auto" w:fill="E6E6E6"/>
          </w:rPr>
          <w:id w:val="-925875585"/>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Summarize the key points presented in the chapter. </w:t>
      </w:r>
    </w:p>
    <w:p w14:paraId="5FA361A1" w14:textId="13548D30" w:rsidR="00DF2078" w:rsidRPr="00887A22" w:rsidRDefault="00000000" w:rsidP="00167573">
      <w:pPr>
        <w:spacing w:after="0" w:line="480" w:lineRule="auto"/>
        <w:ind w:left="720"/>
      </w:pPr>
      <w:sdt>
        <w:sdtPr>
          <w:rPr>
            <w:color w:val="2B579A"/>
            <w:shd w:val="clear" w:color="auto" w:fill="E6E6E6"/>
          </w:rPr>
          <w:id w:val="147673072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Logically lead the reader to the next chapter on the </w:t>
      </w:r>
      <w:r w:rsidR="00167573">
        <w:t>study's findings</w:t>
      </w:r>
      <w:r w:rsidR="00167573" w:rsidRPr="00887A22">
        <w:t>.</w:t>
      </w:r>
    </w:p>
    <w:p w14:paraId="0565D440" w14:textId="1194A40C" w:rsidR="0014415B" w:rsidRPr="00F50101" w:rsidRDefault="0014415B" w:rsidP="00F50101">
      <w:pPr>
        <w:spacing w:line="480" w:lineRule="auto"/>
        <w:ind w:firstLine="720"/>
        <w:rPr>
          <w:color w:val="000000"/>
        </w:rPr>
      </w:pPr>
      <w:r>
        <w:br w:type="page"/>
      </w:r>
    </w:p>
    <w:p w14:paraId="3FD9BADB" w14:textId="77777777" w:rsidR="00CF25B5" w:rsidRDefault="00CF25B5" w:rsidP="004274C1">
      <w:pPr>
        <w:pStyle w:val="Heading1"/>
      </w:pPr>
      <w:bookmarkStart w:id="187" w:name="_Toc165902235"/>
      <w:bookmarkEnd w:id="102"/>
      <w:bookmarkEnd w:id="103"/>
      <w:r>
        <w:lastRenderedPageBreak/>
        <w:t>References</w:t>
      </w:r>
      <w:bookmarkEnd w:id="187"/>
    </w:p>
    <w:p w14:paraId="7B98F4DC" w14:textId="77777777" w:rsidR="00725387" w:rsidRDefault="00725387" w:rsidP="00725387">
      <w:pPr>
        <w:pBdr>
          <w:left w:val="none" w:sz="0" w:space="31" w:color="auto"/>
        </w:pBd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Balfaqih</w:t>
      </w:r>
      <w:proofErr w:type="spellEnd"/>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Almohammedi</w:t>
      </w:r>
      <w:proofErr w:type="spellEnd"/>
      <w:r>
        <w:rPr>
          <w:rStyle w:val="Person"/>
          <w:color w:val="000000"/>
        </w:rPr>
        <w:t xml:space="preserve">, </w:t>
      </w:r>
      <w:r>
        <w:rPr>
          <w:rStyle w:val="Initials"/>
          <w:color w:val="000000"/>
        </w:rPr>
        <w:t>A. A.</w:t>
      </w:r>
      <w:r>
        <w:rPr>
          <w:rStyle w:val="PrimaryContribGroup"/>
          <w:color w:val="000000"/>
        </w:rPr>
        <w:t xml:space="preserve">, </w:t>
      </w:r>
      <w:proofErr w:type="spellStart"/>
      <w:r>
        <w:rPr>
          <w:rStyle w:val="Surname"/>
          <w:color w:val="000000"/>
        </w:rPr>
        <w:t>Salh</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aximizing system throughput in wireless powered sub-6 </w:t>
      </w:r>
      <w:proofErr w:type="spellStart"/>
      <w:r>
        <w:rPr>
          <w:rStyle w:val="TitleName"/>
          <w:color w:val="000000"/>
        </w:rPr>
        <w:t>ghz</w:t>
      </w:r>
      <w:proofErr w:type="spellEnd"/>
      <w:r>
        <w:rPr>
          <w:rStyle w:val="TitleName"/>
          <w:color w:val="000000"/>
        </w:rPr>
        <w:t xml:space="preserve"> and millimeter-wave 5G heterogeneous networks.</w:t>
      </w:r>
      <w:r>
        <w:rPr>
          <w:rStyle w:val="ReferenceBody"/>
          <w:color w:val="000000"/>
        </w:rPr>
        <w:t xml:space="preserve"> </w:t>
      </w:r>
      <w:proofErr w:type="spellStart"/>
      <w:r>
        <w:rPr>
          <w:rStyle w:val="TitleName"/>
          <w:i/>
          <w:iCs/>
          <w:color w:val="000000"/>
        </w:rPr>
        <w:t>Telkomnika</w:t>
      </w:r>
      <w:proofErr w:type="spellEnd"/>
      <w:r>
        <w:rPr>
          <w:rStyle w:val="SourceSection"/>
          <w:color w:val="000000"/>
        </w:rPr>
        <w:t xml:space="preserve">, </w:t>
      </w:r>
      <w:r>
        <w:rPr>
          <w:rStyle w:val="Volume"/>
          <w:i/>
          <w:iCs/>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35F6A843"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Aikoh</w:t>
      </w:r>
      <w:proofErr w:type="spellEnd"/>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52A1F46C"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2A2AA429" w14:textId="77777777" w:rsidR="00725387" w:rsidRDefault="00725387" w:rsidP="00725387">
      <w:pPr>
        <w:pBdr>
          <w:left w:val="none" w:sz="0" w:space="31" w:color="auto"/>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40E872F7" w14:textId="77777777" w:rsidR="00725387" w:rsidRDefault="00725387" w:rsidP="00725387">
      <w:pPr>
        <w:pBdr>
          <w:left w:val="none" w:sz="0" w:space="31" w:color="auto"/>
        </w:pBd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Ferriol-Galmes</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Paillisse</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308F3ECE"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Angin</w:t>
      </w:r>
      <w:proofErr w:type="spellEnd"/>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Anisi</w:t>
      </w:r>
      <w:proofErr w:type="spellEnd"/>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proofErr w:type="spellStart"/>
      <w:r>
        <w:rPr>
          <w:rStyle w:val="Surname"/>
          <w:color w:val="000000"/>
        </w:rPr>
        <w:t>Büyükgülcü</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AgriLoRa</w:t>
      </w:r>
      <w:proofErr w:type="spellEnd"/>
      <w:r>
        <w:rPr>
          <w:rStyle w:val="TitleName"/>
          <w:color w:val="000000"/>
        </w:rPr>
        <w:t>: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w:t>
      </w:r>
      <w:proofErr w:type="spellStart"/>
      <w:r>
        <w:rPr>
          <w:rStyle w:val="TitleName"/>
          <w:i/>
          <w:iCs/>
          <w:color w:val="000000"/>
        </w:rPr>
        <w:t>JoWUA</w:t>
      </w:r>
      <w:proofErr w:type="spellEnd"/>
      <w:r>
        <w:rPr>
          <w:rStyle w:val="TitleName"/>
          <w:i/>
          <w:iCs/>
          <w:color w:val="000000"/>
        </w:rPr>
        <w:t>)</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02692CD9" w14:textId="77777777" w:rsidR="00725387" w:rsidRDefault="00725387" w:rsidP="00725387">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17EA234D" w14:textId="77777777" w:rsidR="00725387" w:rsidRDefault="00725387" w:rsidP="00725387">
      <w:pPr>
        <w:pBdr>
          <w:left w:val="none" w:sz="0" w:space="31" w:color="auto"/>
        </w:pBd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i/>
          <w:iCs/>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0C5909BC" w14:textId="77777777" w:rsidR="00725387" w:rsidRDefault="00725387" w:rsidP="00725387">
      <w:pPr>
        <w:pBdr>
          <w:left w:val="none" w:sz="0" w:space="31" w:color="auto"/>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ED723B9" w14:textId="77777777" w:rsidR="00725387" w:rsidRDefault="00725387" w:rsidP="00725387">
      <w:pPr>
        <w:pBdr>
          <w:left w:val="none" w:sz="0" w:space="31" w:color="auto"/>
        </w:pBd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2E82536A" w14:textId="77777777" w:rsidR="00725387" w:rsidRDefault="00725387" w:rsidP="00725387">
      <w:pPr>
        <w:pBdr>
          <w:left w:val="none" w:sz="0" w:space="31" w:color="auto"/>
        </w:pBd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58C6CFDD" w14:textId="77777777" w:rsidR="00725387" w:rsidRDefault="00725387" w:rsidP="00725387">
      <w:pPr>
        <w:pBdr>
          <w:left w:val="none" w:sz="0" w:space="31" w:color="auto"/>
        </w:pBd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anuti</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Ouamri</w:t>
      </w:r>
      <w:proofErr w:type="spellEnd"/>
      <w:r>
        <w:rPr>
          <w:rStyle w:val="Person"/>
          <w:color w:val="000000"/>
        </w:rPr>
        <w:t xml:space="preserve">, </w:t>
      </w:r>
      <w:r>
        <w:rPr>
          <w:rStyle w:val="Initials"/>
          <w:color w:val="000000"/>
        </w:rPr>
        <w:t>M. A.</w:t>
      </w:r>
      <w:r>
        <w:rPr>
          <w:rStyle w:val="PrimaryContribGroup"/>
          <w:color w:val="000000"/>
        </w:rPr>
        <w:t xml:space="preserve">, &amp; </w:t>
      </w:r>
      <w:proofErr w:type="spellStart"/>
      <w:r>
        <w:rPr>
          <w:rStyle w:val="Surname"/>
          <w:color w:val="000000"/>
        </w:rPr>
        <w:t>Otesteanu</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 xml:space="preserve">Analysis of vegetation and penetration losses in 5G </w:t>
      </w:r>
      <w:proofErr w:type="spellStart"/>
      <w:r>
        <w:rPr>
          <w:rStyle w:val="TitleName"/>
          <w:i/>
          <w:iCs/>
          <w:color w:val="000000"/>
        </w:rPr>
        <w:t>mmwave</w:t>
      </w:r>
      <w:proofErr w:type="spellEnd"/>
      <w:r>
        <w:rPr>
          <w:rStyle w:val="TitleName"/>
          <w:i/>
          <w:iCs/>
          <w:color w:val="000000"/>
        </w:rPr>
        <w:t xml:space="preserve"> communication systems</w:t>
      </w:r>
      <w:r>
        <w:rPr>
          <w:rStyle w:val="ReferenceBody"/>
          <w:color w:val="000000"/>
        </w:rPr>
        <w:t xml:space="preserve">. </w:t>
      </w:r>
      <w:r>
        <w:rPr>
          <w:rStyle w:val="SiteName"/>
          <w:color w:val="000000"/>
        </w:rPr>
        <w:t>2022 International Symposium on Electronics and Telecommunications (ISETC) Electronics and Telecommunications (ISETC), 2022 International Symposium on. :1-5 Nov, 2022</w:t>
      </w:r>
      <w:r>
        <w:rPr>
          <w:rStyle w:val="SourceLocation"/>
          <w:color w:val="000000"/>
        </w:rPr>
        <w:t xml:space="preserve">. </w:t>
      </w:r>
      <w:r>
        <w:rPr>
          <w:rStyle w:val="Url"/>
          <w:color w:val="000000"/>
        </w:rPr>
        <w:t>https://doi.org/10.1109/ISETC56213.2022.10009963</w:t>
      </w:r>
    </w:p>
    <w:p w14:paraId="5E2140A1"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3CB9372E" w14:textId="77777777" w:rsidR="00725387" w:rsidRDefault="00725387" w:rsidP="00725387">
      <w:pPr>
        <w:pBdr>
          <w:left w:val="none" w:sz="0" w:space="31" w:color="auto"/>
        </w:pBd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i/>
          <w:iCs/>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2886BF9F" w14:textId="77777777" w:rsidR="00725387" w:rsidRDefault="00725387" w:rsidP="00725387">
      <w:pPr>
        <w:pBdr>
          <w:left w:val="none" w:sz="0" w:space="31" w:color="auto"/>
        </w:pBd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5471FD6B"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3413D6BA" w14:textId="77777777" w:rsidR="00725387" w:rsidRDefault="00725387" w:rsidP="00725387">
      <w:pPr>
        <w:pBdr>
          <w:left w:val="none" w:sz="0" w:space="31" w:color="auto"/>
        </w:pBd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proofErr w:type="spellStart"/>
      <w:r>
        <w:rPr>
          <w:rStyle w:val="Surname"/>
          <w:color w:val="000000"/>
        </w:rPr>
        <w:t>Colabianchi</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Virtual audits of the urban streetscape: comparing the inter-rater reliability of </w:t>
      </w:r>
      <w:proofErr w:type="spellStart"/>
      <w:r>
        <w:rPr>
          <w:rStyle w:val="TitleName"/>
          <w:color w:val="000000"/>
        </w:rPr>
        <w:t>GigaPan</w:t>
      </w:r>
      <w:proofErr w:type="spellEnd"/>
      <w:r>
        <w:rPr>
          <w:rStyle w:val="TitleName"/>
          <w:color w:val="000000"/>
        </w:rPr>
        <w:t>® to Google Street View</w:t>
      </w:r>
      <w:r>
        <w:rPr>
          <w:rStyle w:val="ReferenceBody"/>
          <w:color w:val="000000"/>
        </w:rPr>
        <w:t xml:space="preserve">. </w:t>
      </w:r>
      <w:r>
        <w:rPr>
          <w:rStyle w:val="TitleName"/>
          <w:i/>
          <w:iCs/>
          <w:color w:val="000000"/>
        </w:rPr>
        <w:t xml:space="preserve">Int J Health </w:t>
      </w:r>
      <w:proofErr w:type="spellStart"/>
      <w:r>
        <w:rPr>
          <w:rStyle w:val="TitleName"/>
          <w:i/>
          <w:iCs/>
          <w:color w:val="000000"/>
        </w:rPr>
        <w:t>Geogr</w:t>
      </w:r>
      <w:proofErr w:type="spellEnd"/>
      <w:r>
        <w:rPr>
          <w:rStyle w:val="SourceSection"/>
          <w:color w:val="000000"/>
        </w:rPr>
        <w:t xml:space="preserve">, </w:t>
      </w:r>
      <w:r>
        <w:rPr>
          <w:rStyle w:val="Volume"/>
          <w:i/>
          <w:iCs/>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82163C6" w14:textId="77777777" w:rsidR="00725387" w:rsidRDefault="00725387" w:rsidP="00725387">
      <w:pPr>
        <w:pBdr>
          <w:left w:val="none" w:sz="0" w:space="31" w:color="auto"/>
        </w:pBd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proofErr w:type="spellStart"/>
      <w:r>
        <w:rPr>
          <w:rStyle w:val="Surname"/>
          <w:color w:val="000000"/>
        </w:rPr>
        <w:t>Borghini</w:t>
      </w:r>
      <w:proofErr w:type="spellEnd"/>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33FDAAB3"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mardel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i/>
          <w:iCs/>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258A73F7"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Chaminé</w:t>
      </w:r>
      <w:proofErr w:type="spellEnd"/>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i/>
          <w:iCs/>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4B8F8387" w14:textId="77777777" w:rsidR="00725387" w:rsidRDefault="00725387" w:rsidP="00725387">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5BB59FBE" w14:textId="77777777" w:rsidR="00725387" w:rsidRDefault="00725387" w:rsidP="00725387">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61BE23B9"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6D5908" w14:textId="77777777" w:rsidR="00725387" w:rsidRDefault="00725387" w:rsidP="00725387">
      <w:pPr>
        <w:pBdr>
          <w:left w:val="none" w:sz="0" w:space="31" w:color="auto"/>
        </w:pBd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i/>
          <w:iCs/>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3BFD662B"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345466F"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proofErr w:type="spellStart"/>
      <w:r>
        <w:rPr>
          <w:rStyle w:val="TitleName"/>
          <w:i/>
          <w:iCs/>
          <w:color w:val="000000"/>
        </w:rPr>
        <w:t>Knowl</w:t>
      </w:r>
      <w:proofErr w:type="spellEnd"/>
      <w:r>
        <w:rPr>
          <w:rStyle w:val="TitleName"/>
          <w:i/>
          <w:iCs/>
          <w:color w:val="000000"/>
        </w:rPr>
        <w:t xml:space="preserve"> Inf Syst</w:t>
      </w:r>
      <w:r>
        <w:rPr>
          <w:rStyle w:val="SourceSection"/>
          <w:color w:val="000000"/>
        </w:rPr>
        <w:t xml:space="preserve">, </w:t>
      </w:r>
      <w:r>
        <w:rPr>
          <w:rStyle w:val="Volume"/>
          <w:i/>
          <w:iCs/>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13ABB664" w14:textId="77777777" w:rsidR="00725387" w:rsidRDefault="00725387" w:rsidP="00725387">
      <w:pPr>
        <w:pBdr>
          <w:left w:val="none" w:sz="0" w:space="31" w:color="auto"/>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3D80D84C"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12F6AE69"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1C8D9A9C"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7F710971" w14:textId="77777777" w:rsidR="00725387" w:rsidRDefault="00725387" w:rsidP="00725387">
      <w:pPr>
        <w:pBdr>
          <w:left w:val="none" w:sz="0" w:space="31" w:color="auto"/>
        </w:pBdr>
        <w:spacing w:line="480" w:lineRule="auto"/>
        <w:ind w:left="720" w:hanging="720"/>
        <w:rPr>
          <w:color w:val="000000"/>
        </w:rPr>
      </w:pPr>
      <w:r>
        <w:rPr>
          <w:rStyle w:val="Surname"/>
          <w:color w:val="000000"/>
        </w:rPr>
        <w:t xml:space="preserve">De </w:t>
      </w:r>
      <w:proofErr w:type="spellStart"/>
      <w:r>
        <w:rPr>
          <w:rStyle w:val="Surname"/>
          <w:color w:val="000000"/>
        </w:rPr>
        <w:t>Beelde</w:t>
      </w:r>
      <w:proofErr w:type="spellEnd"/>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Plets</w:t>
      </w:r>
      <w:proofErr w:type="spellEnd"/>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i/>
          <w:iCs/>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2E842BCA" w14:textId="77777777" w:rsidR="00725387" w:rsidRDefault="00725387" w:rsidP="00725387">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1F90A20D" w14:textId="77777777" w:rsidR="00725387" w:rsidRDefault="00725387" w:rsidP="00725387">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0AA59302"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0D0575BE" w14:textId="77777777" w:rsidR="00725387" w:rsidRDefault="00725387" w:rsidP="00725387">
      <w:pPr>
        <w:pBdr>
          <w:left w:val="none" w:sz="0" w:space="31" w:color="auto"/>
        </w:pBd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2582AE7A"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16C377E" w14:textId="77777777" w:rsidR="00725387" w:rsidRDefault="00725387" w:rsidP="00725387">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4F99A6F4" w14:textId="77777777" w:rsidR="00725387" w:rsidRDefault="00725387" w:rsidP="00725387">
      <w:pPr>
        <w:pBdr>
          <w:left w:val="none" w:sz="0" w:space="31" w:color="auto"/>
        </w:pBd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t>https://www.edoeb.admin.ch/edoeb/en/home/datenschutz/arbeit_wirtschaft/datenuebermittlung_ausland.html</w:t>
      </w:r>
    </w:p>
    <w:p w14:paraId="54A6B1BC" w14:textId="77777777" w:rsidR="00725387" w:rsidRDefault="00725387" w:rsidP="00725387">
      <w:pPr>
        <w:pBdr>
          <w:left w:val="none" w:sz="0" w:space="31" w:color="auto"/>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Wartzack</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19FD63FF" w14:textId="77777777" w:rsidR="00725387" w:rsidRDefault="00725387" w:rsidP="00725387">
      <w:pPr>
        <w:pBdr>
          <w:left w:val="none" w:sz="0" w:space="31" w:color="auto"/>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zzani</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lastRenderedPageBreak/>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8F1FA4A" w14:textId="77777777" w:rsidR="00725387" w:rsidRDefault="00725387" w:rsidP="00725387">
      <w:pPr>
        <w:pBdr>
          <w:left w:val="none" w:sz="0" w:space="31" w:color="auto"/>
        </w:pBd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Belcore</w:t>
      </w:r>
      <w:proofErr w:type="spellEnd"/>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1BBBC0"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50FEB0E8"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55D58D4C"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7C9A6E5A"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4B88796A"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4DA6C820" w14:textId="77777777" w:rsidR="00725387" w:rsidRDefault="00725387" w:rsidP="00725387">
      <w:pPr>
        <w:pBdr>
          <w:left w:val="none" w:sz="0" w:space="31" w:color="auto"/>
        </w:pBd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proofErr w:type="spellStart"/>
      <w:r>
        <w:rPr>
          <w:rStyle w:val="Surname"/>
          <w:color w:val="000000"/>
        </w:rPr>
        <w:t>Widyani</w:t>
      </w:r>
      <w:proofErr w:type="spellEnd"/>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lastRenderedPageBreak/>
        <w:t>2023 IEEE International Conference on Data and Software Engineering (</w:t>
      </w:r>
      <w:proofErr w:type="spellStart"/>
      <w:r>
        <w:rPr>
          <w:rStyle w:val="PublisherName"/>
          <w:color w:val="000000"/>
        </w:rPr>
        <w:t>ICoDSE</w:t>
      </w:r>
      <w:proofErr w:type="spellEnd"/>
      <w:r>
        <w:rPr>
          <w:rStyle w:val="PublisherName"/>
          <w:color w:val="000000"/>
        </w:rPr>
        <w:t>)</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12584DB1" w14:textId="77777777" w:rsidR="00725387" w:rsidRDefault="00725387" w:rsidP="00725387">
      <w:pPr>
        <w:pBdr>
          <w:left w:val="none" w:sz="0" w:space="31" w:color="auto"/>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kioxari</w:t>
      </w:r>
      <w:proofErr w:type="spellEnd"/>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ollár</w:t>
      </w:r>
      <w:proofErr w:type="spellEnd"/>
      <w:r>
        <w:rPr>
          <w:rStyle w:val="Person"/>
          <w:color w:val="000000"/>
        </w:rPr>
        <w:t xml:space="preserve">, </w:t>
      </w:r>
      <w:r>
        <w:rPr>
          <w:rStyle w:val="Initials"/>
          <w:color w:val="000000"/>
        </w:rPr>
        <w:t>P.</w:t>
      </w:r>
      <w:r>
        <w:rPr>
          <w:rStyle w:val="PrimaryContribGroup"/>
          <w:color w:val="000000"/>
        </w:rPr>
        <w:t xml:space="preserve">, &amp; </w:t>
      </w:r>
      <w:proofErr w:type="spellStart"/>
      <w:r>
        <w:rPr>
          <w:rStyle w:val="Surname"/>
          <w:color w:val="000000"/>
        </w:rPr>
        <w:t>Girshick</w:t>
      </w:r>
      <w:proofErr w:type="spellEnd"/>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60A93F83"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Hematang</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Murdjoko</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proofErr w:type="spellStart"/>
      <w:r>
        <w:rPr>
          <w:rStyle w:val="Surname"/>
          <w:color w:val="000000"/>
        </w:rPr>
        <w:t>Toked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proofErr w:type="spellStart"/>
      <w:r>
        <w:rPr>
          <w:rStyle w:val="TitleName"/>
          <w:i/>
          <w:iCs/>
          <w:color w:val="000000"/>
        </w:rPr>
        <w:t>Biosaintifika</w:t>
      </w:r>
      <w:proofErr w:type="spellEnd"/>
      <w:r>
        <w:rPr>
          <w:rStyle w:val="TitleName"/>
          <w:i/>
          <w:iCs/>
          <w:color w:val="000000"/>
        </w:rPr>
        <w:t>: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57F677FA" w14:textId="77777777" w:rsidR="00725387" w:rsidRDefault="00725387" w:rsidP="00725387">
      <w:pPr>
        <w:pBdr>
          <w:left w:val="none" w:sz="0" w:space="31" w:color="auto"/>
        </w:pBdr>
        <w:spacing w:line="480" w:lineRule="auto"/>
        <w:ind w:left="720" w:hanging="720"/>
        <w:rPr>
          <w:color w:val="000000"/>
        </w:rPr>
      </w:pPr>
      <w:r>
        <w:rPr>
          <w:rStyle w:val="Surname"/>
          <w:color w:val="000000"/>
        </w:rPr>
        <w:t>Hiroyuki Nagai</w:t>
      </w:r>
      <w:r>
        <w:rPr>
          <w:rStyle w:val="PrimaryContribGroup"/>
          <w:color w:val="000000"/>
        </w:rPr>
        <w:t xml:space="preserve">, </w:t>
      </w:r>
      <w:r>
        <w:rPr>
          <w:rStyle w:val="Surname"/>
          <w:color w:val="000000"/>
        </w:rPr>
        <w:t>Eisuke Nakazawa</w:t>
      </w:r>
      <w:r>
        <w:rPr>
          <w:rStyle w:val="PrimaryContribGroup"/>
          <w:color w:val="000000"/>
        </w:rPr>
        <w:t xml:space="preserve">, &amp; </w:t>
      </w:r>
      <w:r>
        <w:rPr>
          <w:rStyle w:val="Surname"/>
          <w:color w:val="000000"/>
        </w:rPr>
        <w:t xml:space="preserve">Akira </w:t>
      </w:r>
      <w:proofErr w:type="spellStart"/>
      <w:r>
        <w:rPr>
          <w:rStyle w:val="Surname"/>
          <w:color w:val="000000"/>
        </w:rPr>
        <w:t>Akabayashi</w:t>
      </w:r>
      <w:proofErr w:type="spellEnd"/>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search.ebscohost.com/login.aspx?direct=true&amp;AuthType=sso&amp;db=edsair&amp;AN=edsair.doi...........4f997257d5263c52613d3a3ea7bd3a16&amp;site=eds-live&amp;scope=site&amp;custid=natuniv</w:t>
      </w:r>
    </w:p>
    <w:p w14:paraId="2565A789" w14:textId="77777777" w:rsidR="00725387" w:rsidRDefault="00725387" w:rsidP="00725387">
      <w:pPr>
        <w:pBdr>
          <w:left w:val="none" w:sz="0" w:space="31" w:color="auto"/>
        </w:pBd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i/>
          <w:iCs/>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47D8F3F5" w14:textId="77777777" w:rsidR="00725387" w:rsidRDefault="00725387" w:rsidP="00725387">
      <w:pPr>
        <w:pBdr>
          <w:left w:val="none" w:sz="0" w:space="31" w:color="auto"/>
        </w:pBd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i/>
          <w:iCs/>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6913D8E4"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i/>
          <w:iCs/>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39748955" w14:textId="77777777" w:rsidR="00725387" w:rsidRDefault="00725387" w:rsidP="00725387">
      <w:pPr>
        <w:pBdr>
          <w:left w:val="none" w:sz="0" w:space="31" w:color="auto"/>
        </w:pBdr>
        <w:spacing w:line="480" w:lineRule="auto"/>
        <w:ind w:left="720" w:hanging="720"/>
        <w:rPr>
          <w:color w:val="000000"/>
        </w:rPr>
      </w:pPr>
      <w:r>
        <w:rPr>
          <w:rStyle w:val="Surname"/>
          <w:color w:val="000000"/>
        </w:rPr>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46C547F0" w14:textId="77777777" w:rsidR="00725387" w:rsidRDefault="00725387" w:rsidP="00725387">
      <w:pPr>
        <w:pBdr>
          <w:left w:val="none" w:sz="0" w:space="31" w:color="auto"/>
        </w:pBdr>
        <w:spacing w:line="480" w:lineRule="auto"/>
        <w:ind w:left="720" w:hanging="720"/>
        <w:rPr>
          <w:color w:val="000000"/>
        </w:rPr>
      </w:pPr>
      <w:r>
        <w:rPr>
          <w:rStyle w:val="Surname"/>
          <w:color w:val="000000"/>
        </w:rPr>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i/>
          <w:iCs/>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96595A9" w14:textId="77777777" w:rsidR="00725387" w:rsidRDefault="00725387" w:rsidP="00725387">
      <w:pPr>
        <w:pBdr>
          <w:left w:val="none" w:sz="0" w:space="31" w:color="auto"/>
        </w:pBd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proofErr w:type="spellStart"/>
      <w:r>
        <w:rPr>
          <w:rStyle w:val="TitleName"/>
          <w:i/>
          <w:iCs/>
          <w:color w:val="000000"/>
        </w:rPr>
        <w:t>Datenbank</w:t>
      </w:r>
      <w:proofErr w:type="spellEnd"/>
      <w:r>
        <w:rPr>
          <w:rStyle w:val="TitleName"/>
          <w:i/>
          <w:iCs/>
          <w:color w:val="000000"/>
        </w:rPr>
        <w:t xml:space="preserve"> Spektrum</w:t>
      </w:r>
      <w:r>
        <w:rPr>
          <w:rStyle w:val="SourceSection"/>
          <w:color w:val="000000"/>
        </w:rPr>
        <w:t xml:space="preserve">, </w:t>
      </w:r>
      <w:r>
        <w:rPr>
          <w:rStyle w:val="Volume"/>
          <w:i/>
          <w:iCs/>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692B3535" w14:textId="77777777" w:rsidR="00725387" w:rsidRDefault="00725387" w:rsidP="00725387">
      <w:pPr>
        <w:pBdr>
          <w:left w:val="none" w:sz="0" w:space="31" w:color="auto"/>
        </w:pBd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39A510AA" w14:textId="77777777" w:rsidR="00725387" w:rsidRDefault="00725387" w:rsidP="00725387">
      <w:pPr>
        <w:pBdr>
          <w:left w:val="none" w:sz="0" w:space="31" w:color="auto"/>
        </w:pBd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i/>
          <w:iCs/>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0C7D1E81"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proofErr w:type="spellStart"/>
      <w:r>
        <w:rPr>
          <w:rStyle w:val="TitleName"/>
          <w:i/>
          <w:iCs/>
          <w:color w:val="000000"/>
        </w:rPr>
        <w:t>arXiv</w:t>
      </w:r>
      <w:proofErr w:type="spellEnd"/>
      <w:r>
        <w:rPr>
          <w:rStyle w:val="TitleName"/>
          <w:i/>
          <w:iCs/>
          <w:color w:val="000000"/>
        </w:rPr>
        <w:t xml:space="preserve">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3707FF0D" w14:textId="77777777" w:rsidR="00725387" w:rsidRDefault="00725387" w:rsidP="00725387">
      <w:pPr>
        <w:pBdr>
          <w:left w:val="none" w:sz="0" w:space="31" w:color="auto"/>
        </w:pBd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proofErr w:type="spellStart"/>
      <w:r>
        <w:rPr>
          <w:rStyle w:val="Surname"/>
          <w:color w:val="000000"/>
        </w:rPr>
        <w:t>Baliyan</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i/>
          <w:iCs/>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48D05470" w14:textId="77777777" w:rsidR="00725387" w:rsidRDefault="00725387" w:rsidP="00725387">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proofErr w:type="spellStart"/>
      <w:r>
        <w:rPr>
          <w:rStyle w:val="Surname"/>
          <w:color w:val="000000"/>
        </w:rPr>
        <w:t>saad</w:t>
      </w:r>
      <w:proofErr w:type="spellEnd"/>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Niyato</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B4427CC" w14:textId="77777777" w:rsidR="00725387" w:rsidRDefault="00725387" w:rsidP="00725387">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i/>
          <w:iCs/>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0B7B885" w14:textId="77777777" w:rsidR="00725387" w:rsidRDefault="00725387" w:rsidP="00725387">
      <w:pPr>
        <w:pBdr>
          <w:left w:val="none" w:sz="0" w:space="31" w:color="auto"/>
        </w:pBd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i/>
          <w:iCs/>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232E8017" w14:textId="77777777" w:rsidR="00725387" w:rsidRDefault="00725387" w:rsidP="00725387">
      <w:pPr>
        <w:pBdr>
          <w:left w:val="none" w:sz="0" w:space="31" w:color="auto"/>
        </w:pBd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i/>
          <w:iCs/>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49F4A78E"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Kuruvatti</w:t>
      </w:r>
      <w:proofErr w:type="spellEnd"/>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Partani</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Fellan</w:t>
      </w:r>
      <w:proofErr w:type="spellEnd"/>
      <w:r>
        <w:rPr>
          <w:rStyle w:val="Person"/>
          <w:color w:val="000000"/>
        </w:rPr>
        <w:t xml:space="preserve">, </w:t>
      </w:r>
      <w:r>
        <w:rPr>
          <w:rStyle w:val="Initials"/>
          <w:color w:val="000000"/>
        </w:rPr>
        <w:t>A.</w:t>
      </w:r>
      <w:r>
        <w:rPr>
          <w:rStyle w:val="PrimaryContribGroup"/>
          <w:color w:val="000000"/>
        </w:rPr>
        <w:t xml:space="preserve">, &amp; </w:t>
      </w:r>
      <w:proofErr w:type="spellStart"/>
      <w:r>
        <w:rPr>
          <w:rStyle w:val="Surname"/>
          <w:color w:val="000000"/>
        </w:rPr>
        <w:t>Schotten</w:t>
      </w:r>
      <w:proofErr w:type="spellEnd"/>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 xml:space="preserve">Empowering 6G communication systems with digital twin technology: A comprehensive </w:t>
      </w:r>
      <w:r>
        <w:rPr>
          <w:rStyle w:val="TitleName"/>
          <w:color w:val="000000"/>
        </w:rPr>
        <w:lastRenderedPageBreak/>
        <w:t>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9CCD694" w14:textId="77777777" w:rsidR="00725387" w:rsidRDefault="00725387" w:rsidP="00725387">
      <w:pPr>
        <w:pBdr>
          <w:left w:val="none" w:sz="0" w:space="31" w:color="auto"/>
        </w:pBd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J.</w:t>
      </w:r>
      <w:r>
        <w:rPr>
          <w:rStyle w:val="PrimaryContribGroup"/>
          <w:color w:val="000000"/>
        </w:rPr>
        <w:t xml:space="preserve">, &amp; </w:t>
      </w:r>
      <w:proofErr w:type="spellStart"/>
      <w:r>
        <w:rPr>
          <w:rStyle w:val="Surname"/>
          <w:color w:val="000000"/>
        </w:rPr>
        <w:t>Golmie</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5250C1C8" w14:textId="77777777" w:rsidR="00725387" w:rsidRDefault="00725387" w:rsidP="00725387">
      <w:pPr>
        <w:pBdr>
          <w:left w:val="none" w:sz="0" w:space="31" w:color="auto"/>
        </w:pBd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proofErr w:type="spellStart"/>
      <w:r>
        <w:rPr>
          <w:rStyle w:val="Surname"/>
          <w:color w:val="000000"/>
        </w:rPr>
        <w:t>Koeva</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Elberink</w:t>
      </w:r>
      <w:proofErr w:type="spellEnd"/>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proofErr w:type="spellStart"/>
      <w:r>
        <w:rPr>
          <w:rStyle w:val="Surname"/>
          <w:color w:val="000000"/>
        </w:rPr>
        <w:t>Vahdatikhaki</w:t>
      </w:r>
      <w:proofErr w:type="spellEnd"/>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Borsc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7F270393" w14:textId="77777777" w:rsidR="00725387" w:rsidRDefault="00725387" w:rsidP="00725387">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6C10A27" w14:textId="77777777" w:rsidR="00725387" w:rsidRDefault="00725387" w:rsidP="00725387">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i/>
          <w:iCs/>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06AF3571" w14:textId="77777777" w:rsidR="00725387" w:rsidRDefault="00725387" w:rsidP="00725387">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0AA1D72B"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i/>
          <w:iCs/>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DC8390D" w14:textId="77777777" w:rsidR="00725387" w:rsidRDefault="00725387" w:rsidP="00725387">
      <w:pPr>
        <w:pBdr>
          <w:left w:val="none" w:sz="0" w:space="31" w:color="auto"/>
        </w:pBd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05419CEA"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412D73C8" w14:textId="77777777" w:rsidR="00725387" w:rsidRDefault="00725387" w:rsidP="00725387">
      <w:pPr>
        <w:pBdr>
          <w:left w:val="none" w:sz="0" w:space="31" w:color="auto"/>
        </w:pBd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proofErr w:type="spellStart"/>
      <w:r>
        <w:rPr>
          <w:rStyle w:val="Surname"/>
          <w:color w:val="000000"/>
        </w:rPr>
        <w:t>Estrany</w:t>
      </w:r>
      <w:proofErr w:type="spellEnd"/>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Fortesa</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Tiskus</w:t>
      </w:r>
      <w:proofErr w:type="spellEnd"/>
      <w:r>
        <w:rPr>
          <w:rStyle w:val="Person"/>
          <w:color w:val="000000"/>
        </w:rPr>
        <w:t xml:space="preserve">, </w:t>
      </w:r>
      <w:r>
        <w:rPr>
          <w:rStyle w:val="Initials"/>
          <w:color w:val="000000"/>
        </w:rPr>
        <w:t>E.</w:t>
      </w:r>
      <w:r>
        <w:rPr>
          <w:rStyle w:val="PrimaryContribGroup"/>
          <w:color w:val="000000"/>
        </w:rPr>
        <w:t xml:space="preserve">, </w:t>
      </w:r>
      <w:proofErr w:type="spellStart"/>
      <w:r>
        <w:rPr>
          <w:rStyle w:val="Surname"/>
          <w:color w:val="000000"/>
        </w:rPr>
        <w:t>Tsiafou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racterizing vegetation complexity with unmanned aerial systems (UAS) -A 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i/>
          <w:iCs/>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07BF9108"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5B2B9D6C"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334316F2" w14:textId="77777777" w:rsidR="00725387" w:rsidRDefault="00725387" w:rsidP="00725387">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2FD40C2B" w14:textId="77777777" w:rsidR="00725387" w:rsidRDefault="00725387" w:rsidP="00725387">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74E3A7AF" w14:textId="77777777" w:rsidR="00725387" w:rsidRDefault="00725387" w:rsidP="00725387">
      <w:pPr>
        <w:pBdr>
          <w:left w:val="none" w:sz="0" w:space="31" w:color="auto"/>
        </w:pBd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5CA4CB26"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 xml:space="preserve">ArcGIS </w:t>
      </w:r>
      <w:proofErr w:type="spellStart"/>
      <w:r>
        <w:rPr>
          <w:rStyle w:val="SiteName"/>
          <w:color w:val="000000"/>
        </w:rPr>
        <w:t>StoryMaps</w:t>
      </w:r>
      <w:proofErr w:type="spellEnd"/>
      <w:r>
        <w:rPr>
          <w:rStyle w:val="SourceLocation"/>
          <w:color w:val="000000"/>
        </w:rPr>
        <w:t xml:space="preserve">. </w:t>
      </w:r>
      <w:r>
        <w:rPr>
          <w:rStyle w:val="Url"/>
          <w:color w:val="000000"/>
        </w:rPr>
        <w:t>https://storymaps.arcgis.com/stories/5b1cfad1e7bd49058b2e570ecdc3b50a</w:t>
      </w:r>
    </w:p>
    <w:p w14:paraId="39126445"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119D8163"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62797008"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7CBBE2B"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lastRenderedPageBreak/>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E4B5A9B"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7BDF9DC2" w14:textId="77777777" w:rsidR="00725387" w:rsidRDefault="00725387" w:rsidP="00725387">
      <w:pPr>
        <w:pBdr>
          <w:left w:val="none" w:sz="0" w:space="31" w:color="auto"/>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4CB4172F" w14:textId="77777777" w:rsidR="00725387" w:rsidRDefault="00725387" w:rsidP="00725387">
      <w:pPr>
        <w:pBdr>
          <w:left w:val="none" w:sz="0" w:space="31" w:color="auto"/>
        </w:pBd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33EA3BB8" w14:textId="77777777" w:rsidR="00725387" w:rsidRDefault="00725387" w:rsidP="00725387">
      <w:pPr>
        <w:pBdr>
          <w:left w:val="none" w:sz="0" w:space="31" w:color="auto"/>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3C01CCEC" w14:textId="77777777" w:rsidR="00725387" w:rsidRDefault="00725387" w:rsidP="00725387">
      <w:pPr>
        <w:pBdr>
          <w:left w:val="none" w:sz="0" w:space="31" w:color="auto"/>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2C1F53BA" w14:textId="77777777" w:rsidR="00725387" w:rsidRDefault="00725387" w:rsidP="00725387">
      <w:pPr>
        <w:pBdr>
          <w:left w:val="none" w:sz="0" w:space="31" w:color="auto"/>
        </w:pBd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48DBBFD1" w14:textId="77777777" w:rsidR="00725387" w:rsidRDefault="00725387" w:rsidP="00725387">
      <w:pPr>
        <w:pBdr>
          <w:left w:val="none" w:sz="0" w:space="31" w:color="auto"/>
        </w:pBd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15A8613"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lastRenderedPageBreak/>
        <w:t>Rezatofighi</w:t>
      </w:r>
      <w:proofErr w:type="spellEnd"/>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78D655E0" w14:textId="77777777" w:rsidR="00725387" w:rsidRDefault="00725387" w:rsidP="00725387">
      <w:pPr>
        <w:pBdr>
          <w:left w:val="none" w:sz="0" w:space="31" w:color="auto"/>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1A95D72" w14:textId="77777777" w:rsidR="00725387" w:rsidRDefault="00725387" w:rsidP="00725387">
      <w:pPr>
        <w:pBdr>
          <w:left w:val="none" w:sz="0" w:space="31" w:color="auto"/>
        </w:pBd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Aljunid</w:t>
      </w:r>
      <w:proofErr w:type="spellEnd"/>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proofErr w:type="spellStart"/>
      <w:r>
        <w:rPr>
          <w:rStyle w:val="Surname"/>
          <w:color w:val="000000"/>
        </w:rPr>
        <w:t>Gaol</w:t>
      </w:r>
      <w:proofErr w:type="spellEnd"/>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972CDFB" w14:textId="77777777" w:rsidR="00725387" w:rsidRDefault="00725387" w:rsidP="00725387">
      <w:pPr>
        <w:pBdr>
          <w:left w:val="none" w:sz="0" w:space="31" w:color="auto"/>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proofErr w:type="spellStart"/>
      <w:r>
        <w:rPr>
          <w:rStyle w:val="Surname"/>
          <w:color w:val="000000"/>
        </w:rPr>
        <w:t>Muthusenthil</w:t>
      </w:r>
      <w:proofErr w:type="spellEnd"/>
      <w:r>
        <w:rPr>
          <w:rStyle w:val="Person"/>
          <w:color w:val="000000"/>
        </w:rPr>
        <w:t xml:space="preserve">, </w:t>
      </w:r>
      <w:r>
        <w:rPr>
          <w:rStyle w:val="Initials"/>
          <w:color w:val="000000"/>
        </w:rPr>
        <w:t>B.</w:t>
      </w:r>
      <w:r>
        <w:rPr>
          <w:rStyle w:val="PrimaryContribGroup"/>
          <w:color w:val="000000"/>
        </w:rPr>
        <w:t xml:space="preserve">, &amp; </w:t>
      </w:r>
      <w:proofErr w:type="spellStart"/>
      <w:r>
        <w:rPr>
          <w:rStyle w:val="Surname"/>
          <w:color w:val="000000"/>
        </w:rPr>
        <w:t>Gurusubraman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745501C7"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Sarirete</w:t>
      </w:r>
      <w:proofErr w:type="spellEnd"/>
      <w:r>
        <w:rPr>
          <w:rStyle w:val="Person"/>
          <w:color w:val="000000"/>
        </w:rPr>
        <w:t xml:space="preserve">, </w:t>
      </w:r>
      <w:r>
        <w:rPr>
          <w:rStyle w:val="Initials"/>
          <w:color w:val="000000"/>
        </w:rPr>
        <w:t>A.</w:t>
      </w:r>
      <w:r>
        <w:rPr>
          <w:rStyle w:val="PrimaryContribGroup"/>
          <w:color w:val="000000"/>
        </w:rPr>
        <w:t xml:space="preserve">, </w:t>
      </w:r>
      <w:proofErr w:type="spellStart"/>
      <w:r>
        <w:rPr>
          <w:rStyle w:val="Surname"/>
          <w:color w:val="000000"/>
        </w:rPr>
        <w:t>Balfagih</w:t>
      </w:r>
      <w:proofErr w:type="spellEnd"/>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proofErr w:type="spellStart"/>
      <w:r>
        <w:rPr>
          <w:rStyle w:val="Surname"/>
          <w:color w:val="000000"/>
        </w:rPr>
        <w:t>Visviz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i/>
          <w:iCs/>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7C322933"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Savelonas</w:t>
      </w:r>
      <w:proofErr w:type="spellEnd"/>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Veinidis</w:t>
      </w:r>
      <w:proofErr w:type="spellEnd"/>
      <w:r>
        <w:rPr>
          <w:rStyle w:val="Person"/>
          <w:color w:val="000000"/>
        </w:rPr>
        <w:t xml:space="preserve">, </w:t>
      </w:r>
      <w:r>
        <w:rPr>
          <w:rStyle w:val="Initials"/>
          <w:color w:val="000000"/>
        </w:rPr>
        <w:t>C. N.</w:t>
      </w:r>
      <w:r>
        <w:rPr>
          <w:rStyle w:val="PrimaryContribGroup"/>
          <w:color w:val="000000"/>
        </w:rPr>
        <w:t xml:space="preserve">, &amp; </w:t>
      </w:r>
      <w:proofErr w:type="spellStart"/>
      <w:r>
        <w:rPr>
          <w:rStyle w:val="Surname"/>
          <w:color w:val="000000"/>
        </w:rPr>
        <w:t>Bartsokas</w:t>
      </w:r>
      <w:proofErr w:type="spellEnd"/>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2B6377C0"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lastRenderedPageBreak/>
        <w:t>Schrotter</w:t>
      </w:r>
      <w:proofErr w:type="spellEnd"/>
      <w:r>
        <w:rPr>
          <w:rStyle w:val="Person"/>
          <w:color w:val="000000"/>
        </w:rPr>
        <w:t xml:space="preserve">, </w:t>
      </w:r>
      <w:r>
        <w:rPr>
          <w:rStyle w:val="Initials"/>
          <w:color w:val="000000"/>
        </w:rPr>
        <w:t>G.</w:t>
      </w:r>
      <w:r>
        <w:rPr>
          <w:rStyle w:val="PrimaryContribGroup"/>
          <w:color w:val="000000"/>
        </w:rPr>
        <w:t xml:space="preserve">, &amp; </w:t>
      </w:r>
      <w:proofErr w:type="spellStart"/>
      <w:r>
        <w:rPr>
          <w:rStyle w:val="Surname"/>
          <w:color w:val="000000"/>
        </w:rPr>
        <w:t>Hürzeler</w:t>
      </w:r>
      <w:proofErr w:type="spellEnd"/>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i/>
          <w:iCs/>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1F5BBB9" w14:textId="77777777" w:rsidR="00725387" w:rsidRDefault="00725387" w:rsidP="00725387">
      <w:pPr>
        <w:pBdr>
          <w:left w:val="none" w:sz="0" w:space="31" w:color="auto"/>
        </w:pBd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6B2F59CF"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Shahat</w:t>
      </w:r>
      <w:proofErr w:type="spellEnd"/>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i/>
          <w:iCs/>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12953D7B" w14:textId="77777777" w:rsidR="00725387" w:rsidRDefault="00725387" w:rsidP="00725387">
      <w:pPr>
        <w:pBdr>
          <w:left w:val="none" w:sz="0" w:space="31" w:color="auto"/>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Brintrup</w:t>
      </w:r>
      <w:proofErr w:type="spellEnd"/>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02646517" w14:textId="77777777" w:rsidR="00725387" w:rsidRDefault="00725387" w:rsidP="00725387">
      <w:pPr>
        <w:pBdr>
          <w:left w:val="none" w:sz="0" w:space="31" w:color="auto"/>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086C8D1" w14:textId="77777777" w:rsidR="00725387" w:rsidRDefault="00725387" w:rsidP="00725387">
      <w:pPr>
        <w:pBdr>
          <w:left w:val="none" w:sz="0" w:space="31" w:color="auto"/>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proofErr w:type="spellStart"/>
      <w:r>
        <w:rPr>
          <w:rStyle w:val="Surname"/>
          <w:color w:val="000000"/>
        </w:rPr>
        <w:t>Sjölie</w:t>
      </w:r>
      <w:proofErr w:type="spellEnd"/>
      <w:r>
        <w:rPr>
          <w:rStyle w:val="Person"/>
          <w:color w:val="000000"/>
        </w:rPr>
        <w:t xml:space="preserve">, </w:t>
      </w:r>
      <w:r>
        <w:rPr>
          <w:rStyle w:val="Initials"/>
          <w:color w:val="000000"/>
        </w:rPr>
        <w:t>D.</w:t>
      </w:r>
      <w:r>
        <w:rPr>
          <w:rStyle w:val="PrimaryContribGroup"/>
          <w:color w:val="000000"/>
        </w:rPr>
        <w:t xml:space="preserve">, </w:t>
      </w:r>
      <w:proofErr w:type="spellStart"/>
      <w:r>
        <w:rPr>
          <w:rStyle w:val="Surname"/>
          <w:color w:val="000000"/>
        </w:rPr>
        <w:t>Wästberg</w:t>
      </w:r>
      <w:proofErr w:type="spellEnd"/>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 xml:space="preserve">From </w:t>
      </w:r>
      <w:proofErr w:type="spellStart"/>
      <w:r>
        <w:rPr>
          <w:rStyle w:val="SiteName"/>
          <w:color w:val="000000"/>
        </w:rPr>
        <w:t>Oaister</w:t>
      </w:r>
      <w:proofErr w:type="spellEnd"/>
      <w:r>
        <w:rPr>
          <w:rStyle w:val="SiteName"/>
          <w:color w:val="000000"/>
        </w:rPr>
        <w:t>®, Provided by the OCLC Cooperative</w:t>
      </w:r>
      <w:r>
        <w:rPr>
          <w:rStyle w:val="SourceLocation"/>
          <w:color w:val="000000"/>
        </w:rPr>
        <w:t xml:space="preserve">. </w:t>
      </w:r>
      <w:r>
        <w:rPr>
          <w:rStyle w:val="Url"/>
          <w:color w:val="000000"/>
        </w:rPr>
        <w:t>http://arxiv.org/abs/2305.02242</w:t>
      </w:r>
    </w:p>
    <w:p w14:paraId="2DD2F33D" w14:textId="77777777" w:rsidR="00725387" w:rsidRDefault="00725387" w:rsidP="00725387">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10CA3890"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8E8B824" w14:textId="77777777" w:rsidR="00725387" w:rsidRDefault="00725387" w:rsidP="00725387">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52ED1006"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Suhaizad</w:t>
      </w:r>
      <w:proofErr w:type="spellEnd"/>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6B8C92F0" w14:textId="77777777" w:rsidR="00725387" w:rsidRDefault="00725387" w:rsidP="00725387">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 xml:space="preserve">J Plant </w:t>
      </w:r>
      <w:proofErr w:type="spellStart"/>
      <w:r>
        <w:rPr>
          <w:rStyle w:val="TitleName"/>
          <w:i/>
          <w:iCs/>
          <w:color w:val="000000"/>
        </w:rPr>
        <w:t>Ecol</w:t>
      </w:r>
      <w:proofErr w:type="spellEnd"/>
      <w:r>
        <w:rPr>
          <w:rStyle w:val="SourceSection"/>
          <w:color w:val="000000"/>
        </w:rPr>
        <w:t xml:space="preserve">, </w:t>
      </w:r>
      <w:r>
        <w:rPr>
          <w:rStyle w:val="Volume"/>
          <w:i/>
          <w:iCs/>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0AEDFC73" w14:textId="77777777" w:rsidR="00725387" w:rsidRDefault="00725387" w:rsidP="00725387">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66FA739C" w14:textId="77777777" w:rsidR="00725387" w:rsidRDefault="00725387" w:rsidP="00725387">
      <w:pPr>
        <w:pBdr>
          <w:left w:val="none" w:sz="0" w:space="31" w:color="auto"/>
        </w:pBdr>
        <w:spacing w:line="480" w:lineRule="auto"/>
        <w:ind w:left="720" w:hanging="720"/>
        <w:rPr>
          <w:color w:val="000000"/>
        </w:rPr>
      </w:pPr>
      <w:r>
        <w:rPr>
          <w:rStyle w:val="Surname"/>
          <w:color w:val="000000"/>
        </w:rPr>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 xml:space="preserve">Struct Multidisc </w:t>
      </w:r>
      <w:proofErr w:type="spellStart"/>
      <w:r>
        <w:rPr>
          <w:rStyle w:val="TitleName"/>
          <w:i/>
          <w:iCs/>
          <w:color w:val="000000"/>
        </w:rPr>
        <w:t>Optim</w:t>
      </w:r>
      <w:proofErr w:type="spellEnd"/>
      <w:r>
        <w:rPr>
          <w:rStyle w:val="SourceSection"/>
          <w:color w:val="000000"/>
        </w:rPr>
        <w:t xml:space="preserve">, </w:t>
      </w:r>
      <w:r>
        <w:rPr>
          <w:rStyle w:val="Volume"/>
          <w:i/>
          <w:iCs/>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31320B7A"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lastRenderedPageBreak/>
        <w:t>Thuvander</w:t>
      </w:r>
      <w:proofErr w:type="spellEnd"/>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67EF1F0F" w14:textId="77777777" w:rsidR="00725387" w:rsidRDefault="00725387" w:rsidP="00725387">
      <w:pPr>
        <w:pBdr>
          <w:left w:val="none" w:sz="0" w:space="31" w:color="auto"/>
        </w:pBd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i/>
          <w:iCs/>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5B877730" w14:textId="77777777" w:rsidR="00725387" w:rsidRDefault="00725387" w:rsidP="00725387">
      <w:pPr>
        <w:pBdr>
          <w:left w:val="none" w:sz="0" w:space="31" w:color="auto"/>
        </w:pBd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76F44620" w14:textId="77777777" w:rsidR="00725387" w:rsidRDefault="00725387" w:rsidP="00725387">
      <w:pPr>
        <w:pBdr>
          <w:left w:val="none" w:sz="0" w:space="31" w:color="auto"/>
        </w:pBd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i/>
          <w:iCs/>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143323BA" w14:textId="77777777" w:rsidR="00725387" w:rsidRDefault="00725387" w:rsidP="00725387">
      <w:pPr>
        <w:pBdr>
          <w:left w:val="none" w:sz="0" w:space="31" w:color="auto"/>
        </w:pBdr>
        <w:spacing w:line="480" w:lineRule="auto"/>
        <w:ind w:left="720" w:hanging="720"/>
        <w:rPr>
          <w:color w:val="000000"/>
        </w:rPr>
      </w:pPr>
      <w:proofErr w:type="spellStart"/>
      <w:r>
        <w:rPr>
          <w:rStyle w:val="Surname"/>
          <w:color w:val="000000"/>
        </w:rPr>
        <w:t>Vrabič</w:t>
      </w:r>
      <w:proofErr w:type="spellEnd"/>
      <w:r>
        <w:rPr>
          <w:rStyle w:val="Person"/>
          <w:color w:val="000000"/>
        </w:rPr>
        <w:t xml:space="preserve">, </w:t>
      </w:r>
      <w:r>
        <w:rPr>
          <w:rStyle w:val="Initials"/>
          <w:color w:val="000000"/>
        </w:rPr>
        <w:t>R.</w:t>
      </w:r>
      <w:r>
        <w:rPr>
          <w:rStyle w:val="PrimaryContribGroup"/>
          <w:color w:val="000000"/>
        </w:rPr>
        <w:t xml:space="preserve">, </w:t>
      </w:r>
      <w:proofErr w:type="spellStart"/>
      <w:r>
        <w:rPr>
          <w:rStyle w:val="Surname"/>
          <w:color w:val="000000"/>
        </w:rPr>
        <w:t>Erkoyuncu</w:t>
      </w:r>
      <w:proofErr w:type="spellEnd"/>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i/>
          <w:iCs/>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08EE51D8" w14:textId="77777777" w:rsidR="00725387" w:rsidRDefault="00725387" w:rsidP="00725387">
      <w:pPr>
        <w:pBdr>
          <w:left w:val="none" w:sz="0" w:space="31" w:color="auto"/>
        </w:pBd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39C67295" w14:textId="77777777" w:rsidR="00725387" w:rsidRDefault="00725387" w:rsidP="00725387">
      <w:pPr>
        <w:pBdr>
          <w:left w:val="none" w:sz="0" w:space="31" w:color="auto"/>
        </w:pBd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proofErr w:type="spellStart"/>
      <w:r>
        <w:rPr>
          <w:rStyle w:val="Surname"/>
          <w:color w:val="000000"/>
        </w:rPr>
        <w:t>Menenti</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i/>
          <w:iCs/>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0D2690EE"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i/>
          <w:iCs/>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B92A2ED" w14:textId="77777777" w:rsidR="00725387" w:rsidRDefault="00725387" w:rsidP="00725387">
      <w:pPr>
        <w:pBdr>
          <w:left w:val="none" w:sz="0" w:space="31" w:color="auto"/>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638114DE" w14:textId="77777777" w:rsidR="00725387" w:rsidRDefault="00725387" w:rsidP="00725387">
      <w:pPr>
        <w:pBdr>
          <w:left w:val="none" w:sz="0" w:space="31" w:color="auto"/>
        </w:pBd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6A0A8062" w14:textId="77777777" w:rsidR="00725387" w:rsidRDefault="00725387" w:rsidP="00725387">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2FEC137B" w14:textId="77777777" w:rsidR="00725387" w:rsidRDefault="00725387" w:rsidP="00725387">
      <w:pPr>
        <w:pBdr>
          <w:left w:val="none" w:sz="0" w:space="31" w:color="auto"/>
        </w:pBd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proofErr w:type="spellStart"/>
      <w:r>
        <w:rPr>
          <w:rStyle w:val="TitleName"/>
          <w:color w:val="000000"/>
        </w:rPr>
        <w:t>UAVData</w:t>
      </w:r>
      <w:proofErr w:type="spellEnd"/>
      <w:r>
        <w:rPr>
          <w:rStyle w:val="TitleName"/>
          <w:color w:val="000000"/>
        </w:rPr>
        <w:t>: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i/>
          <w:iCs/>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0EB43465" w14:textId="77777777" w:rsidR="00725387" w:rsidRDefault="00725387" w:rsidP="00725387">
      <w:pPr>
        <w:pBdr>
          <w:left w:val="none" w:sz="0" w:space="31" w:color="auto"/>
        </w:pBdr>
        <w:spacing w:line="480" w:lineRule="auto"/>
        <w:ind w:left="720" w:hanging="720"/>
        <w:rPr>
          <w:color w:val="000000"/>
        </w:rPr>
      </w:pPr>
      <w:r>
        <w:rPr>
          <w:rStyle w:val="Surname"/>
          <w:color w:val="000000"/>
        </w:rPr>
        <w:lastRenderedPageBreak/>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324AD0F2" w14:textId="77777777" w:rsidR="00725387" w:rsidRDefault="00725387" w:rsidP="00725387">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easurement-Based 5G Millimeter-Wave Propagation Characterization in Vegetated Suburban </w:t>
      </w:r>
      <w:proofErr w:type="spellStart"/>
      <w:r>
        <w:rPr>
          <w:rStyle w:val="TitleName"/>
          <w:color w:val="000000"/>
        </w:rPr>
        <w:t>Macrocell</w:t>
      </w:r>
      <w:proofErr w:type="spellEnd"/>
      <w:r>
        <w:rPr>
          <w:rStyle w:val="TitleName"/>
          <w:color w:val="000000"/>
        </w:rPr>
        <w:t xml:space="preserve">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i/>
          <w:iCs/>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7B3EADF9" w14:textId="77777777" w:rsidR="00725387" w:rsidRDefault="00725387" w:rsidP="00725387">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2EA53666" w14:textId="77777777" w:rsidR="00725387" w:rsidRDefault="00725387" w:rsidP="00725387">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1324B429" w14:textId="77777777" w:rsidR="00725387" w:rsidRDefault="00725387" w:rsidP="00725387">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Persello</w:t>
      </w:r>
      <w:proofErr w:type="spellEnd"/>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i/>
          <w:iCs/>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022038DA" w14:textId="77777777" w:rsidR="00725387" w:rsidRDefault="00725387" w:rsidP="00725387">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 xml:space="preserve">2023 6th International Conference on Artificial Intelligence and Big Data (ICAIBD), Artificial </w:t>
      </w:r>
      <w:r>
        <w:rPr>
          <w:rStyle w:val="SiteName"/>
          <w:color w:val="000000"/>
        </w:rPr>
        <w:lastRenderedPageBreak/>
        <w:t>Intelligence and Big Data (ICAIBD)</w:t>
      </w:r>
      <w:r>
        <w:rPr>
          <w:rStyle w:val="SourceLocation"/>
          <w:color w:val="000000"/>
        </w:rPr>
        <w:t xml:space="preserve">. </w:t>
      </w:r>
      <w:r>
        <w:rPr>
          <w:rStyle w:val="Url"/>
          <w:color w:val="000000"/>
        </w:rPr>
        <w:t>https://doi.org/10.1109/ICAIBD57115.2023.10206407</w:t>
      </w:r>
    </w:p>
    <w:p w14:paraId="19B6C933" w14:textId="2931C043" w:rsidR="00887A22" w:rsidRPr="00887A22" w:rsidRDefault="00725387" w:rsidP="00725387">
      <w:pPr>
        <w:spacing w:after="0" w:line="480" w:lineRule="auto"/>
        <w:ind w:left="720" w:hanging="720"/>
        <w:contextualSpacing/>
        <w:rPr>
          <w:rFonts w:eastAsia="Times New Roman" w:cs="Times New Roman"/>
          <w:szCs w:val="24"/>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2660CFA2" w14:textId="01588C10" w:rsidR="00887A22" w:rsidRPr="00887A22" w:rsidRDefault="00887A22" w:rsidP="00FF5818">
      <w:pPr>
        <w:pStyle w:val="Heading1"/>
      </w:pPr>
      <w:bookmarkStart w:id="188" w:name="_Toc251423653"/>
      <w:r>
        <w:br w:type="page"/>
      </w:r>
      <w:bookmarkEnd w:id="188"/>
    </w:p>
    <w:p w14:paraId="478B895D" w14:textId="77777777" w:rsidR="00BC4246" w:rsidRPr="0070192C" w:rsidRDefault="00BC4246" w:rsidP="00BC4246">
      <w:pPr>
        <w:pStyle w:val="Heading1"/>
      </w:pPr>
      <w:bookmarkStart w:id="189" w:name="_Toc464831684"/>
      <w:bookmarkStart w:id="190" w:name="_Toc465328416"/>
      <w:bookmarkStart w:id="191" w:name="_Toc165902236"/>
      <w:r w:rsidRPr="0070192C">
        <w:lastRenderedPageBreak/>
        <w:t xml:space="preserve">Appendix </w:t>
      </w:r>
      <w:proofErr w:type="spellStart"/>
      <w:r w:rsidRPr="0070192C">
        <w:t>A</w:t>
      </w:r>
      <w:proofErr w:type="spellEnd"/>
      <w:r>
        <w:t xml:space="preserve"> </w:t>
      </w:r>
      <w:r>
        <w:br/>
      </w:r>
      <w:bookmarkEnd w:id="189"/>
      <w:bookmarkEnd w:id="190"/>
      <w:r>
        <w:t>Annotated Bibliography</w:t>
      </w:r>
      <w:bookmarkEnd w:id="191"/>
    </w:p>
    <w:p w14:paraId="4F21990A" w14:textId="77777777" w:rsidR="00BC4246" w:rsidRDefault="00BC4246" w:rsidP="00BC4246">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17660B29" w14:textId="77777777" w:rsidR="00BC4246" w:rsidRDefault="00BC4246" w:rsidP="00BC424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 xml:space="preserve">The article emphasizes the impact on the factors that impact the performance of </w:t>
      </w:r>
      <w:proofErr w:type="spellStart"/>
      <w:r>
        <w:rPr>
          <w:color w:val="000000"/>
        </w:rPr>
        <w:t>LongRange</w:t>
      </w:r>
      <w:proofErr w:type="spellEnd"/>
      <w:r>
        <w:rPr>
          <w:color w:val="000000"/>
        </w:rPr>
        <w:t xml:space="preserv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w:t>
      </w:r>
      <w:proofErr w:type="spellStart"/>
      <w:r>
        <w:rPr>
          <w:color w:val="000000"/>
        </w:rPr>
        <w:t>ConvNeXt</w:t>
      </w:r>
      <w:proofErr w:type="spellEnd"/>
      <w:r>
        <w:rPr>
          <w:color w:val="000000"/>
        </w:rPr>
        <w:t xml:space="preserve">,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92" w:name="_Toc464831685"/>
      <w:bookmarkStart w:id="193" w:name="_Toc465328417"/>
      <w:bookmarkStart w:id="194" w:name="_Toc165902237"/>
      <w:r w:rsidRPr="0070192C">
        <w:lastRenderedPageBreak/>
        <w:t>Appendix B</w:t>
      </w:r>
      <w:r>
        <w:t xml:space="preserve"> </w:t>
      </w:r>
      <w:r>
        <w:br/>
      </w:r>
      <w:bookmarkEnd w:id="192"/>
      <w:bookmarkEnd w:id="193"/>
      <w:r w:rsidRPr="0092696A">
        <w:t>Topic Description and Supporting Literature</w:t>
      </w:r>
      <w:bookmarkEnd w:id="194"/>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95" w:name="_Toc165902238"/>
      <w:r w:rsidRPr="0070192C">
        <w:lastRenderedPageBreak/>
        <w:t xml:space="preserve">Appendix </w:t>
      </w:r>
      <w:r>
        <w:t xml:space="preserve">C </w:t>
      </w:r>
      <w:r>
        <w:br/>
      </w:r>
      <w:r w:rsidRPr="0070192C">
        <w:t xml:space="preserve"> </w:t>
      </w:r>
      <w:r>
        <w:t>GitHub Details</w:t>
      </w:r>
      <w:bookmarkEnd w:id="195"/>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Pr="00887A22" w:rsidRDefault="00BC4246" w:rsidP="00BC4246">
      <w:pPr>
        <w:spacing w:after="0" w:line="480" w:lineRule="auto"/>
        <w:ind w:firstLine="720"/>
        <w:contextualSpacing/>
      </w:pPr>
      <w:r>
        <w:t xml:space="preserve">Link to GitHub repository: </w:t>
      </w:r>
      <w:r w:rsidRPr="005348AD">
        <w:t>https://tinyurl.com/DigitalTwin-nu</w:t>
      </w:r>
    </w:p>
    <w:sectPr w:rsidR="00887A22" w:rsidRPr="00887A22" w:rsidSect="00F171A9">
      <w:headerReference w:type="default" r:id="rId31"/>
      <w:footerReference w:type="default" r:id="rId32"/>
      <w:headerReference w:type="first" r:id="rId3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 w:author="Mohamed Yoosuf Mohamed Nabeel" w:date="2024-04-14T20:25:00Z" w:initials="MN">
    <w:p w14:paraId="2074AE1B" w14:textId="75A91A61" w:rsidR="2B27771B" w:rsidRDefault="2B27771B">
      <w:pPr>
        <w:pStyle w:val="CommentText"/>
      </w:pPr>
      <w:r>
        <w:t>Minor comment: 5G and 6G technologies</w:t>
      </w:r>
      <w:r>
        <w:rPr>
          <w:rStyle w:val="CommentReference"/>
        </w:rPr>
        <w:annotationRef/>
      </w:r>
    </w:p>
  </w:comment>
  <w:comment w:id="16" w:author="Hashim Shaik" w:date="2024-04-15T14:58:00Z" w:initials="HS">
    <w:p w14:paraId="208F07CD" w14:textId="77777777" w:rsidR="009608DB" w:rsidRDefault="009608DB" w:rsidP="009608DB">
      <w:pPr>
        <w:pStyle w:val="CommentText"/>
      </w:pPr>
      <w:r>
        <w:rPr>
          <w:rStyle w:val="CommentReference"/>
        </w:rPr>
        <w:annotationRef/>
      </w:r>
      <w:r>
        <w:t>Included both 5G and 6G technologies as foliage impact both the technologies.</w:t>
      </w:r>
    </w:p>
  </w:comment>
  <w:comment w:id="24" w:author="Mohamed Yoosuf Mohamed Nabeel" w:date="2024-04-14T20:54:00Z" w:initials="MN">
    <w:p w14:paraId="0822C96D" w14:textId="000AD7A9" w:rsidR="2B27771B" w:rsidRDefault="2B27771B">
      <w:pPr>
        <w:pStyle w:val="CommentText"/>
      </w:pPr>
      <w:r>
        <w:t>Minor: This study aims to..</w:t>
      </w:r>
      <w:r>
        <w:rPr>
          <w:rStyle w:val="CommentReference"/>
        </w:rPr>
        <w:annotationRef/>
      </w:r>
    </w:p>
  </w:comment>
  <w:comment w:id="25" w:author="Hashim Shaik" w:date="2024-04-15T15:00:00Z" w:initials="HS">
    <w:p w14:paraId="1DF0468C" w14:textId="77777777" w:rsidR="009608DB" w:rsidRDefault="009608DB" w:rsidP="009608DB">
      <w:pPr>
        <w:pStyle w:val="CommentText"/>
      </w:pPr>
      <w:r>
        <w:rPr>
          <w:rStyle w:val="CommentReference"/>
        </w:rPr>
        <w:annotationRef/>
      </w:r>
      <w:r>
        <w:t>Corrected as per the suggestion.</w:t>
      </w:r>
    </w:p>
  </w:comment>
  <w:comment w:id="26" w:author="Mohamed Yoosuf Mohamed Nabeel" w:date="2024-04-14T20:55:00Z" w:initials="MN">
    <w:p w14:paraId="50E0452A" w14:textId="30A00BE2" w:rsidR="2B27771B" w:rsidRDefault="2B27771B">
      <w:pPr>
        <w:pStyle w:val="CommentText"/>
      </w:pPr>
      <w:r>
        <w:t>What does it mean to train a model meticulously?</w:t>
      </w:r>
      <w:r>
        <w:rPr>
          <w:rStyle w:val="CommentReference"/>
        </w:rPr>
        <w:annotationRef/>
      </w:r>
    </w:p>
  </w:comment>
  <w:comment w:id="27" w:author="Hashim Shaik" w:date="2024-04-15T15:43:00Z" w:initials="HS">
    <w:p w14:paraId="0E03F9C7" w14:textId="77777777" w:rsidR="000D55FA" w:rsidRDefault="000D55FA" w:rsidP="000D55FA">
      <w:pPr>
        <w:pStyle w:val="CommentText"/>
      </w:pPr>
      <w:r>
        <w:rPr>
          <w:rStyle w:val="CommentReference"/>
        </w:rPr>
        <w:annotationRef/>
      </w:r>
      <w:r>
        <w:t>Rigorously train the model with satellite imagery.</w:t>
      </w:r>
    </w:p>
  </w:comment>
  <w:comment w:id="40" w:author="Mohamed Yoosuf Mohamed Nabeel" w:date="2024-04-14T21:26:00Z" w:initials="MN">
    <w:p w14:paraId="6AB86676" w14:textId="40725107" w:rsidR="2B27771B" w:rsidRDefault="2B27771B">
      <w:pPr>
        <w:pStyle w:val="CommentText"/>
      </w:pPr>
      <w:r>
        <w:t>How did you come up with 60%?</w:t>
      </w:r>
      <w:r>
        <w:rPr>
          <w:rStyle w:val="CommentReference"/>
        </w:rPr>
        <w:annotationRef/>
      </w:r>
    </w:p>
  </w:comment>
  <w:comment w:id="41" w:author="Hashim Shaik" w:date="2024-04-15T16:19:00Z" w:initials="HS">
    <w:p w14:paraId="1FA6E628" w14:textId="77777777" w:rsidR="008A5CC8" w:rsidRDefault="008A5CC8" w:rsidP="008A5CC8">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38" w:author="Irene Tsapara" w:date="2024-03-23T10:52:00Z" w:initials="IT">
    <w:p w14:paraId="0206D20A" w14:textId="66DCDB48" w:rsidR="005E72EC" w:rsidRDefault="005E72EC" w:rsidP="005E72EC">
      <w:pPr>
        <w:pStyle w:val="CommentText"/>
      </w:pPr>
      <w:r>
        <w:rPr>
          <w:rStyle w:val="CommentReference"/>
        </w:rPr>
        <w:annotationRef/>
      </w:r>
      <w:r>
        <w:t>Is this an exploratory question or a quantitative one.</w:t>
      </w:r>
    </w:p>
    <w:p w14:paraId="5AB48859" w14:textId="77777777" w:rsidR="005E72EC" w:rsidRDefault="005E72EC" w:rsidP="005E72EC">
      <w:pPr>
        <w:pStyle w:val="CommentText"/>
      </w:pPr>
      <w:r>
        <w:t>It is not clear to me?</w:t>
      </w:r>
    </w:p>
    <w:p w14:paraId="5ADF9972" w14:textId="77777777" w:rsidR="005E72EC" w:rsidRDefault="005E72EC" w:rsidP="005E72EC">
      <w:pPr>
        <w:pStyle w:val="CommentText"/>
      </w:pPr>
    </w:p>
    <w:p w14:paraId="4F0E9676" w14:textId="77777777" w:rsidR="005E72EC" w:rsidRDefault="005E72EC" w:rsidP="005E72EC">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7DAF03DB" w14:textId="77777777" w:rsidR="005E72EC" w:rsidRDefault="005E72EC" w:rsidP="005E72EC">
      <w:pPr>
        <w:pStyle w:val="CommentText"/>
      </w:pPr>
    </w:p>
    <w:p w14:paraId="3E33E457" w14:textId="77777777" w:rsidR="005E72EC" w:rsidRDefault="005E72EC" w:rsidP="005E72EC">
      <w:pPr>
        <w:pStyle w:val="CommentText"/>
      </w:pPr>
      <w:r>
        <w:t xml:space="preserve">Or it can be: </w:t>
      </w:r>
    </w:p>
    <w:p w14:paraId="67CBBA24" w14:textId="77777777" w:rsidR="005E72EC" w:rsidRDefault="005E72EC" w:rsidP="005E72EC">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0DB0DD6F" w14:textId="77777777" w:rsidR="005E72EC" w:rsidRDefault="005E72EC" w:rsidP="005E72EC">
      <w:pPr>
        <w:pStyle w:val="CommentText"/>
      </w:pPr>
    </w:p>
    <w:p w14:paraId="552BA372" w14:textId="77777777" w:rsidR="005E72EC" w:rsidRDefault="005E72EC" w:rsidP="005E72EC">
      <w:pPr>
        <w:pStyle w:val="CommentText"/>
      </w:pPr>
      <w:r>
        <w:rPr>
          <w:color w:val="0D0D0D"/>
          <w:highlight w:val="white"/>
        </w:rPr>
        <w:t>Corresponding Hypotheses:</w:t>
      </w:r>
    </w:p>
    <w:p w14:paraId="062A2821" w14:textId="77777777" w:rsidR="005E72EC" w:rsidRDefault="005E72EC" w:rsidP="005E72EC">
      <w:pPr>
        <w:pStyle w:val="CommentText"/>
      </w:pPr>
    </w:p>
    <w:p w14:paraId="1A523A0E" w14:textId="77777777" w:rsidR="005E72EC" w:rsidRDefault="005E72EC" w:rsidP="005E72EC">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5F89EA2D" w14:textId="77777777" w:rsidR="005E72EC" w:rsidRDefault="005E72EC" w:rsidP="005E72EC">
      <w:pPr>
        <w:pStyle w:val="CommentText"/>
      </w:pPr>
    </w:p>
    <w:p w14:paraId="48E997F0" w14:textId="77777777" w:rsidR="005E72EC" w:rsidRDefault="005E72EC" w:rsidP="005E72EC">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C9811EF" w14:textId="77777777" w:rsidR="005E72EC" w:rsidRDefault="005E72EC" w:rsidP="005E72EC">
      <w:pPr>
        <w:pStyle w:val="CommentText"/>
      </w:pPr>
      <w:r>
        <w:rPr>
          <w:color w:val="0D0D0D"/>
          <w:highlight w:val="white"/>
        </w:rPr>
        <w:t>\Which of the two approaches do you want to take?</w:t>
      </w:r>
    </w:p>
  </w:comment>
  <w:comment w:id="39" w:author="Hashim Shaik" w:date="2024-03-27T13:33:00Z" w:initials="HS">
    <w:p w14:paraId="3031DC93" w14:textId="77777777" w:rsidR="00C61CD8" w:rsidRDefault="00C61CD8" w:rsidP="00C61CD8">
      <w:pPr>
        <w:pStyle w:val="CommentText"/>
      </w:pPr>
      <w:r>
        <w:rPr>
          <w:rStyle w:val="CommentReference"/>
        </w:rPr>
        <w:annotationRef/>
      </w:r>
      <w:r>
        <w:t>Yes. It is. Rewriting the RQ.</w:t>
      </w:r>
    </w:p>
  </w:comment>
  <w:comment w:id="42" w:author="Irene Tsapara" w:date="2024-03-23T10:54:00Z" w:initials="IT">
    <w:p w14:paraId="684E974E" w14:textId="2E801DA1" w:rsidR="005E72EC" w:rsidRDefault="005E72EC" w:rsidP="005E72EC">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2A0F71EA" w14:textId="77777777" w:rsidR="005E72EC" w:rsidRDefault="005E72EC" w:rsidP="005E72EC">
      <w:pPr>
        <w:pStyle w:val="CommentText"/>
      </w:pPr>
    </w:p>
    <w:p w14:paraId="2D91EB09" w14:textId="77777777" w:rsidR="005E72EC" w:rsidRDefault="005E72EC" w:rsidP="005E72EC">
      <w:pPr>
        <w:pStyle w:val="CommentText"/>
      </w:pPr>
      <w:r>
        <w:rPr>
          <w:color w:val="0D0D0D"/>
          <w:highlight w:val="white"/>
        </w:rPr>
        <w:t>Corresponding Hypotheses:</w:t>
      </w:r>
    </w:p>
    <w:p w14:paraId="51F2879E" w14:textId="77777777" w:rsidR="005E72EC" w:rsidRDefault="005E72EC" w:rsidP="005E72EC">
      <w:pPr>
        <w:pStyle w:val="CommentText"/>
      </w:pPr>
    </w:p>
    <w:p w14:paraId="60499FF3" w14:textId="77777777" w:rsidR="005E72EC" w:rsidRDefault="005E72EC" w:rsidP="005E72EC">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038A082B" w14:textId="77777777" w:rsidR="005E72EC" w:rsidRDefault="005E72EC" w:rsidP="005E72EC">
      <w:pPr>
        <w:pStyle w:val="CommentText"/>
      </w:pPr>
    </w:p>
    <w:p w14:paraId="41D3ADF9" w14:textId="77777777" w:rsidR="005E72EC" w:rsidRDefault="005E72EC" w:rsidP="005E72EC">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3" w:author="Hashim Shaik" w:date="2024-03-27T13:35:00Z" w:initials="HS">
    <w:p w14:paraId="3801C6DE" w14:textId="77777777" w:rsidR="00ED4CD1" w:rsidRDefault="00C61CD8" w:rsidP="00ED4CD1">
      <w:pPr>
        <w:pStyle w:val="CommentText"/>
      </w:pPr>
      <w:r>
        <w:rPr>
          <w:rStyle w:val="CommentReference"/>
        </w:rPr>
        <w:annotationRef/>
      </w:r>
      <w:r w:rsidR="00ED4CD1">
        <w:t>Rewrote the RQ2. Just for my information, Do I need to address all the RQs? I will be more focused on RQ1.</w:t>
      </w:r>
    </w:p>
  </w:comment>
  <w:comment w:id="44" w:author="Irene Tsapara" w:date="2024-03-23T10:55:00Z" w:initials="IT">
    <w:p w14:paraId="00395605" w14:textId="503EA987" w:rsidR="005E72EC" w:rsidRDefault="005E72EC" w:rsidP="005E72EC">
      <w:pPr>
        <w:pStyle w:val="CommentText"/>
      </w:pPr>
      <w:r>
        <w:rPr>
          <w:rStyle w:val="CommentReference"/>
        </w:rPr>
        <w:annotationRef/>
      </w:r>
      <w:r>
        <w:t>Rewrite this one, focus on the factors, your tests will be with the accuracy and performance,</w:t>
      </w:r>
    </w:p>
  </w:comment>
  <w:comment w:id="45" w:author="Hashim Shaik" w:date="2024-03-28T09:31:00Z" w:initials="HS">
    <w:p w14:paraId="1D5DA4BE" w14:textId="77777777" w:rsidR="00C565E9" w:rsidRDefault="00C565E9" w:rsidP="00C565E9">
      <w:pPr>
        <w:pStyle w:val="CommentText"/>
      </w:pPr>
      <w:r>
        <w:rPr>
          <w:rStyle w:val="CommentReference"/>
        </w:rPr>
        <w:annotationRef/>
      </w:r>
      <w:r>
        <w:t>Rewrote the RQ with MIoU of area of the foliage measured between Digital twin generated models and traditional methods like LiDAR or UAV.</w:t>
      </w:r>
    </w:p>
  </w:comment>
  <w:comment w:id="47" w:author="Irene Tsapara" w:date="2024-03-23T10:56:00Z" w:initials="IT">
    <w:p w14:paraId="3D595765" w14:textId="70E9A7F4" w:rsidR="005E72EC" w:rsidRDefault="005E72EC" w:rsidP="005E72EC">
      <w:pPr>
        <w:pStyle w:val="CommentText"/>
      </w:pPr>
      <w:r>
        <w:rPr>
          <w:rStyle w:val="CommentReference"/>
        </w:rPr>
        <w:annotationRef/>
      </w:r>
      <w:r>
        <w:t>You do not need hypotheses for the exploratory ones.</w:t>
      </w:r>
    </w:p>
  </w:comment>
  <w:comment w:id="48" w:author="Hashim Shaik" w:date="2024-03-27T13:36:00Z" w:initials="HS">
    <w:p w14:paraId="2494D725" w14:textId="77777777" w:rsidR="00C61CD8" w:rsidRDefault="00C61CD8" w:rsidP="00C61CD8">
      <w:pPr>
        <w:pStyle w:val="CommentText"/>
      </w:pPr>
      <w:r>
        <w:rPr>
          <w:rStyle w:val="CommentReference"/>
        </w:rPr>
        <w:annotationRef/>
      </w:r>
      <w:r>
        <w:t>Yes. But we agreed to have the Hypothesis to avoid unnecessary questions as discussed during CMP course.</w:t>
      </w:r>
    </w:p>
  </w:comment>
  <w:comment w:id="49" w:author="Irene Tsapara" w:date="2024-03-23T10:57:00Z" w:initials="IT">
    <w:p w14:paraId="0B9897D1" w14:textId="7303F588" w:rsidR="005E72EC" w:rsidRDefault="005E72EC" w:rsidP="005E72EC">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4" w:author="Irene Tsapara" w:date="2024-03-23T10:57:00Z" w:initials="IT">
    <w:p w14:paraId="3D97E1AB" w14:textId="77777777" w:rsidR="005E72EC" w:rsidRDefault="005E72EC" w:rsidP="005E72EC">
      <w:pPr>
        <w:pStyle w:val="CommentText"/>
      </w:pPr>
      <w:r>
        <w:rPr>
          <w:rStyle w:val="CommentReference"/>
        </w:rPr>
        <w:annotationRef/>
      </w:r>
      <w:r>
        <w:t>ChatGPT? Please catch those phrases, as you move on</w:t>
      </w:r>
    </w:p>
  </w:comment>
  <w:comment w:id="55" w:author="Hashim Shaik" w:date="2024-03-27T13:37:00Z" w:initials="HS">
    <w:p w14:paraId="61C8B95E" w14:textId="77777777" w:rsidR="00E55CBB" w:rsidRDefault="00E55CBB" w:rsidP="00E55CBB">
      <w:pPr>
        <w:pStyle w:val="CommentText"/>
      </w:pPr>
      <w:r>
        <w:rPr>
          <w:rStyle w:val="CommentReference"/>
        </w:rPr>
        <w:annotationRef/>
      </w:r>
      <w:r>
        <w:t>Rewrote the para.</w:t>
      </w:r>
    </w:p>
  </w:comment>
  <w:comment w:id="56" w:author="Irene Tsapara" w:date="2024-03-23T10:58:00Z" w:initials="IT">
    <w:p w14:paraId="45A61F5B" w14:textId="564FABA7" w:rsidR="005E72EC" w:rsidRDefault="005E72EC" w:rsidP="005E72EC">
      <w:pPr>
        <w:pStyle w:val="CommentText"/>
      </w:pPr>
      <w:r>
        <w:rPr>
          <w:rStyle w:val="CommentReference"/>
        </w:rPr>
        <w:annotationRef/>
      </w:r>
      <w:r>
        <w:t>Classic Chat GPT</w:t>
      </w:r>
    </w:p>
  </w:comment>
  <w:comment w:id="57" w:author="Hashim Shaik" w:date="2024-03-27T13:37:00Z" w:initials="HS">
    <w:p w14:paraId="50647724" w14:textId="77777777" w:rsidR="00E55CBB" w:rsidRDefault="00E55CBB" w:rsidP="00E55CBB">
      <w:pPr>
        <w:pStyle w:val="CommentText"/>
      </w:pPr>
      <w:r>
        <w:rPr>
          <w:rStyle w:val="CommentReference"/>
        </w:rPr>
        <w:annotationRef/>
      </w:r>
      <w:r>
        <w:t>Rewrote the para.</w:t>
      </w:r>
    </w:p>
  </w:comment>
  <w:comment w:id="62" w:author="Irene Tsapara" w:date="2024-03-23T10:58:00Z" w:initials="IT">
    <w:p w14:paraId="0C5B3AC3" w14:textId="57FACC47" w:rsidR="005E72EC" w:rsidRDefault="005E72EC" w:rsidP="005E72EC">
      <w:pPr>
        <w:pStyle w:val="CommentText"/>
      </w:pPr>
      <w:r>
        <w:rPr>
          <w:rStyle w:val="CommentReference"/>
        </w:rPr>
        <w:annotationRef/>
      </w:r>
      <w:r>
        <w:t>delete</w:t>
      </w:r>
    </w:p>
  </w:comment>
  <w:comment w:id="104" w:author="Irene Tsapara" w:date="2024-03-23T11:00:00Z" w:initials="IT">
    <w:p w14:paraId="39D7DEE7" w14:textId="77777777" w:rsidR="005E72EC" w:rsidRDefault="005E72EC" w:rsidP="005E72EC">
      <w:pPr>
        <w:pStyle w:val="CommentText"/>
      </w:pPr>
      <w:r>
        <w:rPr>
          <w:rStyle w:val="CommentReference"/>
        </w:rPr>
        <w:annotationRef/>
      </w:r>
      <w:r>
        <w:t>What does this refer to?</w:t>
      </w:r>
    </w:p>
  </w:comment>
  <w:comment w:id="105" w:author="Hashim Shaik" w:date="2024-03-27T13:45:00Z" w:initials="HS">
    <w:p w14:paraId="11764FBE" w14:textId="77777777" w:rsidR="00E55CBB" w:rsidRDefault="00E55CBB" w:rsidP="00E55CBB">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6" w:author="Irene Tsapara" w:date="2024-03-23T11:00:00Z" w:initials="IT">
    <w:p w14:paraId="36BD1C3D" w14:textId="7823ABE9" w:rsidR="005E72EC" w:rsidRDefault="005E72EC" w:rsidP="005E72EC">
      <w:pPr>
        <w:pStyle w:val="CommentText"/>
      </w:pPr>
      <w:r>
        <w:rPr>
          <w:rStyle w:val="CommentReference"/>
        </w:rPr>
        <w:annotationRef/>
      </w:r>
      <w:r>
        <w:t>ChatGPT</w:t>
      </w:r>
    </w:p>
  </w:comment>
  <w:comment w:id="107" w:author="Hashim Shaik" w:date="2024-03-27T13:46:00Z" w:initials="HS">
    <w:p w14:paraId="257F4219" w14:textId="77777777" w:rsidR="00E55CBB" w:rsidRDefault="00E55CBB" w:rsidP="00E55CBB">
      <w:pPr>
        <w:pStyle w:val="CommentText"/>
      </w:pPr>
      <w:r>
        <w:rPr>
          <w:rStyle w:val="CommentReference"/>
        </w:rPr>
        <w:annotationRef/>
      </w:r>
      <w:r>
        <w:t>Rewrote the para.</w:t>
      </w:r>
    </w:p>
  </w:comment>
  <w:comment w:id="110" w:author="Author" w:date="2019-03-20T16:58:00Z" w:initials="AU">
    <w:p w14:paraId="6241B030" w14:textId="77777777" w:rsidR="00DF2078" w:rsidRDefault="00DF2078" w:rsidP="00DF2078">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11" w:author="Author" w:date="2019-03-20T16:59:00Z" w:initials="AU">
    <w:p w14:paraId="0D1113EE" w14:textId="77777777" w:rsidR="00DF2078" w:rsidRDefault="00DF2078" w:rsidP="00DF2078">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13" w:author="Author" w:date="2019-03-20T16:58:00Z" w:initials="AU">
    <w:p w14:paraId="633659EA" w14:textId="77777777" w:rsidR="00DF2078" w:rsidRDefault="00DF2078" w:rsidP="00DF2078">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12" w:author="Author" w:date="2019-03-20T16:58:00Z" w:initials="AU">
    <w:p w14:paraId="372458A6" w14:textId="77777777" w:rsidR="00DF2078" w:rsidRPr="003D3FE1" w:rsidRDefault="00DF2078" w:rsidP="00DF2078">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0869AEB3" w14:textId="77777777" w:rsidR="00DF2078" w:rsidRDefault="00DF2078" w:rsidP="00DF2078">
      <w:pPr>
        <w:pStyle w:val="CommentText"/>
      </w:pPr>
    </w:p>
  </w:comment>
  <w:comment w:id="125" w:author="Author" w:date="2020-09-20T16:56:00Z" w:initials="AU">
    <w:p w14:paraId="4B4AB5F4" w14:textId="77777777" w:rsidR="00DF2078" w:rsidRDefault="00DF2078" w:rsidP="00DF2078">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28" w:author="Author" w:initials="A">
    <w:p w14:paraId="20A9F131" w14:textId="77777777" w:rsidR="00167573" w:rsidRDefault="00167573" w:rsidP="00167573">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32" w:author="Author" w:initials="A">
    <w:p w14:paraId="26DF54B6" w14:textId="77777777" w:rsidR="00167573" w:rsidRDefault="00167573" w:rsidP="00167573">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35" w:author="Author" w:initials="A">
    <w:p w14:paraId="60C18DC7" w14:textId="77777777" w:rsidR="00167573" w:rsidRDefault="00167573" w:rsidP="00167573">
      <w:pPr>
        <w:pStyle w:val="CommentText"/>
      </w:pPr>
      <w:r>
        <w:rPr>
          <w:rStyle w:val="CommentReference"/>
        </w:rPr>
        <w:annotationRef/>
      </w:r>
      <w:r w:rsidRPr="00042D9C">
        <w:t>You can copy and paste from your Chapter 1.</w:t>
      </w:r>
    </w:p>
  </w:comment>
  <w:comment w:id="136" w:author="Author" w:initials="A">
    <w:p w14:paraId="7C68E5F4" w14:textId="77777777" w:rsidR="00167573" w:rsidRDefault="00167573" w:rsidP="00167573">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139"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 w:history="1">
        <w:r w:rsidRPr="00104633">
          <w:rPr>
            <w:rStyle w:val="Hyperlink"/>
            <w:rFonts w:eastAsiaTheme="majorEastAsia"/>
            <w:sz w:val="20"/>
          </w:rPr>
          <w:t>here.</w:t>
        </w:r>
      </w:hyperlink>
    </w:p>
  </w:comment>
  <w:comment w:id="142" w:author="Author" w:initials="A">
    <w:p w14:paraId="50BF1B71"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43" w:author="Author" w:initials="A">
    <w:p w14:paraId="4E8C975D" w14:textId="77777777" w:rsidR="00167573" w:rsidRDefault="00167573">
      <w:pPr>
        <w:pStyle w:val="CommentText"/>
        <w:numPr>
          <w:ilvl w:val="0"/>
          <w:numId w:val="4"/>
        </w:numPr>
      </w:pPr>
      <w:r>
        <w:rPr>
          <w:rStyle w:val="CommentReference"/>
        </w:rPr>
        <w:annotationRef/>
      </w:r>
      <w:r>
        <w:t>In this section the following sections are required: Data collection/acquisition</w:t>
      </w:r>
    </w:p>
    <w:p w14:paraId="0297B869" w14:textId="77777777" w:rsidR="00167573" w:rsidRDefault="00167573">
      <w:pPr>
        <w:pStyle w:val="CommentText"/>
        <w:numPr>
          <w:ilvl w:val="0"/>
          <w:numId w:val="4"/>
        </w:numPr>
      </w:pPr>
      <w:r>
        <w:t>Data Integration</w:t>
      </w:r>
    </w:p>
    <w:p w14:paraId="118A3DA8" w14:textId="77777777" w:rsidR="00167573" w:rsidRDefault="00167573">
      <w:pPr>
        <w:pStyle w:val="CommentText"/>
        <w:numPr>
          <w:ilvl w:val="0"/>
          <w:numId w:val="4"/>
        </w:numPr>
      </w:pPr>
      <w:r>
        <w:t>Data Preparation</w:t>
      </w:r>
    </w:p>
    <w:p w14:paraId="7F6C21A2" w14:textId="77777777" w:rsidR="00167573" w:rsidRDefault="00167573">
      <w:pPr>
        <w:pStyle w:val="CommentText"/>
        <w:numPr>
          <w:ilvl w:val="1"/>
          <w:numId w:val="4"/>
        </w:numPr>
      </w:pPr>
      <w:r>
        <w:t>Data Cleaning</w:t>
      </w:r>
    </w:p>
    <w:p w14:paraId="72533F41" w14:textId="77777777" w:rsidR="00167573" w:rsidRDefault="00167573">
      <w:pPr>
        <w:pStyle w:val="CommentText"/>
        <w:numPr>
          <w:ilvl w:val="1"/>
          <w:numId w:val="4"/>
        </w:numPr>
      </w:pPr>
      <w:r>
        <w:t>Data Feature Engineering</w:t>
      </w:r>
    </w:p>
    <w:p w14:paraId="7EAEA71B" w14:textId="77777777" w:rsidR="00167573" w:rsidRDefault="00167573">
      <w:pPr>
        <w:pStyle w:val="CommentText"/>
        <w:numPr>
          <w:ilvl w:val="1"/>
          <w:numId w:val="4"/>
        </w:numPr>
      </w:pPr>
      <w:r>
        <w:t>Data Transformation</w:t>
      </w:r>
    </w:p>
    <w:p w14:paraId="0D4DB8D0" w14:textId="77777777" w:rsidR="00167573" w:rsidRDefault="00167573">
      <w:pPr>
        <w:pStyle w:val="CommentText"/>
        <w:numPr>
          <w:ilvl w:val="0"/>
          <w:numId w:val="4"/>
        </w:numPr>
      </w:pPr>
      <w:r>
        <w:t>Exploratory Data Analysis ( Preliminary )</w:t>
      </w:r>
    </w:p>
    <w:p w14:paraId="79B7BCBB" w14:textId="77777777" w:rsidR="00167573" w:rsidRDefault="00167573">
      <w:pPr>
        <w:pStyle w:val="CommentText"/>
        <w:numPr>
          <w:ilvl w:val="0"/>
          <w:numId w:val="4"/>
        </w:numPr>
      </w:pPr>
      <w:r>
        <w:t>Data Mining Preparation</w:t>
      </w:r>
    </w:p>
    <w:p w14:paraId="18D0427B" w14:textId="77777777" w:rsidR="00167573" w:rsidRDefault="00167573">
      <w:pPr>
        <w:pStyle w:val="CommentText"/>
        <w:numPr>
          <w:ilvl w:val="1"/>
          <w:numId w:val="4"/>
        </w:numPr>
      </w:pPr>
      <w:r>
        <w:t>Training/Testing preparation</w:t>
      </w:r>
    </w:p>
    <w:p w14:paraId="08931592" w14:textId="77777777" w:rsidR="00167573" w:rsidRDefault="00167573">
      <w:pPr>
        <w:pStyle w:val="CommentText"/>
        <w:numPr>
          <w:ilvl w:val="1"/>
          <w:numId w:val="4"/>
        </w:numPr>
      </w:pPr>
      <w:r>
        <w:t>Validation measures and plan</w:t>
      </w:r>
    </w:p>
    <w:p w14:paraId="0DAF2DF3" w14:textId="77777777" w:rsidR="00167573" w:rsidRDefault="00167573">
      <w:pPr>
        <w:pStyle w:val="CommentText"/>
        <w:numPr>
          <w:ilvl w:val="1"/>
          <w:numId w:val="4"/>
        </w:numPr>
      </w:pPr>
      <w:r>
        <w:t>Hypertuning and Optimization plan</w:t>
      </w:r>
    </w:p>
    <w:p w14:paraId="148287B1" w14:textId="77777777" w:rsidR="00167573" w:rsidRDefault="00167573">
      <w:pPr>
        <w:pStyle w:val="CommentText"/>
        <w:numPr>
          <w:ilvl w:val="0"/>
          <w:numId w:val="4"/>
        </w:numPr>
      </w:pPr>
      <w:r>
        <w:t>Data Modeling</w:t>
      </w:r>
    </w:p>
    <w:p w14:paraId="6E9C3E8E" w14:textId="77777777" w:rsidR="00167573" w:rsidRDefault="00167573">
      <w:pPr>
        <w:pStyle w:val="CommentText"/>
        <w:numPr>
          <w:ilvl w:val="0"/>
          <w:numId w:val="4"/>
        </w:numPr>
      </w:pPr>
      <w:r>
        <w:t>Data Modeling Evaluation</w:t>
      </w:r>
    </w:p>
    <w:p w14:paraId="7B18C2B2" w14:textId="77777777" w:rsidR="00167573" w:rsidRDefault="00167573">
      <w:pPr>
        <w:pStyle w:val="CommentText"/>
        <w:numPr>
          <w:ilvl w:val="0"/>
          <w:numId w:val="4"/>
        </w:numPr>
      </w:pPr>
      <w:r>
        <w:t>Data Analysis, Model Comparisons, and Data Model evaluation.</w:t>
      </w:r>
    </w:p>
  </w:comment>
  <w:comment w:id="146" w:author="Author" w:initials="A">
    <w:p w14:paraId="7FF22344" w14:textId="77777777"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47" w:author="Author" w:initials="A">
    <w:p w14:paraId="073FEA9B" w14:textId="77777777" w:rsidR="00167573" w:rsidRDefault="00167573" w:rsidP="00167573">
      <w:pPr>
        <w:pStyle w:val="CommentText"/>
        <w:ind w:left="1440"/>
      </w:pPr>
      <w:r>
        <w:rPr>
          <w:rStyle w:val="CommentReference"/>
        </w:rPr>
        <w:annotationRef/>
      </w:r>
      <w:r>
        <w:t>Explain the type of sampling used and its appropriateness for the dissertation proposal methodology and design, considering both frequentist approaches and data synthesis strategies. Quantitative studies include a comprehensive power analysis detailing parameters such as effect size, alpha, beta, and the number of groups. This analysis should provide evidence that the minimum required sample size will be achieved in the proposal or was achieved in the manuscript. Additionally, it outlines methods for synthesizing data, such as meta-analysis or integrative data analysis, explaining how these methods complement the frequentist approach and enhance the overall research design. Describe the procedures for aggregating and analyzing combined datasets, ensuring the synthesis aligns with the research objectives and questions.</w:t>
      </w:r>
    </w:p>
  </w:comment>
  <w:comment w:id="148" w:author="Author" w:initials="A">
    <w:p w14:paraId="3A17FC5F" w14:textId="77777777" w:rsidR="00167573" w:rsidRDefault="00167573" w:rsidP="00167573">
      <w:pPr>
        <w:pStyle w:val="CommentText"/>
        <w:ind w:left="720"/>
      </w:pPr>
      <w:r>
        <w:rPr>
          <w:rStyle w:val="CommentReference"/>
        </w:rPr>
        <w:annotationRef/>
      </w:r>
      <w:r>
        <w:t>Include Meta-analysis, aggregating results from multiple studies addressing a similar research question to derive a consolidated effect size. Leverage the power of cumulative data, thus enhancing the precision of effect size estimates and potentially uncovering trends that individual studies might not detect. Consider including integrative data analysis by combining raw data from multiple studies into a single dataset for analysis, offering a deeper, more nuanced understanding of the research question.</w:t>
      </w:r>
    </w:p>
    <w:p w14:paraId="4539ADF7" w14:textId="77777777" w:rsidR="00167573" w:rsidRDefault="00167573" w:rsidP="00167573">
      <w:pPr>
        <w:pStyle w:val="CommentText"/>
        <w:ind w:left="720"/>
      </w:pPr>
      <w:r>
        <w:t>Both meta-analysis and integrative data analysis complement the frequentist approach by providing a broader, more comprehensive perspective on the data. Refer to synthesis methods, by aggregating data across studies, can significantly increase statistical power beyond what individual studies might achieve.</w:t>
      </w:r>
    </w:p>
    <w:p w14:paraId="50D3B452" w14:textId="77777777" w:rsidR="00167573" w:rsidRDefault="00167573" w:rsidP="00167573">
      <w:pPr>
        <w:pStyle w:val="CommentText"/>
        <w:ind w:left="720"/>
      </w:pPr>
      <w:r>
        <w:t>To effectively synthesize data, the dissertation should outline precise procedures for aggregating and analyzing combined datasets. This involves detailing the criteria for selecting studies or datasets to include, the methods for standardizing data points across different sources, and the statistical techniques employed to analyze the aggregated data. Ensuring the data synthesis aligns with the research objectives and questions is crucial. This alignment requires a thoughtful approach to integrating disparate data, considering the variations in study designs, populations, and measurement tools among the sources.</w:t>
      </w:r>
    </w:p>
  </w:comment>
  <w:comment w:id="149" w:author="Author" w:initials="A">
    <w:p w14:paraId="64B99497" w14:textId="77777777" w:rsidR="00167573" w:rsidRDefault="00167573" w:rsidP="00167573">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52" w:author="Author" w:initials="A">
    <w:p w14:paraId="3E8646CA" w14:textId="77777777"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53"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154" w:author="Author" w:initials="A">
    <w:p w14:paraId="5A41F7DE" w14:textId="77777777" w:rsidR="00167573" w:rsidRDefault="00167573" w:rsidP="00167573">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4" w:history="1">
        <w:r w:rsidRPr="0001480B">
          <w:rPr>
            <w:rStyle w:val="Hyperlink"/>
            <w:sz w:val="22"/>
          </w:rPr>
          <w:t>here</w:t>
        </w:r>
      </w:hyperlink>
      <w:r>
        <w:rPr>
          <w:sz w:val="22"/>
        </w:rPr>
        <w:t>.</w:t>
      </w:r>
    </w:p>
  </w:comment>
  <w:comment w:id="155" w:author="Author" w:initials="A">
    <w:p w14:paraId="2FCEF1B1" w14:textId="77777777" w:rsidR="00167573" w:rsidRDefault="00167573" w:rsidP="00167573">
      <w:pPr>
        <w:pStyle w:val="CommentText"/>
      </w:pPr>
      <w:r>
        <w:rPr>
          <w:rStyle w:val="CommentReference"/>
        </w:rPr>
        <w:annotationRef/>
      </w:r>
      <w:hyperlink r:id="rId5" w:history="1">
        <w:r w:rsidRPr="00594D09">
          <w:rPr>
            <w:rStyle w:val="Hyperlink"/>
            <w:sz w:val="20"/>
          </w:rPr>
          <w:t>Homepage - Creative Commons</w:t>
        </w:r>
      </w:hyperlink>
      <w:r>
        <w:t xml:space="preserve"> </w:t>
      </w:r>
    </w:p>
  </w:comment>
  <w:comment w:id="156" w:author="Author" w:initials="A">
    <w:p w14:paraId="311AD850" w14:textId="77777777" w:rsidR="00167573" w:rsidRDefault="00167573" w:rsidP="00167573">
      <w:pPr>
        <w:pStyle w:val="CommentText"/>
      </w:pPr>
      <w:r>
        <w:rPr>
          <w:rStyle w:val="CommentReference"/>
        </w:rPr>
        <w:annotationRef/>
      </w:r>
      <w:hyperlink r:id="rId6" w:history="1">
        <w:r w:rsidRPr="002367E0">
          <w:rPr>
            <w:rStyle w:val="Hyperlink"/>
            <w:sz w:val="20"/>
          </w:rPr>
          <w:t>Licenses — Open Data Commons: legal tools for open data</w:t>
        </w:r>
      </w:hyperlink>
      <w:r>
        <w:t xml:space="preserve"> </w:t>
      </w:r>
    </w:p>
  </w:comment>
  <w:comment w:id="157" w:author="Author" w:initials="A">
    <w:p w14:paraId="6DE933B3" w14:textId="77777777" w:rsidR="00167573" w:rsidRDefault="00167573" w:rsidP="00167573">
      <w:pPr>
        <w:pStyle w:val="CommentText"/>
      </w:pPr>
      <w:r>
        <w:rPr>
          <w:rStyle w:val="CommentReference"/>
        </w:rPr>
        <w:annotationRef/>
      </w:r>
      <w:r>
        <w:t>Examples of what to include depending on your study and your requirements.</w:t>
      </w:r>
    </w:p>
    <w:p w14:paraId="26715489" w14:textId="77777777" w:rsidR="00167573" w:rsidRDefault="00167573" w:rsidP="00167573">
      <w:pPr>
        <w:pStyle w:val="CommentText"/>
      </w:pPr>
      <w:r>
        <w:t>1. Software and Tools:</w:t>
      </w:r>
    </w:p>
    <w:p w14:paraId="64C4E502" w14:textId="77777777" w:rsidR="00167573" w:rsidRDefault="00167573" w:rsidP="00167573">
      <w:pPr>
        <w:pStyle w:val="CommentText"/>
      </w:pPr>
    </w:p>
    <w:p w14:paraId="70926460" w14:textId="77777777" w:rsidR="00167573" w:rsidRDefault="00167573" w:rsidP="00167573">
      <w:pPr>
        <w:pStyle w:val="CommentText"/>
      </w:pPr>
      <w:r>
        <w:t>Data Analysis Software: Specify the primary software packages used for data analysis (e.g., R, Python with libraries such as Pandas, NumPy, SciPy, Scikit-learn).</w:t>
      </w:r>
    </w:p>
    <w:p w14:paraId="3B21B13C" w14:textId="77777777" w:rsidR="00167573" w:rsidRDefault="00167573" w:rsidP="00167573">
      <w:pPr>
        <w:pStyle w:val="CommentText"/>
      </w:pPr>
    </w:p>
    <w:p w14:paraId="1699161A" w14:textId="77777777" w:rsidR="00167573" w:rsidRDefault="00167573" w:rsidP="00167573">
      <w:pPr>
        <w:pStyle w:val="CommentText"/>
      </w:pPr>
      <w:r>
        <w:t>Database Management Systems: Mention any database systems employed (e.g., SQL, MongoDB) for data storage and retrieval.</w:t>
      </w:r>
    </w:p>
    <w:p w14:paraId="09F1ABFB" w14:textId="77777777" w:rsidR="00167573" w:rsidRDefault="00167573" w:rsidP="00167573">
      <w:pPr>
        <w:pStyle w:val="CommentText"/>
      </w:pPr>
    </w:p>
    <w:p w14:paraId="175F6912" w14:textId="77777777" w:rsidR="00167573" w:rsidRDefault="00167573" w:rsidP="00167573">
      <w:pPr>
        <w:pStyle w:val="CommentText"/>
      </w:pPr>
      <w:r>
        <w:t>Data Visualization Tools: Include tools used for visualizing data (e.g., Tableau, Matplotlib, Seaborn, GGplot).</w:t>
      </w:r>
    </w:p>
    <w:p w14:paraId="424E8372" w14:textId="77777777" w:rsidR="00167573" w:rsidRDefault="00167573" w:rsidP="00167573">
      <w:pPr>
        <w:pStyle w:val="CommentText"/>
      </w:pPr>
    </w:p>
    <w:p w14:paraId="59159730" w14:textId="77777777" w:rsidR="00167573" w:rsidRDefault="00167573" w:rsidP="00167573">
      <w:pPr>
        <w:pStyle w:val="CommentText"/>
      </w:pPr>
      <w:r>
        <w:t>Machine Learning Frameworks: Detail any machine learning libraries and frameworks (e.g., TensorFlow, PyTorch, Keras) if applicable.</w:t>
      </w:r>
    </w:p>
    <w:p w14:paraId="2C55E00F" w14:textId="77777777" w:rsidR="00167573" w:rsidRDefault="00167573" w:rsidP="00167573">
      <w:pPr>
        <w:pStyle w:val="CommentText"/>
      </w:pPr>
    </w:p>
    <w:p w14:paraId="75816E32" w14:textId="77777777" w:rsidR="00167573" w:rsidRDefault="00167573" w:rsidP="00167573">
      <w:pPr>
        <w:pStyle w:val="CommentText"/>
      </w:pPr>
      <w:r>
        <w:t>Big Data Technologies: If dealing with large datasets, specify big data technologies used (e.g., Apache Hadoop, Spark).</w:t>
      </w:r>
    </w:p>
    <w:p w14:paraId="016D70B3" w14:textId="77777777" w:rsidR="00167573" w:rsidRDefault="00167573" w:rsidP="00167573">
      <w:pPr>
        <w:pStyle w:val="CommentText"/>
      </w:pPr>
    </w:p>
    <w:p w14:paraId="5E89324E" w14:textId="77777777" w:rsidR="00167573" w:rsidRDefault="00167573" w:rsidP="00167573">
      <w:pPr>
        <w:pStyle w:val="CommentText"/>
      </w:pPr>
      <w:r>
        <w:t>2. Data Sources and Datasets:</w:t>
      </w:r>
    </w:p>
    <w:p w14:paraId="505BCBC7" w14:textId="77777777" w:rsidR="00167573" w:rsidRDefault="00167573" w:rsidP="00167573">
      <w:pPr>
        <w:pStyle w:val="CommentText"/>
      </w:pPr>
    </w:p>
    <w:p w14:paraId="6CA576BE" w14:textId="77777777" w:rsidR="00167573" w:rsidRDefault="00167573" w:rsidP="00167573">
      <w:pPr>
        <w:pStyle w:val="CommentText"/>
      </w:pPr>
      <w:r>
        <w:t>Origin of Datasets: Describe the sources of your datasets, whether they are publicly available, purchased, or proprietary.</w:t>
      </w:r>
    </w:p>
    <w:p w14:paraId="22C954FB" w14:textId="77777777" w:rsidR="00167573" w:rsidRDefault="00167573" w:rsidP="00167573">
      <w:pPr>
        <w:pStyle w:val="CommentText"/>
      </w:pPr>
    </w:p>
    <w:p w14:paraId="20CDE1B3" w14:textId="77777777" w:rsidR="00167573" w:rsidRDefault="00167573" w:rsidP="00167573">
      <w:pPr>
        <w:pStyle w:val="CommentText"/>
      </w:pPr>
      <w:r>
        <w:t>Data Characteristics: Outline the nature of the data (e.g., structured, unstructured, semi-structured) and its domains (e.g., social media data, transactional data).</w:t>
      </w:r>
    </w:p>
    <w:p w14:paraId="15585291" w14:textId="77777777" w:rsidR="00167573" w:rsidRDefault="00167573" w:rsidP="00167573">
      <w:pPr>
        <w:pStyle w:val="CommentText"/>
      </w:pPr>
    </w:p>
    <w:p w14:paraId="7864438A" w14:textId="77777777" w:rsidR="00167573" w:rsidRDefault="00167573" w:rsidP="00167573">
      <w:pPr>
        <w:pStyle w:val="CommentText"/>
      </w:pPr>
      <w:r>
        <w:t>Data Privacy and Ethics: Address any privacy and ethical considerations related to the data, including anonymization processes if applicable.</w:t>
      </w:r>
    </w:p>
    <w:p w14:paraId="397FEE2F" w14:textId="77777777" w:rsidR="00167573" w:rsidRDefault="00167573" w:rsidP="00167573">
      <w:pPr>
        <w:pStyle w:val="CommentText"/>
      </w:pPr>
    </w:p>
    <w:p w14:paraId="7BE14E06" w14:textId="77777777" w:rsidR="00167573" w:rsidRDefault="00167573" w:rsidP="00167573">
      <w:pPr>
        <w:pStyle w:val="CommentText"/>
      </w:pPr>
      <w:r>
        <w:t>For Licensed Datasets, the license number and the link to the dataset should be included here and in your abstract.</w:t>
      </w:r>
    </w:p>
    <w:p w14:paraId="0D7B2AED" w14:textId="77777777" w:rsidR="00167573" w:rsidRDefault="00167573" w:rsidP="00167573">
      <w:pPr>
        <w:pStyle w:val="CommentText"/>
      </w:pPr>
    </w:p>
    <w:p w14:paraId="492A8B8E" w14:textId="77777777" w:rsidR="00167573" w:rsidRDefault="00167573" w:rsidP="00167573">
      <w:pPr>
        <w:pStyle w:val="CommentText"/>
      </w:pPr>
      <w:r>
        <w:t>3. Testing and Validation of Tools:</w:t>
      </w:r>
    </w:p>
    <w:p w14:paraId="0038AF0A" w14:textId="77777777" w:rsidR="00167573" w:rsidRDefault="00167573" w:rsidP="00167573">
      <w:pPr>
        <w:pStyle w:val="CommentText"/>
      </w:pPr>
    </w:p>
    <w:p w14:paraId="199FCE0E" w14:textId="77777777" w:rsidR="00167573" w:rsidRDefault="00167573" w:rsidP="00167573">
      <w:pPr>
        <w:pStyle w:val="CommentText"/>
      </w:pPr>
      <w:r>
        <w:t>Field Testing: Describe any field testing or pilot studies conducted to test the chosen tools and methodologies. Include results and any modifications made based on these tests.</w:t>
      </w:r>
    </w:p>
    <w:p w14:paraId="22B0A424" w14:textId="77777777" w:rsidR="00167573" w:rsidRDefault="00167573" w:rsidP="00167573">
      <w:pPr>
        <w:pStyle w:val="CommentText"/>
      </w:pPr>
    </w:p>
    <w:p w14:paraId="6D95ABA2" w14:textId="77777777" w:rsidR="00167573" w:rsidRDefault="00167573" w:rsidP="00167573">
      <w:pPr>
        <w:pStyle w:val="CommentText"/>
      </w:pPr>
      <w:r>
        <w:t>Instrument Validation: If using specific data collection instruments or algorithms, provide evidence of their reliability and validity.</w:t>
      </w:r>
    </w:p>
    <w:p w14:paraId="21E65EDD" w14:textId="77777777" w:rsidR="00167573" w:rsidRDefault="00167573" w:rsidP="00167573">
      <w:pPr>
        <w:pStyle w:val="CommentText"/>
      </w:pPr>
    </w:p>
    <w:p w14:paraId="1DD20540" w14:textId="77777777" w:rsidR="00167573" w:rsidRDefault="00167573" w:rsidP="00167573">
      <w:pPr>
        <w:pStyle w:val="CommentText"/>
      </w:pPr>
      <w:r>
        <w:t>5. Additional Materials:</w:t>
      </w:r>
    </w:p>
    <w:p w14:paraId="1D202E3C" w14:textId="77777777" w:rsidR="00167573" w:rsidRDefault="00167573" w:rsidP="00167573">
      <w:pPr>
        <w:pStyle w:val="CommentText"/>
      </w:pPr>
    </w:p>
    <w:p w14:paraId="769A804C" w14:textId="77777777" w:rsidR="00167573" w:rsidRDefault="00167573" w:rsidP="00167573">
      <w:pPr>
        <w:pStyle w:val="CommentText"/>
      </w:pPr>
      <w:r>
        <w:t>Supplementary Tools: Mention any supplementary tools used for specific functions (e.g., data scraping tools, text analysis software).</w:t>
      </w:r>
    </w:p>
    <w:p w14:paraId="2038CEE9" w14:textId="77777777" w:rsidR="00167573" w:rsidRDefault="00167573" w:rsidP="00167573">
      <w:pPr>
        <w:pStyle w:val="CommentText"/>
      </w:pPr>
    </w:p>
    <w:p w14:paraId="3E667851" w14:textId="77777777" w:rsidR="00167573" w:rsidRDefault="00167573" w:rsidP="00167573">
      <w:pPr>
        <w:pStyle w:val="CommentText"/>
      </w:pPr>
      <w:r>
        <w:t>Documentation and Manuals: Provide references to any documentation, user manuals, or tutorials used for understanding and employing the tools and datasets.</w:t>
      </w:r>
    </w:p>
    <w:p w14:paraId="7C2293B0" w14:textId="77777777" w:rsidR="00167573" w:rsidRDefault="00167573" w:rsidP="00167573">
      <w:pPr>
        <w:pStyle w:val="CommentText"/>
      </w:pPr>
    </w:p>
    <w:p w14:paraId="5588C617" w14:textId="77777777" w:rsidR="00167573" w:rsidRDefault="00167573" w:rsidP="00167573">
      <w:pPr>
        <w:pStyle w:val="CommentText"/>
      </w:pPr>
      <w:r>
        <w:t>7. Data Processing and Cleaning Tools:</w:t>
      </w:r>
    </w:p>
    <w:p w14:paraId="7B2443A2" w14:textId="77777777" w:rsidR="00167573" w:rsidRDefault="00167573" w:rsidP="00167573">
      <w:pPr>
        <w:pStyle w:val="CommentText"/>
      </w:pPr>
    </w:p>
    <w:p w14:paraId="3943918B" w14:textId="77777777" w:rsidR="00167573" w:rsidRDefault="00167573" w:rsidP="00167573">
      <w:pPr>
        <w:pStyle w:val="CommentText"/>
      </w:pPr>
      <w:r>
        <w:t>Tools for Data Cleaning: Specify tools and techniques used for data cleaning and preprocessing (e.g., data normalization, handling missing values, outlier detection).</w:t>
      </w:r>
    </w:p>
    <w:p w14:paraId="7033465A" w14:textId="77777777" w:rsidR="00167573" w:rsidRDefault="00167573" w:rsidP="00167573">
      <w:pPr>
        <w:pStyle w:val="CommentText"/>
      </w:pPr>
    </w:p>
    <w:p w14:paraId="7A1EE81F" w14:textId="77777777" w:rsidR="00167573" w:rsidRDefault="00167573" w:rsidP="00167573">
      <w:pPr>
        <w:pStyle w:val="CommentText"/>
      </w:pPr>
      <w:r>
        <w:t>Data Transformation Methods: Describe methods and software for data transformation (e.g., encoding, feature scaling).</w:t>
      </w:r>
    </w:p>
    <w:p w14:paraId="0EBBF02A" w14:textId="77777777" w:rsidR="00167573" w:rsidRDefault="00167573" w:rsidP="00167573">
      <w:pPr>
        <w:pStyle w:val="CommentText"/>
      </w:pPr>
    </w:p>
    <w:p w14:paraId="5AF93B52" w14:textId="77777777" w:rsidR="00167573" w:rsidRDefault="00167573" w:rsidP="00167573">
      <w:pPr>
        <w:pStyle w:val="CommentText"/>
      </w:pPr>
      <w:r>
        <w:t>8. Statistical Analysis Tools:</w:t>
      </w:r>
    </w:p>
    <w:p w14:paraId="26659E3E" w14:textId="77777777" w:rsidR="00167573" w:rsidRDefault="00167573" w:rsidP="00167573">
      <w:pPr>
        <w:pStyle w:val="CommentText"/>
      </w:pPr>
    </w:p>
    <w:p w14:paraId="2374881E" w14:textId="77777777" w:rsidR="00167573" w:rsidRDefault="00167573" w:rsidP="00167573">
      <w:pPr>
        <w:pStyle w:val="CommentText"/>
      </w:pPr>
      <w:r>
        <w:t>Statistical Software: If relevant, include details about statistical software used for hypothesis testing or descriptive analysis (e.g., SPSS, Stata).</w:t>
      </w:r>
    </w:p>
    <w:p w14:paraId="4896A756" w14:textId="77777777" w:rsidR="00167573" w:rsidRDefault="00167573" w:rsidP="00167573">
      <w:pPr>
        <w:pStyle w:val="CommentText"/>
      </w:pPr>
    </w:p>
    <w:p w14:paraId="569E702C" w14:textId="77777777" w:rsidR="00167573" w:rsidRDefault="00167573" w:rsidP="00167573">
      <w:pPr>
        <w:pStyle w:val="CommentText"/>
      </w:pPr>
      <w:r>
        <w:t>9. Computational Resources:</w:t>
      </w:r>
    </w:p>
    <w:p w14:paraId="17423156" w14:textId="77777777" w:rsidR="00167573" w:rsidRDefault="00167573" w:rsidP="00167573">
      <w:pPr>
        <w:pStyle w:val="CommentText"/>
      </w:pPr>
    </w:p>
    <w:p w14:paraId="616B728D" w14:textId="77777777" w:rsidR="00167573" w:rsidRDefault="00167573" w:rsidP="00167573">
      <w:pPr>
        <w:pStyle w:val="CommentText"/>
      </w:pPr>
      <w:r>
        <w:t>Hardware Specifications: Detail the hardware resources utilized, such as server specifications, GPU requirements for deep learning tasks.</w:t>
      </w:r>
    </w:p>
    <w:p w14:paraId="721681E8" w14:textId="77777777" w:rsidR="00167573" w:rsidRDefault="00167573" w:rsidP="00167573">
      <w:pPr>
        <w:pStyle w:val="CommentText"/>
      </w:pPr>
    </w:p>
    <w:p w14:paraId="648296B1" w14:textId="77777777" w:rsidR="00167573" w:rsidRDefault="00167573" w:rsidP="00167573">
      <w:pPr>
        <w:pStyle w:val="CommentText"/>
      </w:pPr>
      <w:r>
        <w:t>Cloud Computing Resources: Mention if cloud services (e.g., AWS, Google Cloud, Azure) were used for data storage or processing.</w:t>
      </w:r>
    </w:p>
    <w:p w14:paraId="00DBF66C" w14:textId="77777777" w:rsidR="00167573" w:rsidRDefault="00167573" w:rsidP="00167573">
      <w:pPr>
        <w:pStyle w:val="CommentText"/>
      </w:pPr>
    </w:p>
    <w:p w14:paraId="118932DA" w14:textId="77777777" w:rsidR="00167573" w:rsidRDefault="00167573" w:rsidP="00167573">
      <w:pPr>
        <w:pStyle w:val="CommentText"/>
      </w:pPr>
      <w:r>
        <w:t>10. Collaborative and Version Control Tools:</w:t>
      </w:r>
    </w:p>
    <w:p w14:paraId="57708FB7" w14:textId="77777777" w:rsidR="00167573" w:rsidRDefault="00167573" w:rsidP="00167573">
      <w:pPr>
        <w:pStyle w:val="CommentText"/>
      </w:pPr>
    </w:p>
    <w:p w14:paraId="14463F81" w14:textId="77777777" w:rsidR="00167573" w:rsidRDefault="00167573" w:rsidP="00167573">
      <w:pPr>
        <w:pStyle w:val="CommentText"/>
      </w:pPr>
      <w:r>
        <w:t>Version Control Systems: Include information about version control systems used (e.g., Git, SVN).</w:t>
      </w:r>
    </w:p>
    <w:p w14:paraId="65FEF5C1" w14:textId="77777777" w:rsidR="00167573" w:rsidRDefault="00167573" w:rsidP="00167573">
      <w:pPr>
        <w:pStyle w:val="CommentText"/>
      </w:pPr>
    </w:p>
    <w:p w14:paraId="0126C84E" w14:textId="77777777" w:rsidR="00167573" w:rsidRDefault="00167573" w:rsidP="00167573">
      <w:pPr>
        <w:pStyle w:val="CommentText"/>
      </w:pPr>
      <w:r>
        <w:t>Collaboration Platforms: Specify any platforms used for collaboration among team members (e.g., GitHub, Bitbucket, JIRA).</w:t>
      </w:r>
    </w:p>
    <w:p w14:paraId="47DF0DFC" w14:textId="77777777" w:rsidR="00167573" w:rsidRDefault="00167573" w:rsidP="00167573">
      <w:pPr>
        <w:pStyle w:val="CommentText"/>
      </w:pPr>
    </w:p>
    <w:p w14:paraId="5328587C" w14:textId="77777777" w:rsidR="00167573" w:rsidRDefault="00167573" w:rsidP="00167573">
      <w:pPr>
        <w:pStyle w:val="CommentText"/>
      </w:pPr>
      <w:r>
        <w:t>11. Ethical Considerations and Compliance:</w:t>
      </w:r>
    </w:p>
    <w:p w14:paraId="4DD76D7B" w14:textId="77777777" w:rsidR="00167573" w:rsidRDefault="00167573" w:rsidP="00167573">
      <w:pPr>
        <w:pStyle w:val="CommentText"/>
      </w:pPr>
    </w:p>
    <w:p w14:paraId="5C8FD8C1" w14:textId="77777777" w:rsidR="00167573" w:rsidRDefault="00167573" w:rsidP="00167573">
      <w:pPr>
        <w:pStyle w:val="CommentText"/>
      </w:pPr>
      <w:r>
        <w:t>Data Security Tools: Discuss tools and methods used for ensuring data security and compliance with regulations (e.g., GDPR, HIPAA).</w:t>
      </w:r>
    </w:p>
    <w:p w14:paraId="157B527C" w14:textId="77777777" w:rsidR="00167573" w:rsidRDefault="00167573" w:rsidP="00167573">
      <w:pPr>
        <w:pStyle w:val="CommentText"/>
      </w:pPr>
    </w:p>
  </w:comment>
  <w:comment w:id="160" w:author="Author" w:initials="A">
    <w:p w14:paraId="371827E1" w14:textId="77777777" w:rsidR="00167573" w:rsidRDefault="00167573" w:rsidP="00167573">
      <w:pPr>
        <w:pStyle w:val="CommentText"/>
      </w:pPr>
      <w:r>
        <w:rPr>
          <w:rStyle w:val="CommentReference"/>
        </w:rPr>
        <w:annotationRef/>
      </w:r>
      <w:r>
        <w:t>Operational definitions are distinct from the conceptual definitions provided in the Definition of Terms section. Specifically, operational definitions indicate how the variables will be (proposal) or were (manuscript) measured.</w:t>
      </w:r>
    </w:p>
    <w:p w14:paraId="34BEAB7F" w14:textId="77777777" w:rsidR="00167573" w:rsidRDefault="00167573" w:rsidP="00167573">
      <w:pPr>
        <w:pStyle w:val="CommentText"/>
      </w:pPr>
      <w:r>
        <w:t>The Variable Dictionary should also be included for all Variables from the original dataset ( before the pre-processing in the Appendix)</w:t>
      </w:r>
    </w:p>
  </w:comment>
  <w:comment w:id="161" w:author="Author" w:initials="A">
    <w:p w14:paraId="11C5E8ED" w14:textId="77777777" w:rsidR="00167573" w:rsidRDefault="00167573" w:rsidP="00167573">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62" w:author="Author" w:initials="A">
    <w:p w14:paraId="70859201" w14:textId="77777777" w:rsidR="00167573" w:rsidRPr="00A4025A" w:rsidRDefault="00167573" w:rsidP="00167573">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4F3F1C42" w14:textId="77777777" w:rsidR="00167573" w:rsidRPr="00A4025A" w:rsidRDefault="00167573" w:rsidP="00167573">
      <w:pPr>
        <w:pStyle w:val="CommentText"/>
        <w:rPr>
          <w:sz w:val="22"/>
          <w:szCs w:val="22"/>
        </w:rPr>
      </w:pPr>
    </w:p>
    <w:p w14:paraId="432BFF65" w14:textId="77777777" w:rsidR="00167573" w:rsidRDefault="00167573" w:rsidP="00167573">
      <w:pPr>
        <w:pStyle w:val="CommentText"/>
      </w:pPr>
      <w:r w:rsidRPr="00A4025A">
        <w:t>Maintain Level 3 heading formatting for each variable.</w:t>
      </w:r>
      <w:r>
        <w:t xml:space="preserve"> </w:t>
      </w:r>
    </w:p>
  </w:comment>
  <w:comment w:id="165" w:author="Author" w:initials="A">
    <w:p w14:paraId="09F1A35B" w14:textId="77777777" w:rsidR="00167573" w:rsidRDefault="00167573" w:rsidP="00167573">
      <w:pPr>
        <w:pStyle w:val="CommentText"/>
      </w:pPr>
      <w:r>
        <w:rPr>
          <w:rStyle w:val="CommentReference"/>
        </w:rPr>
        <w:annotationRef/>
      </w:r>
      <w:r>
        <w:t>In this section, you should describe in depth all the steps and processes you intend to complete during your study.</w:t>
      </w:r>
    </w:p>
    <w:p w14:paraId="16148F7C" w14:textId="77777777" w:rsidR="00167573" w:rsidRDefault="00167573" w:rsidP="00167573">
      <w:pPr>
        <w:pStyle w:val="CommentText"/>
      </w:pPr>
      <w:r>
        <w:t>A thorough understanding of the process, requirements, implications, and consequences should be considered before you write this section.</w:t>
      </w:r>
    </w:p>
    <w:p w14:paraId="2DD14F15" w14:textId="77777777" w:rsidR="00167573" w:rsidRDefault="00167573" w:rsidP="00167573">
      <w:pPr>
        <w:pStyle w:val="CommentText"/>
      </w:pPr>
      <w:r>
        <w:t>In the case that you have already completed the Preprocessing phase you already have a good idea of what is required.</w:t>
      </w:r>
    </w:p>
  </w:comment>
  <w:comment w:id="168" w:author="Author" w:initials="A">
    <w:p w14:paraId="51D39399" w14:textId="77777777" w:rsidR="00167573" w:rsidRDefault="00167573" w:rsidP="00167573">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7" w:history="1">
        <w:r w:rsidRPr="00104633">
          <w:rPr>
            <w:rStyle w:val="Hyperlink"/>
            <w:rFonts w:eastAsiaTheme="majorEastAsia"/>
            <w:sz w:val="20"/>
          </w:rPr>
          <w:t>here.</w:t>
        </w:r>
      </w:hyperlink>
    </w:p>
    <w:p w14:paraId="3CD22C8C" w14:textId="77777777" w:rsidR="00167573" w:rsidRDefault="00167573" w:rsidP="00167573">
      <w:pPr>
        <w:pStyle w:val="CommentText"/>
      </w:pPr>
    </w:p>
  </w:comment>
  <w:comment w:id="169" w:author="Author" w:initials="A">
    <w:p w14:paraId="6603DA23" w14:textId="77777777" w:rsidR="00167573" w:rsidRDefault="00167573" w:rsidP="00167573">
      <w:pPr>
        <w:pStyle w:val="CommentText"/>
      </w:pPr>
      <w:r>
        <w:rPr>
          <w:rStyle w:val="CommentReference"/>
        </w:rPr>
        <w:annotationRef/>
      </w:r>
      <w:r>
        <w:t>If your study is comparative or quantitative, you should complete a data analysis of the statistical measures you used to compare the algorithms.</w:t>
      </w:r>
    </w:p>
    <w:p w14:paraId="3CD46468" w14:textId="77777777" w:rsidR="00167573" w:rsidRDefault="00167573" w:rsidP="00167573">
      <w:pPr>
        <w:pStyle w:val="CommentText"/>
      </w:pPr>
      <w:r>
        <w:t>If your study is a quantitative conclusive analysis, then Data Analysis on the conclusive measures is also required.</w:t>
      </w:r>
    </w:p>
    <w:p w14:paraId="3B1CAEA4" w14:textId="77777777" w:rsidR="00167573" w:rsidRDefault="00167573" w:rsidP="00167573">
      <w:pPr>
        <w:pStyle w:val="CommentText"/>
      </w:pPr>
      <w:r>
        <w:t>If your study is experimental or constructive, you should complete data analysis based on the measures that are the best fit for your methodologies.</w:t>
      </w:r>
    </w:p>
  </w:comment>
  <w:comment w:id="170" w:author="Author" w:initials="A">
    <w:p w14:paraId="5664A0A5" w14:textId="77777777" w:rsidR="00167573" w:rsidRDefault="00167573" w:rsidP="00167573">
      <w:pPr>
        <w:pStyle w:val="CommentText"/>
        <w:ind w:left="720"/>
      </w:pPr>
      <w:r>
        <w:rPr>
          <w:rStyle w:val="CommentReference"/>
        </w:rPr>
        <w:annotationRef/>
      </w:r>
      <w:r>
        <w:t>Provide evidence that the statistical test chosen is appropriate to test the hypotheses and that the data meets the assumptions of the statistical tests. This step should also be done programmatically, and the program should be added to the appendix. Results, graphs, and Charts for this part of the study should be completed and presented here.</w:t>
      </w:r>
    </w:p>
  </w:comment>
  <w:comment w:id="171" w:author="Author" w:initials="A">
    <w:p w14:paraId="6D73B653" w14:textId="77777777" w:rsidR="00167573" w:rsidRDefault="00167573" w:rsidP="00167573">
      <w:pPr>
        <w:pStyle w:val="CommentText"/>
        <w:ind w:left="720"/>
      </w:pPr>
      <w:r>
        <w:rPr>
          <w:rStyle w:val="CommentReference"/>
        </w:rPr>
        <w:annotationRef/>
      </w:r>
      <w:r>
        <w:t>Qualitative studies in Data Science should also be completed programmatically, using appropriate algorithms such as Sentiment Analysis, Lexicons, GenAI and/or NLP algorithms etc.</w:t>
      </w:r>
    </w:p>
  </w:comment>
  <w:comment w:id="174" w:author="Author" w:initials="A">
    <w:p w14:paraId="0B268CEF" w14:textId="7777777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8" w:history="1">
        <w:r w:rsidRPr="003D3FE1">
          <w:rPr>
            <w:rStyle w:val="Hyperlink"/>
            <w:rFonts w:eastAsiaTheme="majorEastAsia"/>
            <w:sz w:val="22"/>
            <w:szCs w:val="22"/>
          </w:rPr>
          <w:t>here</w:t>
        </w:r>
      </w:hyperlink>
      <w:r w:rsidRPr="003D3FE1">
        <w:rPr>
          <w:sz w:val="22"/>
          <w:szCs w:val="22"/>
        </w:rPr>
        <w:t>.</w:t>
      </w:r>
    </w:p>
  </w:comment>
  <w:comment w:id="177" w:author="Author" w:initials="A">
    <w:p w14:paraId="60F96D30" w14:textId="77777777" w:rsidR="00167573" w:rsidRDefault="00167573" w:rsidP="00167573">
      <w:pPr>
        <w:pStyle w:val="CommentText"/>
      </w:pPr>
      <w:r>
        <w:rPr>
          <w:rStyle w:val="CommentReference"/>
        </w:rPr>
        <w:annotationRef/>
      </w:r>
      <w:r w:rsidRPr="003D3FE1">
        <w:rPr>
          <w:sz w:val="22"/>
          <w:szCs w:val="22"/>
        </w:rPr>
        <w:t xml:space="preserve">Tip: The study limitations will be revisited in Chapter 5. </w:t>
      </w:r>
    </w:p>
  </w:comment>
  <w:comment w:id="180" w:author="Author" w:initials="A">
    <w:p w14:paraId="5BDEA566" w14:textId="77777777"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81" w:author="Author" w:initials="A">
    <w:p w14:paraId="077C2787" w14:textId="77777777" w:rsidR="00167573" w:rsidRDefault="00167573" w:rsidP="00167573">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82" w:author="Author" w:initials="A">
    <w:p w14:paraId="410527FB" w14:textId="77777777" w:rsidR="00167573" w:rsidRDefault="00167573" w:rsidP="00167573">
      <w:pPr>
        <w:pStyle w:val="CommentText"/>
      </w:pPr>
      <w:r>
        <w:rPr>
          <w:rStyle w:val="CommentReference"/>
        </w:rPr>
        <w:annotationRef/>
      </w:r>
      <w:r>
        <w:t xml:space="preserve">Informed Consent: </w:t>
      </w:r>
    </w:p>
    <w:p w14:paraId="7DDB9C06" w14:textId="77777777" w:rsidR="00167573" w:rsidRDefault="00167573">
      <w:pPr>
        <w:pStyle w:val="CommentText"/>
        <w:numPr>
          <w:ilvl w:val="0"/>
          <w:numId w:val="5"/>
        </w:numPr>
      </w:pPr>
      <w:r>
        <w:t>Discuss how informed consent was obtained from participants.</w:t>
      </w:r>
    </w:p>
    <w:p w14:paraId="6CFD9C32" w14:textId="77777777" w:rsidR="00167573" w:rsidRDefault="00167573">
      <w:pPr>
        <w:pStyle w:val="CommentText"/>
        <w:numPr>
          <w:ilvl w:val="0"/>
          <w:numId w:val="5"/>
        </w:numPr>
      </w:pPr>
      <w:r>
        <w:t>Explain the process of informing participants about the nature of the study, potential risks, and their right to withdraw.</w:t>
      </w:r>
    </w:p>
    <w:p w14:paraId="585E1A7B" w14:textId="77777777" w:rsidR="00167573" w:rsidRDefault="00167573" w:rsidP="00167573">
      <w:pPr>
        <w:pStyle w:val="CommentText"/>
      </w:pPr>
      <w:r>
        <w:t>Data Privacy and Confidentiality:</w:t>
      </w:r>
    </w:p>
    <w:p w14:paraId="2D2AC550" w14:textId="77777777" w:rsidR="00167573" w:rsidRDefault="00167573">
      <w:pPr>
        <w:pStyle w:val="CommentText"/>
        <w:numPr>
          <w:ilvl w:val="0"/>
          <w:numId w:val="6"/>
        </w:numPr>
      </w:pPr>
      <w:r>
        <w:t>Describe how participant privacy and confidentiality were ensured.</w:t>
      </w:r>
    </w:p>
    <w:p w14:paraId="5CE065BA" w14:textId="77777777" w:rsidR="00167573" w:rsidRDefault="00167573">
      <w:pPr>
        <w:pStyle w:val="CommentText"/>
        <w:numPr>
          <w:ilvl w:val="0"/>
          <w:numId w:val="6"/>
        </w:numPr>
      </w:pPr>
      <w:r>
        <w:t>Explain any measures taken to anonymize or de-identify data.</w:t>
      </w:r>
    </w:p>
    <w:p w14:paraId="27AB7E58" w14:textId="77777777" w:rsidR="00167573" w:rsidRDefault="00167573" w:rsidP="00167573">
      <w:pPr>
        <w:pStyle w:val="CommentText"/>
      </w:pPr>
      <w:r>
        <w:t>Data Ownership and Sharing:</w:t>
      </w:r>
    </w:p>
    <w:p w14:paraId="791AAD6A" w14:textId="77777777" w:rsidR="00167573" w:rsidRDefault="00167573">
      <w:pPr>
        <w:pStyle w:val="CommentText"/>
        <w:numPr>
          <w:ilvl w:val="0"/>
          <w:numId w:val="7"/>
        </w:numPr>
      </w:pPr>
      <w:r>
        <w:t>Clarify who owns the data and how it will be handled after the study.</w:t>
      </w:r>
    </w:p>
    <w:p w14:paraId="0F7BA53C" w14:textId="77777777" w:rsidR="00167573" w:rsidRDefault="00167573">
      <w:pPr>
        <w:pStyle w:val="CommentText"/>
        <w:numPr>
          <w:ilvl w:val="0"/>
          <w:numId w:val="7"/>
        </w:numPr>
      </w:pPr>
      <w:r>
        <w:t>Discuss plans for data sharing, if applicable, and any restrictions.</w:t>
      </w:r>
    </w:p>
    <w:p w14:paraId="157EADAA" w14:textId="77777777" w:rsidR="00167573" w:rsidRDefault="00167573" w:rsidP="00167573">
      <w:pPr>
        <w:pStyle w:val="CommentText"/>
      </w:pPr>
      <w:r>
        <w:t>Sensitive Data Handling:</w:t>
      </w:r>
    </w:p>
    <w:p w14:paraId="37D91572" w14:textId="77777777" w:rsidR="00167573" w:rsidRDefault="00167573">
      <w:pPr>
        <w:pStyle w:val="CommentText"/>
        <w:numPr>
          <w:ilvl w:val="0"/>
          <w:numId w:val="8"/>
        </w:numPr>
      </w:pPr>
      <w:r>
        <w:t>If your study involves sensitive data (e.g., health records, personally identifiable information), detail how this data was handled with utmost care.</w:t>
      </w:r>
    </w:p>
    <w:p w14:paraId="1E188338" w14:textId="77777777" w:rsidR="00167573" w:rsidRDefault="00167573">
      <w:pPr>
        <w:pStyle w:val="CommentText"/>
        <w:numPr>
          <w:ilvl w:val="0"/>
          <w:numId w:val="8"/>
        </w:numPr>
      </w:pPr>
      <w:r>
        <w:t>Explain any additional security measures implemented to protect sensitive information.</w:t>
      </w:r>
    </w:p>
    <w:p w14:paraId="2D6EB5CA" w14:textId="77777777" w:rsidR="00167573" w:rsidRDefault="00167573" w:rsidP="00167573">
      <w:pPr>
        <w:pStyle w:val="CommentText"/>
      </w:pPr>
      <w:r>
        <w:t>Dealing with Vulnerable Populations:</w:t>
      </w:r>
    </w:p>
    <w:p w14:paraId="0B40D3F0" w14:textId="77777777" w:rsidR="00167573" w:rsidRDefault="00167573">
      <w:pPr>
        <w:pStyle w:val="CommentText"/>
        <w:numPr>
          <w:ilvl w:val="0"/>
          <w:numId w:val="9"/>
        </w:numPr>
      </w:pPr>
      <w:r>
        <w:t>If your study involves vulnerable populations (children, elderly, marginalized groups), discuss the extra precautions to ensure their well-being.</w:t>
      </w:r>
    </w:p>
    <w:p w14:paraId="510F5196" w14:textId="77777777" w:rsidR="00167573" w:rsidRDefault="00167573">
      <w:pPr>
        <w:pStyle w:val="CommentText"/>
        <w:numPr>
          <w:ilvl w:val="0"/>
          <w:numId w:val="9"/>
        </w:numPr>
      </w:pPr>
      <w:r>
        <w:t>Explain any steps to minimize potential harm or discomfort.</w:t>
      </w:r>
    </w:p>
    <w:p w14:paraId="53B9D88F" w14:textId="77777777" w:rsidR="00167573" w:rsidRDefault="00167573" w:rsidP="00167573">
      <w:pPr>
        <w:pStyle w:val="CommentText"/>
      </w:pPr>
      <w:r>
        <w:t>Risk Assessment:</w:t>
      </w:r>
    </w:p>
    <w:p w14:paraId="1BB5C376" w14:textId="77777777" w:rsidR="00167573" w:rsidRDefault="00167573">
      <w:pPr>
        <w:pStyle w:val="CommentText"/>
        <w:numPr>
          <w:ilvl w:val="0"/>
          <w:numId w:val="10"/>
        </w:numPr>
      </w:pPr>
      <w:r>
        <w:t>Identify and assess any potential risks associated with the study.</w:t>
      </w:r>
    </w:p>
    <w:p w14:paraId="271853B8" w14:textId="77777777" w:rsidR="00167573" w:rsidRDefault="00167573">
      <w:pPr>
        <w:pStyle w:val="CommentText"/>
        <w:numPr>
          <w:ilvl w:val="0"/>
          <w:numId w:val="10"/>
        </w:numPr>
      </w:pPr>
      <w:r>
        <w:t>Discuss how these risks were mitigated to protect participants and researchers.</w:t>
      </w:r>
    </w:p>
    <w:p w14:paraId="6B50891E" w14:textId="77777777" w:rsidR="00167573" w:rsidRDefault="00167573" w:rsidP="00167573">
      <w:pPr>
        <w:pStyle w:val="CommentText"/>
      </w:pPr>
      <w:r>
        <w:t>Conflict of Interest:</w:t>
      </w:r>
    </w:p>
    <w:p w14:paraId="0BA9247C" w14:textId="77777777" w:rsidR="00167573" w:rsidRDefault="00167573">
      <w:pPr>
        <w:pStyle w:val="CommentText"/>
        <w:numPr>
          <w:ilvl w:val="0"/>
          <w:numId w:val="11"/>
        </w:numPr>
      </w:pPr>
      <w:r>
        <w:t>Disclose any conflicts of interest that could impact the study or its outcomes.</w:t>
      </w:r>
    </w:p>
    <w:p w14:paraId="72E961C4" w14:textId="77777777" w:rsidR="00167573" w:rsidRDefault="00167573">
      <w:pPr>
        <w:pStyle w:val="CommentText"/>
        <w:numPr>
          <w:ilvl w:val="0"/>
          <w:numId w:val="11"/>
        </w:numPr>
      </w:pPr>
      <w:r>
        <w:t>If applicable, explain how conflicts of interest were managed.</w:t>
      </w:r>
    </w:p>
    <w:p w14:paraId="7E58894C" w14:textId="77777777" w:rsidR="00167573" w:rsidRDefault="00167573" w:rsidP="00167573">
      <w:pPr>
        <w:pStyle w:val="CommentText"/>
      </w:pPr>
      <w:r>
        <w:t>Transparent Reporting:</w:t>
      </w:r>
    </w:p>
    <w:p w14:paraId="2598146F" w14:textId="77777777" w:rsidR="00167573" w:rsidRDefault="00167573">
      <w:pPr>
        <w:pStyle w:val="CommentText"/>
        <w:numPr>
          <w:ilvl w:val="0"/>
          <w:numId w:val="12"/>
        </w:numPr>
      </w:pPr>
      <w:r>
        <w:t>Emphasize the importance of transparent reporting of results.</w:t>
      </w:r>
    </w:p>
    <w:p w14:paraId="5654A87C" w14:textId="77777777" w:rsidR="00167573" w:rsidRDefault="00167573">
      <w:pPr>
        <w:pStyle w:val="CommentText"/>
        <w:numPr>
          <w:ilvl w:val="0"/>
          <w:numId w:val="12"/>
        </w:numPr>
      </w:pPr>
      <w:r>
        <w:t>Discuss any steps to avoid selective reporting or bias in presenting findings.</w:t>
      </w:r>
    </w:p>
    <w:p w14:paraId="08D085CD" w14:textId="77777777" w:rsidR="00167573" w:rsidRDefault="00167573" w:rsidP="00167573">
      <w:pPr>
        <w:pStyle w:val="CommentText"/>
      </w:pPr>
      <w:r>
        <w:t>Compliance with Regulations and Guidelines:</w:t>
      </w:r>
    </w:p>
    <w:p w14:paraId="42A9BA67" w14:textId="77777777" w:rsidR="00167573" w:rsidRDefault="00167573">
      <w:pPr>
        <w:pStyle w:val="CommentText"/>
        <w:numPr>
          <w:ilvl w:val="0"/>
          <w:numId w:val="13"/>
        </w:numPr>
      </w:pPr>
      <w:r>
        <w:t>Ensure that your study adheres to relevant ethical guidelines and regulations.</w:t>
      </w:r>
    </w:p>
    <w:p w14:paraId="0460CC5A" w14:textId="77777777" w:rsidR="00167573" w:rsidRDefault="00167573">
      <w:pPr>
        <w:pStyle w:val="CommentText"/>
        <w:numPr>
          <w:ilvl w:val="0"/>
          <w:numId w:val="13"/>
        </w:numPr>
      </w:pPr>
      <w:r>
        <w:t>Mention any ethical review board approvals obtained for your research.</w:t>
      </w:r>
    </w:p>
    <w:p w14:paraId="108C3E63" w14:textId="77777777" w:rsidR="00167573" w:rsidRDefault="00167573" w:rsidP="00167573">
      <w:pPr>
        <w:pStyle w:val="CommentText"/>
      </w:pPr>
      <w:r>
        <w:t>Continuous Monitoring:</w:t>
      </w:r>
    </w:p>
    <w:p w14:paraId="6F421D73" w14:textId="77777777" w:rsidR="00167573" w:rsidRDefault="00167573">
      <w:pPr>
        <w:pStyle w:val="CommentText"/>
        <w:numPr>
          <w:ilvl w:val="0"/>
          <w:numId w:val="14"/>
        </w:numPr>
      </w:pPr>
      <w:r>
        <w:t>Discuss any mechanisms for continuously monitoring ethical considerations throughout the research process.</w:t>
      </w:r>
    </w:p>
    <w:p w14:paraId="5670BB8A" w14:textId="77777777" w:rsidR="00167573" w:rsidRDefault="00167573">
      <w:pPr>
        <w:pStyle w:val="CommentText"/>
        <w:numPr>
          <w:ilvl w:val="0"/>
          <w:numId w:val="14"/>
        </w:numPr>
      </w:pPr>
      <w:r>
        <w:t>Describe how you adapted your approach based on emerging ethical issues.</w:t>
      </w:r>
    </w:p>
    <w:p w14:paraId="3DD7733A" w14:textId="77777777" w:rsidR="00167573" w:rsidRDefault="00167573" w:rsidP="00167573">
      <w:pPr>
        <w:pStyle w:val="CommentText"/>
      </w:pPr>
      <w:r>
        <w:t>Community and Stakeholder Involvement:</w:t>
      </w:r>
    </w:p>
    <w:p w14:paraId="0D6C4699" w14:textId="77777777" w:rsidR="00167573" w:rsidRDefault="00167573">
      <w:pPr>
        <w:pStyle w:val="CommentText"/>
        <w:numPr>
          <w:ilvl w:val="0"/>
          <w:numId w:val="15"/>
        </w:numPr>
      </w:pPr>
      <w:r>
        <w:t>If your research involves a community or specific stakeholders, explain how they were involved in the research process.</w:t>
      </w:r>
    </w:p>
    <w:p w14:paraId="0DDD1CD9" w14:textId="77777777" w:rsidR="00167573" w:rsidRDefault="00167573">
      <w:pPr>
        <w:pStyle w:val="CommentText"/>
        <w:numPr>
          <w:ilvl w:val="0"/>
          <w:numId w:val="15"/>
        </w:numPr>
      </w:pPr>
      <w:r>
        <w:t>Discuss any feedback mechanisms or collaboration with the community.</w:t>
      </w:r>
    </w:p>
    <w:p w14:paraId="76A86C52" w14:textId="77777777" w:rsidR="00167573" w:rsidRDefault="00167573" w:rsidP="00167573">
      <w:pPr>
        <w:pStyle w:val="CommentText"/>
      </w:pPr>
      <w:r>
        <w:t>Recruitment and Sampling:</w:t>
      </w:r>
    </w:p>
    <w:p w14:paraId="36508E89" w14:textId="77777777" w:rsidR="00167573" w:rsidRDefault="00167573">
      <w:pPr>
        <w:pStyle w:val="CommentText"/>
        <w:numPr>
          <w:ilvl w:val="0"/>
          <w:numId w:val="16"/>
        </w:numPr>
      </w:pPr>
      <w:r>
        <w:t>Explain the criteria used for participant recruitment and sampling.</w:t>
      </w:r>
    </w:p>
    <w:p w14:paraId="4B78E447" w14:textId="77777777" w:rsidR="00167573" w:rsidRDefault="00167573">
      <w:pPr>
        <w:pStyle w:val="CommentText"/>
        <w:numPr>
          <w:ilvl w:val="0"/>
          <w:numId w:val="16"/>
        </w:numPr>
      </w:pPr>
      <w:r>
        <w:t>Address any potential biases in the selection process.</w:t>
      </w:r>
    </w:p>
    <w:p w14:paraId="77DA4EB5" w14:textId="77777777" w:rsidR="00167573" w:rsidRDefault="00167573" w:rsidP="00167573">
      <w:pPr>
        <w:pStyle w:val="CommentText"/>
      </w:pPr>
      <w:r>
        <w:t>Withdrawal and Right to Refuse:</w:t>
      </w:r>
    </w:p>
    <w:p w14:paraId="0D0A6A92" w14:textId="77777777" w:rsidR="00167573" w:rsidRDefault="00167573">
      <w:pPr>
        <w:pStyle w:val="CommentText"/>
        <w:numPr>
          <w:ilvl w:val="0"/>
          <w:numId w:val="17"/>
        </w:numPr>
      </w:pPr>
      <w:r>
        <w:t>Detail the process for participants to withdraw from the study at any point.</w:t>
      </w:r>
    </w:p>
    <w:p w14:paraId="63A71D68" w14:textId="77777777" w:rsidR="00167573" w:rsidRDefault="00167573">
      <w:pPr>
        <w:pStyle w:val="CommentText"/>
        <w:numPr>
          <w:ilvl w:val="0"/>
          <w:numId w:val="17"/>
        </w:numPr>
      </w:pPr>
      <w:r>
        <w:t>Emphasize participants' right to refuse or discontinue participation without consequences.</w:t>
      </w:r>
    </w:p>
    <w:p w14:paraId="1D200BBB" w14:textId="77777777" w:rsidR="00167573" w:rsidRDefault="00167573" w:rsidP="00167573">
      <w:pPr>
        <w:pStyle w:val="CommentText"/>
      </w:pPr>
      <w:r>
        <w:t>Educational Component:</w:t>
      </w:r>
    </w:p>
    <w:p w14:paraId="716EBC74" w14:textId="77777777" w:rsidR="00167573" w:rsidRDefault="00167573">
      <w:pPr>
        <w:pStyle w:val="CommentText"/>
        <w:numPr>
          <w:ilvl w:val="0"/>
          <w:numId w:val="18"/>
        </w:numPr>
      </w:pPr>
      <w:r>
        <w:t>If applicable, discuss any educational components provided to participants about the research and its potential impact.</w:t>
      </w:r>
    </w:p>
    <w:p w14:paraId="40409ED5" w14:textId="77777777" w:rsidR="00167573" w:rsidRDefault="00167573" w:rsidP="00167573">
      <w:pPr>
        <w:pStyle w:val="CommentText"/>
      </w:pPr>
    </w:p>
  </w:comment>
  <w:comment w:id="183" w:author="Author" w:initials="A">
    <w:p w14:paraId="0A1A326A" w14:textId="77777777"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 w:id="184" w:author="Author" w:initials="A">
    <w:p w14:paraId="46846E6D" w14:textId="77777777" w:rsidR="00167573" w:rsidRDefault="00167573" w:rsidP="00167573">
      <w:pPr>
        <w:pStyle w:val="CommentText"/>
      </w:pPr>
      <w:r>
        <w:rPr>
          <w:rStyle w:val="CommentReference"/>
        </w:rPr>
        <w:annotationRef/>
      </w:r>
      <w:r w:rsidRPr="003D3FE1">
        <w:rPr>
          <w:sz w:val="22"/>
        </w:rPr>
        <w:t xml:space="preserve">Tip: For guidance on ethical considerations in human subjects research, click </w:t>
      </w:r>
      <w:hyperlink r:id="rId9"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74AE1B" w15:done="0"/>
  <w15:commentEx w15:paraId="208F07CD" w15:paraIdParent="2074AE1B" w15:done="0"/>
  <w15:commentEx w15:paraId="0822C96D" w15:done="0"/>
  <w15:commentEx w15:paraId="1DF0468C" w15:paraIdParent="0822C96D" w15:done="0"/>
  <w15:commentEx w15:paraId="50E0452A" w15:done="0"/>
  <w15:commentEx w15:paraId="0E03F9C7" w15:paraIdParent="50E0452A" w15:done="0"/>
  <w15:commentEx w15:paraId="6AB86676" w15:done="0"/>
  <w15:commentEx w15:paraId="1FA6E628" w15:paraIdParent="6AB86676" w15:done="0"/>
  <w15:commentEx w15:paraId="2C9811EF" w15:done="0"/>
  <w15:commentEx w15:paraId="3031DC93" w15:paraIdParent="2C9811EF" w15:done="0"/>
  <w15:commentEx w15:paraId="41D3ADF9" w15:done="0"/>
  <w15:commentEx w15:paraId="3801C6DE" w15:paraIdParent="41D3ADF9" w15:done="0"/>
  <w15:commentEx w15:paraId="00395605" w15:done="0"/>
  <w15:commentEx w15:paraId="1D5DA4BE" w15:paraIdParent="00395605" w15:done="0"/>
  <w15:commentEx w15:paraId="3D595765" w15:done="0"/>
  <w15:commentEx w15:paraId="2494D725" w15:paraIdParent="3D595765" w15:done="0"/>
  <w15:commentEx w15:paraId="0B9897D1" w15:done="0"/>
  <w15:commentEx w15:paraId="3D97E1AB" w15:done="0"/>
  <w15:commentEx w15:paraId="61C8B95E" w15:paraIdParent="3D97E1AB" w15:done="0"/>
  <w15:commentEx w15:paraId="45A61F5B" w15:done="0"/>
  <w15:commentEx w15:paraId="50647724" w15:paraIdParent="45A61F5B" w15:done="0"/>
  <w15:commentEx w15:paraId="0C5B3AC3" w15:done="1"/>
  <w15:commentEx w15:paraId="39D7DEE7" w15:done="0"/>
  <w15:commentEx w15:paraId="11764FBE" w15:paraIdParent="39D7DEE7" w15:done="0"/>
  <w15:commentEx w15:paraId="36BD1C3D" w15:done="0"/>
  <w15:commentEx w15:paraId="257F4219" w15:paraIdParent="36BD1C3D" w15:done="0"/>
  <w15:commentEx w15:paraId="6241B030" w15:done="0"/>
  <w15:commentEx w15:paraId="0D1113EE" w15:done="0"/>
  <w15:commentEx w15:paraId="633659EA" w15:done="0"/>
  <w15:commentEx w15:paraId="0869AEB3" w15:done="0"/>
  <w15:commentEx w15:paraId="4B4AB5F4" w15:done="0"/>
  <w15:commentEx w15:paraId="20A9F131" w15:done="0"/>
  <w15:commentEx w15:paraId="26DF54B6" w15:done="0"/>
  <w15:commentEx w15:paraId="60C18DC7" w15:done="0"/>
  <w15:commentEx w15:paraId="7C68E5F4" w15:done="0"/>
  <w15:commentEx w15:paraId="5F4AB999" w15:done="0"/>
  <w15:commentEx w15:paraId="50BF1B71" w15:done="0"/>
  <w15:commentEx w15:paraId="7B18C2B2" w15:done="0"/>
  <w15:commentEx w15:paraId="7FF22344" w15:done="0"/>
  <w15:commentEx w15:paraId="073FEA9B" w15:done="0"/>
  <w15:commentEx w15:paraId="50D3B452" w15:done="0"/>
  <w15:commentEx w15:paraId="64B99497" w15:done="0"/>
  <w15:commentEx w15:paraId="5007DCD3" w15:done="0"/>
  <w15:commentEx w15:paraId="58AF5AF9" w15:done="0"/>
  <w15:commentEx w15:paraId="5A41F7DE" w15:done="0"/>
  <w15:commentEx w15:paraId="2FCEF1B1" w15:done="0"/>
  <w15:commentEx w15:paraId="311AD850" w15:done="0"/>
  <w15:commentEx w15:paraId="157B527C" w15:done="0"/>
  <w15:commentEx w15:paraId="34BEAB7F" w15:done="0"/>
  <w15:commentEx w15:paraId="11C5E8ED" w15:done="0"/>
  <w15:commentEx w15:paraId="432BFF65" w15:done="0"/>
  <w15:commentEx w15:paraId="2DD14F15" w15:done="0"/>
  <w15:commentEx w15:paraId="3CD22C8C" w15:done="0"/>
  <w15:commentEx w15:paraId="3B1CAEA4" w15:done="0"/>
  <w15:commentEx w15:paraId="5664A0A5" w15:done="0"/>
  <w15:commentEx w15:paraId="6D73B653" w15:done="0"/>
  <w15:commentEx w15:paraId="0B268CEF" w15:done="0"/>
  <w15:commentEx w15:paraId="60F96D30" w15:done="0"/>
  <w15:commentEx w15:paraId="5BDEA566" w15:done="0"/>
  <w15:commentEx w15:paraId="077C2787" w15:done="0"/>
  <w15:commentEx w15:paraId="40409ED5" w15:done="0"/>
  <w15:commentEx w15:paraId="2BD5DCCD" w15:done="0"/>
  <w15:commentEx w15:paraId="46846E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23121205" w16cex:dateUtc="2020-09-20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74AE1B" w16cid:durableId="6563AB01"/>
  <w16cid:commentId w16cid:paraId="208F07CD" w16cid:durableId="1D783557"/>
  <w16cid:commentId w16cid:paraId="0822C96D" w16cid:durableId="7EE633E4"/>
  <w16cid:commentId w16cid:paraId="1DF0468C" w16cid:durableId="114B2A9C"/>
  <w16cid:commentId w16cid:paraId="50E0452A" w16cid:durableId="1579D8AC"/>
  <w16cid:commentId w16cid:paraId="0E03F9C7" w16cid:durableId="3C0A226F"/>
  <w16cid:commentId w16cid:paraId="6AB86676" w16cid:durableId="3CB50FAD"/>
  <w16cid:commentId w16cid:paraId="1FA6E628" w16cid:durableId="7048A8DA"/>
  <w16cid:commentId w16cid:paraId="2C9811EF" w16cid:durableId="07DBD55F"/>
  <w16cid:commentId w16cid:paraId="3031DC93" w16cid:durableId="53BE35F1"/>
  <w16cid:commentId w16cid:paraId="41D3ADF9" w16cid:durableId="15071D7C"/>
  <w16cid:commentId w16cid:paraId="3801C6DE" w16cid:durableId="1FB23B3B"/>
  <w16cid:commentId w16cid:paraId="00395605" w16cid:durableId="10B912A2"/>
  <w16cid:commentId w16cid:paraId="1D5DA4BE" w16cid:durableId="61E5EBD2"/>
  <w16cid:commentId w16cid:paraId="3D595765" w16cid:durableId="2D73DCC3"/>
  <w16cid:commentId w16cid:paraId="2494D725" w16cid:durableId="29BEE90D"/>
  <w16cid:commentId w16cid:paraId="0B9897D1" w16cid:durableId="5D426225"/>
  <w16cid:commentId w16cid:paraId="3D97E1AB" w16cid:durableId="77C3CF3C"/>
  <w16cid:commentId w16cid:paraId="61C8B95E" w16cid:durableId="5D24D128"/>
  <w16cid:commentId w16cid:paraId="45A61F5B" w16cid:durableId="19D108FC"/>
  <w16cid:commentId w16cid:paraId="50647724" w16cid:durableId="3D7D55F0"/>
  <w16cid:commentId w16cid:paraId="0C5B3AC3" w16cid:durableId="546D1490"/>
  <w16cid:commentId w16cid:paraId="39D7DEE7" w16cid:durableId="37CD92B5"/>
  <w16cid:commentId w16cid:paraId="11764FBE" w16cid:durableId="0B16B802"/>
  <w16cid:commentId w16cid:paraId="36BD1C3D" w16cid:durableId="02C9CD52"/>
  <w16cid:commentId w16cid:paraId="257F4219" w16cid:durableId="6FD96008"/>
  <w16cid:commentId w16cid:paraId="6241B030" w16cid:durableId="226EB78C"/>
  <w16cid:commentId w16cid:paraId="0D1113EE" w16cid:durableId="226EB78D"/>
  <w16cid:commentId w16cid:paraId="633659EA" w16cid:durableId="226EB78E"/>
  <w16cid:commentId w16cid:paraId="0869AEB3" w16cid:durableId="226EB78F"/>
  <w16cid:commentId w16cid:paraId="4B4AB5F4" w16cid:durableId="23121205"/>
  <w16cid:commentId w16cid:paraId="20A9F131" w16cid:durableId="63A52D70"/>
  <w16cid:commentId w16cid:paraId="26DF54B6" w16cid:durableId="13A503AA"/>
  <w16cid:commentId w16cid:paraId="60C18DC7" w16cid:durableId="0F96BC41"/>
  <w16cid:commentId w16cid:paraId="7C68E5F4" w16cid:durableId="284FF8CC"/>
  <w16cid:commentId w16cid:paraId="5F4AB999" w16cid:durableId="20F8697A"/>
  <w16cid:commentId w16cid:paraId="50BF1B71" w16cid:durableId="176B14F4"/>
  <w16cid:commentId w16cid:paraId="7B18C2B2" w16cid:durableId="4972BDE9"/>
  <w16cid:commentId w16cid:paraId="7FF22344" w16cid:durableId="57BF0BCD"/>
  <w16cid:commentId w16cid:paraId="073FEA9B" w16cid:durableId="33C9BF4E"/>
  <w16cid:commentId w16cid:paraId="50D3B452" w16cid:durableId="5323B3C7"/>
  <w16cid:commentId w16cid:paraId="64B99497" w16cid:durableId="54285465"/>
  <w16cid:commentId w16cid:paraId="5007DCD3" w16cid:durableId="54A80AC8"/>
  <w16cid:commentId w16cid:paraId="58AF5AF9" w16cid:durableId="20652981"/>
  <w16cid:commentId w16cid:paraId="5A41F7DE" w16cid:durableId="43F3FD48"/>
  <w16cid:commentId w16cid:paraId="2FCEF1B1" w16cid:durableId="489E3D1D"/>
  <w16cid:commentId w16cid:paraId="311AD850" w16cid:durableId="6E78DDD7"/>
  <w16cid:commentId w16cid:paraId="157B527C" w16cid:durableId="5379B876"/>
  <w16cid:commentId w16cid:paraId="34BEAB7F" w16cid:durableId="6893591F"/>
  <w16cid:commentId w16cid:paraId="11C5E8ED" w16cid:durableId="2D18D799"/>
  <w16cid:commentId w16cid:paraId="432BFF65" w16cid:durableId="23AA5625"/>
  <w16cid:commentId w16cid:paraId="2DD14F15" w16cid:durableId="18F489E7"/>
  <w16cid:commentId w16cid:paraId="3CD22C8C" w16cid:durableId="00B4D268"/>
  <w16cid:commentId w16cid:paraId="3B1CAEA4" w16cid:durableId="0A798462"/>
  <w16cid:commentId w16cid:paraId="5664A0A5" w16cid:durableId="0D6BE995"/>
  <w16cid:commentId w16cid:paraId="6D73B653" w16cid:durableId="0E637BC0"/>
  <w16cid:commentId w16cid:paraId="0B268CEF" w16cid:durableId="7C4D2F50"/>
  <w16cid:commentId w16cid:paraId="60F96D30" w16cid:durableId="5B4D50BE"/>
  <w16cid:commentId w16cid:paraId="5BDEA566" w16cid:durableId="1B317742"/>
  <w16cid:commentId w16cid:paraId="077C2787" w16cid:durableId="36A87F4F"/>
  <w16cid:commentId w16cid:paraId="40409ED5" w16cid:durableId="366494B6"/>
  <w16cid:commentId w16cid:paraId="2BD5DCCD" w16cid:durableId="230B69CD"/>
  <w16cid:commentId w16cid:paraId="46846E6D" w16cid:durableId="6E5CC8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CDB004" w14:textId="77777777" w:rsidR="00F171A9" w:rsidRDefault="00F171A9">
      <w:pPr>
        <w:spacing w:after="0" w:line="240" w:lineRule="auto"/>
      </w:pPr>
      <w:r>
        <w:separator/>
      </w:r>
    </w:p>
  </w:endnote>
  <w:endnote w:type="continuationSeparator" w:id="0">
    <w:p w14:paraId="093CC8C4" w14:textId="77777777" w:rsidR="00F171A9" w:rsidRDefault="00F171A9">
      <w:pPr>
        <w:spacing w:after="0" w:line="240" w:lineRule="auto"/>
      </w:pPr>
      <w:r>
        <w:continuationSeparator/>
      </w:r>
    </w:p>
  </w:endnote>
  <w:endnote w:type="continuationNotice" w:id="1">
    <w:p w14:paraId="1281DF9B" w14:textId="77777777" w:rsidR="00F171A9" w:rsidRDefault="00F171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9B9F7" w14:textId="77777777" w:rsidR="00F171A9" w:rsidRDefault="00F171A9">
      <w:pPr>
        <w:spacing w:after="0" w:line="240" w:lineRule="auto"/>
      </w:pPr>
      <w:r>
        <w:separator/>
      </w:r>
    </w:p>
  </w:footnote>
  <w:footnote w:type="continuationSeparator" w:id="0">
    <w:p w14:paraId="10CBCFDB" w14:textId="77777777" w:rsidR="00F171A9" w:rsidRDefault="00F171A9">
      <w:pPr>
        <w:spacing w:after="0" w:line="240" w:lineRule="auto"/>
      </w:pPr>
      <w:r>
        <w:continuationSeparator/>
      </w:r>
    </w:p>
  </w:footnote>
  <w:footnote w:type="continuationNotice" w:id="1">
    <w:p w14:paraId="54874A71" w14:textId="77777777" w:rsidR="00F171A9" w:rsidRDefault="00F171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3"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4"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5"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6"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7"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8"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9"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0"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11"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12"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13"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15"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16"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17"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18"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19"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20"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21"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22"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23"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24"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25"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26"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27"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13"/>
  </w:num>
  <w:num w:numId="4" w16cid:durableId="586813585">
    <w:abstractNumId w:val="27"/>
  </w:num>
  <w:num w:numId="5" w16cid:durableId="2123255645">
    <w:abstractNumId w:val="18"/>
  </w:num>
  <w:num w:numId="6" w16cid:durableId="443772533">
    <w:abstractNumId w:val="19"/>
  </w:num>
  <w:num w:numId="7" w16cid:durableId="988829514">
    <w:abstractNumId w:val="8"/>
  </w:num>
  <w:num w:numId="8" w16cid:durableId="759716675">
    <w:abstractNumId w:val="12"/>
  </w:num>
  <w:num w:numId="9" w16cid:durableId="342904573">
    <w:abstractNumId w:val="25"/>
  </w:num>
  <w:num w:numId="10" w16cid:durableId="158352232">
    <w:abstractNumId w:val="11"/>
  </w:num>
  <w:num w:numId="11" w16cid:durableId="21514128">
    <w:abstractNumId w:val="3"/>
  </w:num>
  <w:num w:numId="12" w16cid:durableId="1233202729">
    <w:abstractNumId w:val="26"/>
  </w:num>
  <w:num w:numId="13" w16cid:durableId="1295794937">
    <w:abstractNumId w:val="9"/>
  </w:num>
  <w:num w:numId="14" w16cid:durableId="875200251">
    <w:abstractNumId w:val="14"/>
  </w:num>
  <w:num w:numId="15" w16cid:durableId="1456753566">
    <w:abstractNumId w:val="16"/>
  </w:num>
  <w:num w:numId="16" w16cid:durableId="818497277">
    <w:abstractNumId w:val="20"/>
  </w:num>
  <w:num w:numId="17" w16cid:durableId="1338387596">
    <w:abstractNumId w:val="17"/>
  </w:num>
  <w:num w:numId="18" w16cid:durableId="325596594">
    <w:abstractNumId w:val="23"/>
  </w:num>
  <w:num w:numId="19" w16cid:durableId="1862009988">
    <w:abstractNumId w:val="10"/>
  </w:num>
  <w:num w:numId="20" w16cid:durableId="1546865107">
    <w:abstractNumId w:val="5"/>
  </w:num>
  <w:num w:numId="21" w16cid:durableId="932931654">
    <w:abstractNumId w:val="2"/>
  </w:num>
  <w:num w:numId="22" w16cid:durableId="996152032">
    <w:abstractNumId w:val="15"/>
  </w:num>
  <w:num w:numId="23" w16cid:durableId="478350475">
    <w:abstractNumId w:val="6"/>
  </w:num>
  <w:num w:numId="24" w16cid:durableId="1155993785">
    <w:abstractNumId w:val="21"/>
  </w:num>
  <w:num w:numId="25" w16cid:durableId="777411109">
    <w:abstractNumId w:val="22"/>
  </w:num>
  <w:num w:numId="26" w16cid:durableId="1395473657">
    <w:abstractNumId w:val="4"/>
  </w:num>
  <w:num w:numId="27" w16cid:durableId="648095615">
    <w:abstractNumId w:val="24"/>
  </w:num>
  <w:num w:numId="28" w16cid:durableId="861285758">
    <w:abstractNumId w:val="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1537"/>
    <w:rsid w:val="0009591E"/>
    <w:rsid w:val="00096688"/>
    <w:rsid w:val="000A5B90"/>
    <w:rsid w:val="000A7A17"/>
    <w:rsid w:val="000B25D7"/>
    <w:rsid w:val="000C156C"/>
    <w:rsid w:val="000C3454"/>
    <w:rsid w:val="000C6657"/>
    <w:rsid w:val="000C6EE8"/>
    <w:rsid w:val="000D4B2E"/>
    <w:rsid w:val="000D55FA"/>
    <w:rsid w:val="000D5D6C"/>
    <w:rsid w:val="000D62B6"/>
    <w:rsid w:val="000D6362"/>
    <w:rsid w:val="000D6434"/>
    <w:rsid w:val="000E1EC6"/>
    <w:rsid w:val="000E2EE9"/>
    <w:rsid w:val="000E596E"/>
    <w:rsid w:val="000F10CE"/>
    <w:rsid w:val="000F70E7"/>
    <w:rsid w:val="0010238E"/>
    <w:rsid w:val="0011439B"/>
    <w:rsid w:val="00116489"/>
    <w:rsid w:val="00117071"/>
    <w:rsid w:val="001209B3"/>
    <w:rsid w:val="00122F8C"/>
    <w:rsid w:val="001265C6"/>
    <w:rsid w:val="00136358"/>
    <w:rsid w:val="0013717E"/>
    <w:rsid w:val="001424F7"/>
    <w:rsid w:val="0014415B"/>
    <w:rsid w:val="00146FA9"/>
    <w:rsid w:val="0015022C"/>
    <w:rsid w:val="0015294B"/>
    <w:rsid w:val="0015334D"/>
    <w:rsid w:val="001533AD"/>
    <w:rsid w:val="00163D84"/>
    <w:rsid w:val="001672D0"/>
    <w:rsid w:val="00167573"/>
    <w:rsid w:val="0017341B"/>
    <w:rsid w:val="00175236"/>
    <w:rsid w:val="001814E4"/>
    <w:rsid w:val="00183789"/>
    <w:rsid w:val="001855E4"/>
    <w:rsid w:val="00186728"/>
    <w:rsid w:val="0019168E"/>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3A93"/>
    <w:rsid w:val="001C4899"/>
    <w:rsid w:val="001C50CE"/>
    <w:rsid w:val="001D2FE3"/>
    <w:rsid w:val="001D4012"/>
    <w:rsid w:val="001D6AA8"/>
    <w:rsid w:val="001E0826"/>
    <w:rsid w:val="001E1D9E"/>
    <w:rsid w:val="001E364F"/>
    <w:rsid w:val="001F0B5B"/>
    <w:rsid w:val="001F2EF9"/>
    <w:rsid w:val="001F3098"/>
    <w:rsid w:val="001F3ACE"/>
    <w:rsid w:val="001F5B40"/>
    <w:rsid w:val="001F6B26"/>
    <w:rsid w:val="00206204"/>
    <w:rsid w:val="002149B1"/>
    <w:rsid w:val="00222211"/>
    <w:rsid w:val="002255D3"/>
    <w:rsid w:val="00227B11"/>
    <w:rsid w:val="00234AB5"/>
    <w:rsid w:val="00237114"/>
    <w:rsid w:val="00237644"/>
    <w:rsid w:val="00237C49"/>
    <w:rsid w:val="00243751"/>
    <w:rsid w:val="00243DD3"/>
    <w:rsid w:val="0024547B"/>
    <w:rsid w:val="00255869"/>
    <w:rsid w:val="002613AE"/>
    <w:rsid w:val="002677A6"/>
    <w:rsid w:val="0028130F"/>
    <w:rsid w:val="002820DE"/>
    <w:rsid w:val="00290A45"/>
    <w:rsid w:val="00292542"/>
    <w:rsid w:val="00297371"/>
    <w:rsid w:val="002974A1"/>
    <w:rsid w:val="002979F8"/>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6F8B"/>
    <w:rsid w:val="002C71CA"/>
    <w:rsid w:val="002C7BE6"/>
    <w:rsid w:val="002D22BF"/>
    <w:rsid w:val="002D27D6"/>
    <w:rsid w:val="002D2E24"/>
    <w:rsid w:val="002D43D5"/>
    <w:rsid w:val="002E33BF"/>
    <w:rsid w:val="002E3C38"/>
    <w:rsid w:val="002E61FE"/>
    <w:rsid w:val="002F2F6B"/>
    <w:rsid w:val="002F59EF"/>
    <w:rsid w:val="002F7423"/>
    <w:rsid w:val="00300279"/>
    <w:rsid w:val="003027E5"/>
    <w:rsid w:val="00302DE1"/>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C63"/>
    <w:rsid w:val="00355D15"/>
    <w:rsid w:val="003567B2"/>
    <w:rsid w:val="00357682"/>
    <w:rsid w:val="003577E5"/>
    <w:rsid w:val="00357FAC"/>
    <w:rsid w:val="00361C43"/>
    <w:rsid w:val="0036576C"/>
    <w:rsid w:val="00366BA1"/>
    <w:rsid w:val="003739B2"/>
    <w:rsid w:val="00375797"/>
    <w:rsid w:val="003805C3"/>
    <w:rsid w:val="00380D26"/>
    <w:rsid w:val="00381405"/>
    <w:rsid w:val="003837E4"/>
    <w:rsid w:val="003943A4"/>
    <w:rsid w:val="00395AFF"/>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1463"/>
    <w:rsid w:val="003E4A12"/>
    <w:rsid w:val="003F0F9A"/>
    <w:rsid w:val="003F1660"/>
    <w:rsid w:val="003F18E2"/>
    <w:rsid w:val="003F2371"/>
    <w:rsid w:val="003F5700"/>
    <w:rsid w:val="0041488C"/>
    <w:rsid w:val="00423C69"/>
    <w:rsid w:val="00426CF5"/>
    <w:rsid w:val="004274C1"/>
    <w:rsid w:val="0043776D"/>
    <w:rsid w:val="00437910"/>
    <w:rsid w:val="00437E3D"/>
    <w:rsid w:val="00445C66"/>
    <w:rsid w:val="00450F7F"/>
    <w:rsid w:val="00451AE0"/>
    <w:rsid w:val="0045370A"/>
    <w:rsid w:val="00456BC5"/>
    <w:rsid w:val="00456C18"/>
    <w:rsid w:val="00464701"/>
    <w:rsid w:val="0046721F"/>
    <w:rsid w:val="00470BB0"/>
    <w:rsid w:val="004712BC"/>
    <w:rsid w:val="00471725"/>
    <w:rsid w:val="00473BB3"/>
    <w:rsid w:val="00480334"/>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352"/>
    <w:rsid w:val="004C59DB"/>
    <w:rsid w:val="004C6DE7"/>
    <w:rsid w:val="004D5E6E"/>
    <w:rsid w:val="004D681A"/>
    <w:rsid w:val="004E0491"/>
    <w:rsid w:val="004E17A0"/>
    <w:rsid w:val="004E193B"/>
    <w:rsid w:val="004E2D25"/>
    <w:rsid w:val="004E3685"/>
    <w:rsid w:val="004E6C62"/>
    <w:rsid w:val="004F0B64"/>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4029B"/>
    <w:rsid w:val="005422F4"/>
    <w:rsid w:val="00543D0F"/>
    <w:rsid w:val="0054480B"/>
    <w:rsid w:val="00547AA6"/>
    <w:rsid w:val="005521AA"/>
    <w:rsid w:val="005546CC"/>
    <w:rsid w:val="00557AAA"/>
    <w:rsid w:val="00563F22"/>
    <w:rsid w:val="00566404"/>
    <w:rsid w:val="00567BB8"/>
    <w:rsid w:val="00570F01"/>
    <w:rsid w:val="0058668C"/>
    <w:rsid w:val="005874FD"/>
    <w:rsid w:val="005919DC"/>
    <w:rsid w:val="005931F9"/>
    <w:rsid w:val="005A5EB1"/>
    <w:rsid w:val="005B550A"/>
    <w:rsid w:val="005B555C"/>
    <w:rsid w:val="005B5692"/>
    <w:rsid w:val="005C1BA0"/>
    <w:rsid w:val="005C57F6"/>
    <w:rsid w:val="005D5189"/>
    <w:rsid w:val="005D57E6"/>
    <w:rsid w:val="005D64EF"/>
    <w:rsid w:val="005E13F1"/>
    <w:rsid w:val="005E2B77"/>
    <w:rsid w:val="005E4775"/>
    <w:rsid w:val="005E6E4D"/>
    <w:rsid w:val="005E72EC"/>
    <w:rsid w:val="005F08C1"/>
    <w:rsid w:val="005F1096"/>
    <w:rsid w:val="005F3496"/>
    <w:rsid w:val="005F7564"/>
    <w:rsid w:val="005F7AF0"/>
    <w:rsid w:val="006001DD"/>
    <w:rsid w:val="0060264C"/>
    <w:rsid w:val="00602B21"/>
    <w:rsid w:val="00617AD8"/>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18D"/>
    <w:rsid w:val="006679BE"/>
    <w:rsid w:val="0067047E"/>
    <w:rsid w:val="0067081F"/>
    <w:rsid w:val="00671253"/>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4BF"/>
    <w:rsid w:val="006A1635"/>
    <w:rsid w:val="006A48CC"/>
    <w:rsid w:val="006B0ADD"/>
    <w:rsid w:val="006B2567"/>
    <w:rsid w:val="006B759C"/>
    <w:rsid w:val="006C1D7B"/>
    <w:rsid w:val="006C2599"/>
    <w:rsid w:val="006C330F"/>
    <w:rsid w:val="006D2396"/>
    <w:rsid w:val="006D2C08"/>
    <w:rsid w:val="006D3517"/>
    <w:rsid w:val="006D634D"/>
    <w:rsid w:val="006E0081"/>
    <w:rsid w:val="006F620C"/>
    <w:rsid w:val="006F79A0"/>
    <w:rsid w:val="006F79F1"/>
    <w:rsid w:val="006F7A8D"/>
    <w:rsid w:val="00701027"/>
    <w:rsid w:val="0070192C"/>
    <w:rsid w:val="00702C06"/>
    <w:rsid w:val="0070342F"/>
    <w:rsid w:val="007115A6"/>
    <w:rsid w:val="007132E1"/>
    <w:rsid w:val="00713616"/>
    <w:rsid w:val="00716524"/>
    <w:rsid w:val="00716C58"/>
    <w:rsid w:val="007224B3"/>
    <w:rsid w:val="00725387"/>
    <w:rsid w:val="007320DF"/>
    <w:rsid w:val="00737795"/>
    <w:rsid w:val="0074246D"/>
    <w:rsid w:val="0075142B"/>
    <w:rsid w:val="00752598"/>
    <w:rsid w:val="00752DE7"/>
    <w:rsid w:val="00753BF1"/>
    <w:rsid w:val="00754384"/>
    <w:rsid w:val="007573D9"/>
    <w:rsid w:val="00761763"/>
    <w:rsid w:val="007640F1"/>
    <w:rsid w:val="00765ADD"/>
    <w:rsid w:val="00765E48"/>
    <w:rsid w:val="0076606C"/>
    <w:rsid w:val="00767176"/>
    <w:rsid w:val="0076725E"/>
    <w:rsid w:val="00771868"/>
    <w:rsid w:val="00772E37"/>
    <w:rsid w:val="00775EA5"/>
    <w:rsid w:val="007770A1"/>
    <w:rsid w:val="00791641"/>
    <w:rsid w:val="007918B4"/>
    <w:rsid w:val="00794D04"/>
    <w:rsid w:val="00794D2F"/>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1FD3"/>
    <w:rsid w:val="00823E1B"/>
    <w:rsid w:val="008306A9"/>
    <w:rsid w:val="0083107B"/>
    <w:rsid w:val="008331EA"/>
    <w:rsid w:val="00836B56"/>
    <w:rsid w:val="008379E0"/>
    <w:rsid w:val="00844EB4"/>
    <w:rsid w:val="00851C4F"/>
    <w:rsid w:val="00853B0E"/>
    <w:rsid w:val="00855FA6"/>
    <w:rsid w:val="00856313"/>
    <w:rsid w:val="0085723C"/>
    <w:rsid w:val="00860AE5"/>
    <w:rsid w:val="00872D36"/>
    <w:rsid w:val="00874F0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A5CC8"/>
    <w:rsid w:val="008A7ADB"/>
    <w:rsid w:val="008B66EB"/>
    <w:rsid w:val="008C42C6"/>
    <w:rsid w:val="008C4E23"/>
    <w:rsid w:val="008C6693"/>
    <w:rsid w:val="008C6BF1"/>
    <w:rsid w:val="008D28B2"/>
    <w:rsid w:val="008D3EF2"/>
    <w:rsid w:val="008D4945"/>
    <w:rsid w:val="008D5494"/>
    <w:rsid w:val="008D6225"/>
    <w:rsid w:val="008F5EFA"/>
    <w:rsid w:val="008F6F98"/>
    <w:rsid w:val="008F75B4"/>
    <w:rsid w:val="009072A4"/>
    <w:rsid w:val="00910C55"/>
    <w:rsid w:val="00911CBD"/>
    <w:rsid w:val="009150A0"/>
    <w:rsid w:val="009155DD"/>
    <w:rsid w:val="00915B47"/>
    <w:rsid w:val="00921606"/>
    <w:rsid w:val="0092259C"/>
    <w:rsid w:val="009237D0"/>
    <w:rsid w:val="009269EC"/>
    <w:rsid w:val="00931AD9"/>
    <w:rsid w:val="00933C3F"/>
    <w:rsid w:val="00933F4C"/>
    <w:rsid w:val="009434B3"/>
    <w:rsid w:val="0094411A"/>
    <w:rsid w:val="00944A24"/>
    <w:rsid w:val="009508F6"/>
    <w:rsid w:val="009528D3"/>
    <w:rsid w:val="0095457A"/>
    <w:rsid w:val="009600E4"/>
    <w:rsid w:val="009608DB"/>
    <w:rsid w:val="00960D22"/>
    <w:rsid w:val="009665AC"/>
    <w:rsid w:val="00966EF7"/>
    <w:rsid w:val="00971EC7"/>
    <w:rsid w:val="0097322A"/>
    <w:rsid w:val="00975DFF"/>
    <w:rsid w:val="009766CD"/>
    <w:rsid w:val="00977088"/>
    <w:rsid w:val="00982E05"/>
    <w:rsid w:val="00995862"/>
    <w:rsid w:val="00996370"/>
    <w:rsid w:val="009A5606"/>
    <w:rsid w:val="009B3F0F"/>
    <w:rsid w:val="009B521D"/>
    <w:rsid w:val="009B5DA1"/>
    <w:rsid w:val="009C2C8E"/>
    <w:rsid w:val="009C3643"/>
    <w:rsid w:val="009C449B"/>
    <w:rsid w:val="009C6CAE"/>
    <w:rsid w:val="009C7A6A"/>
    <w:rsid w:val="009C7EF0"/>
    <w:rsid w:val="009D4A50"/>
    <w:rsid w:val="009E02D8"/>
    <w:rsid w:val="009E0745"/>
    <w:rsid w:val="009E2483"/>
    <w:rsid w:val="009E2802"/>
    <w:rsid w:val="009E6683"/>
    <w:rsid w:val="009F55A7"/>
    <w:rsid w:val="00A018BF"/>
    <w:rsid w:val="00A02308"/>
    <w:rsid w:val="00A03C55"/>
    <w:rsid w:val="00A0695A"/>
    <w:rsid w:val="00A07580"/>
    <w:rsid w:val="00A1461A"/>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81FCB"/>
    <w:rsid w:val="00A82120"/>
    <w:rsid w:val="00A827DA"/>
    <w:rsid w:val="00A842F7"/>
    <w:rsid w:val="00A90A5A"/>
    <w:rsid w:val="00A92E35"/>
    <w:rsid w:val="00A957E5"/>
    <w:rsid w:val="00A966D6"/>
    <w:rsid w:val="00A96DC3"/>
    <w:rsid w:val="00AA0750"/>
    <w:rsid w:val="00AA7B3A"/>
    <w:rsid w:val="00AB22F6"/>
    <w:rsid w:val="00AB3F36"/>
    <w:rsid w:val="00AB690D"/>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10F15"/>
    <w:rsid w:val="00B157DA"/>
    <w:rsid w:val="00B17F09"/>
    <w:rsid w:val="00B22EB9"/>
    <w:rsid w:val="00B24D61"/>
    <w:rsid w:val="00B2562D"/>
    <w:rsid w:val="00B40394"/>
    <w:rsid w:val="00B40CA4"/>
    <w:rsid w:val="00B454B9"/>
    <w:rsid w:val="00B47821"/>
    <w:rsid w:val="00B47FD6"/>
    <w:rsid w:val="00B52AA8"/>
    <w:rsid w:val="00B52B8D"/>
    <w:rsid w:val="00B5397A"/>
    <w:rsid w:val="00B54D94"/>
    <w:rsid w:val="00B5740C"/>
    <w:rsid w:val="00B605E5"/>
    <w:rsid w:val="00B6178E"/>
    <w:rsid w:val="00B61C1D"/>
    <w:rsid w:val="00B63284"/>
    <w:rsid w:val="00B6400F"/>
    <w:rsid w:val="00B70DE2"/>
    <w:rsid w:val="00B71646"/>
    <w:rsid w:val="00B73DEC"/>
    <w:rsid w:val="00B741DB"/>
    <w:rsid w:val="00B74CCD"/>
    <w:rsid w:val="00B75DD1"/>
    <w:rsid w:val="00B77D77"/>
    <w:rsid w:val="00B81453"/>
    <w:rsid w:val="00B81973"/>
    <w:rsid w:val="00B82ADB"/>
    <w:rsid w:val="00B834F8"/>
    <w:rsid w:val="00B84DAD"/>
    <w:rsid w:val="00B87493"/>
    <w:rsid w:val="00B9374D"/>
    <w:rsid w:val="00B958F2"/>
    <w:rsid w:val="00B96CDA"/>
    <w:rsid w:val="00BA506B"/>
    <w:rsid w:val="00BA5F6B"/>
    <w:rsid w:val="00BB1B8E"/>
    <w:rsid w:val="00BB31A6"/>
    <w:rsid w:val="00BB3D51"/>
    <w:rsid w:val="00BB4467"/>
    <w:rsid w:val="00BC4246"/>
    <w:rsid w:val="00BC7691"/>
    <w:rsid w:val="00BC7D34"/>
    <w:rsid w:val="00BD3592"/>
    <w:rsid w:val="00BD5282"/>
    <w:rsid w:val="00BD6D10"/>
    <w:rsid w:val="00BD7C75"/>
    <w:rsid w:val="00BE5B32"/>
    <w:rsid w:val="00BF0267"/>
    <w:rsid w:val="00BF4227"/>
    <w:rsid w:val="00BF4570"/>
    <w:rsid w:val="00BF7618"/>
    <w:rsid w:val="00C005F4"/>
    <w:rsid w:val="00C0138C"/>
    <w:rsid w:val="00C01432"/>
    <w:rsid w:val="00C02301"/>
    <w:rsid w:val="00C02A43"/>
    <w:rsid w:val="00C0552B"/>
    <w:rsid w:val="00C07696"/>
    <w:rsid w:val="00C07C24"/>
    <w:rsid w:val="00C07E5D"/>
    <w:rsid w:val="00C11164"/>
    <w:rsid w:val="00C135BE"/>
    <w:rsid w:val="00C14612"/>
    <w:rsid w:val="00C23A48"/>
    <w:rsid w:val="00C36970"/>
    <w:rsid w:val="00C37FE3"/>
    <w:rsid w:val="00C46AF2"/>
    <w:rsid w:val="00C55839"/>
    <w:rsid w:val="00C565E9"/>
    <w:rsid w:val="00C56F9F"/>
    <w:rsid w:val="00C5763B"/>
    <w:rsid w:val="00C604A7"/>
    <w:rsid w:val="00C61CD8"/>
    <w:rsid w:val="00C63B02"/>
    <w:rsid w:val="00C65F8E"/>
    <w:rsid w:val="00C742DE"/>
    <w:rsid w:val="00C75BF6"/>
    <w:rsid w:val="00C81B70"/>
    <w:rsid w:val="00C91333"/>
    <w:rsid w:val="00C939F2"/>
    <w:rsid w:val="00C93D55"/>
    <w:rsid w:val="00C959ED"/>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2DAD"/>
    <w:rsid w:val="00CD6932"/>
    <w:rsid w:val="00CE24C1"/>
    <w:rsid w:val="00CE4856"/>
    <w:rsid w:val="00CE4916"/>
    <w:rsid w:val="00CE7602"/>
    <w:rsid w:val="00CF1180"/>
    <w:rsid w:val="00CF25B5"/>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0287"/>
    <w:rsid w:val="00D35B97"/>
    <w:rsid w:val="00D3715B"/>
    <w:rsid w:val="00D41F7B"/>
    <w:rsid w:val="00D42A29"/>
    <w:rsid w:val="00D45641"/>
    <w:rsid w:val="00D462F2"/>
    <w:rsid w:val="00D5709D"/>
    <w:rsid w:val="00D62DD2"/>
    <w:rsid w:val="00D65056"/>
    <w:rsid w:val="00D665F7"/>
    <w:rsid w:val="00D7087A"/>
    <w:rsid w:val="00D73B24"/>
    <w:rsid w:val="00D7669F"/>
    <w:rsid w:val="00D90ACF"/>
    <w:rsid w:val="00D9208A"/>
    <w:rsid w:val="00D922B6"/>
    <w:rsid w:val="00D945BB"/>
    <w:rsid w:val="00D96395"/>
    <w:rsid w:val="00DA1FEC"/>
    <w:rsid w:val="00DA46F2"/>
    <w:rsid w:val="00DA7667"/>
    <w:rsid w:val="00DA7699"/>
    <w:rsid w:val="00DA7A41"/>
    <w:rsid w:val="00DA7C89"/>
    <w:rsid w:val="00DB5692"/>
    <w:rsid w:val="00DB5CFC"/>
    <w:rsid w:val="00DC19D4"/>
    <w:rsid w:val="00DC3AFD"/>
    <w:rsid w:val="00DC4737"/>
    <w:rsid w:val="00DC70D7"/>
    <w:rsid w:val="00DD1D53"/>
    <w:rsid w:val="00DD45BF"/>
    <w:rsid w:val="00DD63E3"/>
    <w:rsid w:val="00DE052E"/>
    <w:rsid w:val="00DE105E"/>
    <w:rsid w:val="00DE3164"/>
    <w:rsid w:val="00DE3879"/>
    <w:rsid w:val="00DE4188"/>
    <w:rsid w:val="00DE7511"/>
    <w:rsid w:val="00DF0ACE"/>
    <w:rsid w:val="00DF0C88"/>
    <w:rsid w:val="00DF2078"/>
    <w:rsid w:val="00DF4FD1"/>
    <w:rsid w:val="00DF6C49"/>
    <w:rsid w:val="00E00182"/>
    <w:rsid w:val="00E001E9"/>
    <w:rsid w:val="00E0162C"/>
    <w:rsid w:val="00E01E9B"/>
    <w:rsid w:val="00E033B4"/>
    <w:rsid w:val="00E04CF0"/>
    <w:rsid w:val="00E05BC4"/>
    <w:rsid w:val="00E1172D"/>
    <w:rsid w:val="00E130BA"/>
    <w:rsid w:val="00E14D59"/>
    <w:rsid w:val="00E17801"/>
    <w:rsid w:val="00E26EEA"/>
    <w:rsid w:val="00E32B05"/>
    <w:rsid w:val="00E331CE"/>
    <w:rsid w:val="00E34CD8"/>
    <w:rsid w:val="00E36D54"/>
    <w:rsid w:val="00E42EC6"/>
    <w:rsid w:val="00E438EB"/>
    <w:rsid w:val="00E45C91"/>
    <w:rsid w:val="00E46CB9"/>
    <w:rsid w:val="00E5059B"/>
    <w:rsid w:val="00E50688"/>
    <w:rsid w:val="00E52AB7"/>
    <w:rsid w:val="00E55CBB"/>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3464"/>
    <w:rsid w:val="00EB5B36"/>
    <w:rsid w:val="00EB77C2"/>
    <w:rsid w:val="00EC07BE"/>
    <w:rsid w:val="00EC227E"/>
    <w:rsid w:val="00EC2A36"/>
    <w:rsid w:val="00EC6262"/>
    <w:rsid w:val="00EC6472"/>
    <w:rsid w:val="00ED017D"/>
    <w:rsid w:val="00ED01CD"/>
    <w:rsid w:val="00ED0CB8"/>
    <w:rsid w:val="00ED1BAE"/>
    <w:rsid w:val="00ED2C77"/>
    <w:rsid w:val="00ED4CD1"/>
    <w:rsid w:val="00ED61AA"/>
    <w:rsid w:val="00ED70C0"/>
    <w:rsid w:val="00ED7CFE"/>
    <w:rsid w:val="00EE0AB3"/>
    <w:rsid w:val="00EE3721"/>
    <w:rsid w:val="00EE6224"/>
    <w:rsid w:val="00EF1536"/>
    <w:rsid w:val="00EF783D"/>
    <w:rsid w:val="00F07708"/>
    <w:rsid w:val="00F10C00"/>
    <w:rsid w:val="00F10DCF"/>
    <w:rsid w:val="00F10F23"/>
    <w:rsid w:val="00F1334F"/>
    <w:rsid w:val="00F1620E"/>
    <w:rsid w:val="00F171A9"/>
    <w:rsid w:val="00F21E96"/>
    <w:rsid w:val="00F237B1"/>
    <w:rsid w:val="00F24F74"/>
    <w:rsid w:val="00F30157"/>
    <w:rsid w:val="00F344D2"/>
    <w:rsid w:val="00F3692D"/>
    <w:rsid w:val="00F40C94"/>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544D"/>
    <w:rsid w:val="00F77831"/>
    <w:rsid w:val="00F77851"/>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3132"/>
    <w:rsid w:val="00FA36A7"/>
    <w:rsid w:val="00FA5119"/>
    <w:rsid w:val="00FA66A0"/>
    <w:rsid w:val="00FB083F"/>
    <w:rsid w:val="00FB15A7"/>
    <w:rsid w:val="00FB2733"/>
    <w:rsid w:val="00FB7830"/>
    <w:rsid w:val="00FC0846"/>
    <w:rsid w:val="00FC7FB5"/>
    <w:rsid w:val="00FD0B3E"/>
    <w:rsid w:val="00FD17A0"/>
    <w:rsid w:val="00FD1801"/>
    <w:rsid w:val="00FD238C"/>
    <w:rsid w:val="00FE3839"/>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27771B"/>
    <w:rsid w:val="2BD00491"/>
    <w:rsid w:val="2E2BD50F"/>
    <w:rsid w:val="3144DE56"/>
    <w:rsid w:val="31B2969D"/>
    <w:rsid w:val="32C6A6C8"/>
    <w:rsid w:val="35F07160"/>
    <w:rsid w:val="3608A41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BC14085"/>
    <w:rsid w:val="4D51D4C7"/>
    <w:rsid w:val="4E14D4B8"/>
    <w:rsid w:val="4E44B63A"/>
    <w:rsid w:val="4FA7DB47"/>
    <w:rsid w:val="53960967"/>
    <w:rsid w:val="55598BA1"/>
    <w:rsid w:val="559B9A01"/>
    <w:rsid w:val="567643BE"/>
    <w:rsid w:val="567D5C63"/>
    <w:rsid w:val="5748EA88"/>
    <w:rsid w:val="58C8C559"/>
    <w:rsid w:val="5A1CEACF"/>
    <w:rsid w:val="5AAEEE24"/>
    <w:rsid w:val="5AEFD498"/>
    <w:rsid w:val="5BEFB888"/>
    <w:rsid w:val="5C7AAB78"/>
    <w:rsid w:val="5CD5E274"/>
    <w:rsid w:val="638FBEC3"/>
    <w:rsid w:val="6480F8B6"/>
    <w:rsid w:val="64DB177A"/>
    <w:rsid w:val="66EB3687"/>
    <w:rsid w:val="679819ED"/>
    <w:rsid w:val="68B94DF0"/>
    <w:rsid w:val="68F45BC7"/>
    <w:rsid w:val="6F135FD2"/>
    <w:rsid w:val="6FB58103"/>
    <w:rsid w:val="70EFC491"/>
    <w:rsid w:val="7155C78F"/>
    <w:rsid w:val="71C0B784"/>
    <w:rsid w:val="72921F22"/>
    <w:rsid w:val="7319FC55"/>
    <w:rsid w:val="7376EEC7"/>
    <w:rsid w:val="7423D3C6"/>
    <w:rsid w:val="7462CB91"/>
    <w:rsid w:val="7495AC23"/>
    <w:rsid w:val="76EA00E4"/>
    <w:rsid w:val="77C5B6A0"/>
    <w:rsid w:val="784532BC"/>
    <w:rsid w:val="795038CE"/>
    <w:rsid w:val="7969C0A2"/>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iisit.org/Vol6/IISITv6p323-337Ellis663.pdf" TargetMode="External"/><Relationship Id="rId3" Type="http://schemas.openxmlformats.org/officeDocument/2006/relationships/hyperlink" Target="https://resources.nu.edu/learnasc/dissertationsessions" TargetMode="External"/><Relationship Id="rId7" Type="http://schemas.openxmlformats.org/officeDocument/2006/relationships/hyperlink" Target="https://resources.nu.edu/learnasc/dissertationsessions" TargetMode="External"/><Relationship Id="rId2" Type="http://schemas.openxmlformats.org/officeDocument/2006/relationships/hyperlink" Target="https://resources.nu.edu/learnasc/dissertationsessions" TargetMode="External"/><Relationship Id="rId1" Type="http://schemas.openxmlformats.org/officeDocument/2006/relationships/hyperlink" Target="https://resources.nu.edu/learnasc/dissertationsessions" TargetMode="External"/><Relationship Id="rId6" Type="http://schemas.openxmlformats.org/officeDocument/2006/relationships/hyperlink" Target="https://opendatacommons.org/licenses/index.html" TargetMode="External"/><Relationship Id="rId5" Type="http://schemas.openxmlformats.org/officeDocument/2006/relationships/hyperlink" Target="https://creativecommons.org/" TargetMode="External"/><Relationship Id="rId4" Type="http://schemas.openxmlformats.org/officeDocument/2006/relationships/hyperlink" Target="https://resources.nu.edu/irb" TargetMode="External"/><Relationship Id="rId9"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png"/><Relationship Id="rId29" Type="http://schemas.openxmlformats.org/officeDocument/2006/relationships/hyperlink" Target="https://josm.openstreetmap.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3.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60</TotalTime>
  <Pages>103</Pages>
  <Words>23400</Words>
  <Characters>133381</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18</cp:revision>
  <dcterms:created xsi:type="dcterms:W3CDTF">2024-05-05T21:32:00Z</dcterms:created>
  <dcterms:modified xsi:type="dcterms:W3CDTF">2024-05-0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